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213619"/>
    <w:bookmarkEnd w:id="0"/>
    <w:p w14:paraId="6545DEE3" w14:textId="5CAEBB76" w:rsidR="00D84439" w:rsidRDefault="00F96BFB" w:rsidP="00D84439">
      <w:pPr>
        <w:pStyle w:val="BodyText"/>
        <w:ind w:left="0"/>
        <w:rPr>
          <w:rFonts w:ascii="Times New Roman" w:hAnsi="Times New Roman" w:cs="Times New Roman"/>
          <w:b w:val="0"/>
          <w:bCs w:val="0"/>
          <w:position w:val="2"/>
          <w:sz w:val="20"/>
          <w:szCs w:val="20"/>
        </w:rPr>
      </w:pPr>
      <w:r>
        <w:rPr>
          <w:noProof/>
        </w:rPr>
        <mc:AlternateContent>
          <mc:Choice Requires="wpg">
            <w:drawing>
              <wp:anchor distT="0" distB="0" distL="114300" distR="114300" simplePos="0" relativeHeight="252146688" behindDoc="1" locked="0" layoutInCell="0" allowOverlap="1" wp14:anchorId="4AEF82B6" wp14:editId="0DB10F90">
                <wp:simplePos x="0" y="0"/>
                <wp:positionH relativeFrom="page">
                  <wp:posOffset>2177415</wp:posOffset>
                </wp:positionH>
                <wp:positionV relativeFrom="paragraph">
                  <wp:posOffset>0</wp:posOffset>
                </wp:positionV>
                <wp:extent cx="5587365" cy="8323580"/>
                <wp:effectExtent l="5715" t="0" r="7620" b="1270"/>
                <wp:wrapNone/>
                <wp:docPr id="2048"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8323580"/>
                          <a:chOff x="3441" y="-8961"/>
                          <a:chExt cx="8799" cy="13108"/>
                        </a:xfrm>
                      </wpg:grpSpPr>
                      <wpg:grpSp>
                        <wpg:cNvPr id="2049" name="Group 38"/>
                        <wpg:cNvGrpSpPr>
                          <a:grpSpLocks/>
                        </wpg:cNvGrpSpPr>
                        <wpg:grpSpPr bwMode="auto">
                          <a:xfrm>
                            <a:off x="3441" y="-8961"/>
                            <a:ext cx="8799" cy="5049"/>
                            <a:chOff x="3441" y="-8961"/>
                            <a:chExt cx="8799" cy="5049"/>
                          </a:xfrm>
                        </wpg:grpSpPr>
                        <wps:wsp>
                          <wps:cNvPr id="2050" name="Freeform 39"/>
                          <wps:cNvSpPr>
                            <a:spLocks/>
                          </wps:cNvSpPr>
                          <wps:spPr bwMode="auto">
                            <a:xfrm>
                              <a:off x="3441" y="-8961"/>
                              <a:ext cx="8799" cy="5049"/>
                            </a:xfrm>
                            <a:custGeom>
                              <a:avLst/>
                              <a:gdLst>
                                <a:gd name="T0" fmla="*/ 7933 w 8799"/>
                                <a:gd name="T1" fmla="*/ 0 h 5049"/>
                                <a:gd name="T2" fmla="*/ 7963 w 8799"/>
                                <a:gd name="T3" fmla="*/ 15 h 5049"/>
                                <a:gd name="T4" fmla="*/ 8237 w 8799"/>
                                <a:gd name="T5" fmla="*/ 198 h 5049"/>
                                <a:gd name="T6" fmla="*/ 8501 w 8799"/>
                                <a:gd name="T7" fmla="*/ 409 h 5049"/>
                                <a:gd name="T8" fmla="*/ 8755 w 8799"/>
                                <a:gd name="T9" fmla="*/ 646 h 5049"/>
                                <a:gd name="T10" fmla="*/ 8798 w 8799"/>
                                <a:gd name="T11" fmla="*/ 694 h 5049"/>
                                <a:gd name="T12" fmla="*/ 8798 w 8799"/>
                                <a:gd name="T13" fmla="*/ 694 h 5049"/>
                                <a:gd name="T14" fmla="*/ 8798 w 8799"/>
                                <a:gd name="T15" fmla="*/ 0 h 5049"/>
                                <a:gd name="T16" fmla="*/ 7933 w 8799"/>
                                <a:gd name="T17" fmla="*/ 0 h 50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5049">
                                  <a:moveTo>
                                    <a:pt x="7933" y="0"/>
                                  </a:moveTo>
                                  <a:lnTo>
                                    <a:pt x="7963" y="15"/>
                                  </a:lnTo>
                                  <a:lnTo>
                                    <a:pt x="8237" y="198"/>
                                  </a:lnTo>
                                  <a:lnTo>
                                    <a:pt x="8501" y="409"/>
                                  </a:lnTo>
                                  <a:lnTo>
                                    <a:pt x="8755" y="646"/>
                                  </a:lnTo>
                                  <a:lnTo>
                                    <a:pt x="8798" y="694"/>
                                  </a:lnTo>
                                  <a:lnTo>
                                    <a:pt x="8798" y="0"/>
                                  </a:lnTo>
                                  <a:lnTo>
                                    <a:pt x="7933" y="0"/>
                                  </a:lnTo>
                                </a:path>
                              </a:pathLst>
                            </a:custGeom>
                            <a:solidFill>
                              <a:srgbClr val="00A0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1" name="Freeform 40"/>
                          <wps:cNvSpPr>
                            <a:spLocks/>
                          </wps:cNvSpPr>
                          <wps:spPr bwMode="auto">
                            <a:xfrm>
                              <a:off x="3441" y="-8961"/>
                              <a:ext cx="8799" cy="5049"/>
                            </a:xfrm>
                            <a:custGeom>
                              <a:avLst/>
                              <a:gdLst>
                                <a:gd name="T0" fmla="*/ 3256 w 8799"/>
                                <a:gd name="T1" fmla="*/ 0 h 5049"/>
                                <a:gd name="T2" fmla="*/ 2910 w 8799"/>
                                <a:gd name="T3" fmla="*/ 221 h 5049"/>
                                <a:gd name="T4" fmla="*/ 2535 w 8799"/>
                                <a:gd name="T5" fmla="*/ 501 h 5049"/>
                                <a:gd name="T6" fmla="*/ 2180 w 8799"/>
                                <a:gd name="T7" fmla="*/ 808 h 5049"/>
                                <a:gd name="T8" fmla="*/ 1846 w 8799"/>
                                <a:gd name="T9" fmla="*/ 1140 h 5049"/>
                                <a:gd name="T10" fmla="*/ 1535 w 8799"/>
                                <a:gd name="T11" fmla="*/ 1496 h 5049"/>
                                <a:gd name="T12" fmla="*/ 1247 w 8799"/>
                                <a:gd name="T13" fmla="*/ 1875 h 5049"/>
                                <a:gd name="T14" fmla="*/ 984 w 8799"/>
                                <a:gd name="T15" fmla="*/ 2275 h 5049"/>
                                <a:gd name="T16" fmla="*/ 747 w 8799"/>
                                <a:gd name="T17" fmla="*/ 2695 h 5049"/>
                                <a:gd name="T18" fmla="*/ 538 w 8799"/>
                                <a:gd name="T19" fmla="*/ 3133 h 5049"/>
                                <a:gd name="T20" fmla="*/ 357 w 8799"/>
                                <a:gd name="T21" fmla="*/ 3589 h 5049"/>
                                <a:gd name="T22" fmla="*/ 206 w 8799"/>
                                <a:gd name="T23" fmla="*/ 4061 h 5049"/>
                                <a:gd name="T24" fmla="*/ 87 w 8799"/>
                                <a:gd name="T25" fmla="*/ 4548 h 5049"/>
                                <a:gd name="T26" fmla="*/ 0 w 8799"/>
                                <a:gd name="T27" fmla="*/ 5048 h 5049"/>
                                <a:gd name="T28" fmla="*/ 2283 w 8799"/>
                                <a:gd name="T29" fmla="*/ 5048 h 5049"/>
                                <a:gd name="T30" fmla="*/ 2343 w 8799"/>
                                <a:gd name="T31" fmla="*/ 4594 h 5049"/>
                                <a:gd name="T32" fmla="*/ 2424 w 8799"/>
                                <a:gd name="T33" fmla="*/ 4152 h 5049"/>
                                <a:gd name="T34" fmla="*/ 2524 w 8799"/>
                                <a:gd name="T35" fmla="*/ 3722 h 5049"/>
                                <a:gd name="T36" fmla="*/ 2644 w 8799"/>
                                <a:gd name="T37" fmla="*/ 3305 h 5049"/>
                                <a:gd name="T38" fmla="*/ 2781 w 8799"/>
                                <a:gd name="T39" fmla="*/ 2904 h 5049"/>
                                <a:gd name="T40" fmla="*/ 2936 w 8799"/>
                                <a:gd name="T41" fmla="*/ 2519 h 5049"/>
                                <a:gd name="T42" fmla="*/ 3107 w 8799"/>
                                <a:gd name="T43" fmla="*/ 2151 h 5049"/>
                                <a:gd name="T44" fmla="*/ 3294 w 8799"/>
                                <a:gd name="T45" fmla="*/ 1803 h 5049"/>
                                <a:gd name="T46" fmla="*/ 3495 w 8799"/>
                                <a:gd name="T47" fmla="*/ 1474 h 5049"/>
                                <a:gd name="T48" fmla="*/ 3711 w 8799"/>
                                <a:gd name="T49" fmla="*/ 1168 h 5049"/>
                                <a:gd name="T50" fmla="*/ 3941 w 8799"/>
                                <a:gd name="T51" fmla="*/ 884 h 5049"/>
                                <a:gd name="T52" fmla="*/ 4182 w 8799"/>
                                <a:gd name="T53" fmla="*/ 624 h 5049"/>
                                <a:gd name="T54" fmla="*/ 4436 w 8799"/>
                                <a:gd name="T55" fmla="*/ 391 h 5049"/>
                                <a:gd name="T56" fmla="*/ 4700 w 8799"/>
                                <a:gd name="T57" fmla="*/ 184 h 5049"/>
                                <a:gd name="T58" fmla="*/ 4974 w 8799"/>
                                <a:gd name="T59" fmla="*/ 5 h 5049"/>
                                <a:gd name="T60" fmla="*/ 4984 w 8799"/>
                                <a:gd name="T61" fmla="*/ 0 h 5049"/>
                                <a:gd name="T62" fmla="*/ 4984 w 8799"/>
                                <a:gd name="T63" fmla="*/ 0 h 5049"/>
                                <a:gd name="T64" fmla="*/ 3256 w 8799"/>
                                <a:gd name="T65" fmla="*/ 0 h 50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8799" h="5049">
                                  <a:moveTo>
                                    <a:pt x="3256" y="0"/>
                                  </a:moveTo>
                                  <a:lnTo>
                                    <a:pt x="2910" y="221"/>
                                  </a:lnTo>
                                  <a:lnTo>
                                    <a:pt x="2535" y="501"/>
                                  </a:lnTo>
                                  <a:lnTo>
                                    <a:pt x="2180" y="808"/>
                                  </a:lnTo>
                                  <a:lnTo>
                                    <a:pt x="1846" y="1140"/>
                                  </a:lnTo>
                                  <a:lnTo>
                                    <a:pt x="1535" y="1496"/>
                                  </a:lnTo>
                                  <a:lnTo>
                                    <a:pt x="1247" y="1875"/>
                                  </a:lnTo>
                                  <a:lnTo>
                                    <a:pt x="984" y="2275"/>
                                  </a:lnTo>
                                  <a:lnTo>
                                    <a:pt x="747" y="2695"/>
                                  </a:lnTo>
                                  <a:lnTo>
                                    <a:pt x="538" y="3133"/>
                                  </a:lnTo>
                                  <a:lnTo>
                                    <a:pt x="357" y="3589"/>
                                  </a:lnTo>
                                  <a:lnTo>
                                    <a:pt x="206" y="4061"/>
                                  </a:lnTo>
                                  <a:lnTo>
                                    <a:pt x="87" y="4548"/>
                                  </a:lnTo>
                                  <a:lnTo>
                                    <a:pt x="0" y="5048"/>
                                  </a:lnTo>
                                  <a:lnTo>
                                    <a:pt x="2283" y="5048"/>
                                  </a:lnTo>
                                  <a:lnTo>
                                    <a:pt x="2343" y="4594"/>
                                  </a:lnTo>
                                  <a:lnTo>
                                    <a:pt x="2424" y="4152"/>
                                  </a:lnTo>
                                  <a:lnTo>
                                    <a:pt x="2524" y="3722"/>
                                  </a:lnTo>
                                  <a:lnTo>
                                    <a:pt x="2644" y="3305"/>
                                  </a:lnTo>
                                  <a:lnTo>
                                    <a:pt x="2781" y="2904"/>
                                  </a:lnTo>
                                  <a:lnTo>
                                    <a:pt x="2936" y="2519"/>
                                  </a:lnTo>
                                  <a:lnTo>
                                    <a:pt x="3107" y="2151"/>
                                  </a:lnTo>
                                  <a:lnTo>
                                    <a:pt x="3294" y="1803"/>
                                  </a:lnTo>
                                  <a:lnTo>
                                    <a:pt x="3495" y="1474"/>
                                  </a:lnTo>
                                  <a:lnTo>
                                    <a:pt x="3711" y="1168"/>
                                  </a:lnTo>
                                  <a:lnTo>
                                    <a:pt x="3941" y="884"/>
                                  </a:lnTo>
                                  <a:lnTo>
                                    <a:pt x="4182" y="624"/>
                                  </a:lnTo>
                                  <a:lnTo>
                                    <a:pt x="4436" y="391"/>
                                  </a:lnTo>
                                  <a:lnTo>
                                    <a:pt x="4700" y="184"/>
                                  </a:lnTo>
                                  <a:lnTo>
                                    <a:pt x="4974" y="5"/>
                                  </a:lnTo>
                                  <a:lnTo>
                                    <a:pt x="4984" y="0"/>
                                  </a:lnTo>
                                  <a:lnTo>
                                    <a:pt x="3256" y="0"/>
                                  </a:lnTo>
                                </a:path>
                              </a:pathLst>
                            </a:custGeom>
                            <a:solidFill>
                              <a:srgbClr val="00A0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52" name="Group 41"/>
                        <wpg:cNvGrpSpPr>
                          <a:grpSpLocks/>
                        </wpg:cNvGrpSpPr>
                        <wpg:grpSpPr bwMode="auto">
                          <a:xfrm>
                            <a:off x="3441" y="-6777"/>
                            <a:ext cx="8799" cy="10924"/>
                            <a:chOff x="3441" y="-6777"/>
                            <a:chExt cx="8799" cy="10924"/>
                          </a:xfrm>
                        </wpg:grpSpPr>
                        <wps:wsp>
                          <wps:cNvPr id="2053" name="Freeform 42"/>
                          <wps:cNvSpPr>
                            <a:spLocks/>
                          </wps:cNvSpPr>
                          <wps:spPr bwMode="auto">
                            <a:xfrm>
                              <a:off x="3441" y="-6777"/>
                              <a:ext cx="8799" cy="10924"/>
                            </a:xfrm>
                            <a:custGeom>
                              <a:avLst/>
                              <a:gdLst>
                                <a:gd name="T0" fmla="*/ 0 w 8799"/>
                                <a:gd name="T1" fmla="*/ 4971 h 10924"/>
                                <a:gd name="T2" fmla="*/ 206 w 8799"/>
                                <a:gd name="T3" fmla="*/ 5958 h 10924"/>
                                <a:gd name="T4" fmla="*/ 537 w 8799"/>
                                <a:gd name="T5" fmla="*/ 6886 h 10924"/>
                                <a:gd name="T6" fmla="*/ 983 w 8799"/>
                                <a:gd name="T7" fmla="*/ 7746 h 10924"/>
                                <a:gd name="T8" fmla="*/ 1534 w 8799"/>
                                <a:gd name="T9" fmla="*/ 8525 h 10924"/>
                                <a:gd name="T10" fmla="*/ 2179 w 8799"/>
                                <a:gd name="T11" fmla="*/ 9214 h 10924"/>
                                <a:gd name="T12" fmla="*/ 2909 w 8799"/>
                                <a:gd name="T13" fmla="*/ 9801 h 10924"/>
                                <a:gd name="T14" fmla="*/ 3713 w 8799"/>
                                <a:gd name="T15" fmla="*/ 10276 h 10924"/>
                                <a:gd name="T16" fmla="*/ 4581 w 8799"/>
                                <a:gd name="T17" fmla="*/ 10629 h 10924"/>
                                <a:gd name="T18" fmla="*/ 5504 w 8799"/>
                                <a:gd name="T19" fmla="*/ 10849 h 10924"/>
                                <a:gd name="T20" fmla="*/ 6470 w 8799"/>
                                <a:gd name="T21" fmla="*/ 10924 h 10924"/>
                                <a:gd name="T22" fmla="*/ 7435 w 8799"/>
                                <a:gd name="T23" fmla="*/ 10848 h 10924"/>
                                <a:gd name="T24" fmla="*/ 8356 w 8799"/>
                                <a:gd name="T25" fmla="*/ 10628 h 10924"/>
                                <a:gd name="T26" fmla="*/ 8798 w 8799"/>
                                <a:gd name="T27" fmla="*/ 10467 h 10924"/>
                                <a:gd name="T28" fmla="*/ 8798 w 8799"/>
                                <a:gd name="T29" fmla="*/ 10117 h 10924"/>
                                <a:gd name="T30" fmla="*/ 5243 w 8799"/>
                                <a:gd name="T31" fmla="*/ 10117 h 10924"/>
                                <a:gd name="T32" fmla="*/ 5199 w 8799"/>
                                <a:gd name="T33" fmla="*/ 10113 h 10924"/>
                                <a:gd name="T34" fmla="*/ 5157 w 8799"/>
                                <a:gd name="T35" fmla="*/ 10104 h 10924"/>
                                <a:gd name="T36" fmla="*/ 5119 w 8799"/>
                                <a:gd name="T37" fmla="*/ 10091 h 10924"/>
                                <a:gd name="T38" fmla="*/ 5083 w 8799"/>
                                <a:gd name="T39" fmla="*/ 10074 h 10924"/>
                                <a:gd name="T40" fmla="*/ 5030 w 8799"/>
                                <a:gd name="T41" fmla="*/ 10047 h 10924"/>
                                <a:gd name="T42" fmla="*/ 4995 w 8799"/>
                                <a:gd name="T43" fmla="*/ 10028 h 10924"/>
                                <a:gd name="T44" fmla="*/ 4963 w 8799"/>
                                <a:gd name="T45" fmla="*/ 10012 h 10924"/>
                                <a:gd name="T46" fmla="*/ 4557 w 8799"/>
                                <a:gd name="T47" fmla="*/ 9731 h 10924"/>
                                <a:gd name="T48" fmla="*/ 4175 w 8799"/>
                                <a:gd name="T49" fmla="*/ 9390 h 10924"/>
                                <a:gd name="T50" fmla="*/ 3818 w 8799"/>
                                <a:gd name="T51" fmla="*/ 8991 h 10924"/>
                                <a:gd name="T52" fmla="*/ 3491 w 8799"/>
                                <a:gd name="T53" fmla="*/ 8539 h 10924"/>
                                <a:gd name="T54" fmla="*/ 3195 w 8799"/>
                                <a:gd name="T55" fmla="*/ 8039 h 10924"/>
                                <a:gd name="T56" fmla="*/ 2933 w 8799"/>
                                <a:gd name="T57" fmla="*/ 7495 h 10924"/>
                                <a:gd name="T58" fmla="*/ 2709 w 8799"/>
                                <a:gd name="T59" fmla="*/ 6912 h 10924"/>
                                <a:gd name="T60" fmla="*/ 2524 w 8799"/>
                                <a:gd name="T61" fmla="*/ 6294 h 10924"/>
                                <a:gd name="T62" fmla="*/ 2381 w 8799"/>
                                <a:gd name="T63" fmla="*/ 5646 h 10924"/>
                                <a:gd name="T64" fmla="*/ 2283 w 8799"/>
                                <a:gd name="T65" fmla="*/ 4971 h 109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8799" h="10924">
                                  <a:moveTo>
                                    <a:pt x="2283" y="4971"/>
                                  </a:moveTo>
                                  <a:lnTo>
                                    <a:pt x="0" y="4971"/>
                                  </a:lnTo>
                                  <a:lnTo>
                                    <a:pt x="86" y="5471"/>
                                  </a:lnTo>
                                  <a:lnTo>
                                    <a:pt x="206" y="5958"/>
                                  </a:lnTo>
                                  <a:lnTo>
                                    <a:pt x="356" y="6430"/>
                                  </a:lnTo>
                                  <a:lnTo>
                                    <a:pt x="537" y="6886"/>
                                  </a:lnTo>
                                  <a:lnTo>
                                    <a:pt x="746" y="7325"/>
                                  </a:lnTo>
                                  <a:lnTo>
                                    <a:pt x="983" y="7746"/>
                                  </a:lnTo>
                                  <a:lnTo>
                                    <a:pt x="1246" y="8146"/>
                                  </a:lnTo>
                                  <a:lnTo>
                                    <a:pt x="1534" y="8525"/>
                                  </a:lnTo>
                                  <a:lnTo>
                                    <a:pt x="1845" y="8881"/>
                                  </a:lnTo>
                                  <a:lnTo>
                                    <a:pt x="2179" y="9214"/>
                                  </a:lnTo>
                                  <a:lnTo>
                                    <a:pt x="2534" y="9521"/>
                                  </a:lnTo>
                                  <a:lnTo>
                                    <a:pt x="2909" y="9801"/>
                                  </a:lnTo>
                                  <a:lnTo>
                                    <a:pt x="3302" y="10053"/>
                                  </a:lnTo>
                                  <a:lnTo>
                                    <a:pt x="3713" y="10276"/>
                                  </a:lnTo>
                                  <a:lnTo>
                                    <a:pt x="4140" y="10469"/>
                                  </a:lnTo>
                                  <a:lnTo>
                                    <a:pt x="4581" y="10629"/>
                                  </a:lnTo>
                                  <a:lnTo>
                                    <a:pt x="5036" y="10756"/>
                                  </a:lnTo>
                                  <a:lnTo>
                                    <a:pt x="5504" y="10849"/>
                                  </a:lnTo>
                                  <a:lnTo>
                                    <a:pt x="5982" y="10905"/>
                                  </a:lnTo>
                                  <a:lnTo>
                                    <a:pt x="6470" y="10924"/>
                                  </a:lnTo>
                                  <a:lnTo>
                                    <a:pt x="6958" y="10905"/>
                                  </a:lnTo>
                                  <a:lnTo>
                                    <a:pt x="7435" y="10848"/>
                                  </a:lnTo>
                                  <a:lnTo>
                                    <a:pt x="7902" y="10756"/>
                                  </a:lnTo>
                                  <a:lnTo>
                                    <a:pt x="8356" y="10628"/>
                                  </a:lnTo>
                                  <a:lnTo>
                                    <a:pt x="8797" y="10467"/>
                                  </a:lnTo>
                                  <a:lnTo>
                                    <a:pt x="8798" y="10467"/>
                                  </a:lnTo>
                                  <a:lnTo>
                                    <a:pt x="8798" y="10117"/>
                                  </a:lnTo>
                                  <a:lnTo>
                                    <a:pt x="5243" y="10117"/>
                                  </a:lnTo>
                                  <a:lnTo>
                                    <a:pt x="5221" y="10116"/>
                                  </a:lnTo>
                                  <a:lnTo>
                                    <a:pt x="5199" y="10113"/>
                                  </a:lnTo>
                                  <a:lnTo>
                                    <a:pt x="5178" y="10109"/>
                                  </a:lnTo>
                                  <a:lnTo>
                                    <a:pt x="5157" y="10104"/>
                                  </a:lnTo>
                                  <a:lnTo>
                                    <a:pt x="5137" y="10098"/>
                                  </a:lnTo>
                                  <a:lnTo>
                                    <a:pt x="5119" y="10091"/>
                                  </a:lnTo>
                                  <a:lnTo>
                                    <a:pt x="5101" y="10084"/>
                                  </a:lnTo>
                                  <a:lnTo>
                                    <a:pt x="5083" y="10074"/>
                                  </a:lnTo>
                                  <a:lnTo>
                                    <a:pt x="5066" y="10065"/>
                                  </a:lnTo>
                                  <a:lnTo>
                                    <a:pt x="5030" y="10047"/>
                                  </a:lnTo>
                                  <a:lnTo>
                                    <a:pt x="5012" y="10038"/>
                                  </a:lnTo>
                                  <a:lnTo>
                                    <a:pt x="4995" y="10028"/>
                                  </a:lnTo>
                                  <a:lnTo>
                                    <a:pt x="4973" y="10017"/>
                                  </a:lnTo>
                                  <a:lnTo>
                                    <a:pt x="4963" y="10012"/>
                                  </a:lnTo>
                                  <a:lnTo>
                                    <a:pt x="4758" y="9879"/>
                                  </a:lnTo>
                                  <a:lnTo>
                                    <a:pt x="4557" y="9731"/>
                                  </a:lnTo>
                                  <a:lnTo>
                                    <a:pt x="4363" y="9568"/>
                                  </a:lnTo>
                                  <a:lnTo>
                                    <a:pt x="4175" y="9390"/>
                                  </a:lnTo>
                                  <a:lnTo>
                                    <a:pt x="3993" y="9197"/>
                                  </a:lnTo>
                                  <a:lnTo>
                                    <a:pt x="3818" y="8991"/>
                                  </a:lnTo>
                                  <a:lnTo>
                                    <a:pt x="3651" y="8771"/>
                                  </a:lnTo>
                                  <a:lnTo>
                                    <a:pt x="3491" y="8539"/>
                                  </a:lnTo>
                                  <a:lnTo>
                                    <a:pt x="3339" y="8295"/>
                                  </a:lnTo>
                                  <a:lnTo>
                                    <a:pt x="3195" y="8039"/>
                                  </a:lnTo>
                                  <a:lnTo>
                                    <a:pt x="3060" y="7772"/>
                                  </a:lnTo>
                                  <a:lnTo>
                                    <a:pt x="2933" y="7495"/>
                                  </a:lnTo>
                                  <a:lnTo>
                                    <a:pt x="2816" y="7208"/>
                                  </a:lnTo>
                                  <a:lnTo>
                                    <a:pt x="2709" y="6912"/>
                                  </a:lnTo>
                                  <a:lnTo>
                                    <a:pt x="2611" y="6607"/>
                                  </a:lnTo>
                                  <a:lnTo>
                                    <a:pt x="2524" y="6294"/>
                                  </a:lnTo>
                                  <a:lnTo>
                                    <a:pt x="2447" y="5973"/>
                                  </a:lnTo>
                                  <a:lnTo>
                                    <a:pt x="2381" y="5646"/>
                                  </a:lnTo>
                                  <a:lnTo>
                                    <a:pt x="2326" y="5311"/>
                                  </a:lnTo>
                                  <a:lnTo>
                                    <a:pt x="2283" y="4971"/>
                                  </a:lnTo>
                                </a:path>
                              </a:pathLst>
                            </a:custGeom>
                            <a:solidFill>
                              <a:srgbClr val="00A0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4" name="Freeform 43"/>
                          <wps:cNvSpPr>
                            <a:spLocks/>
                          </wps:cNvSpPr>
                          <wps:spPr bwMode="auto">
                            <a:xfrm>
                              <a:off x="3441" y="-6777"/>
                              <a:ext cx="8799" cy="10924"/>
                            </a:xfrm>
                            <a:custGeom>
                              <a:avLst/>
                              <a:gdLst>
                                <a:gd name="T0" fmla="*/ 5327 w 8799"/>
                                <a:gd name="T1" fmla="*/ 0 h 10924"/>
                                <a:gd name="T2" fmla="*/ 5454 w 8799"/>
                                <a:gd name="T3" fmla="*/ 1533 h 10924"/>
                                <a:gd name="T4" fmla="*/ 5554 w 8799"/>
                                <a:gd name="T5" fmla="*/ 2786 h 10924"/>
                                <a:gd name="T6" fmla="*/ 5627 w 8799"/>
                                <a:gd name="T7" fmla="*/ 3820 h 10924"/>
                                <a:gd name="T8" fmla="*/ 5674 w 8799"/>
                                <a:gd name="T9" fmla="*/ 4692 h 10924"/>
                                <a:gd name="T10" fmla="*/ 5696 w 8799"/>
                                <a:gd name="T11" fmla="*/ 5463 h 10924"/>
                                <a:gd name="T12" fmla="*/ 5694 w 8799"/>
                                <a:gd name="T13" fmla="*/ 6191 h 10924"/>
                                <a:gd name="T14" fmla="*/ 5667 w 8799"/>
                                <a:gd name="T15" fmla="*/ 6935 h 10924"/>
                                <a:gd name="T16" fmla="*/ 5619 w 8799"/>
                                <a:gd name="T17" fmla="*/ 7754 h 10924"/>
                                <a:gd name="T18" fmla="*/ 5548 w 8799"/>
                                <a:gd name="T19" fmla="*/ 8709 h 10924"/>
                                <a:gd name="T20" fmla="*/ 5456 w 8799"/>
                                <a:gd name="T21" fmla="*/ 9857 h 10924"/>
                                <a:gd name="T22" fmla="*/ 5441 w 8799"/>
                                <a:gd name="T23" fmla="*/ 9942 h 10924"/>
                                <a:gd name="T24" fmla="*/ 5417 w 8799"/>
                                <a:gd name="T25" fmla="*/ 10008 h 10924"/>
                                <a:gd name="T26" fmla="*/ 5386 w 8799"/>
                                <a:gd name="T27" fmla="*/ 10056 h 10924"/>
                                <a:gd name="T28" fmla="*/ 5349 w 8799"/>
                                <a:gd name="T29" fmla="*/ 10088 h 10924"/>
                                <a:gd name="T30" fmla="*/ 5308 w 8799"/>
                                <a:gd name="T31" fmla="*/ 10108 h 10924"/>
                                <a:gd name="T32" fmla="*/ 5265 w 8799"/>
                                <a:gd name="T33" fmla="*/ 10116 h 10924"/>
                                <a:gd name="T34" fmla="*/ 8798 w 8799"/>
                                <a:gd name="T35" fmla="*/ 10117 h 10924"/>
                                <a:gd name="T36" fmla="*/ 8798 w 8799"/>
                                <a:gd name="T37" fmla="*/ 10116 h 10924"/>
                                <a:gd name="T38" fmla="*/ 7706 w 8799"/>
                                <a:gd name="T39" fmla="*/ 10116 h 10924"/>
                                <a:gd name="T40" fmla="*/ 7669 w 8799"/>
                                <a:gd name="T41" fmla="*/ 10114 h 10924"/>
                                <a:gd name="T42" fmla="*/ 7634 w 8799"/>
                                <a:gd name="T43" fmla="*/ 10106 h 10924"/>
                                <a:gd name="T44" fmla="*/ 7600 w 8799"/>
                                <a:gd name="T45" fmla="*/ 10090 h 10924"/>
                                <a:gd name="T46" fmla="*/ 7569 w 8799"/>
                                <a:gd name="T47" fmla="*/ 10066 h 10924"/>
                                <a:gd name="T48" fmla="*/ 7541 w 8799"/>
                                <a:gd name="T49" fmla="*/ 10032 h 10924"/>
                                <a:gd name="T50" fmla="*/ 7518 w 8799"/>
                                <a:gd name="T51" fmla="*/ 9986 h 10924"/>
                                <a:gd name="T52" fmla="*/ 7501 w 8799"/>
                                <a:gd name="T53" fmla="*/ 9928 h 10924"/>
                                <a:gd name="T54" fmla="*/ 7490 w 8799"/>
                                <a:gd name="T55" fmla="*/ 9857 h 10924"/>
                                <a:gd name="T56" fmla="*/ 7410 w 8799"/>
                                <a:gd name="T57" fmla="*/ 8557 h 10924"/>
                                <a:gd name="T58" fmla="*/ 7371 w 8799"/>
                                <a:gd name="T59" fmla="*/ 7213 h 10924"/>
                                <a:gd name="T60" fmla="*/ 7365 w 8799"/>
                                <a:gd name="T61" fmla="*/ 6430 h 10924"/>
                                <a:gd name="T62" fmla="*/ 7374 w 8799"/>
                                <a:gd name="T63" fmla="*/ 5209 h 10924"/>
                                <a:gd name="T64" fmla="*/ 7404 w 8799"/>
                                <a:gd name="T65" fmla="*/ 3943 h 10924"/>
                                <a:gd name="T66" fmla="*/ 7449 w 8799"/>
                                <a:gd name="T67" fmla="*/ 2783 h 10924"/>
                                <a:gd name="T68" fmla="*/ 7500 w 8799"/>
                                <a:gd name="T69" fmla="*/ 1770 h 10924"/>
                                <a:gd name="T70" fmla="*/ 7550 w 8799"/>
                                <a:gd name="T71" fmla="*/ 947 h 10924"/>
                                <a:gd name="T72" fmla="*/ 7591 w 8799"/>
                                <a:gd name="T73" fmla="*/ 356 h 10924"/>
                                <a:gd name="T74" fmla="*/ 7615 w 8799"/>
                                <a:gd name="T75" fmla="*/ 41 h 109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8799" h="10924">
                                  <a:moveTo>
                                    <a:pt x="7618" y="0"/>
                                  </a:moveTo>
                                  <a:lnTo>
                                    <a:pt x="5327" y="0"/>
                                  </a:lnTo>
                                  <a:lnTo>
                                    <a:pt x="5394" y="805"/>
                                  </a:lnTo>
                                  <a:lnTo>
                                    <a:pt x="5454" y="1533"/>
                                  </a:lnTo>
                                  <a:lnTo>
                                    <a:pt x="5508" y="2191"/>
                                  </a:lnTo>
                                  <a:lnTo>
                                    <a:pt x="5554" y="2786"/>
                                  </a:lnTo>
                                  <a:lnTo>
                                    <a:pt x="5594" y="3327"/>
                                  </a:lnTo>
                                  <a:lnTo>
                                    <a:pt x="5627" y="3820"/>
                                  </a:lnTo>
                                  <a:lnTo>
                                    <a:pt x="5654" y="4273"/>
                                  </a:lnTo>
                                  <a:lnTo>
                                    <a:pt x="5674" y="4692"/>
                                  </a:lnTo>
                                  <a:lnTo>
                                    <a:pt x="5688" y="5087"/>
                                  </a:lnTo>
                                  <a:lnTo>
                                    <a:pt x="5696" y="5463"/>
                                  </a:lnTo>
                                  <a:lnTo>
                                    <a:pt x="5698" y="5828"/>
                                  </a:lnTo>
                                  <a:lnTo>
                                    <a:pt x="5694" y="6191"/>
                                  </a:lnTo>
                                  <a:lnTo>
                                    <a:pt x="5683" y="6557"/>
                                  </a:lnTo>
                                  <a:lnTo>
                                    <a:pt x="5667" y="6935"/>
                                  </a:lnTo>
                                  <a:lnTo>
                                    <a:pt x="5646" y="7332"/>
                                  </a:lnTo>
                                  <a:lnTo>
                                    <a:pt x="5619" y="7754"/>
                                  </a:lnTo>
                                  <a:lnTo>
                                    <a:pt x="5586" y="8211"/>
                                  </a:lnTo>
                                  <a:lnTo>
                                    <a:pt x="5548" y="8709"/>
                                  </a:lnTo>
                                  <a:lnTo>
                                    <a:pt x="5504" y="9255"/>
                                  </a:lnTo>
                                  <a:lnTo>
                                    <a:pt x="5456" y="9857"/>
                                  </a:lnTo>
                                  <a:lnTo>
                                    <a:pt x="5449" y="9902"/>
                                  </a:lnTo>
                                  <a:lnTo>
                                    <a:pt x="5441" y="9942"/>
                                  </a:lnTo>
                                  <a:lnTo>
                                    <a:pt x="5430" y="9977"/>
                                  </a:lnTo>
                                  <a:lnTo>
                                    <a:pt x="5417" y="10008"/>
                                  </a:lnTo>
                                  <a:lnTo>
                                    <a:pt x="5403" y="10034"/>
                                  </a:lnTo>
                                  <a:lnTo>
                                    <a:pt x="5386" y="10056"/>
                                  </a:lnTo>
                                  <a:lnTo>
                                    <a:pt x="5368" y="10074"/>
                                  </a:lnTo>
                                  <a:lnTo>
                                    <a:pt x="5349" y="10088"/>
                                  </a:lnTo>
                                  <a:lnTo>
                                    <a:pt x="5329" y="10100"/>
                                  </a:lnTo>
                                  <a:lnTo>
                                    <a:pt x="5308" y="10108"/>
                                  </a:lnTo>
                                  <a:lnTo>
                                    <a:pt x="5287" y="10113"/>
                                  </a:lnTo>
                                  <a:lnTo>
                                    <a:pt x="5265" y="10116"/>
                                  </a:lnTo>
                                  <a:lnTo>
                                    <a:pt x="5243" y="10117"/>
                                  </a:lnTo>
                                  <a:lnTo>
                                    <a:pt x="8798" y="10117"/>
                                  </a:lnTo>
                                  <a:lnTo>
                                    <a:pt x="8798" y="10116"/>
                                  </a:lnTo>
                                  <a:lnTo>
                                    <a:pt x="7706" y="10116"/>
                                  </a:lnTo>
                                  <a:lnTo>
                                    <a:pt x="7687" y="10116"/>
                                  </a:lnTo>
                                  <a:lnTo>
                                    <a:pt x="7669" y="10114"/>
                                  </a:lnTo>
                                  <a:lnTo>
                                    <a:pt x="7651" y="10111"/>
                                  </a:lnTo>
                                  <a:lnTo>
                                    <a:pt x="7634" y="10106"/>
                                  </a:lnTo>
                                  <a:lnTo>
                                    <a:pt x="7617" y="10099"/>
                                  </a:lnTo>
                                  <a:lnTo>
                                    <a:pt x="7600" y="10090"/>
                                  </a:lnTo>
                                  <a:lnTo>
                                    <a:pt x="7584" y="10079"/>
                                  </a:lnTo>
                                  <a:lnTo>
                                    <a:pt x="7569" y="10066"/>
                                  </a:lnTo>
                                  <a:lnTo>
                                    <a:pt x="7555" y="10050"/>
                                  </a:lnTo>
                                  <a:lnTo>
                                    <a:pt x="7541" y="10032"/>
                                  </a:lnTo>
                                  <a:lnTo>
                                    <a:pt x="7529" y="10011"/>
                                  </a:lnTo>
                                  <a:lnTo>
                                    <a:pt x="7518" y="9986"/>
                                  </a:lnTo>
                                  <a:lnTo>
                                    <a:pt x="7509" y="9959"/>
                                  </a:lnTo>
                                  <a:lnTo>
                                    <a:pt x="7501" y="9928"/>
                                  </a:lnTo>
                                  <a:lnTo>
                                    <a:pt x="7494" y="9895"/>
                                  </a:lnTo>
                                  <a:lnTo>
                                    <a:pt x="7490" y="9857"/>
                                  </a:lnTo>
                                  <a:lnTo>
                                    <a:pt x="7444" y="9215"/>
                                  </a:lnTo>
                                  <a:lnTo>
                                    <a:pt x="7410" y="8557"/>
                                  </a:lnTo>
                                  <a:lnTo>
                                    <a:pt x="7386" y="7887"/>
                                  </a:lnTo>
                                  <a:lnTo>
                                    <a:pt x="7371" y="7213"/>
                                  </a:lnTo>
                                  <a:lnTo>
                                    <a:pt x="7365" y="6557"/>
                                  </a:lnTo>
                                  <a:lnTo>
                                    <a:pt x="7365" y="6430"/>
                                  </a:lnTo>
                                  <a:lnTo>
                                    <a:pt x="7366" y="5869"/>
                                  </a:lnTo>
                                  <a:lnTo>
                                    <a:pt x="7374" y="5209"/>
                                  </a:lnTo>
                                  <a:lnTo>
                                    <a:pt x="7387" y="4566"/>
                                  </a:lnTo>
                                  <a:lnTo>
                                    <a:pt x="7404" y="3943"/>
                                  </a:lnTo>
                                  <a:lnTo>
                                    <a:pt x="7426" y="3347"/>
                                  </a:lnTo>
                                  <a:lnTo>
                                    <a:pt x="7449" y="2783"/>
                                  </a:lnTo>
                                  <a:lnTo>
                                    <a:pt x="7474" y="2255"/>
                                  </a:lnTo>
                                  <a:lnTo>
                                    <a:pt x="7500" y="1770"/>
                                  </a:lnTo>
                                  <a:lnTo>
                                    <a:pt x="7526" y="1332"/>
                                  </a:lnTo>
                                  <a:lnTo>
                                    <a:pt x="7550" y="947"/>
                                  </a:lnTo>
                                  <a:lnTo>
                                    <a:pt x="7572" y="620"/>
                                  </a:lnTo>
                                  <a:lnTo>
                                    <a:pt x="7591" y="356"/>
                                  </a:lnTo>
                                  <a:lnTo>
                                    <a:pt x="7605" y="162"/>
                                  </a:lnTo>
                                  <a:lnTo>
                                    <a:pt x="7615" y="41"/>
                                  </a:lnTo>
                                  <a:lnTo>
                                    <a:pt x="7618" y="0"/>
                                  </a:lnTo>
                                </a:path>
                              </a:pathLst>
                            </a:custGeom>
                            <a:solidFill>
                              <a:srgbClr val="00A06E"/>
                            </a:solidFill>
                            <a:ln w="9525">
                              <a:solidFill>
                                <a:srgbClr val="19977C"/>
                              </a:solidFill>
                              <a:round/>
                              <a:headEnd/>
                              <a:tailEnd/>
                            </a:ln>
                          </wps:spPr>
                          <wps:bodyPr rot="0" vert="horz" wrap="square" lIns="91440" tIns="45720" rIns="91440" bIns="45720" anchor="t" anchorCtr="0" upright="1">
                            <a:noAutofit/>
                          </wps:bodyPr>
                        </wps:wsp>
                        <wps:wsp>
                          <wps:cNvPr id="2055" name="Freeform 44"/>
                          <wps:cNvSpPr>
                            <a:spLocks/>
                          </wps:cNvSpPr>
                          <wps:spPr bwMode="auto">
                            <a:xfrm>
                              <a:off x="3441" y="-6777"/>
                              <a:ext cx="8799" cy="10924"/>
                            </a:xfrm>
                            <a:custGeom>
                              <a:avLst/>
                              <a:gdLst>
                                <a:gd name="T0" fmla="*/ 8798 w 8799"/>
                                <a:gd name="T1" fmla="*/ 9326 h 10924"/>
                                <a:gd name="T2" fmla="*/ 8623 w 8799"/>
                                <a:gd name="T3" fmla="*/ 9499 h 10924"/>
                                <a:gd name="T4" fmla="*/ 8421 w 8799"/>
                                <a:gd name="T5" fmla="*/ 9676 h 10924"/>
                                <a:gd name="T6" fmla="*/ 8213 w 8799"/>
                                <a:gd name="T7" fmla="*/ 9837 h 10924"/>
                                <a:gd name="T8" fmla="*/ 7998 w 8799"/>
                                <a:gd name="T9" fmla="*/ 9980 h 10924"/>
                                <a:gd name="T10" fmla="*/ 7778 w 8799"/>
                                <a:gd name="T11" fmla="*/ 10106 h 10924"/>
                                <a:gd name="T12" fmla="*/ 7760 w 8799"/>
                                <a:gd name="T13" fmla="*/ 10109 h 10924"/>
                                <a:gd name="T14" fmla="*/ 7742 w 8799"/>
                                <a:gd name="T15" fmla="*/ 10113 h 10924"/>
                                <a:gd name="T16" fmla="*/ 7724 w 8799"/>
                                <a:gd name="T17" fmla="*/ 10115 h 10924"/>
                                <a:gd name="T18" fmla="*/ 7706 w 8799"/>
                                <a:gd name="T19" fmla="*/ 10116 h 10924"/>
                                <a:gd name="T20" fmla="*/ 8798 w 8799"/>
                                <a:gd name="T21" fmla="*/ 10116 h 10924"/>
                                <a:gd name="T22" fmla="*/ 8798 w 8799"/>
                                <a:gd name="T23" fmla="*/ 10116 h 10924"/>
                                <a:gd name="T24" fmla="*/ 8798 w 8799"/>
                                <a:gd name="T25" fmla="*/ 9326 h 109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799" h="10924">
                                  <a:moveTo>
                                    <a:pt x="8798" y="9326"/>
                                  </a:moveTo>
                                  <a:lnTo>
                                    <a:pt x="8623" y="9499"/>
                                  </a:lnTo>
                                  <a:lnTo>
                                    <a:pt x="8421" y="9676"/>
                                  </a:lnTo>
                                  <a:lnTo>
                                    <a:pt x="8213" y="9837"/>
                                  </a:lnTo>
                                  <a:lnTo>
                                    <a:pt x="7998" y="9980"/>
                                  </a:lnTo>
                                  <a:lnTo>
                                    <a:pt x="7778" y="10106"/>
                                  </a:lnTo>
                                  <a:lnTo>
                                    <a:pt x="7760" y="10109"/>
                                  </a:lnTo>
                                  <a:lnTo>
                                    <a:pt x="7742" y="10113"/>
                                  </a:lnTo>
                                  <a:lnTo>
                                    <a:pt x="7724" y="10115"/>
                                  </a:lnTo>
                                  <a:lnTo>
                                    <a:pt x="7706" y="10116"/>
                                  </a:lnTo>
                                  <a:lnTo>
                                    <a:pt x="8798" y="10116"/>
                                  </a:lnTo>
                                  <a:lnTo>
                                    <a:pt x="8798" y="9326"/>
                                  </a:lnTo>
                                </a:path>
                              </a:pathLst>
                            </a:custGeom>
                            <a:solidFill>
                              <a:srgbClr val="00A0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5623ED" id="Group 37" o:spid="_x0000_s1026" style="position:absolute;margin-left:171.45pt;margin-top:0;width:439.95pt;height:655.4pt;z-index:-251169792;mso-position-horizontal-relative:page" coordorigin="3441,-8961" coordsize="8799,13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" o:allowincell="f">
                <v:group id="Group 38" o:spid="_x0000_s1027" style="position:absolute;left:3441;top:-8961;width:8799;height:5049" coordorigin="3441,-8961" coordsize="8799,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AQv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xN3+H5JjwBuf4DAAD//wMAUEsBAi0AFAAGAAgAAAAhANvh9svuAAAAhQEAABMAAAAAAAAA&#10;AAAAAAAAAAAAAFtDb250ZW50X1R5cGVzXS54bWxQSwECLQAUAAYACAAAACEAWvQsW78AAAAVAQAA&#10;CwAAAAAAAAAAAAAAAAAfAQAAX3JlbHMvLnJlbHNQSwECLQAUAAYACAAAACEAEaAEL8YAAADdAAAA&#10;DwAAAAAAAAAAAAAAAAAHAgAAZHJzL2Rvd25yZXYueG1sUEsFBgAAAAADAAMAtwAAAPoCAAAAAA==&#10;">
                  <v:shape id="Freeform 39" o:spid="_x0000_s1028" style="position:absolute;left:3441;top:-8961;width:8799;height:5049;visibility:visible;mso-wrap-style:square;v-text-anchor:top" coordsize="8799,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" path="m7933,r30,15l8237,198r264,211l8755,646r43,48l8798,,7933,e" fillcolor="#00a06e" stroked="f">
                    <v:path arrowok="t" o:connecttype="custom" o:connectlocs="7933,0;7963,15;8237,198;8501,409;8755,646;8798,694;8798,694;8798,0;7933,0" o:connectangles="0,0,0,0,0,0,0,0,0"/>
                  </v:shape>
                  <v:shape id="Freeform 40" o:spid="_x0000_s1029" style="position:absolute;left:3441;top:-8961;width:8799;height:5049;visibility:visible;mso-wrap-style:square;v-text-anchor:top" coordsize="8799,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" path="m3256,l2910,221,2535,501,2180,808r-334,332l1535,1496r-288,379l984,2275,747,2695,538,3133,357,3589,206,4061,87,4548,,5048r2283,l2343,4594r81,-442l2524,3722r120,-417l2781,2904r155,-385l3107,2151r187,-348l3495,1474r216,-306l3941,884,4182,624,4436,391,4700,184,4974,5,4984,,3256,e" fillcolor="#00a06e" stroked="f">
                    <v:path arrowok="t" o:connecttype="custom" o:connectlocs="3256,0;2910,221;2535,501;2180,808;1846,1140;1535,1496;1247,1875;984,2275;747,2695;538,3133;357,3589;206,4061;87,4548;0,5048;2283,5048;2343,4594;2424,4152;2524,3722;2644,3305;2781,2904;2936,2519;3107,2151;3294,1803;3495,1474;3711,1168;3941,884;4182,624;4436,391;4700,184;4974,5;4984,0;4984,0;3256,0" o:connectangles="0,0,0,0,0,0,0,0,0,0,0,0,0,0,0,0,0,0,0,0,0,0,0,0,0,0,0,0,0,0,0,0,0"/>
                  </v:shape>
                </v:group>
                <v:group id="Group 41" o:spid="_x0000_s1030" style="position:absolute;left:3441;top:-6777;width:8799;height:10924" coordorigin="3441,-6777" coordsize="879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">
                  <v:shape id="Freeform 42" o:spid="_x0000_s1031" style="position:absolute;left:3441;top:-6777;width:8799;height:10924;visibility:visible;mso-wrap-style:square;v-text-anchor:top" coordsize="879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" path="m2283,4971l,4971r86,500l206,5958r150,472l537,6886r209,439l983,7746r263,400l1534,8525r311,356l2179,9214r355,307l2909,9801r393,252l3713,10276r427,193l4581,10629r455,127l5504,10849r478,56l6470,10924r488,-19l7435,10848r467,-92l8356,10628r441,-161l8798,10467r,-350l5243,10117r-22,-1l5199,10113r-21,-4l5157,10104r-20,-6l5119,10091r-18,-7l5083,10074r-17,-9l5030,10047r-18,-9l4995,10028r-22,-11l4963,10012,4758,9879,4557,9731,4363,9568,4175,9390,3993,9197,3818,8991,3651,8771,3491,8539,3339,8295,3195,8039,3060,7772,2933,7495,2816,7208,2709,6912r-98,-305l2524,6294r-77,-321l2381,5646r-55,-335l2283,4971e" fillcolor="#00a06e" stroked="f">
                    <v:path arrowok="t" o:connecttype="custom" o:connectlocs="0,4971;206,5958;537,6886;983,7746;1534,8525;2179,9214;2909,9801;3713,10276;4581,10629;5504,10849;6470,10924;7435,10848;8356,10628;8798,10467;8798,10117;5243,10117;5199,10113;5157,10104;5119,10091;5083,10074;5030,10047;4995,10028;4963,10012;4557,9731;4175,9390;3818,8991;3491,8539;3195,8039;2933,7495;2709,6912;2524,6294;2381,5646;2283,4971" o:connectangles="0,0,0,0,0,0,0,0,0,0,0,0,0,0,0,0,0,0,0,0,0,0,0,0,0,0,0,0,0,0,0,0,0"/>
                  </v:shape>
                  <v:shape id="Freeform 43" o:spid="_x0000_s1032" style="position:absolute;left:3441;top:-6777;width:8799;height:10924;visibility:visible;mso-wrap-style:square;v-text-anchor:top" coordsize="879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" path="m7618,l5327,r67,805l5454,1533r54,658l5554,2786r40,541l5627,3820r27,453l5674,4692r14,395l5696,5463r2,365l5694,6191r-11,366l5667,6935r-21,397l5619,7754r-33,457l5548,8709r-44,546l5456,9857r-7,45l5441,9942r-11,35l5417,10008r-14,26l5386,10056r-18,18l5349,10088r-20,12l5308,10108r-21,5l5265,10116r-22,1l8798,10117r,-1l7706,10116r-19,l7669,10114r-18,-3l7634,10106r-17,-7l7600,10090r-16,-11l7569,10066r-14,-16l7541,10032r-12,-21l7518,9986r-9,-27l7501,9928r-7,-33l7490,9857r-46,-642l7410,8557r-24,-670l7371,7213r-6,-656l7365,6430r1,-561l7374,5209r13,-643l7404,3943r22,-596l7449,2783r25,-528l7500,1770r26,-438l7550,947r22,-327l7591,356r14,-194l7615,41,7618,e" fillcolor="#00a06e" strokecolor="#19977c">
                    <v:path arrowok="t" o:connecttype="custom" o:connectlocs="5327,0;5454,1533;5554,2786;5627,3820;5674,4692;5696,5463;5694,6191;5667,6935;5619,7754;5548,8709;5456,9857;5441,9942;5417,10008;5386,10056;5349,10088;5308,10108;5265,10116;8798,10117;8798,10116;7706,10116;7669,10114;7634,10106;7600,10090;7569,10066;7541,10032;7518,9986;7501,9928;7490,9857;7410,8557;7371,7213;7365,6430;7374,5209;7404,3943;7449,2783;7500,1770;7550,947;7591,356;7615,41" o:connectangles="0,0,0,0,0,0,0,0,0,0,0,0,0,0,0,0,0,0,0,0,0,0,0,0,0,0,0,0,0,0,0,0,0,0,0,0,0,0"/>
                  </v:shape>
                  <v:shape id="Freeform 44" o:spid="_x0000_s1033" style="position:absolute;left:3441;top:-6777;width:8799;height:10924;visibility:visible;mso-wrap-style:square;v-text-anchor:top" coordsize="879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" path="m8798,9326r-175,173l8421,9676r-208,161l7998,9980r-220,126l7760,10109r-18,4l7724,10115r-18,1l8798,10116r,-790e" fillcolor="#00a06e" stroked="f">
                    <v:path arrowok="t" o:connecttype="custom" o:connectlocs="8798,9326;8623,9499;8421,9676;8213,9837;7998,9980;7778,10106;7760,10109;7742,10113;7724,10115;7706,10116;8798,10116;8798,10116;8798,9326" o:connectangles="0,0,0,0,0,0,0,0,0,0,0,0,0"/>
                  </v:shape>
                </v:group>
                <w10:wrap anchorx="page"/>
              </v:group>
            </w:pict>
          </mc:Fallback>
        </mc:AlternateContent>
      </w:r>
      <w:r>
        <w:rPr>
          <w:noProof/>
        </w:rPr>
        <mc:AlternateContent>
          <mc:Choice Requires="wps">
            <w:drawing>
              <wp:anchor distT="0" distB="0" distL="114300" distR="114300" simplePos="0" relativeHeight="252144640" behindDoc="1" locked="0" layoutInCell="0" allowOverlap="1" wp14:anchorId="61766A4A" wp14:editId="12E622B8">
                <wp:simplePos x="0" y="0"/>
                <wp:positionH relativeFrom="page">
                  <wp:posOffset>0</wp:posOffset>
                </wp:positionH>
                <wp:positionV relativeFrom="page">
                  <wp:posOffset>0</wp:posOffset>
                </wp:positionV>
                <wp:extent cx="7772400" cy="10058400"/>
                <wp:effectExtent l="0" t="0" r="0" b="0"/>
                <wp:wrapNone/>
                <wp:docPr id="6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16AB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5A8D67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37513D"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A34928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E76C7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238D604"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77278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B352CB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201D9F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C140FC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8AE3BE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F3CFB5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183EE9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64B52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B85752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9EC1B8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1E9EDE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6579BA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FBBB2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9486ED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AD0D84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90672D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770619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D5BF21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B63EE5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3BC6FF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F1FBB6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F646CF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AB58C8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DC415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9C2EEC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64F629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E8554C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C132D8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6C6E4A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73E5BCB"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E544A0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2A8826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59F621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E81E5F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85F182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32D921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649551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653298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F6E0C4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BD92F2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5F373B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7AC01D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CCE4E7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A53D7D"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B34D3D4"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4AF49C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3AD2D9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5BA770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74655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55F82E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C2CE34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117159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DA35D8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F47D59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D8F2A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AE25F8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9780DAB"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DB13F7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3DCE37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C0E41C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9FDBC4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62C622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FBE701F" w14:textId="77777777" w:rsidR="00D84439" w:rsidRDefault="00D84439">
                            <w:pPr>
                              <w:pStyle w:val="BodyText"/>
                              <w:kinsoku w:val="0"/>
                              <w:overflowPunct w:val="0"/>
                              <w:spacing w:before="5"/>
                              <w:ind w:left="0"/>
                              <w:rPr>
                                <w:rFonts w:ascii="Palatino Linotype" w:hAnsi="Palatino Linotype" w:cs="Palatino Linotype"/>
                                <w:sz w:val="21"/>
                                <w:szCs w:val="21"/>
                              </w:rPr>
                            </w:pPr>
                          </w:p>
                          <w:p w14:paraId="57E03C10" w14:textId="77777777" w:rsidR="00D84439" w:rsidRDefault="00D84439">
                            <w:pPr>
                              <w:pStyle w:val="BodyText"/>
                              <w:kinsoku w:val="0"/>
                              <w:overflowPunct w:val="0"/>
                              <w:spacing w:before="0"/>
                              <w:ind w:left="0" w:right="719"/>
                              <w:jc w:val="right"/>
                              <w:rPr>
                                <w:rFonts w:ascii="Angsana New" w:hAnsi="Angsana New" w:cs="Angsana New"/>
                                <w:b w:val="0"/>
                                <w:bCs w:val="0"/>
                                <w:color w:val="000000"/>
                                <w:sz w:val="16"/>
                                <w:szCs w:val="16"/>
                              </w:rPr>
                            </w:pPr>
                            <w:r>
                              <w:rPr>
                                <w:rFonts w:ascii="Angsana New" w:hAnsi="Angsana New" w:cs="Angsana New"/>
                                <w:b w:val="0"/>
                                <w:bCs w:val="0"/>
                                <w:color w:val="939598"/>
                                <w:w w:val="95"/>
                                <w:sz w:val="16"/>
                                <w:szCs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66A4A" id="_x0000_t202" coordsize="21600,21600" o:spt="202" path="m,l,21600r21600,l21600,xe">
                <v:stroke joinstyle="miter"/>
                <v:path gradientshapeok="t" o:connecttype="rect"/>
              </v:shapetype>
              <v:shape id="Text Box 35" o:spid="_x0000_s1026" type="#_x0000_t202" style="position:absolute;margin-left:0;margin-top:0;width:612pt;height:11in;z-index:-25117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" o:allowincell="f" filled="f" stroked="f">
                <v:textbox inset="0,0,0,0">
                  <w:txbxContent>
                    <w:p w14:paraId="01416AB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5A8D67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37513D"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A34928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E76C7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238D604"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77278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B352CB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201D9F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C140FC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8AE3BE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F3CFB5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183EE9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64B52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B85752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9EC1B8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1E9EDE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6579BA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9FBBB2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9486ED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AD0D84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90672D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770619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D5BF21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B63EE5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3BC6FF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F1FBB6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F646CF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AB58C8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DC415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9C2EEC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64F629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E8554C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C132D89"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6C6E4A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73E5BCB"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E544A0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2A8826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59F621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E81E5F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85F182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32D921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649551F"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653298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F6E0C4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BD92F2C"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5F373BE"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7AC01D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5CCE4E78"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A53D7D"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B34D3D4"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4AF49C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3AD2D9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5BA770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D746550"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55F82E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C2CE342"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117159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DA35D86"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F47D59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71D8F2A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2AE25F8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9780DAB" w14:textId="77777777" w:rsidR="00D84439" w:rsidRDefault="00D84439">
                      <w:pPr>
                        <w:pStyle w:val="BodyText"/>
                        <w:kinsoku w:val="0"/>
                        <w:overflowPunct w:val="0"/>
                        <w:spacing w:before="0"/>
                        <w:ind w:left="0"/>
                        <w:rPr>
                          <w:rFonts w:ascii="Palatino Linotype" w:hAnsi="Palatino Linotype" w:cs="Palatino Linotype"/>
                          <w:sz w:val="16"/>
                          <w:szCs w:val="16"/>
                        </w:rPr>
                      </w:pPr>
                    </w:p>
                    <w:p w14:paraId="1DB13F7A"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3DCE371" w14:textId="77777777" w:rsidR="00D84439" w:rsidRDefault="00D84439">
                      <w:pPr>
                        <w:pStyle w:val="BodyText"/>
                        <w:kinsoku w:val="0"/>
                        <w:overflowPunct w:val="0"/>
                        <w:spacing w:before="0"/>
                        <w:ind w:left="0"/>
                        <w:rPr>
                          <w:rFonts w:ascii="Palatino Linotype" w:hAnsi="Palatino Linotype" w:cs="Palatino Linotype"/>
                          <w:sz w:val="16"/>
                          <w:szCs w:val="16"/>
                        </w:rPr>
                      </w:pPr>
                    </w:p>
                    <w:p w14:paraId="3C0E41C3" w14:textId="77777777" w:rsidR="00D84439" w:rsidRDefault="00D84439">
                      <w:pPr>
                        <w:pStyle w:val="BodyText"/>
                        <w:kinsoku w:val="0"/>
                        <w:overflowPunct w:val="0"/>
                        <w:spacing w:before="0"/>
                        <w:ind w:left="0"/>
                        <w:rPr>
                          <w:rFonts w:ascii="Palatino Linotype" w:hAnsi="Palatino Linotype" w:cs="Palatino Linotype"/>
                          <w:sz w:val="16"/>
                          <w:szCs w:val="16"/>
                        </w:rPr>
                      </w:pPr>
                    </w:p>
                    <w:p w14:paraId="09FDBC45" w14:textId="77777777" w:rsidR="00D84439" w:rsidRDefault="00D84439">
                      <w:pPr>
                        <w:pStyle w:val="BodyText"/>
                        <w:kinsoku w:val="0"/>
                        <w:overflowPunct w:val="0"/>
                        <w:spacing w:before="0"/>
                        <w:ind w:left="0"/>
                        <w:rPr>
                          <w:rFonts w:ascii="Palatino Linotype" w:hAnsi="Palatino Linotype" w:cs="Palatino Linotype"/>
                          <w:sz w:val="16"/>
                          <w:szCs w:val="16"/>
                        </w:rPr>
                      </w:pPr>
                    </w:p>
                    <w:p w14:paraId="662C6227" w14:textId="77777777" w:rsidR="00D84439" w:rsidRDefault="00D84439">
                      <w:pPr>
                        <w:pStyle w:val="BodyText"/>
                        <w:kinsoku w:val="0"/>
                        <w:overflowPunct w:val="0"/>
                        <w:spacing w:before="0"/>
                        <w:ind w:left="0"/>
                        <w:rPr>
                          <w:rFonts w:ascii="Palatino Linotype" w:hAnsi="Palatino Linotype" w:cs="Palatino Linotype"/>
                          <w:sz w:val="16"/>
                          <w:szCs w:val="16"/>
                        </w:rPr>
                      </w:pPr>
                    </w:p>
                    <w:p w14:paraId="4FBE701F" w14:textId="77777777" w:rsidR="00D84439" w:rsidRDefault="00D84439">
                      <w:pPr>
                        <w:pStyle w:val="BodyText"/>
                        <w:kinsoku w:val="0"/>
                        <w:overflowPunct w:val="0"/>
                        <w:spacing w:before="5"/>
                        <w:ind w:left="0"/>
                        <w:rPr>
                          <w:rFonts w:ascii="Palatino Linotype" w:hAnsi="Palatino Linotype" w:cs="Palatino Linotype"/>
                          <w:sz w:val="21"/>
                          <w:szCs w:val="21"/>
                        </w:rPr>
                      </w:pPr>
                    </w:p>
                    <w:p w14:paraId="57E03C10" w14:textId="77777777" w:rsidR="00D84439" w:rsidRDefault="00D84439">
                      <w:pPr>
                        <w:pStyle w:val="BodyText"/>
                        <w:kinsoku w:val="0"/>
                        <w:overflowPunct w:val="0"/>
                        <w:spacing w:before="0"/>
                        <w:ind w:left="0" w:right="719"/>
                        <w:jc w:val="right"/>
                        <w:rPr>
                          <w:rFonts w:ascii="Angsana New" w:hAnsi="Angsana New" w:cs="Angsana New"/>
                          <w:b w:val="0"/>
                          <w:bCs w:val="0"/>
                          <w:color w:val="000000"/>
                          <w:sz w:val="16"/>
                          <w:szCs w:val="16"/>
                        </w:rPr>
                      </w:pPr>
                      <w:r>
                        <w:rPr>
                          <w:rFonts w:ascii="Angsana New" w:hAnsi="Angsana New" w:cs="Angsana New"/>
                          <w:b w:val="0"/>
                          <w:bCs w:val="0"/>
                          <w:color w:val="939598"/>
                          <w:w w:val="95"/>
                          <w:sz w:val="16"/>
                          <w:szCs w:val="16"/>
                        </w:rPr>
                        <w:t>1</w:t>
                      </w:r>
                    </w:p>
                  </w:txbxContent>
                </v:textbox>
                <w10:wrap anchorx="page" anchory="page"/>
              </v:shape>
            </w:pict>
          </mc:Fallback>
        </mc:AlternateContent>
      </w:r>
      <w:r>
        <w:rPr>
          <w:noProof/>
        </w:rPr>
        <mc:AlternateContent>
          <mc:Choice Requires="wps">
            <w:drawing>
              <wp:anchor distT="0" distB="0" distL="114300" distR="114300" simplePos="0" relativeHeight="252145664" behindDoc="1" locked="0" layoutInCell="0" allowOverlap="1" wp14:anchorId="16D8817C" wp14:editId="3DC116D4">
                <wp:simplePos x="0" y="0"/>
                <wp:positionH relativeFrom="page">
                  <wp:posOffset>0</wp:posOffset>
                </wp:positionH>
                <wp:positionV relativeFrom="page">
                  <wp:posOffset>0</wp:posOffset>
                </wp:positionV>
                <wp:extent cx="7772400" cy="10058400"/>
                <wp:effectExtent l="0" t="0" r="0" b="0"/>
                <wp:wrapNone/>
                <wp:docPr id="62"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005840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close/>
                            </a:path>
                          </a:pathLst>
                        </a:custGeom>
                        <a:solidFill>
                          <a:srgbClr val="00B4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F4CC8" id="Freeform 36" o:spid="_x0000_s1026" style="position:absolute;margin-left:0;margin-top:0;width:612pt;height:11in;z-index:-25117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" o:allowincell="f" path="m,15840r12240,l12240,,,,,15840xe" fillcolor="#00b480" stroked="f">
                <v:path arrowok="t" o:connecttype="custom" o:connectlocs="0,10058400;7772400,10058400;7772400,0;0,0;0,10058400" o:connectangles="0,0,0,0,0"/>
                <w10:wrap anchorx="page" anchory="page"/>
              </v:shape>
            </w:pict>
          </mc:Fallback>
        </mc:AlternateContent>
      </w:r>
      <w:r>
        <w:rPr>
          <w:rFonts w:ascii="Times New Roman" w:hAnsi="Times New Roman" w:cs="Times New Roman"/>
          <w:b w:val="0"/>
          <w:bCs w:val="0"/>
          <w:noProof/>
          <w:sz w:val="20"/>
          <w:szCs w:val="20"/>
        </w:rPr>
        <mc:AlternateContent>
          <mc:Choice Requires="wpg">
            <w:drawing>
              <wp:inline distT="0" distB="0" distL="0" distR="0" wp14:anchorId="0298226E" wp14:editId="26A0B706">
                <wp:extent cx="332105" cy="360045"/>
                <wp:effectExtent l="0" t="6350" r="1270" b="5080"/>
                <wp:docPr id="54"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2105" cy="360045"/>
                          <a:chOff x="0" y="0"/>
                          <a:chExt cx="523" cy="567"/>
                        </a:xfrm>
                      </wpg:grpSpPr>
                      <wpg:grpSp>
                        <wpg:cNvPr id="55" name="Group 28"/>
                        <wpg:cNvGrpSpPr>
                          <a:grpSpLocks/>
                        </wpg:cNvGrpSpPr>
                        <wpg:grpSpPr bwMode="auto">
                          <a:xfrm>
                            <a:off x="0" y="0"/>
                            <a:ext cx="523" cy="241"/>
                            <a:chOff x="0" y="0"/>
                            <a:chExt cx="523" cy="241"/>
                          </a:xfrm>
                        </wpg:grpSpPr>
                        <wps:wsp>
                          <wps:cNvPr id="56" name="Freeform 29"/>
                          <wps:cNvSpPr>
                            <a:spLocks/>
                          </wps:cNvSpPr>
                          <wps:spPr bwMode="auto">
                            <a:xfrm>
                              <a:off x="0" y="0"/>
                              <a:ext cx="523" cy="241"/>
                            </a:xfrm>
                            <a:custGeom>
                              <a:avLst/>
                              <a:gdLst>
                                <a:gd name="T0" fmla="*/ 244 w 523"/>
                                <a:gd name="T1" fmla="*/ 0 h 241"/>
                                <a:gd name="T2" fmla="*/ 222 w 523"/>
                                <a:gd name="T3" fmla="*/ 2 h 241"/>
                                <a:gd name="T4" fmla="*/ 201 w 523"/>
                                <a:gd name="T5" fmla="*/ 6 h 241"/>
                                <a:gd name="T6" fmla="*/ 180 w 523"/>
                                <a:gd name="T7" fmla="*/ 12 h 241"/>
                                <a:gd name="T8" fmla="*/ 160 w 523"/>
                                <a:gd name="T9" fmla="*/ 20 h 241"/>
                                <a:gd name="T10" fmla="*/ 141 w 523"/>
                                <a:gd name="T11" fmla="*/ 30 h 241"/>
                                <a:gd name="T12" fmla="*/ 123 w 523"/>
                                <a:gd name="T13" fmla="*/ 41 h 241"/>
                                <a:gd name="T14" fmla="*/ 106 w 523"/>
                                <a:gd name="T15" fmla="*/ 53 h 241"/>
                                <a:gd name="T16" fmla="*/ 89 w 523"/>
                                <a:gd name="T17" fmla="*/ 67 h 241"/>
                                <a:gd name="T18" fmla="*/ 74 w 523"/>
                                <a:gd name="T19" fmla="*/ 82 h 241"/>
                                <a:gd name="T20" fmla="*/ 60 w 523"/>
                                <a:gd name="T21" fmla="*/ 98 h 241"/>
                                <a:gd name="T22" fmla="*/ 47 w 523"/>
                                <a:gd name="T23" fmla="*/ 115 h 241"/>
                                <a:gd name="T24" fmla="*/ 36 w 523"/>
                                <a:gd name="T25" fmla="*/ 134 h 241"/>
                                <a:gd name="T26" fmla="*/ 25 w 523"/>
                                <a:gd name="T27" fmla="*/ 153 h 241"/>
                                <a:gd name="T28" fmla="*/ 17 w 523"/>
                                <a:gd name="T29" fmla="*/ 174 h 241"/>
                                <a:gd name="T30" fmla="*/ 9 w 523"/>
                                <a:gd name="T31" fmla="*/ 195 h 241"/>
                                <a:gd name="T32" fmla="*/ 4 w 523"/>
                                <a:gd name="T33" fmla="*/ 217 h 241"/>
                                <a:gd name="T34" fmla="*/ 0 w 523"/>
                                <a:gd name="T35" fmla="*/ 240 h 241"/>
                                <a:gd name="T36" fmla="*/ 94 w 523"/>
                                <a:gd name="T37" fmla="*/ 226 h 241"/>
                                <a:gd name="T38" fmla="*/ 98 w 523"/>
                                <a:gd name="T39" fmla="*/ 201 h 241"/>
                                <a:gd name="T40" fmla="*/ 104 w 523"/>
                                <a:gd name="T41" fmla="*/ 178 h 241"/>
                                <a:gd name="T42" fmla="*/ 112 w 523"/>
                                <a:gd name="T43" fmla="*/ 155 h 241"/>
                                <a:gd name="T44" fmla="*/ 121 w 523"/>
                                <a:gd name="T45" fmla="*/ 134 h 241"/>
                                <a:gd name="T46" fmla="*/ 131 w 523"/>
                                <a:gd name="T47" fmla="*/ 114 h 241"/>
                                <a:gd name="T48" fmla="*/ 143 w 523"/>
                                <a:gd name="T49" fmla="*/ 95 h 241"/>
                                <a:gd name="T50" fmla="*/ 156 w 523"/>
                                <a:gd name="T51" fmla="*/ 78 h 241"/>
                                <a:gd name="T52" fmla="*/ 170 w 523"/>
                                <a:gd name="T53" fmla="*/ 63 h 241"/>
                                <a:gd name="T54" fmla="*/ 185 w 523"/>
                                <a:gd name="T55" fmla="*/ 50 h 241"/>
                                <a:gd name="T56" fmla="*/ 202 w 523"/>
                                <a:gd name="T57" fmla="*/ 40 h 241"/>
                                <a:gd name="T58" fmla="*/ 220 w 523"/>
                                <a:gd name="T59" fmla="*/ 31 h 241"/>
                                <a:gd name="T60" fmla="*/ 238 w 523"/>
                                <a:gd name="T61" fmla="*/ 25 h 241"/>
                                <a:gd name="T62" fmla="*/ 258 w 523"/>
                                <a:gd name="T63" fmla="*/ 21 h 241"/>
                                <a:gd name="T64" fmla="*/ 279 w 523"/>
                                <a:gd name="T65" fmla="*/ 20 h 241"/>
                                <a:gd name="T66" fmla="*/ 354 w 523"/>
                                <a:gd name="T67" fmla="*/ 20 h 241"/>
                                <a:gd name="T68" fmla="*/ 335 w 523"/>
                                <a:gd name="T69" fmla="*/ 13 h 241"/>
                                <a:gd name="T70" fmla="*/ 314 w 523"/>
                                <a:gd name="T71" fmla="*/ 7 h 241"/>
                                <a:gd name="T72" fmla="*/ 291 w 523"/>
                                <a:gd name="T73" fmla="*/ 3 h 241"/>
                                <a:gd name="T74" fmla="*/ 268 w 523"/>
                                <a:gd name="T75" fmla="*/ 0 h 241"/>
                                <a:gd name="T76" fmla="*/ 244 w 523"/>
                                <a:gd name="T77" fmla="*/ 0 h 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3" h="241">
                                  <a:moveTo>
                                    <a:pt x="244" y="0"/>
                                  </a:moveTo>
                                  <a:lnTo>
                                    <a:pt x="222" y="2"/>
                                  </a:lnTo>
                                  <a:lnTo>
                                    <a:pt x="201" y="6"/>
                                  </a:lnTo>
                                  <a:lnTo>
                                    <a:pt x="180" y="12"/>
                                  </a:lnTo>
                                  <a:lnTo>
                                    <a:pt x="160" y="20"/>
                                  </a:lnTo>
                                  <a:lnTo>
                                    <a:pt x="141" y="30"/>
                                  </a:lnTo>
                                  <a:lnTo>
                                    <a:pt x="123" y="41"/>
                                  </a:lnTo>
                                  <a:lnTo>
                                    <a:pt x="106" y="53"/>
                                  </a:lnTo>
                                  <a:lnTo>
                                    <a:pt x="89" y="67"/>
                                  </a:lnTo>
                                  <a:lnTo>
                                    <a:pt x="74" y="82"/>
                                  </a:lnTo>
                                  <a:lnTo>
                                    <a:pt x="60" y="98"/>
                                  </a:lnTo>
                                  <a:lnTo>
                                    <a:pt x="47" y="115"/>
                                  </a:lnTo>
                                  <a:lnTo>
                                    <a:pt x="36" y="134"/>
                                  </a:lnTo>
                                  <a:lnTo>
                                    <a:pt x="25" y="153"/>
                                  </a:lnTo>
                                  <a:lnTo>
                                    <a:pt x="17" y="174"/>
                                  </a:lnTo>
                                  <a:lnTo>
                                    <a:pt x="9" y="195"/>
                                  </a:lnTo>
                                  <a:lnTo>
                                    <a:pt x="4" y="217"/>
                                  </a:lnTo>
                                  <a:lnTo>
                                    <a:pt x="0" y="240"/>
                                  </a:lnTo>
                                  <a:lnTo>
                                    <a:pt x="94" y="226"/>
                                  </a:lnTo>
                                  <a:lnTo>
                                    <a:pt x="98" y="201"/>
                                  </a:lnTo>
                                  <a:lnTo>
                                    <a:pt x="104" y="178"/>
                                  </a:lnTo>
                                  <a:lnTo>
                                    <a:pt x="112" y="155"/>
                                  </a:lnTo>
                                  <a:lnTo>
                                    <a:pt x="121" y="134"/>
                                  </a:lnTo>
                                  <a:lnTo>
                                    <a:pt x="131" y="114"/>
                                  </a:lnTo>
                                  <a:lnTo>
                                    <a:pt x="143" y="95"/>
                                  </a:lnTo>
                                  <a:lnTo>
                                    <a:pt x="156" y="78"/>
                                  </a:lnTo>
                                  <a:lnTo>
                                    <a:pt x="170" y="63"/>
                                  </a:lnTo>
                                  <a:lnTo>
                                    <a:pt x="185" y="50"/>
                                  </a:lnTo>
                                  <a:lnTo>
                                    <a:pt x="202" y="40"/>
                                  </a:lnTo>
                                  <a:lnTo>
                                    <a:pt x="220" y="31"/>
                                  </a:lnTo>
                                  <a:lnTo>
                                    <a:pt x="238" y="25"/>
                                  </a:lnTo>
                                  <a:lnTo>
                                    <a:pt x="258" y="21"/>
                                  </a:lnTo>
                                  <a:lnTo>
                                    <a:pt x="279" y="20"/>
                                  </a:lnTo>
                                  <a:lnTo>
                                    <a:pt x="354" y="20"/>
                                  </a:lnTo>
                                  <a:lnTo>
                                    <a:pt x="335" y="13"/>
                                  </a:lnTo>
                                  <a:lnTo>
                                    <a:pt x="314" y="7"/>
                                  </a:lnTo>
                                  <a:lnTo>
                                    <a:pt x="291" y="3"/>
                                  </a:lnTo>
                                  <a:lnTo>
                                    <a:pt x="268" y="0"/>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30"/>
                          <wps:cNvSpPr>
                            <a:spLocks/>
                          </wps:cNvSpPr>
                          <wps:spPr bwMode="auto">
                            <a:xfrm>
                              <a:off x="0" y="0"/>
                              <a:ext cx="523" cy="241"/>
                            </a:xfrm>
                            <a:custGeom>
                              <a:avLst/>
                              <a:gdLst>
                                <a:gd name="T0" fmla="*/ 354 w 523"/>
                                <a:gd name="T1" fmla="*/ 20 h 241"/>
                                <a:gd name="T2" fmla="*/ 279 w 523"/>
                                <a:gd name="T3" fmla="*/ 20 h 241"/>
                                <a:gd name="T4" fmla="*/ 296 w 523"/>
                                <a:gd name="T5" fmla="*/ 24 h 241"/>
                                <a:gd name="T6" fmla="*/ 313 w 523"/>
                                <a:gd name="T7" fmla="*/ 31 h 241"/>
                                <a:gd name="T8" fmla="*/ 330 w 523"/>
                                <a:gd name="T9" fmla="*/ 41 h 241"/>
                                <a:gd name="T10" fmla="*/ 345 w 523"/>
                                <a:gd name="T11" fmla="*/ 53 h 241"/>
                                <a:gd name="T12" fmla="*/ 360 w 523"/>
                                <a:gd name="T13" fmla="*/ 67 h 241"/>
                                <a:gd name="T14" fmla="*/ 373 w 523"/>
                                <a:gd name="T15" fmla="*/ 83 h 241"/>
                                <a:gd name="T16" fmla="*/ 385 w 523"/>
                                <a:gd name="T17" fmla="*/ 102 h 241"/>
                                <a:gd name="T18" fmla="*/ 397 w 523"/>
                                <a:gd name="T19" fmla="*/ 121 h 241"/>
                                <a:gd name="T20" fmla="*/ 407 w 523"/>
                                <a:gd name="T21" fmla="*/ 143 h 241"/>
                                <a:gd name="T22" fmla="*/ 415 w 523"/>
                                <a:gd name="T23" fmla="*/ 166 h 241"/>
                                <a:gd name="T24" fmla="*/ 422 w 523"/>
                                <a:gd name="T25" fmla="*/ 189 h 241"/>
                                <a:gd name="T26" fmla="*/ 428 w 523"/>
                                <a:gd name="T27" fmla="*/ 214 h 241"/>
                                <a:gd name="T28" fmla="*/ 431 w 523"/>
                                <a:gd name="T29" fmla="*/ 240 h 241"/>
                                <a:gd name="T30" fmla="*/ 522 w 523"/>
                                <a:gd name="T31" fmla="*/ 229 h 241"/>
                                <a:gd name="T32" fmla="*/ 517 w 523"/>
                                <a:gd name="T33" fmla="*/ 208 h 241"/>
                                <a:gd name="T34" fmla="*/ 511 w 523"/>
                                <a:gd name="T35" fmla="*/ 187 h 241"/>
                                <a:gd name="T36" fmla="*/ 503 w 523"/>
                                <a:gd name="T37" fmla="*/ 166 h 241"/>
                                <a:gd name="T38" fmla="*/ 494 w 523"/>
                                <a:gd name="T39" fmla="*/ 147 h 241"/>
                                <a:gd name="T40" fmla="*/ 484 w 523"/>
                                <a:gd name="T41" fmla="*/ 129 h 241"/>
                                <a:gd name="T42" fmla="*/ 472 w 523"/>
                                <a:gd name="T43" fmla="*/ 111 h 241"/>
                                <a:gd name="T44" fmla="*/ 459 w 523"/>
                                <a:gd name="T45" fmla="*/ 95 h 241"/>
                                <a:gd name="T46" fmla="*/ 445 w 523"/>
                                <a:gd name="T47" fmla="*/ 79 h 241"/>
                                <a:gd name="T48" fmla="*/ 429 w 523"/>
                                <a:gd name="T49" fmla="*/ 65 h 241"/>
                                <a:gd name="T50" fmla="*/ 412 w 523"/>
                                <a:gd name="T51" fmla="*/ 52 h 241"/>
                                <a:gd name="T52" fmla="*/ 395 w 523"/>
                                <a:gd name="T53" fmla="*/ 40 h 241"/>
                                <a:gd name="T54" fmla="*/ 376 w 523"/>
                                <a:gd name="T55" fmla="*/ 30 h 241"/>
                                <a:gd name="T56" fmla="*/ 356 w 523"/>
                                <a:gd name="T57" fmla="*/ 21 h 241"/>
                                <a:gd name="T58" fmla="*/ 354 w 523"/>
                                <a:gd name="T59" fmla="*/ 20 h 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523" h="241">
                                  <a:moveTo>
                                    <a:pt x="354" y="20"/>
                                  </a:moveTo>
                                  <a:lnTo>
                                    <a:pt x="279" y="20"/>
                                  </a:lnTo>
                                  <a:lnTo>
                                    <a:pt x="296" y="24"/>
                                  </a:lnTo>
                                  <a:lnTo>
                                    <a:pt x="313" y="31"/>
                                  </a:lnTo>
                                  <a:lnTo>
                                    <a:pt x="330" y="41"/>
                                  </a:lnTo>
                                  <a:lnTo>
                                    <a:pt x="345" y="53"/>
                                  </a:lnTo>
                                  <a:lnTo>
                                    <a:pt x="360" y="67"/>
                                  </a:lnTo>
                                  <a:lnTo>
                                    <a:pt x="373" y="83"/>
                                  </a:lnTo>
                                  <a:lnTo>
                                    <a:pt x="385" y="102"/>
                                  </a:lnTo>
                                  <a:lnTo>
                                    <a:pt x="397" y="121"/>
                                  </a:lnTo>
                                  <a:lnTo>
                                    <a:pt x="407" y="143"/>
                                  </a:lnTo>
                                  <a:lnTo>
                                    <a:pt x="415" y="166"/>
                                  </a:lnTo>
                                  <a:lnTo>
                                    <a:pt x="422" y="189"/>
                                  </a:lnTo>
                                  <a:lnTo>
                                    <a:pt x="428" y="214"/>
                                  </a:lnTo>
                                  <a:lnTo>
                                    <a:pt x="431" y="240"/>
                                  </a:lnTo>
                                  <a:lnTo>
                                    <a:pt x="522" y="229"/>
                                  </a:lnTo>
                                  <a:lnTo>
                                    <a:pt x="517" y="208"/>
                                  </a:lnTo>
                                  <a:lnTo>
                                    <a:pt x="511" y="187"/>
                                  </a:lnTo>
                                  <a:lnTo>
                                    <a:pt x="503" y="166"/>
                                  </a:lnTo>
                                  <a:lnTo>
                                    <a:pt x="494" y="147"/>
                                  </a:lnTo>
                                  <a:lnTo>
                                    <a:pt x="484" y="129"/>
                                  </a:lnTo>
                                  <a:lnTo>
                                    <a:pt x="472" y="111"/>
                                  </a:lnTo>
                                  <a:lnTo>
                                    <a:pt x="459" y="95"/>
                                  </a:lnTo>
                                  <a:lnTo>
                                    <a:pt x="445" y="79"/>
                                  </a:lnTo>
                                  <a:lnTo>
                                    <a:pt x="429" y="65"/>
                                  </a:lnTo>
                                  <a:lnTo>
                                    <a:pt x="412" y="52"/>
                                  </a:lnTo>
                                  <a:lnTo>
                                    <a:pt x="395" y="40"/>
                                  </a:lnTo>
                                  <a:lnTo>
                                    <a:pt x="376" y="30"/>
                                  </a:lnTo>
                                  <a:lnTo>
                                    <a:pt x="356" y="21"/>
                                  </a:lnTo>
                                  <a:lnTo>
                                    <a:pt x="35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31"/>
                        <wpg:cNvGrpSpPr>
                          <a:grpSpLocks/>
                        </wpg:cNvGrpSpPr>
                        <wpg:grpSpPr bwMode="auto">
                          <a:xfrm>
                            <a:off x="0" y="124"/>
                            <a:ext cx="523" cy="442"/>
                            <a:chOff x="0" y="124"/>
                            <a:chExt cx="523" cy="442"/>
                          </a:xfrm>
                        </wpg:grpSpPr>
                        <wps:wsp>
                          <wps:cNvPr id="59" name="Freeform 32"/>
                          <wps:cNvSpPr>
                            <a:spLocks/>
                          </wps:cNvSpPr>
                          <wps:spPr bwMode="auto">
                            <a:xfrm>
                              <a:off x="0" y="124"/>
                              <a:ext cx="523" cy="442"/>
                            </a:xfrm>
                            <a:custGeom>
                              <a:avLst/>
                              <a:gdLst>
                                <a:gd name="T0" fmla="*/ 0 w 523"/>
                                <a:gd name="T1" fmla="*/ 201 h 442"/>
                                <a:gd name="T2" fmla="*/ 4 w 523"/>
                                <a:gd name="T3" fmla="*/ 224 h 442"/>
                                <a:gd name="T4" fmla="*/ 9 w 523"/>
                                <a:gd name="T5" fmla="*/ 246 h 442"/>
                                <a:gd name="T6" fmla="*/ 17 w 523"/>
                                <a:gd name="T7" fmla="*/ 267 h 442"/>
                                <a:gd name="T8" fmla="*/ 25 w 523"/>
                                <a:gd name="T9" fmla="*/ 287 h 442"/>
                                <a:gd name="T10" fmla="*/ 36 w 523"/>
                                <a:gd name="T11" fmla="*/ 307 h 442"/>
                                <a:gd name="T12" fmla="*/ 47 w 523"/>
                                <a:gd name="T13" fmla="*/ 325 h 442"/>
                                <a:gd name="T14" fmla="*/ 60 w 523"/>
                                <a:gd name="T15" fmla="*/ 343 h 442"/>
                                <a:gd name="T16" fmla="*/ 74 w 523"/>
                                <a:gd name="T17" fmla="*/ 359 h 442"/>
                                <a:gd name="T18" fmla="*/ 89 w 523"/>
                                <a:gd name="T19" fmla="*/ 374 h 442"/>
                                <a:gd name="T20" fmla="*/ 106 w 523"/>
                                <a:gd name="T21" fmla="*/ 388 h 442"/>
                                <a:gd name="T22" fmla="*/ 123 w 523"/>
                                <a:gd name="T23" fmla="*/ 400 h 442"/>
                                <a:gd name="T24" fmla="*/ 141 w 523"/>
                                <a:gd name="T25" fmla="*/ 411 h 442"/>
                                <a:gd name="T26" fmla="*/ 160 w 523"/>
                                <a:gd name="T27" fmla="*/ 421 h 442"/>
                                <a:gd name="T28" fmla="*/ 180 w 523"/>
                                <a:gd name="T29" fmla="*/ 428 h 442"/>
                                <a:gd name="T30" fmla="*/ 201 w 523"/>
                                <a:gd name="T31" fmla="*/ 435 h 442"/>
                                <a:gd name="T32" fmla="*/ 222 w 523"/>
                                <a:gd name="T33" fmla="*/ 439 h 442"/>
                                <a:gd name="T34" fmla="*/ 244 w 523"/>
                                <a:gd name="T35" fmla="*/ 441 h 442"/>
                                <a:gd name="T36" fmla="*/ 268 w 523"/>
                                <a:gd name="T37" fmla="*/ 441 h 442"/>
                                <a:gd name="T38" fmla="*/ 291 w 523"/>
                                <a:gd name="T39" fmla="*/ 438 h 442"/>
                                <a:gd name="T40" fmla="*/ 314 w 523"/>
                                <a:gd name="T41" fmla="*/ 434 h 442"/>
                                <a:gd name="T42" fmla="*/ 335 w 523"/>
                                <a:gd name="T43" fmla="*/ 428 h 442"/>
                                <a:gd name="T44" fmla="*/ 356 w 523"/>
                                <a:gd name="T45" fmla="*/ 420 h 442"/>
                                <a:gd name="T46" fmla="*/ 375 w 523"/>
                                <a:gd name="T47" fmla="*/ 412 h 442"/>
                                <a:gd name="T48" fmla="*/ 219 w 523"/>
                                <a:gd name="T49" fmla="*/ 412 h 442"/>
                                <a:gd name="T50" fmla="*/ 211 w 523"/>
                                <a:gd name="T51" fmla="*/ 410 h 442"/>
                                <a:gd name="T52" fmla="*/ 206 w 523"/>
                                <a:gd name="T53" fmla="*/ 408 h 442"/>
                                <a:gd name="T54" fmla="*/ 205 w 523"/>
                                <a:gd name="T55" fmla="*/ 407 h 442"/>
                                <a:gd name="T56" fmla="*/ 203 w 523"/>
                                <a:gd name="T57" fmla="*/ 407 h 442"/>
                                <a:gd name="T58" fmla="*/ 202 w 523"/>
                                <a:gd name="T59" fmla="*/ 406 h 442"/>
                                <a:gd name="T60" fmla="*/ 201 w 523"/>
                                <a:gd name="T61" fmla="*/ 405 h 442"/>
                                <a:gd name="T62" fmla="*/ 186 w 523"/>
                                <a:gd name="T63" fmla="*/ 395 h 442"/>
                                <a:gd name="T64" fmla="*/ 173 w 523"/>
                                <a:gd name="T65" fmla="*/ 384 h 442"/>
                                <a:gd name="T66" fmla="*/ 160 w 523"/>
                                <a:gd name="T67" fmla="*/ 371 h 442"/>
                                <a:gd name="T68" fmla="*/ 148 w 523"/>
                                <a:gd name="T69" fmla="*/ 356 h 442"/>
                                <a:gd name="T70" fmla="*/ 137 w 523"/>
                                <a:gd name="T71" fmla="*/ 339 h 442"/>
                                <a:gd name="T72" fmla="*/ 127 w 523"/>
                                <a:gd name="T73" fmla="*/ 321 h 442"/>
                                <a:gd name="T74" fmla="*/ 118 w 523"/>
                                <a:gd name="T75" fmla="*/ 302 h 442"/>
                                <a:gd name="T76" fmla="*/ 110 w 523"/>
                                <a:gd name="T77" fmla="*/ 282 h 442"/>
                                <a:gd name="T78" fmla="*/ 103 w 523"/>
                                <a:gd name="T79" fmla="*/ 260 h 442"/>
                                <a:gd name="T80" fmla="*/ 98 w 523"/>
                                <a:gd name="T81" fmla="*/ 238 h 442"/>
                                <a:gd name="T82" fmla="*/ 94 w 523"/>
                                <a:gd name="T83" fmla="*/ 214 h 442"/>
                                <a:gd name="T84" fmla="*/ 0 w 523"/>
                                <a:gd name="T85" fmla="*/ 201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23" h="442">
                                  <a:moveTo>
                                    <a:pt x="0" y="201"/>
                                  </a:moveTo>
                                  <a:lnTo>
                                    <a:pt x="4" y="224"/>
                                  </a:lnTo>
                                  <a:lnTo>
                                    <a:pt x="9" y="246"/>
                                  </a:lnTo>
                                  <a:lnTo>
                                    <a:pt x="17" y="267"/>
                                  </a:lnTo>
                                  <a:lnTo>
                                    <a:pt x="25" y="287"/>
                                  </a:lnTo>
                                  <a:lnTo>
                                    <a:pt x="36" y="307"/>
                                  </a:lnTo>
                                  <a:lnTo>
                                    <a:pt x="47" y="325"/>
                                  </a:lnTo>
                                  <a:lnTo>
                                    <a:pt x="60" y="343"/>
                                  </a:lnTo>
                                  <a:lnTo>
                                    <a:pt x="74" y="359"/>
                                  </a:lnTo>
                                  <a:lnTo>
                                    <a:pt x="89" y="374"/>
                                  </a:lnTo>
                                  <a:lnTo>
                                    <a:pt x="106" y="388"/>
                                  </a:lnTo>
                                  <a:lnTo>
                                    <a:pt x="123" y="400"/>
                                  </a:lnTo>
                                  <a:lnTo>
                                    <a:pt x="141" y="411"/>
                                  </a:lnTo>
                                  <a:lnTo>
                                    <a:pt x="160" y="421"/>
                                  </a:lnTo>
                                  <a:lnTo>
                                    <a:pt x="180" y="428"/>
                                  </a:lnTo>
                                  <a:lnTo>
                                    <a:pt x="201" y="435"/>
                                  </a:lnTo>
                                  <a:lnTo>
                                    <a:pt x="222" y="439"/>
                                  </a:lnTo>
                                  <a:lnTo>
                                    <a:pt x="244" y="441"/>
                                  </a:lnTo>
                                  <a:lnTo>
                                    <a:pt x="268" y="441"/>
                                  </a:lnTo>
                                  <a:lnTo>
                                    <a:pt x="291" y="438"/>
                                  </a:lnTo>
                                  <a:lnTo>
                                    <a:pt x="314" y="434"/>
                                  </a:lnTo>
                                  <a:lnTo>
                                    <a:pt x="335" y="428"/>
                                  </a:lnTo>
                                  <a:lnTo>
                                    <a:pt x="356" y="420"/>
                                  </a:lnTo>
                                  <a:lnTo>
                                    <a:pt x="375" y="412"/>
                                  </a:lnTo>
                                  <a:lnTo>
                                    <a:pt x="219" y="412"/>
                                  </a:lnTo>
                                  <a:lnTo>
                                    <a:pt x="211" y="410"/>
                                  </a:lnTo>
                                  <a:lnTo>
                                    <a:pt x="206" y="408"/>
                                  </a:lnTo>
                                  <a:lnTo>
                                    <a:pt x="205" y="407"/>
                                  </a:lnTo>
                                  <a:lnTo>
                                    <a:pt x="203" y="407"/>
                                  </a:lnTo>
                                  <a:lnTo>
                                    <a:pt x="202" y="406"/>
                                  </a:lnTo>
                                  <a:lnTo>
                                    <a:pt x="201" y="405"/>
                                  </a:lnTo>
                                  <a:lnTo>
                                    <a:pt x="186" y="395"/>
                                  </a:lnTo>
                                  <a:lnTo>
                                    <a:pt x="173" y="384"/>
                                  </a:lnTo>
                                  <a:lnTo>
                                    <a:pt x="160" y="371"/>
                                  </a:lnTo>
                                  <a:lnTo>
                                    <a:pt x="148" y="356"/>
                                  </a:lnTo>
                                  <a:lnTo>
                                    <a:pt x="137" y="339"/>
                                  </a:lnTo>
                                  <a:lnTo>
                                    <a:pt x="127" y="321"/>
                                  </a:lnTo>
                                  <a:lnTo>
                                    <a:pt x="118" y="302"/>
                                  </a:lnTo>
                                  <a:lnTo>
                                    <a:pt x="110" y="282"/>
                                  </a:lnTo>
                                  <a:lnTo>
                                    <a:pt x="103" y="260"/>
                                  </a:lnTo>
                                  <a:lnTo>
                                    <a:pt x="98" y="238"/>
                                  </a:lnTo>
                                  <a:lnTo>
                                    <a:pt x="94" y="214"/>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33"/>
                          <wps:cNvSpPr>
                            <a:spLocks/>
                          </wps:cNvSpPr>
                          <wps:spPr bwMode="auto">
                            <a:xfrm>
                              <a:off x="0" y="124"/>
                              <a:ext cx="523" cy="442"/>
                            </a:xfrm>
                            <a:custGeom>
                              <a:avLst/>
                              <a:gdLst>
                                <a:gd name="T0" fmla="*/ 308 w 523"/>
                                <a:gd name="T1" fmla="*/ 0 h 442"/>
                                <a:gd name="T2" fmla="*/ 215 w 523"/>
                                <a:gd name="T3" fmla="*/ 0 h 442"/>
                                <a:gd name="T4" fmla="*/ 221 w 523"/>
                                <a:gd name="T5" fmla="*/ 62 h 442"/>
                                <a:gd name="T6" fmla="*/ 223 w 523"/>
                                <a:gd name="T7" fmla="*/ 88 h 442"/>
                                <a:gd name="T8" fmla="*/ 225 w 523"/>
                                <a:gd name="T9" fmla="*/ 112 h 442"/>
                                <a:gd name="T10" fmla="*/ 226 w 523"/>
                                <a:gd name="T11" fmla="*/ 135 h 442"/>
                                <a:gd name="T12" fmla="*/ 228 w 523"/>
                                <a:gd name="T13" fmla="*/ 154 h 442"/>
                                <a:gd name="T14" fmla="*/ 229 w 523"/>
                                <a:gd name="T15" fmla="*/ 173 h 442"/>
                                <a:gd name="T16" fmla="*/ 229 w 523"/>
                                <a:gd name="T17" fmla="*/ 190 h 442"/>
                                <a:gd name="T18" fmla="*/ 230 w 523"/>
                                <a:gd name="T19" fmla="*/ 206 h 442"/>
                                <a:gd name="T20" fmla="*/ 230 w 523"/>
                                <a:gd name="T21" fmla="*/ 211 h 442"/>
                                <a:gd name="T22" fmla="*/ 230 w 523"/>
                                <a:gd name="T23" fmla="*/ 234 h 442"/>
                                <a:gd name="T24" fmla="*/ 230 w 523"/>
                                <a:gd name="T25" fmla="*/ 254 h 442"/>
                                <a:gd name="T26" fmla="*/ 230 w 523"/>
                                <a:gd name="T27" fmla="*/ 264 h 442"/>
                                <a:gd name="T28" fmla="*/ 229 w 523"/>
                                <a:gd name="T29" fmla="*/ 282 h 442"/>
                                <a:gd name="T30" fmla="*/ 228 w 523"/>
                                <a:gd name="T31" fmla="*/ 297 h 442"/>
                                <a:gd name="T32" fmla="*/ 227 w 523"/>
                                <a:gd name="T33" fmla="*/ 314 h 442"/>
                                <a:gd name="T34" fmla="*/ 226 w 523"/>
                                <a:gd name="T35" fmla="*/ 332 h 442"/>
                                <a:gd name="T36" fmla="*/ 224 w 523"/>
                                <a:gd name="T37" fmla="*/ 352 h 442"/>
                                <a:gd name="T38" fmla="*/ 221 w 523"/>
                                <a:gd name="T39" fmla="*/ 399 h 442"/>
                                <a:gd name="T40" fmla="*/ 219 w 523"/>
                                <a:gd name="T41" fmla="*/ 412 h 442"/>
                                <a:gd name="T42" fmla="*/ 375 w 523"/>
                                <a:gd name="T43" fmla="*/ 412 h 442"/>
                                <a:gd name="T44" fmla="*/ 376 w 523"/>
                                <a:gd name="T45" fmla="*/ 411 h 442"/>
                                <a:gd name="T46" fmla="*/ 378 w 523"/>
                                <a:gd name="T47" fmla="*/ 410 h 442"/>
                                <a:gd name="T48" fmla="*/ 310 w 523"/>
                                <a:gd name="T49" fmla="*/ 410 h 442"/>
                                <a:gd name="T50" fmla="*/ 304 w 523"/>
                                <a:gd name="T51" fmla="*/ 410 h 442"/>
                                <a:gd name="T52" fmla="*/ 303 w 523"/>
                                <a:gd name="T53" fmla="*/ 399 h 442"/>
                                <a:gd name="T54" fmla="*/ 301 w 523"/>
                                <a:gd name="T55" fmla="*/ 373 h 442"/>
                                <a:gd name="T56" fmla="*/ 300 w 523"/>
                                <a:gd name="T57" fmla="*/ 347 h 442"/>
                                <a:gd name="T58" fmla="*/ 299 w 523"/>
                                <a:gd name="T59" fmla="*/ 321 h 442"/>
                                <a:gd name="T60" fmla="*/ 298 w 523"/>
                                <a:gd name="T61" fmla="*/ 294 h 442"/>
                                <a:gd name="T62" fmla="*/ 298 w 523"/>
                                <a:gd name="T63" fmla="*/ 280 h 442"/>
                                <a:gd name="T64" fmla="*/ 298 w 523"/>
                                <a:gd name="T65" fmla="*/ 212 h 442"/>
                                <a:gd name="T66" fmla="*/ 299 w 523"/>
                                <a:gd name="T67" fmla="*/ 185 h 442"/>
                                <a:gd name="T68" fmla="*/ 300 w 523"/>
                                <a:gd name="T69" fmla="*/ 159 h 442"/>
                                <a:gd name="T70" fmla="*/ 300 w 523"/>
                                <a:gd name="T71" fmla="*/ 134 h 442"/>
                                <a:gd name="T72" fmla="*/ 301 w 523"/>
                                <a:gd name="T73" fmla="*/ 112 h 442"/>
                                <a:gd name="T74" fmla="*/ 303 w 523"/>
                                <a:gd name="T75" fmla="*/ 88 h 442"/>
                                <a:gd name="T76" fmla="*/ 303 w 523"/>
                                <a:gd name="T77" fmla="*/ 71 h 442"/>
                                <a:gd name="T78" fmla="*/ 304 w 523"/>
                                <a:gd name="T79" fmla="*/ 53 h 442"/>
                                <a:gd name="T80" fmla="*/ 305 w 523"/>
                                <a:gd name="T81" fmla="*/ 38 h 442"/>
                                <a:gd name="T82" fmla="*/ 306 w 523"/>
                                <a:gd name="T83" fmla="*/ 25 h 442"/>
                                <a:gd name="T84" fmla="*/ 308 w 523"/>
                                <a:gd name="T85" fmla="*/ 6 h 442"/>
                                <a:gd name="T86" fmla="*/ 308 w 523"/>
                                <a:gd name="T87" fmla="*/ 0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523" h="442">
                                  <a:moveTo>
                                    <a:pt x="308" y="0"/>
                                  </a:moveTo>
                                  <a:lnTo>
                                    <a:pt x="215" y="0"/>
                                  </a:lnTo>
                                  <a:lnTo>
                                    <a:pt x="221" y="62"/>
                                  </a:lnTo>
                                  <a:lnTo>
                                    <a:pt x="223" y="88"/>
                                  </a:lnTo>
                                  <a:lnTo>
                                    <a:pt x="225" y="112"/>
                                  </a:lnTo>
                                  <a:lnTo>
                                    <a:pt x="226" y="135"/>
                                  </a:lnTo>
                                  <a:lnTo>
                                    <a:pt x="228" y="154"/>
                                  </a:lnTo>
                                  <a:lnTo>
                                    <a:pt x="229" y="173"/>
                                  </a:lnTo>
                                  <a:lnTo>
                                    <a:pt x="229" y="190"/>
                                  </a:lnTo>
                                  <a:lnTo>
                                    <a:pt x="230" y="206"/>
                                  </a:lnTo>
                                  <a:lnTo>
                                    <a:pt x="230" y="211"/>
                                  </a:lnTo>
                                  <a:lnTo>
                                    <a:pt x="230" y="234"/>
                                  </a:lnTo>
                                  <a:lnTo>
                                    <a:pt x="230" y="254"/>
                                  </a:lnTo>
                                  <a:lnTo>
                                    <a:pt x="230" y="264"/>
                                  </a:lnTo>
                                  <a:lnTo>
                                    <a:pt x="229" y="282"/>
                                  </a:lnTo>
                                  <a:lnTo>
                                    <a:pt x="228" y="297"/>
                                  </a:lnTo>
                                  <a:lnTo>
                                    <a:pt x="227" y="314"/>
                                  </a:lnTo>
                                  <a:lnTo>
                                    <a:pt x="226" y="332"/>
                                  </a:lnTo>
                                  <a:lnTo>
                                    <a:pt x="224" y="352"/>
                                  </a:lnTo>
                                  <a:lnTo>
                                    <a:pt x="221" y="399"/>
                                  </a:lnTo>
                                  <a:lnTo>
                                    <a:pt x="219" y="412"/>
                                  </a:lnTo>
                                  <a:lnTo>
                                    <a:pt x="375" y="412"/>
                                  </a:lnTo>
                                  <a:lnTo>
                                    <a:pt x="376" y="411"/>
                                  </a:lnTo>
                                  <a:lnTo>
                                    <a:pt x="378" y="410"/>
                                  </a:lnTo>
                                  <a:lnTo>
                                    <a:pt x="310" y="410"/>
                                  </a:lnTo>
                                  <a:lnTo>
                                    <a:pt x="304" y="410"/>
                                  </a:lnTo>
                                  <a:lnTo>
                                    <a:pt x="303" y="399"/>
                                  </a:lnTo>
                                  <a:lnTo>
                                    <a:pt x="301" y="373"/>
                                  </a:lnTo>
                                  <a:lnTo>
                                    <a:pt x="300" y="347"/>
                                  </a:lnTo>
                                  <a:lnTo>
                                    <a:pt x="299" y="321"/>
                                  </a:lnTo>
                                  <a:lnTo>
                                    <a:pt x="298" y="294"/>
                                  </a:lnTo>
                                  <a:lnTo>
                                    <a:pt x="298" y="280"/>
                                  </a:lnTo>
                                  <a:lnTo>
                                    <a:pt x="298" y="212"/>
                                  </a:lnTo>
                                  <a:lnTo>
                                    <a:pt x="299" y="185"/>
                                  </a:lnTo>
                                  <a:lnTo>
                                    <a:pt x="300" y="159"/>
                                  </a:lnTo>
                                  <a:lnTo>
                                    <a:pt x="300" y="134"/>
                                  </a:lnTo>
                                  <a:lnTo>
                                    <a:pt x="301" y="112"/>
                                  </a:lnTo>
                                  <a:lnTo>
                                    <a:pt x="303" y="88"/>
                                  </a:lnTo>
                                  <a:lnTo>
                                    <a:pt x="303" y="71"/>
                                  </a:lnTo>
                                  <a:lnTo>
                                    <a:pt x="304" y="53"/>
                                  </a:lnTo>
                                  <a:lnTo>
                                    <a:pt x="305" y="38"/>
                                  </a:lnTo>
                                  <a:lnTo>
                                    <a:pt x="306" y="25"/>
                                  </a:lnTo>
                                  <a:lnTo>
                                    <a:pt x="308" y="6"/>
                                  </a:lnTo>
                                  <a:lnTo>
                                    <a:pt x="30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34"/>
                          <wps:cNvSpPr>
                            <a:spLocks/>
                          </wps:cNvSpPr>
                          <wps:spPr bwMode="auto">
                            <a:xfrm>
                              <a:off x="0" y="124"/>
                              <a:ext cx="523" cy="442"/>
                            </a:xfrm>
                            <a:custGeom>
                              <a:avLst/>
                              <a:gdLst>
                                <a:gd name="T0" fmla="*/ 431 w 523"/>
                                <a:gd name="T1" fmla="*/ 201 h 442"/>
                                <a:gd name="T2" fmla="*/ 428 w 523"/>
                                <a:gd name="T3" fmla="*/ 224 h 442"/>
                                <a:gd name="T4" fmla="*/ 423 w 523"/>
                                <a:gd name="T5" fmla="*/ 247 h 442"/>
                                <a:gd name="T6" fmla="*/ 417 w 523"/>
                                <a:gd name="T7" fmla="*/ 269 h 442"/>
                                <a:gd name="T8" fmla="*/ 410 w 523"/>
                                <a:gd name="T9" fmla="*/ 290 h 442"/>
                                <a:gd name="T10" fmla="*/ 401 w 523"/>
                                <a:gd name="T11" fmla="*/ 311 h 442"/>
                                <a:gd name="T12" fmla="*/ 391 w 523"/>
                                <a:gd name="T13" fmla="*/ 329 h 442"/>
                                <a:gd name="T14" fmla="*/ 381 w 523"/>
                                <a:gd name="T15" fmla="*/ 347 h 442"/>
                                <a:gd name="T16" fmla="*/ 369 w 523"/>
                                <a:gd name="T17" fmla="*/ 363 h 442"/>
                                <a:gd name="T18" fmla="*/ 356 w 523"/>
                                <a:gd name="T19" fmla="*/ 377 h 442"/>
                                <a:gd name="T20" fmla="*/ 343 w 523"/>
                                <a:gd name="T21" fmla="*/ 390 h 442"/>
                                <a:gd name="T22" fmla="*/ 328 w 523"/>
                                <a:gd name="T23" fmla="*/ 401 h 442"/>
                                <a:gd name="T24" fmla="*/ 310 w 523"/>
                                <a:gd name="T25" fmla="*/ 410 h 442"/>
                                <a:gd name="T26" fmla="*/ 378 w 523"/>
                                <a:gd name="T27" fmla="*/ 410 h 442"/>
                                <a:gd name="T28" fmla="*/ 395 w 523"/>
                                <a:gd name="T29" fmla="*/ 401 h 442"/>
                                <a:gd name="T30" fmla="*/ 412 w 523"/>
                                <a:gd name="T31" fmla="*/ 389 h 442"/>
                                <a:gd name="T32" fmla="*/ 429 w 523"/>
                                <a:gd name="T33" fmla="*/ 376 h 442"/>
                                <a:gd name="T34" fmla="*/ 445 w 523"/>
                                <a:gd name="T35" fmla="*/ 362 h 442"/>
                                <a:gd name="T36" fmla="*/ 459 w 523"/>
                                <a:gd name="T37" fmla="*/ 346 h 442"/>
                                <a:gd name="T38" fmla="*/ 472 w 523"/>
                                <a:gd name="T39" fmla="*/ 330 h 442"/>
                                <a:gd name="T40" fmla="*/ 484 w 523"/>
                                <a:gd name="T41" fmla="*/ 312 h 442"/>
                                <a:gd name="T42" fmla="*/ 494 w 523"/>
                                <a:gd name="T43" fmla="*/ 294 h 442"/>
                                <a:gd name="T44" fmla="*/ 503 w 523"/>
                                <a:gd name="T45" fmla="*/ 275 h 442"/>
                                <a:gd name="T46" fmla="*/ 511 w 523"/>
                                <a:gd name="T47" fmla="*/ 254 h 442"/>
                                <a:gd name="T48" fmla="*/ 517 w 523"/>
                                <a:gd name="T49" fmla="*/ 234 h 442"/>
                                <a:gd name="T50" fmla="*/ 522 w 523"/>
                                <a:gd name="T51" fmla="*/ 212 h 442"/>
                                <a:gd name="T52" fmla="*/ 431 w 523"/>
                                <a:gd name="T53" fmla="*/ 201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523" h="442">
                                  <a:moveTo>
                                    <a:pt x="431" y="201"/>
                                  </a:moveTo>
                                  <a:lnTo>
                                    <a:pt x="428" y="224"/>
                                  </a:lnTo>
                                  <a:lnTo>
                                    <a:pt x="423" y="247"/>
                                  </a:lnTo>
                                  <a:lnTo>
                                    <a:pt x="417" y="269"/>
                                  </a:lnTo>
                                  <a:lnTo>
                                    <a:pt x="410" y="290"/>
                                  </a:lnTo>
                                  <a:lnTo>
                                    <a:pt x="401" y="311"/>
                                  </a:lnTo>
                                  <a:lnTo>
                                    <a:pt x="391" y="329"/>
                                  </a:lnTo>
                                  <a:lnTo>
                                    <a:pt x="381" y="347"/>
                                  </a:lnTo>
                                  <a:lnTo>
                                    <a:pt x="369" y="363"/>
                                  </a:lnTo>
                                  <a:lnTo>
                                    <a:pt x="356" y="377"/>
                                  </a:lnTo>
                                  <a:lnTo>
                                    <a:pt x="343" y="390"/>
                                  </a:lnTo>
                                  <a:lnTo>
                                    <a:pt x="328" y="401"/>
                                  </a:lnTo>
                                  <a:lnTo>
                                    <a:pt x="310" y="410"/>
                                  </a:lnTo>
                                  <a:lnTo>
                                    <a:pt x="378" y="410"/>
                                  </a:lnTo>
                                  <a:lnTo>
                                    <a:pt x="395" y="401"/>
                                  </a:lnTo>
                                  <a:lnTo>
                                    <a:pt x="412" y="389"/>
                                  </a:lnTo>
                                  <a:lnTo>
                                    <a:pt x="429" y="376"/>
                                  </a:lnTo>
                                  <a:lnTo>
                                    <a:pt x="445" y="362"/>
                                  </a:lnTo>
                                  <a:lnTo>
                                    <a:pt x="459" y="346"/>
                                  </a:lnTo>
                                  <a:lnTo>
                                    <a:pt x="472" y="330"/>
                                  </a:lnTo>
                                  <a:lnTo>
                                    <a:pt x="484" y="312"/>
                                  </a:lnTo>
                                  <a:lnTo>
                                    <a:pt x="494" y="294"/>
                                  </a:lnTo>
                                  <a:lnTo>
                                    <a:pt x="503" y="275"/>
                                  </a:lnTo>
                                  <a:lnTo>
                                    <a:pt x="511" y="254"/>
                                  </a:lnTo>
                                  <a:lnTo>
                                    <a:pt x="517" y="234"/>
                                  </a:lnTo>
                                  <a:lnTo>
                                    <a:pt x="522" y="212"/>
                                  </a:lnTo>
                                  <a:lnTo>
                                    <a:pt x="431"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412D531" id="Group 27" o:spid="_x0000_s1026" style="width:26.15pt;height:28.35pt;mso-position-horizontal-relative:char;mso-position-vertical-relative:line" coordsize="523,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">
                <v:group id="Group 28" o:spid="_x0000_s1027" style="position:absolute;width:523;height:241" coordsize="5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29" o:spid="_x0000_s1028" style="position:absolute;width:523;height:241;visibility:visible;mso-wrap-style:square;v-text-anchor:top" coordsize="5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" path="m244,l222,2,201,6r-21,6l160,20,141,30,123,41,106,53,89,67,74,82,60,98,47,115,36,134,25,153r-8,21l9,195,4,217,,240,94,226r4,-25l104,178r8,-23l121,134r10,-20l143,95,156,78,170,63,185,50,202,40r18,-9l238,25r20,-4l279,20r75,l335,13,314,7,291,3,268,,244,xe" stroked="f">
                    <v:path arrowok="t" o:connecttype="custom" o:connectlocs="244,0;222,2;201,6;180,12;160,20;141,30;123,41;106,53;89,67;74,82;60,98;47,115;36,134;25,153;17,174;9,195;4,217;0,240;94,226;98,201;104,178;112,155;121,134;131,114;143,95;156,78;170,63;185,50;202,40;220,31;238,25;258,21;279,20;354,20;335,13;314,7;291,3;268,0;244,0" o:connectangles="0,0,0,0,0,0,0,0,0,0,0,0,0,0,0,0,0,0,0,0,0,0,0,0,0,0,0,0,0,0,0,0,0,0,0,0,0,0,0"/>
                  </v:shape>
                  <v:shape id="Freeform 30" o:spid="_x0000_s1029" style="position:absolute;width:523;height:241;visibility:visible;mso-wrap-style:square;v-text-anchor:top" coordsize="52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" path="m354,20r-75,l296,24r17,7l330,41r15,12l360,67r13,16l385,102r12,19l407,143r8,23l422,189r6,25l431,240r91,-11l517,208r-6,-21l503,166r-9,-19l484,129,472,111,459,95,445,79,429,65,412,52,395,40,376,30,356,21r-2,-1xe" stroked="f">
                    <v:path arrowok="t" o:connecttype="custom" o:connectlocs="354,20;279,20;296,24;313,31;330,41;345,53;360,67;373,83;385,102;397,121;407,143;415,166;422,189;428,214;431,240;522,229;517,208;511,187;503,166;494,147;484,129;472,111;459,95;445,79;429,65;412,52;395,40;376,30;356,21;354,20" o:connectangles="0,0,0,0,0,0,0,0,0,0,0,0,0,0,0,0,0,0,0,0,0,0,0,0,0,0,0,0,0,0"/>
                  </v:shape>
                </v:group>
                <v:group id="Group 31" o:spid="_x0000_s1030" style="position:absolute;top:124;width:523;height:442" coordorigin=",124" coordsize="52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32" o:spid="_x0000_s1031" style="position:absolute;top:124;width:523;height:442;visibility:visible;mso-wrap-style:square;v-text-anchor:top" coordsize="52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" path="m,201r4,23l9,246r8,21l25,287r11,20l47,325r13,18l74,359r15,15l106,388r17,12l141,411r19,10l180,428r21,7l222,439r22,2l268,441r23,-3l314,434r21,-6l356,420r19,-8l219,412r-8,-2l206,408r-1,-1l203,407r-1,-1l201,405,186,395,173,384,160,371,148,356,137,339,127,321r-9,-19l110,282r-7,-22l98,238,94,214,,201xe" stroked="f">
                    <v:path arrowok="t" o:connecttype="custom" o:connectlocs="0,201;4,224;9,246;17,267;25,287;36,307;47,325;60,343;74,359;89,374;106,388;123,400;141,411;160,421;180,428;201,435;222,439;244,441;268,441;291,438;314,434;335,428;356,420;375,412;219,412;211,410;206,408;205,407;203,407;202,406;201,405;186,395;173,384;160,371;148,356;137,339;127,321;118,302;110,282;103,260;98,238;94,214;0,201" o:connectangles="0,0,0,0,0,0,0,0,0,0,0,0,0,0,0,0,0,0,0,0,0,0,0,0,0,0,0,0,0,0,0,0,0,0,0,0,0,0,0,0,0,0,0"/>
                  </v:shape>
                  <v:shape id="Freeform 33" o:spid="_x0000_s1032" style="position:absolute;top:124;width:523;height:442;visibility:visible;mso-wrap-style:square;v-text-anchor:top" coordsize="52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" path="m308,l215,r6,62l223,88r2,24l226,135r2,19l229,173r,17l230,206r,5l230,234r,20l230,264r-1,18l228,297r-1,17l226,332r-2,20l221,399r-2,13l375,412r1,-1l378,410r-68,l304,410r-1,-11l301,373r-1,-26l299,321r-1,-27l298,280r,-68l299,185r1,-26l300,134r1,-22l303,88r,-17l304,53r1,-15l306,25,308,6r,-6xe" stroked="f">
                    <v:path arrowok="t" o:connecttype="custom" o:connectlocs="308,0;215,0;221,62;223,88;225,112;226,135;228,154;229,173;229,190;230,206;230,211;230,234;230,254;230,264;229,282;228,297;227,314;226,332;224,352;221,399;219,412;375,412;376,411;378,410;310,410;304,410;303,399;301,373;300,347;299,321;298,294;298,280;298,212;299,185;300,159;300,134;301,112;303,88;303,71;304,53;305,38;306,25;308,6;308,0" o:connectangles="0,0,0,0,0,0,0,0,0,0,0,0,0,0,0,0,0,0,0,0,0,0,0,0,0,0,0,0,0,0,0,0,0,0,0,0,0,0,0,0,0,0,0,0"/>
                  </v:shape>
                  <v:shape id="Freeform 34" o:spid="_x0000_s1033" style="position:absolute;top:124;width:523;height:442;visibility:visible;mso-wrap-style:square;v-text-anchor:top" coordsize="52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" path="m431,201r-3,23l423,247r-6,22l410,290r-9,21l391,329r-10,18l369,363r-13,14l343,390r-15,11l310,410r68,l395,401r17,-12l429,376r16,-14l459,346r13,-16l484,312r10,-18l503,275r8,-21l517,234r5,-22l431,201xe" stroked="f">
                    <v:path arrowok="t" o:connecttype="custom" o:connectlocs="431,201;428,224;423,247;417,269;410,290;401,311;391,329;381,347;369,363;356,377;343,390;328,401;310,410;378,410;395,401;412,389;429,376;445,362;459,346;472,330;484,312;494,294;503,275;511,254;517,234;522,212;431,201" o:connectangles="0,0,0,0,0,0,0,0,0,0,0,0,0,0,0,0,0,0,0,0,0,0,0,0,0,0,0"/>
                  </v:shape>
                </v:group>
                <w10:anchorlock/>
              </v:group>
            </w:pict>
          </mc:Fallback>
        </mc:AlternateContent>
      </w:r>
      <w:r w:rsidR="00D84439">
        <w:rPr>
          <w:rFonts w:ascii="Times New Roman" w:hAnsi="Times New Roman" w:cs="Times New Roman"/>
          <w:b w:val="0"/>
          <w:bCs w:val="0"/>
          <w:sz w:val="20"/>
          <w:szCs w:val="20"/>
        </w:rPr>
        <w:t xml:space="preserve"> </w:t>
      </w:r>
      <w:r w:rsidR="00D84439">
        <w:rPr>
          <w:rFonts w:ascii="Times New Roman" w:hAnsi="Times New Roman" w:cs="Times New Roman"/>
          <w:b w:val="0"/>
          <w:bCs w:val="0"/>
          <w:sz w:val="20"/>
          <w:szCs w:val="20"/>
        </w:rPr>
        <w:tab/>
      </w:r>
      <w:r>
        <w:rPr>
          <w:rFonts w:ascii="Times New Roman" w:hAnsi="Times New Roman" w:cs="Times New Roman"/>
          <w:b w:val="0"/>
          <w:bCs w:val="0"/>
          <w:noProof/>
          <w:position w:val="2"/>
          <w:sz w:val="20"/>
          <w:szCs w:val="20"/>
        </w:rPr>
        <mc:AlternateContent>
          <mc:Choice Requires="wpg">
            <w:drawing>
              <wp:inline distT="0" distB="0" distL="0" distR="0" wp14:anchorId="216D82D8" wp14:editId="64196DBD">
                <wp:extent cx="1193165" cy="338455"/>
                <wp:effectExtent l="0" t="3175" r="6985" b="1270"/>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3165" cy="338455"/>
                          <a:chOff x="0" y="0"/>
                          <a:chExt cx="1879" cy="533"/>
                        </a:xfrm>
                      </wpg:grpSpPr>
                      <wpg:grpSp>
                        <wpg:cNvPr id="30" name="Group 3"/>
                        <wpg:cNvGrpSpPr>
                          <a:grpSpLocks/>
                        </wpg:cNvGrpSpPr>
                        <wpg:grpSpPr bwMode="auto">
                          <a:xfrm>
                            <a:off x="429" y="4"/>
                            <a:ext cx="499" cy="529"/>
                            <a:chOff x="429" y="4"/>
                            <a:chExt cx="499" cy="529"/>
                          </a:xfrm>
                        </wpg:grpSpPr>
                        <wps:wsp>
                          <wps:cNvPr id="31" name="Freeform 4"/>
                          <wps:cNvSpPr>
                            <a:spLocks/>
                          </wps:cNvSpPr>
                          <wps:spPr bwMode="auto">
                            <a:xfrm>
                              <a:off x="429" y="4"/>
                              <a:ext cx="499" cy="529"/>
                            </a:xfrm>
                            <a:custGeom>
                              <a:avLst/>
                              <a:gdLst>
                                <a:gd name="T0" fmla="*/ 16 w 499"/>
                                <a:gd name="T1" fmla="*/ 1 h 529"/>
                                <a:gd name="T2" fmla="*/ 12 w 499"/>
                                <a:gd name="T3" fmla="*/ 1 h 529"/>
                                <a:gd name="T4" fmla="*/ 0 w 499"/>
                                <a:gd name="T5" fmla="*/ 3 h 529"/>
                                <a:gd name="T6" fmla="*/ 0 w 499"/>
                                <a:gd name="T7" fmla="*/ 11 h 529"/>
                                <a:gd name="T8" fmla="*/ 11 w 499"/>
                                <a:gd name="T9" fmla="*/ 24 h 529"/>
                                <a:gd name="T10" fmla="*/ 31 w 499"/>
                                <a:gd name="T11" fmla="*/ 35 h 529"/>
                                <a:gd name="T12" fmla="*/ 50 w 499"/>
                                <a:gd name="T13" fmla="*/ 48 h 529"/>
                                <a:gd name="T14" fmla="*/ 59 w 499"/>
                                <a:gd name="T15" fmla="*/ 66 h 529"/>
                                <a:gd name="T16" fmla="*/ 59 w 499"/>
                                <a:gd name="T17" fmla="*/ 314 h 529"/>
                                <a:gd name="T18" fmla="*/ 60 w 499"/>
                                <a:gd name="T19" fmla="*/ 336 h 529"/>
                                <a:gd name="T20" fmla="*/ 61 w 499"/>
                                <a:gd name="T21" fmla="*/ 357 h 529"/>
                                <a:gd name="T22" fmla="*/ 63 w 499"/>
                                <a:gd name="T23" fmla="*/ 378 h 529"/>
                                <a:gd name="T24" fmla="*/ 67 w 499"/>
                                <a:gd name="T25" fmla="*/ 399 h 529"/>
                                <a:gd name="T26" fmla="*/ 73 w 499"/>
                                <a:gd name="T27" fmla="*/ 418 h 529"/>
                                <a:gd name="T28" fmla="*/ 80 w 499"/>
                                <a:gd name="T29" fmla="*/ 437 h 529"/>
                                <a:gd name="T30" fmla="*/ 89 w 499"/>
                                <a:gd name="T31" fmla="*/ 454 h 529"/>
                                <a:gd name="T32" fmla="*/ 101 w 499"/>
                                <a:gd name="T33" fmla="*/ 470 h 529"/>
                                <a:gd name="T34" fmla="*/ 115 w 499"/>
                                <a:gd name="T35" fmla="*/ 484 h 529"/>
                                <a:gd name="T36" fmla="*/ 133 w 499"/>
                                <a:gd name="T37" fmla="*/ 497 h 529"/>
                                <a:gd name="T38" fmla="*/ 153 w 499"/>
                                <a:gd name="T39" fmla="*/ 507 h 529"/>
                                <a:gd name="T40" fmla="*/ 177 w 499"/>
                                <a:gd name="T41" fmla="*/ 516 h 529"/>
                                <a:gd name="T42" fmla="*/ 204 w 499"/>
                                <a:gd name="T43" fmla="*/ 522 h 529"/>
                                <a:gd name="T44" fmla="*/ 236 w 499"/>
                                <a:gd name="T45" fmla="*/ 526 h 529"/>
                                <a:gd name="T46" fmla="*/ 272 w 499"/>
                                <a:gd name="T47" fmla="*/ 528 h 529"/>
                                <a:gd name="T48" fmla="*/ 331 w 499"/>
                                <a:gd name="T49" fmla="*/ 527 h 529"/>
                                <a:gd name="T50" fmla="*/ 360 w 499"/>
                                <a:gd name="T51" fmla="*/ 526 h 529"/>
                                <a:gd name="T52" fmla="*/ 385 w 499"/>
                                <a:gd name="T53" fmla="*/ 525 h 529"/>
                                <a:gd name="T54" fmla="*/ 405 w 499"/>
                                <a:gd name="T55" fmla="*/ 522 h 529"/>
                                <a:gd name="T56" fmla="*/ 422 w 499"/>
                                <a:gd name="T57" fmla="*/ 517 h 529"/>
                                <a:gd name="T58" fmla="*/ 436 w 499"/>
                                <a:gd name="T59" fmla="*/ 511 h 529"/>
                                <a:gd name="T60" fmla="*/ 447 w 499"/>
                                <a:gd name="T61" fmla="*/ 502 h 529"/>
                                <a:gd name="T62" fmla="*/ 450 w 499"/>
                                <a:gd name="T63" fmla="*/ 497 h 529"/>
                                <a:gd name="T64" fmla="*/ 267 w 499"/>
                                <a:gd name="T65" fmla="*/ 497 h 529"/>
                                <a:gd name="T66" fmla="*/ 246 w 499"/>
                                <a:gd name="T67" fmla="*/ 495 h 529"/>
                                <a:gd name="T68" fmla="*/ 226 w 499"/>
                                <a:gd name="T69" fmla="*/ 490 h 529"/>
                                <a:gd name="T70" fmla="*/ 208 w 499"/>
                                <a:gd name="T71" fmla="*/ 483 h 529"/>
                                <a:gd name="T72" fmla="*/ 190 w 499"/>
                                <a:gd name="T73" fmla="*/ 474 h 529"/>
                                <a:gd name="T74" fmla="*/ 175 w 499"/>
                                <a:gd name="T75" fmla="*/ 461 h 529"/>
                                <a:gd name="T76" fmla="*/ 160 w 499"/>
                                <a:gd name="T77" fmla="*/ 447 h 529"/>
                                <a:gd name="T78" fmla="*/ 148 w 499"/>
                                <a:gd name="T79" fmla="*/ 430 h 529"/>
                                <a:gd name="T80" fmla="*/ 137 w 499"/>
                                <a:gd name="T81" fmla="*/ 410 h 529"/>
                                <a:gd name="T82" fmla="*/ 129 w 499"/>
                                <a:gd name="T83" fmla="*/ 388 h 529"/>
                                <a:gd name="T84" fmla="*/ 123 w 499"/>
                                <a:gd name="T85" fmla="*/ 363 h 529"/>
                                <a:gd name="T86" fmla="*/ 119 w 499"/>
                                <a:gd name="T87" fmla="*/ 336 h 529"/>
                                <a:gd name="T88" fmla="*/ 117 w 499"/>
                                <a:gd name="T89" fmla="*/ 306 h 529"/>
                                <a:gd name="T90" fmla="*/ 124 w 499"/>
                                <a:gd name="T91" fmla="*/ 48 h 529"/>
                                <a:gd name="T92" fmla="*/ 141 w 499"/>
                                <a:gd name="T93" fmla="*/ 33 h 529"/>
                                <a:gd name="T94" fmla="*/ 159 w 499"/>
                                <a:gd name="T95" fmla="*/ 22 h 529"/>
                                <a:gd name="T96" fmla="*/ 167 w 499"/>
                                <a:gd name="T97" fmla="*/ 8 h 529"/>
                                <a:gd name="T98" fmla="*/ 167 w 499"/>
                                <a:gd name="T99" fmla="*/ 3 h 529"/>
                                <a:gd name="T100" fmla="*/ 55 w 499"/>
                                <a:gd name="T101" fmla="*/ 3 h 529"/>
                                <a:gd name="T102" fmla="*/ 35 w 499"/>
                                <a:gd name="T103" fmla="*/ 2 h 529"/>
                                <a:gd name="T104" fmla="*/ 16 w 499"/>
                                <a:gd name="T105" fmla="*/ 1 h 5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499" h="529">
                                  <a:moveTo>
                                    <a:pt x="16" y="1"/>
                                  </a:moveTo>
                                  <a:lnTo>
                                    <a:pt x="12" y="1"/>
                                  </a:lnTo>
                                  <a:lnTo>
                                    <a:pt x="0" y="3"/>
                                  </a:lnTo>
                                  <a:lnTo>
                                    <a:pt x="0" y="11"/>
                                  </a:lnTo>
                                  <a:lnTo>
                                    <a:pt x="11" y="24"/>
                                  </a:lnTo>
                                  <a:lnTo>
                                    <a:pt x="31" y="35"/>
                                  </a:lnTo>
                                  <a:lnTo>
                                    <a:pt x="50" y="48"/>
                                  </a:lnTo>
                                  <a:lnTo>
                                    <a:pt x="59" y="66"/>
                                  </a:lnTo>
                                  <a:lnTo>
                                    <a:pt x="59" y="314"/>
                                  </a:lnTo>
                                  <a:lnTo>
                                    <a:pt x="60" y="336"/>
                                  </a:lnTo>
                                  <a:lnTo>
                                    <a:pt x="61" y="357"/>
                                  </a:lnTo>
                                  <a:lnTo>
                                    <a:pt x="63" y="378"/>
                                  </a:lnTo>
                                  <a:lnTo>
                                    <a:pt x="67" y="399"/>
                                  </a:lnTo>
                                  <a:lnTo>
                                    <a:pt x="73" y="418"/>
                                  </a:lnTo>
                                  <a:lnTo>
                                    <a:pt x="80" y="437"/>
                                  </a:lnTo>
                                  <a:lnTo>
                                    <a:pt x="89" y="454"/>
                                  </a:lnTo>
                                  <a:lnTo>
                                    <a:pt x="101" y="470"/>
                                  </a:lnTo>
                                  <a:lnTo>
                                    <a:pt x="115" y="484"/>
                                  </a:lnTo>
                                  <a:lnTo>
                                    <a:pt x="133" y="497"/>
                                  </a:lnTo>
                                  <a:lnTo>
                                    <a:pt x="153" y="507"/>
                                  </a:lnTo>
                                  <a:lnTo>
                                    <a:pt x="177" y="516"/>
                                  </a:lnTo>
                                  <a:lnTo>
                                    <a:pt x="204" y="522"/>
                                  </a:lnTo>
                                  <a:lnTo>
                                    <a:pt x="236" y="526"/>
                                  </a:lnTo>
                                  <a:lnTo>
                                    <a:pt x="272" y="528"/>
                                  </a:lnTo>
                                  <a:lnTo>
                                    <a:pt x="331" y="527"/>
                                  </a:lnTo>
                                  <a:lnTo>
                                    <a:pt x="360" y="526"/>
                                  </a:lnTo>
                                  <a:lnTo>
                                    <a:pt x="385" y="525"/>
                                  </a:lnTo>
                                  <a:lnTo>
                                    <a:pt x="405" y="522"/>
                                  </a:lnTo>
                                  <a:lnTo>
                                    <a:pt x="422" y="517"/>
                                  </a:lnTo>
                                  <a:lnTo>
                                    <a:pt x="436" y="511"/>
                                  </a:lnTo>
                                  <a:lnTo>
                                    <a:pt x="447" y="502"/>
                                  </a:lnTo>
                                  <a:lnTo>
                                    <a:pt x="450" y="497"/>
                                  </a:lnTo>
                                  <a:lnTo>
                                    <a:pt x="267" y="497"/>
                                  </a:lnTo>
                                  <a:lnTo>
                                    <a:pt x="246" y="495"/>
                                  </a:lnTo>
                                  <a:lnTo>
                                    <a:pt x="226" y="490"/>
                                  </a:lnTo>
                                  <a:lnTo>
                                    <a:pt x="208" y="483"/>
                                  </a:lnTo>
                                  <a:lnTo>
                                    <a:pt x="190" y="474"/>
                                  </a:lnTo>
                                  <a:lnTo>
                                    <a:pt x="175" y="461"/>
                                  </a:lnTo>
                                  <a:lnTo>
                                    <a:pt x="160" y="447"/>
                                  </a:lnTo>
                                  <a:lnTo>
                                    <a:pt x="148" y="430"/>
                                  </a:lnTo>
                                  <a:lnTo>
                                    <a:pt x="137" y="410"/>
                                  </a:lnTo>
                                  <a:lnTo>
                                    <a:pt x="129" y="388"/>
                                  </a:lnTo>
                                  <a:lnTo>
                                    <a:pt x="123" y="363"/>
                                  </a:lnTo>
                                  <a:lnTo>
                                    <a:pt x="119" y="336"/>
                                  </a:lnTo>
                                  <a:lnTo>
                                    <a:pt x="117" y="306"/>
                                  </a:lnTo>
                                  <a:lnTo>
                                    <a:pt x="124" y="48"/>
                                  </a:lnTo>
                                  <a:lnTo>
                                    <a:pt x="141" y="33"/>
                                  </a:lnTo>
                                  <a:lnTo>
                                    <a:pt x="159" y="22"/>
                                  </a:lnTo>
                                  <a:lnTo>
                                    <a:pt x="167" y="8"/>
                                  </a:lnTo>
                                  <a:lnTo>
                                    <a:pt x="167" y="3"/>
                                  </a:lnTo>
                                  <a:lnTo>
                                    <a:pt x="55" y="3"/>
                                  </a:lnTo>
                                  <a:lnTo>
                                    <a:pt x="35" y="2"/>
                                  </a:lnTo>
                                  <a:lnTo>
                                    <a:pt x="16"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5"/>
                          <wps:cNvSpPr>
                            <a:spLocks/>
                          </wps:cNvSpPr>
                          <wps:spPr bwMode="auto">
                            <a:xfrm>
                              <a:off x="429" y="4"/>
                              <a:ext cx="499" cy="529"/>
                            </a:xfrm>
                            <a:custGeom>
                              <a:avLst/>
                              <a:gdLst>
                                <a:gd name="T0" fmla="*/ 362 w 499"/>
                                <a:gd name="T1" fmla="*/ 1 h 529"/>
                                <a:gd name="T2" fmla="*/ 360 w 499"/>
                                <a:gd name="T3" fmla="*/ 1 h 529"/>
                                <a:gd name="T4" fmla="*/ 355 w 499"/>
                                <a:gd name="T5" fmla="*/ 5 h 529"/>
                                <a:gd name="T6" fmla="*/ 358 w 499"/>
                                <a:gd name="T7" fmla="*/ 17 h 529"/>
                                <a:gd name="T8" fmla="*/ 369 w 499"/>
                                <a:gd name="T9" fmla="*/ 27 h 529"/>
                                <a:gd name="T10" fmla="*/ 386 w 499"/>
                                <a:gd name="T11" fmla="*/ 36 h 529"/>
                                <a:gd name="T12" fmla="*/ 404 w 499"/>
                                <a:gd name="T13" fmla="*/ 47 h 529"/>
                                <a:gd name="T14" fmla="*/ 418 w 499"/>
                                <a:gd name="T15" fmla="*/ 64 h 529"/>
                                <a:gd name="T16" fmla="*/ 423 w 499"/>
                                <a:gd name="T17" fmla="*/ 89 h 529"/>
                                <a:gd name="T18" fmla="*/ 423 w 499"/>
                                <a:gd name="T19" fmla="*/ 306 h 529"/>
                                <a:gd name="T20" fmla="*/ 423 w 499"/>
                                <a:gd name="T21" fmla="*/ 336 h 529"/>
                                <a:gd name="T22" fmla="*/ 422 w 499"/>
                                <a:gd name="T23" fmla="*/ 353 h 529"/>
                                <a:gd name="T24" fmla="*/ 420 w 499"/>
                                <a:gd name="T25" fmla="*/ 372 h 529"/>
                                <a:gd name="T26" fmla="*/ 416 w 499"/>
                                <a:gd name="T27" fmla="*/ 392 h 529"/>
                                <a:gd name="T28" fmla="*/ 410 w 499"/>
                                <a:gd name="T29" fmla="*/ 412 h 529"/>
                                <a:gd name="T30" fmla="*/ 401 w 499"/>
                                <a:gd name="T31" fmla="*/ 431 h 529"/>
                                <a:gd name="T32" fmla="*/ 389 w 499"/>
                                <a:gd name="T33" fmla="*/ 449 h 529"/>
                                <a:gd name="T34" fmla="*/ 374 w 499"/>
                                <a:gd name="T35" fmla="*/ 465 h 529"/>
                                <a:gd name="T36" fmla="*/ 354 w 499"/>
                                <a:gd name="T37" fmla="*/ 478 h 529"/>
                                <a:gd name="T38" fmla="*/ 330 w 499"/>
                                <a:gd name="T39" fmla="*/ 488 h 529"/>
                                <a:gd name="T40" fmla="*/ 301 w 499"/>
                                <a:gd name="T41" fmla="*/ 495 h 529"/>
                                <a:gd name="T42" fmla="*/ 267 w 499"/>
                                <a:gd name="T43" fmla="*/ 497 h 529"/>
                                <a:gd name="T44" fmla="*/ 450 w 499"/>
                                <a:gd name="T45" fmla="*/ 497 h 529"/>
                                <a:gd name="T46" fmla="*/ 454 w 499"/>
                                <a:gd name="T47" fmla="*/ 490 h 529"/>
                                <a:gd name="T48" fmla="*/ 460 w 499"/>
                                <a:gd name="T49" fmla="*/ 476 h 529"/>
                                <a:gd name="T50" fmla="*/ 463 w 499"/>
                                <a:gd name="T51" fmla="*/ 459 h 529"/>
                                <a:gd name="T52" fmla="*/ 464 w 499"/>
                                <a:gd name="T53" fmla="*/ 437 h 529"/>
                                <a:gd name="T54" fmla="*/ 464 w 499"/>
                                <a:gd name="T55" fmla="*/ 412 h 529"/>
                                <a:gd name="T56" fmla="*/ 462 w 499"/>
                                <a:gd name="T57" fmla="*/ 383 h 529"/>
                                <a:gd name="T58" fmla="*/ 459 w 499"/>
                                <a:gd name="T59" fmla="*/ 349 h 529"/>
                                <a:gd name="T60" fmla="*/ 455 w 499"/>
                                <a:gd name="T61" fmla="*/ 310 h 529"/>
                                <a:gd name="T62" fmla="*/ 457 w 499"/>
                                <a:gd name="T63" fmla="*/ 72 h 529"/>
                                <a:gd name="T64" fmla="*/ 467 w 499"/>
                                <a:gd name="T65" fmla="*/ 49 h 529"/>
                                <a:gd name="T66" fmla="*/ 481 w 499"/>
                                <a:gd name="T67" fmla="*/ 34 h 529"/>
                                <a:gd name="T68" fmla="*/ 493 w 499"/>
                                <a:gd name="T69" fmla="*/ 21 h 529"/>
                                <a:gd name="T70" fmla="*/ 498 w 499"/>
                                <a:gd name="T71" fmla="*/ 9 h 529"/>
                                <a:gd name="T72" fmla="*/ 498 w 499"/>
                                <a:gd name="T73" fmla="*/ 5 h 529"/>
                                <a:gd name="T74" fmla="*/ 497 w 499"/>
                                <a:gd name="T75" fmla="*/ 4 h 529"/>
                                <a:gd name="T76" fmla="*/ 442 w 499"/>
                                <a:gd name="T77" fmla="*/ 4 h 529"/>
                                <a:gd name="T78" fmla="*/ 422 w 499"/>
                                <a:gd name="T79" fmla="*/ 3 h 529"/>
                                <a:gd name="T80" fmla="*/ 382 w 499"/>
                                <a:gd name="T81" fmla="*/ 1 h 529"/>
                                <a:gd name="T82" fmla="*/ 362 w 499"/>
                                <a:gd name="T83" fmla="*/ 1 h 5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499" h="529">
                                  <a:moveTo>
                                    <a:pt x="362" y="1"/>
                                  </a:moveTo>
                                  <a:lnTo>
                                    <a:pt x="360" y="1"/>
                                  </a:lnTo>
                                  <a:lnTo>
                                    <a:pt x="355" y="5"/>
                                  </a:lnTo>
                                  <a:lnTo>
                                    <a:pt x="358" y="17"/>
                                  </a:lnTo>
                                  <a:lnTo>
                                    <a:pt x="369" y="27"/>
                                  </a:lnTo>
                                  <a:lnTo>
                                    <a:pt x="386" y="36"/>
                                  </a:lnTo>
                                  <a:lnTo>
                                    <a:pt x="404" y="47"/>
                                  </a:lnTo>
                                  <a:lnTo>
                                    <a:pt x="418" y="64"/>
                                  </a:lnTo>
                                  <a:lnTo>
                                    <a:pt x="423" y="89"/>
                                  </a:lnTo>
                                  <a:lnTo>
                                    <a:pt x="423" y="306"/>
                                  </a:lnTo>
                                  <a:lnTo>
                                    <a:pt x="423" y="336"/>
                                  </a:lnTo>
                                  <a:lnTo>
                                    <a:pt x="422" y="353"/>
                                  </a:lnTo>
                                  <a:lnTo>
                                    <a:pt x="420" y="372"/>
                                  </a:lnTo>
                                  <a:lnTo>
                                    <a:pt x="416" y="392"/>
                                  </a:lnTo>
                                  <a:lnTo>
                                    <a:pt x="410" y="412"/>
                                  </a:lnTo>
                                  <a:lnTo>
                                    <a:pt x="401" y="431"/>
                                  </a:lnTo>
                                  <a:lnTo>
                                    <a:pt x="389" y="449"/>
                                  </a:lnTo>
                                  <a:lnTo>
                                    <a:pt x="374" y="465"/>
                                  </a:lnTo>
                                  <a:lnTo>
                                    <a:pt x="354" y="478"/>
                                  </a:lnTo>
                                  <a:lnTo>
                                    <a:pt x="330" y="488"/>
                                  </a:lnTo>
                                  <a:lnTo>
                                    <a:pt x="301" y="495"/>
                                  </a:lnTo>
                                  <a:lnTo>
                                    <a:pt x="267" y="497"/>
                                  </a:lnTo>
                                  <a:lnTo>
                                    <a:pt x="450" y="497"/>
                                  </a:lnTo>
                                  <a:lnTo>
                                    <a:pt x="454" y="490"/>
                                  </a:lnTo>
                                  <a:lnTo>
                                    <a:pt x="460" y="476"/>
                                  </a:lnTo>
                                  <a:lnTo>
                                    <a:pt x="463" y="459"/>
                                  </a:lnTo>
                                  <a:lnTo>
                                    <a:pt x="464" y="437"/>
                                  </a:lnTo>
                                  <a:lnTo>
                                    <a:pt x="464" y="412"/>
                                  </a:lnTo>
                                  <a:lnTo>
                                    <a:pt x="462" y="383"/>
                                  </a:lnTo>
                                  <a:lnTo>
                                    <a:pt x="459" y="349"/>
                                  </a:lnTo>
                                  <a:lnTo>
                                    <a:pt x="455" y="310"/>
                                  </a:lnTo>
                                  <a:lnTo>
                                    <a:pt x="457" y="72"/>
                                  </a:lnTo>
                                  <a:lnTo>
                                    <a:pt x="467" y="49"/>
                                  </a:lnTo>
                                  <a:lnTo>
                                    <a:pt x="481" y="34"/>
                                  </a:lnTo>
                                  <a:lnTo>
                                    <a:pt x="493" y="21"/>
                                  </a:lnTo>
                                  <a:lnTo>
                                    <a:pt x="498" y="9"/>
                                  </a:lnTo>
                                  <a:lnTo>
                                    <a:pt x="498" y="5"/>
                                  </a:lnTo>
                                  <a:lnTo>
                                    <a:pt x="497" y="4"/>
                                  </a:lnTo>
                                  <a:lnTo>
                                    <a:pt x="442" y="4"/>
                                  </a:lnTo>
                                  <a:lnTo>
                                    <a:pt x="422" y="3"/>
                                  </a:lnTo>
                                  <a:lnTo>
                                    <a:pt x="382" y="1"/>
                                  </a:lnTo>
                                  <a:lnTo>
                                    <a:pt x="362"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6"/>
                          <wps:cNvSpPr>
                            <a:spLocks/>
                          </wps:cNvSpPr>
                          <wps:spPr bwMode="auto">
                            <a:xfrm>
                              <a:off x="429" y="4"/>
                              <a:ext cx="499" cy="529"/>
                            </a:xfrm>
                            <a:custGeom>
                              <a:avLst/>
                              <a:gdLst>
                                <a:gd name="T0" fmla="*/ 493 w 499"/>
                                <a:gd name="T1" fmla="*/ 1 h 529"/>
                                <a:gd name="T2" fmla="*/ 483 w 499"/>
                                <a:gd name="T3" fmla="*/ 1 h 529"/>
                                <a:gd name="T4" fmla="*/ 465 w 499"/>
                                <a:gd name="T5" fmla="*/ 3 h 529"/>
                                <a:gd name="T6" fmla="*/ 442 w 499"/>
                                <a:gd name="T7" fmla="*/ 4 h 529"/>
                                <a:gd name="T8" fmla="*/ 497 w 499"/>
                                <a:gd name="T9" fmla="*/ 4 h 529"/>
                                <a:gd name="T10" fmla="*/ 493 w 499"/>
                                <a:gd name="T11" fmla="*/ 1 h 529"/>
                              </a:gdLst>
                              <a:ahLst/>
                              <a:cxnLst>
                                <a:cxn ang="0">
                                  <a:pos x="T0" y="T1"/>
                                </a:cxn>
                                <a:cxn ang="0">
                                  <a:pos x="T2" y="T3"/>
                                </a:cxn>
                                <a:cxn ang="0">
                                  <a:pos x="T4" y="T5"/>
                                </a:cxn>
                                <a:cxn ang="0">
                                  <a:pos x="T6" y="T7"/>
                                </a:cxn>
                                <a:cxn ang="0">
                                  <a:pos x="T8" y="T9"/>
                                </a:cxn>
                                <a:cxn ang="0">
                                  <a:pos x="T10" y="T11"/>
                                </a:cxn>
                              </a:cxnLst>
                              <a:rect l="0" t="0" r="r" b="b"/>
                              <a:pathLst>
                                <a:path w="499" h="529">
                                  <a:moveTo>
                                    <a:pt x="493" y="1"/>
                                  </a:moveTo>
                                  <a:lnTo>
                                    <a:pt x="483" y="1"/>
                                  </a:lnTo>
                                  <a:lnTo>
                                    <a:pt x="465" y="3"/>
                                  </a:lnTo>
                                  <a:lnTo>
                                    <a:pt x="442" y="4"/>
                                  </a:lnTo>
                                  <a:lnTo>
                                    <a:pt x="497" y="4"/>
                                  </a:lnTo>
                                  <a:lnTo>
                                    <a:pt x="493"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7"/>
                          <wps:cNvSpPr>
                            <a:spLocks/>
                          </wps:cNvSpPr>
                          <wps:spPr bwMode="auto">
                            <a:xfrm>
                              <a:off x="429" y="4"/>
                              <a:ext cx="499" cy="529"/>
                            </a:xfrm>
                            <a:custGeom>
                              <a:avLst/>
                              <a:gdLst>
                                <a:gd name="T0" fmla="*/ 167 w 499"/>
                                <a:gd name="T1" fmla="*/ 0 h 529"/>
                                <a:gd name="T2" fmla="*/ 147 w 499"/>
                                <a:gd name="T3" fmla="*/ 1 h 529"/>
                                <a:gd name="T4" fmla="*/ 137 w 499"/>
                                <a:gd name="T5" fmla="*/ 1 h 529"/>
                                <a:gd name="T6" fmla="*/ 121 w 499"/>
                                <a:gd name="T7" fmla="*/ 2 h 529"/>
                                <a:gd name="T8" fmla="*/ 102 w 499"/>
                                <a:gd name="T9" fmla="*/ 3 h 529"/>
                                <a:gd name="T10" fmla="*/ 81 w 499"/>
                                <a:gd name="T11" fmla="*/ 3 h 529"/>
                                <a:gd name="T12" fmla="*/ 55 w 499"/>
                                <a:gd name="T13" fmla="*/ 3 h 529"/>
                                <a:gd name="T14" fmla="*/ 167 w 499"/>
                                <a:gd name="T15" fmla="*/ 3 h 529"/>
                                <a:gd name="T16" fmla="*/ 167 w 499"/>
                                <a:gd name="T17" fmla="*/ 0 h 5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99" h="529">
                                  <a:moveTo>
                                    <a:pt x="167" y="0"/>
                                  </a:moveTo>
                                  <a:lnTo>
                                    <a:pt x="147" y="1"/>
                                  </a:lnTo>
                                  <a:lnTo>
                                    <a:pt x="137" y="1"/>
                                  </a:lnTo>
                                  <a:lnTo>
                                    <a:pt x="121" y="2"/>
                                  </a:lnTo>
                                  <a:lnTo>
                                    <a:pt x="102" y="3"/>
                                  </a:lnTo>
                                  <a:lnTo>
                                    <a:pt x="81" y="3"/>
                                  </a:lnTo>
                                  <a:lnTo>
                                    <a:pt x="55" y="3"/>
                                  </a:lnTo>
                                  <a:lnTo>
                                    <a:pt x="167" y="3"/>
                                  </a:lnTo>
                                  <a:lnTo>
                                    <a:pt x="16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 name="Group 8"/>
                        <wpg:cNvGrpSpPr>
                          <a:grpSpLocks/>
                        </wpg:cNvGrpSpPr>
                        <wpg:grpSpPr bwMode="auto">
                          <a:xfrm>
                            <a:off x="955" y="0"/>
                            <a:ext cx="356" cy="533"/>
                            <a:chOff x="955" y="0"/>
                            <a:chExt cx="356" cy="533"/>
                          </a:xfrm>
                        </wpg:grpSpPr>
                        <wps:wsp>
                          <wps:cNvPr id="36" name="Freeform 9"/>
                          <wps:cNvSpPr>
                            <a:spLocks/>
                          </wps:cNvSpPr>
                          <wps:spPr bwMode="auto">
                            <a:xfrm>
                              <a:off x="955" y="0"/>
                              <a:ext cx="356" cy="533"/>
                            </a:xfrm>
                            <a:custGeom>
                              <a:avLst/>
                              <a:gdLst>
                                <a:gd name="T0" fmla="*/ 17 w 356"/>
                                <a:gd name="T1" fmla="*/ 379 h 533"/>
                                <a:gd name="T2" fmla="*/ 3 w 356"/>
                                <a:gd name="T3" fmla="*/ 379 h 533"/>
                                <a:gd name="T4" fmla="*/ 0 w 356"/>
                                <a:gd name="T5" fmla="*/ 382 h 533"/>
                                <a:gd name="T6" fmla="*/ 0 w 356"/>
                                <a:gd name="T7" fmla="*/ 383 h 533"/>
                                <a:gd name="T8" fmla="*/ 22 w 356"/>
                                <a:gd name="T9" fmla="*/ 494 h 533"/>
                                <a:gd name="T10" fmla="*/ 29 w 356"/>
                                <a:gd name="T11" fmla="*/ 500 h 533"/>
                                <a:gd name="T12" fmla="*/ 42 w 356"/>
                                <a:gd name="T13" fmla="*/ 507 h 533"/>
                                <a:gd name="T14" fmla="*/ 60 w 356"/>
                                <a:gd name="T15" fmla="*/ 515 h 533"/>
                                <a:gd name="T16" fmla="*/ 81 w 356"/>
                                <a:gd name="T17" fmla="*/ 521 h 533"/>
                                <a:gd name="T18" fmla="*/ 107 w 356"/>
                                <a:gd name="T19" fmla="*/ 527 h 533"/>
                                <a:gd name="T20" fmla="*/ 134 w 356"/>
                                <a:gd name="T21" fmla="*/ 531 h 533"/>
                                <a:gd name="T22" fmla="*/ 163 w 356"/>
                                <a:gd name="T23" fmla="*/ 532 h 533"/>
                                <a:gd name="T24" fmla="*/ 196 w 356"/>
                                <a:gd name="T25" fmla="*/ 529 h 533"/>
                                <a:gd name="T26" fmla="*/ 226 w 356"/>
                                <a:gd name="T27" fmla="*/ 524 h 533"/>
                                <a:gd name="T28" fmla="*/ 251 w 356"/>
                                <a:gd name="T29" fmla="*/ 516 h 533"/>
                                <a:gd name="T30" fmla="*/ 274 w 356"/>
                                <a:gd name="T31" fmla="*/ 507 h 533"/>
                                <a:gd name="T32" fmla="*/ 280 w 356"/>
                                <a:gd name="T33" fmla="*/ 503 h 533"/>
                                <a:gd name="T34" fmla="*/ 186 w 356"/>
                                <a:gd name="T35" fmla="*/ 503 h 533"/>
                                <a:gd name="T36" fmla="*/ 161 w 356"/>
                                <a:gd name="T37" fmla="*/ 501 h 533"/>
                                <a:gd name="T38" fmla="*/ 138 w 356"/>
                                <a:gd name="T39" fmla="*/ 496 h 533"/>
                                <a:gd name="T40" fmla="*/ 116 w 356"/>
                                <a:gd name="T41" fmla="*/ 488 h 533"/>
                                <a:gd name="T42" fmla="*/ 96 w 356"/>
                                <a:gd name="T43" fmla="*/ 477 h 533"/>
                                <a:gd name="T44" fmla="*/ 78 w 356"/>
                                <a:gd name="T45" fmla="*/ 465 h 533"/>
                                <a:gd name="T46" fmla="*/ 61 w 356"/>
                                <a:gd name="T47" fmla="*/ 451 h 533"/>
                                <a:gd name="T48" fmla="*/ 47 w 356"/>
                                <a:gd name="T49" fmla="*/ 436 h 533"/>
                                <a:gd name="T50" fmla="*/ 36 w 356"/>
                                <a:gd name="T51" fmla="*/ 420 h 533"/>
                                <a:gd name="T52" fmla="*/ 27 w 356"/>
                                <a:gd name="T53" fmla="*/ 405 h 533"/>
                                <a:gd name="T54" fmla="*/ 22 w 356"/>
                                <a:gd name="T55" fmla="*/ 391 h 533"/>
                                <a:gd name="T56" fmla="*/ 19 w 356"/>
                                <a:gd name="T57" fmla="*/ 382 h 533"/>
                                <a:gd name="T58" fmla="*/ 17 w 356"/>
                                <a:gd name="T59" fmla="*/ 37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56" h="533">
                                  <a:moveTo>
                                    <a:pt x="17" y="379"/>
                                  </a:moveTo>
                                  <a:lnTo>
                                    <a:pt x="3" y="379"/>
                                  </a:lnTo>
                                  <a:lnTo>
                                    <a:pt x="0" y="382"/>
                                  </a:lnTo>
                                  <a:lnTo>
                                    <a:pt x="0" y="383"/>
                                  </a:lnTo>
                                  <a:lnTo>
                                    <a:pt x="22" y="494"/>
                                  </a:lnTo>
                                  <a:lnTo>
                                    <a:pt x="29" y="500"/>
                                  </a:lnTo>
                                  <a:lnTo>
                                    <a:pt x="42" y="507"/>
                                  </a:lnTo>
                                  <a:lnTo>
                                    <a:pt x="60" y="515"/>
                                  </a:lnTo>
                                  <a:lnTo>
                                    <a:pt x="81" y="521"/>
                                  </a:lnTo>
                                  <a:lnTo>
                                    <a:pt x="107" y="527"/>
                                  </a:lnTo>
                                  <a:lnTo>
                                    <a:pt x="134" y="531"/>
                                  </a:lnTo>
                                  <a:lnTo>
                                    <a:pt x="163" y="532"/>
                                  </a:lnTo>
                                  <a:lnTo>
                                    <a:pt x="196" y="529"/>
                                  </a:lnTo>
                                  <a:lnTo>
                                    <a:pt x="226" y="524"/>
                                  </a:lnTo>
                                  <a:lnTo>
                                    <a:pt x="251" y="516"/>
                                  </a:lnTo>
                                  <a:lnTo>
                                    <a:pt x="274" y="507"/>
                                  </a:lnTo>
                                  <a:lnTo>
                                    <a:pt x="280" y="503"/>
                                  </a:lnTo>
                                  <a:lnTo>
                                    <a:pt x="186" y="503"/>
                                  </a:lnTo>
                                  <a:lnTo>
                                    <a:pt x="161" y="501"/>
                                  </a:lnTo>
                                  <a:lnTo>
                                    <a:pt x="138" y="496"/>
                                  </a:lnTo>
                                  <a:lnTo>
                                    <a:pt x="116" y="488"/>
                                  </a:lnTo>
                                  <a:lnTo>
                                    <a:pt x="96" y="477"/>
                                  </a:lnTo>
                                  <a:lnTo>
                                    <a:pt x="78" y="465"/>
                                  </a:lnTo>
                                  <a:lnTo>
                                    <a:pt x="61" y="451"/>
                                  </a:lnTo>
                                  <a:lnTo>
                                    <a:pt x="47" y="436"/>
                                  </a:lnTo>
                                  <a:lnTo>
                                    <a:pt x="36" y="420"/>
                                  </a:lnTo>
                                  <a:lnTo>
                                    <a:pt x="27" y="405"/>
                                  </a:lnTo>
                                  <a:lnTo>
                                    <a:pt x="22" y="391"/>
                                  </a:lnTo>
                                  <a:lnTo>
                                    <a:pt x="19" y="382"/>
                                  </a:lnTo>
                                  <a:lnTo>
                                    <a:pt x="17" y="3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0"/>
                          <wps:cNvSpPr>
                            <a:spLocks/>
                          </wps:cNvSpPr>
                          <wps:spPr bwMode="auto">
                            <a:xfrm>
                              <a:off x="955" y="0"/>
                              <a:ext cx="356" cy="533"/>
                            </a:xfrm>
                            <a:custGeom>
                              <a:avLst/>
                              <a:gdLst>
                                <a:gd name="T0" fmla="*/ 143 w 356"/>
                                <a:gd name="T1" fmla="*/ 2 h 533"/>
                                <a:gd name="T2" fmla="*/ 100 w 356"/>
                                <a:gd name="T3" fmla="*/ 14 h 533"/>
                                <a:gd name="T4" fmla="*/ 63 w 356"/>
                                <a:gd name="T5" fmla="*/ 35 h 533"/>
                                <a:gd name="T6" fmla="*/ 36 w 356"/>
                                <a:gd name="T7" fmla="*/ 67 h 533"/>
                                <a:gd name="T8" fmla="*/ 21 w 356"/>
                                <a:gd name="T9" fmla="*/ 110 h 533"/>
                                <a:gd name="T10" fmla="*/ 21 w 356"/>
                                <a:gd name="T11" fmla="*/ 161 h 533"/>
                                <a:gd name="T12" fmla="*/ 34 w 356"/>
                                <a:gd name="T13" fmla="*/ 201 h 533"/>
                                <a:gd name="T14" fmla="*/ 58 w 356"/>
                                <a:gd name="T15" fmla="*/ 232 h 533"/>
                                <a:gd name="T16" fmla="*/ 90 w 356"/>
                                <a:gd name="T17" fmla="*/ 255 h 533"/>
                                <a:gd name="T18" fmla="*/ 127 w 356"/>
                                <a:gd name="T19" fmla="*/ 273 h 533"/>
                                <a:gd name="T20" fmla="*/ 207 w 356"/>
                                <a:gd name="T21" fmla="*/ 301 h 533"/>
                                <a:gd name="T22" fmla="*/ 245 w 356"/>
                                <a:gd name="T23" fmla="*/ 316 h 533"/>
                                <a:gd name="T24" fmla="*/ 279 w 356"/>
                                <a:gd name="T25" fmla="*/ 335 h 533"/>
                                <a:gd name="T26" fmla="*/ 300 w 356"/>
                                <a:gd name="T27" fmla="*/ 368 h 533"/>
                                <a:gd name="T28" fmla="*/ 308 w 356"/>
                                <a:gd name="T29" fmla="*/ 414 h 533"/>
                                <a:gd name="T30" fmla="*/ 292 w 356"/>
                                <a:gd name="T31" fmla="*/ 451 h 533"/>
                                <a:gd name="T32" fmla="*/ 263 w 356"/>
                                <a:gd name="T33" fmla="*/ 482 h 533"/>
                                <a:gd name="T34" fmla="*/ 229 w 356"/>
                                <a:gd name="T35" fmla="*/ 498 h 533"/>
                                <a:gd name="T36" fmla="*/ 186 w 356"/>
                                <a:gd name="T37" fmla="*/ 503 h 533"/>
                                <a:gd name="T38" fmla="*/ 293 w 356"/>
                                <a:gd name="T39" fmla="*/ 495 h 533"/>
                                <a:gd name="T40" fmla="*/ 323 w 356"/>
                                <a:gd name="T41" fmla="*/ 468 h 533"/>
                                <a:gd name="T42" fmla="*/ 342 w 356"/>
                                <a:gd name="T43" fmla="*/ 435 h 533"/>
                                <a:gd name="T44" fmla="*/ 352 w 356"/>
                                <a:gd name="T45" fmla="*/ 400 h 533"/>
                                <a:gd name="T46" fmla="*/ 355 w 356"/>
                                <a:gd name="T47" fmla="*/ 365 h 533"/>
                                <a:gd name="T48" fmla="*/ 344 w 356"/>
                                <a:gd name="T49" fmla="*/ 319 h 533"/>
                                <a:gd name="T50" fmla="*/ 321 w 356"/>
                                <a:gd name="T51" fmla="*/ 284 h 533"/>
                                <a:gd name="T52" fmla="*/ 289 w 356"/>
                                <a:gd name="T53" fmla="*/ 259 h 533"/>
                                <a:gd name="T54" fmla="*/ 252 w 356"/>
                                <a:gd name="T55" fmla="*/ 240 h 533"/>
                                <a:gd name="T56" fmla="*/ 212 w 356"/>
                                <a:gd name="T57" fmla="*/ 225 h 533"/>
                                <a:gd name="T58" fmla="*/ 153 w 356"/>
                                <a:gd name="T59" fmla="*/ 207 h 533"/>
                                <a:gd name="T60" fmla="*/ 117 w 356"/>
                                <a:gd name="T61" fmla="*/ 193 h 533"/>
                                <a:gd name="T62" fmla="*/ 87 w 356"/>
                                <a:gd name="T63" fmla="*/ 172 h 533"/>
                                <a:gd name="T64" fmla="*/ 66 w 356"/>
                                <a:gd name="T65" fmla="*/ 139 h 533"/>
                                <a:gd name="T66" fmla="*/ 63 w 356"/>
                                <a:gd name="T67" fmla="*/ 99 h 533"/>
                                <a:gd name="T68" fmla="*/ 80 w 356"/>
                                <a:gd name="T69" fmla="*/ 62 h 533"/>
                                <a:gd name="T70" fmla="*/ 112 w 356"/>
                                <a:gd name="T71" fmla="*/ 40 h 533"/>
                                <a:gd name="T72" fmla="*/ 155 w 356"/>
                                <a:gd name="T73" fmla="*/ 29 h 533"/>
                                <a:gd name="T74" fmla="*/ 330 w 356"/>
                                <a:gd name="T75" fmla="*/ 28 h 533"/>
                                <a:gd name="T76" fmla="*/ 305 w 356"/>
                                <a:gd name="T77" fmla="*/ 25 h 533"/>
                                <a:gd name="T78" fmla="*/ 291 w 356"/>
                                <a:gd name="T79" fmla="*/ 20 h 533"/>
                                <a:gd name="T80" fmla="*/ 261 w 356"/>
                                <a:gd name="T81" fmla="*/ 9 h 533"/>
                                <a:gd name="T82" fmla="*/ 206 w 356"/>
                                <a:gd name="T83" fmla="*/ 1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56" h="533">
                                  <a:moveTo>
                                    <a:pt x="166" y="0"/>
                                  </a:moveTo>
                                  <a:lnTo>
                                    <a:pt x="143" y="2"/>
                                  </a:lnTo>
                                  <a:lnTo>
                                    <a:pt x="121" y="7"/>
                                  </a:lnTo>
                                  <a:lnTo>
                                    <a:pt x="100" y="14"/>
                                  </a:lnTo>
                                  <a:lnTo>
                                    <a:pt x="80" y="23"/>
                                  </a:lnTo>
                                  <a:lnTo>
                                    <a:pt x="63" y="35"/>
                                  </a:lnTo>
                                  <a:lnTo>
                                    <a:pt x="48" y="50"/>
                                  </a:lnTo>
                                  <a:lnTo>
                                    <a:pt x="36" y="67"/>
                                  </a:lnTo>
                                  <a:lnTo>
                                    <a:pt x="26" y="87"/>
                                  </a:lnTo>
                                  <a:lnTo>
                                    <a:pt x="21" y="110"/>
                                  </a:lnTo>
                                  <a:lnTo>
                                    <a:pt x="19" y="136"/>
                                  </a:lnTo>
                                  <a:lnTo>
                                    <a:pt x="21" y="161"/>
                                  </a:lnTo>
                                  <a:lnTo>
                                    <a:pt x="26" y="182"/>
                                  </a:lnTo>
                                  <a:lnTo>
                                    <a:pt x="34" y="201"/>
                                  </a:lnTo>
                                  <a:lnTo>
                                    <a:pt x="45" y="218"/>
                                  </a:lnTo>
                                  <a:lnTo>
                                    <a:pt x="58" y="232"/>
                                  </a:lnTo>
                                  <a:lnTo>
                                    <a:pt x="73" y="244"/>
                                  </a:lnTo>
                                  <a:lnTo>
                                    <a:pt x="90" y="255"/>
                                  </a:lnTo>
                                  <a:lnTo>
                                    <a:pt x="108" y="264"/>
                                  </a:lnTo>
                                  <a:lnTo>
                                    <a:pt x="127" y="273"/>
                                  </a:lnTo>
                                  <a:lnTo>
                                    <a:pt x="147" y="280"/>
                                  </a:lnTo>
                                  <a:lnTo>
                                    <a:pt x="207" y="301"/>
                                  </a:lnTo>
                                  <a:lnTo>
                                    <a:pt x="227" y="308"/>
                                  </a:lnTo>
                                  <a:lnTo>
                                    <a:pt x="245" y="316"/>
                                  </a:lnTo>
                                  <a:lnTo>
                                    <a:pt x="263" y="325"/>
                                  </a:lnTo>
                                  <a:lnTo>
                                    <a:pt x="279" y="335"/>
                                  </a:lnTo>
                                  <a:lnTo>
                                    <a:pt x="291" y="349"/>
                                  </a:lnTo>
                                  <a:lnTo>
                                    <a:pt x="300" y="368"/>
                                  </a:lnTo>
                                  <a:lnTo>
                                    <a:pt x="306" y="390"/>
                                  </a:lnTo>
                                  <a:lnTo>
                                    <a:pt x="308" y="414"/>
                                  </a:lnTo>
                                  <a:lnTo>
                                    <a:pt x="302" y="433"/>
                                  </a:lnTo>
                                  <a:lnTo>
                                    <a:pt x="292" y="451"/>
                                  </a:lnTo>
                                  <a:lnTo>
                                    <a:pt x="279" y="468"/>
                                  </a:lnTo>
                                  <a:lnTo>
                                    <a:pt x="263" y="482"/>
                                  </a:lnTo>
                                  <a:lnTo>
                                    <a:pt x="246" y="491"/>
                                  </a:lnTo>
                                  <a:lnTo>
                                    <a:pt x="229" y="498"/>
                                  </a:lnTo>
                                  <a:lnTo>
                                    <a:pt x="209" y="502"/>
                                  </a:lnTo>
                                  <a:lnTo>
                                    <a:pt x="186" y="503"/>
                                  </a:lnTo>
                                  <a:lnTo>
                                    <a:pt x="280" y="503"/>
                                  </a:lnTo>
                                  <a:lnTo>
                                    <a:pt x="293" y="495"/>
                                  </a:lnTo>
                                  <a:lnTo>
                                    <a:pt x="309" y="482"/>
                                  </a:lnTo>
                                  <a:lnTo>
                                    <a:pt x="323" y="468"/>
                                  </a:lnTo>
                                  <a:lnTo>
                                    <a:pt x="334" y="452"/>
                                  </a:lnTo>
                                  <a:lnTo>
                                    <a:pt x="342" y="435"/>
                                  </a:lnTo>
                                  <a:lnTo>
                                    <a:pt x="348" y="418"/>
                                  </a:lnTo>
                                  <a:lnTo>
                                    <a:pt x="352" y="400"/>
                                  </a:lnTo>
                                  <a:lnTo>
                                    <a:pt x="354" y="383"/>
                                  </a:lnTo>
                                  <a:lnTo>
                                    <a:pt x="355" y="365"/>
                                  </a:lnTo>
                                  <a:lnTo>
                                    <a:pt x="351" y="340"/>
                                  </a:lnTo>
                                  <a:lnTo>
                                    <a:pt x="344" y="319"/>
                                  </a:lnTo>
                                  <a:lnTo>
                                    <a:pt x="333" y="300"/>
                                  </a:lnTo>
                                  <a:lnTo>
                                    <a:pt x="321" y="284"/>
                                  </a:lnTo>
                                  <a:lnTo>
                                    <a:pt x="306" y="271"/>
                                  </a:lnTo>
                                  <a:lnTo>
                                    <a:pt x="289" y="259"/>
                                  </a:lnTo>
                                  <a:lnTo>
                                    <a:pt x="271" y="249"/>
                                  </a:lnTo>
                                  <a:lnTo>
                                    <a:pt x="252" y="240"/>
                                  </a:lnTo>
                                  <a:lnTo>
                                    <a:pt x="233" y="232"/>
                                  </a:lnTo>
                                  <a:lnTo>
                                    <a:pt x="212" y="225"/>
                                  </a:lnTo>
                                  <a:lnTo>
                                    <a:pt x="172" y="213"/>
                                  </a:lnTo>
                                  <a:lnTo>
                                    <a:pt x="153" y="207"/>
                                  </a:lnTo>
                                  <a:lnTo>
                                    <a:pt x="134" y="200"/>
                                  </a:lnTo>
                                  <a:lnTo>
                                    <a:pt x="117" y="193"/>
                                  </a:lnTo>
                                  <a:lnTo>
                                    <a:pt x="102" y="185"/>
                                  </a:lnTo>
                                  <a:lnTo>
                                    <a:pt x="87" y="172"/>
                                  </a:lnTo>
                                  <a:lnTo>
                                    <a:pt x="74" y="156"/>
                                  </a:lnTo>
                                  <a:lnTo>
                                    <a:pt x="66" y="139"/>
                                  </a:lnTo>
                                  <a:lnTo>
                                    <a:pt x="62" y="118"/>
                                  </a:lnTo>
                                  <a:lnTo>
                                    <a:pt x="63" y="99"/>
                                  </a:lnTo>
                                  <a:lnTo>
                                    <a:pt x="70" y="78"/>
                                  </a:lnTo>
                                  <a:lnTo>
                                    <a:pt x="80" y="62"/>
                                  </a:lnTo>
                                  <a:lnTo>
                                    <a:pt x="94" y="49"/>
                                  </a:lnTo>
                                  <a:lnTo>
                                    <a:pt x="112" y="40"/>
                                  </a:lnTo>
                                  <a:lnTo>
                                    <a:pt x="132" y="33"/>
                                  </a:lnTo>
                                  <a:lnTo>
                                    <a:pt x="155" y="29"/>
                                  </a:lnTo>
                                  <a:lnTo>
                                    <a:pt x="181" y="28"/>
                                  </a:lnTo>
                                  <a:lnTo>
                                    <a:pt x="330" y="28"/>
                                  </a:lnTo>
                                  <a:lnTo>
                                    <a:pt x="330" y="25"/>
                                  </a:lnTo>
                                  <a:lnTo>
                                    <a:pt x="305" y="25"/>
                                  </a:lnTo>
                                  <a:lnTo>
                                    <a:pt x="300" y="24"/>
                                  </a:lnTo>
                                  <a:lnTo>
                                    <a:pt x="291" y="20"/>
                                  </a:lnTo>
                                  <a:lnTo>
                                    <a:pt x="279" y="15"/>
                                  </a:lnTo>
                                  <a:lnTo>
                                    <a:pt x="261" y="9"/>
                                  </a:lnTo>
                                  <a:lnTo>
                                    <a:pt x="237" y="4"/>
                                  </a:lnTo>
                                  <a:lnTo>
                                    <a:pt x="206" y="1"/>
                                  </a:lnTo>
                                  <a:lnTo>
                                    <a:pt x="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
                          <wps:cNvSpPr>
                            <a:spLocks/>
                          </wps:cNvSpPr>
                          <wps:spPr bwMode="auto">
                            <a:xfrm>
                              <a:off x="955" y="0"/>
                              <a:ext cx="356" cy="533"/>
                            </a:xfrm>
                            <a:custGeom>
                              <a:avLst/>
                              <a:gdLst>
                                <a:gd name="T0" fmla="*/ 330 w 356"/>
                                <a:gd name="T1" fmla="*/ 28 h 533"/>
                                <a:gd name="T2" fmla="*/ 181 w 356"/>
                                <a:gd name="T3" fmla="*/ 28 h 533"/>
                                <a:gd name="T4" fmla="*/ 199 w 356"/>
                                <a:gd name="T5" fmla="*/ 31 h 533"/>
                                <a:gd name="T6" fmla="*/ 217 w 356"/>
                                <a:gd name="T7" fmla="*/ 35 h 533"/>
                                <a:gd name="T8" fmla="*/ 236 w 356"/>
                                <a:gd name="T9" fmla="*/ 43 h 533"/>
                                <a:gd name="T10" fmla="*/ 254 w 356"/>
                                <a:gd name="T11" fmla="*/ 52 h 533"/>
                                <a:gd name="T12" fmla="*/ 272 w 356"/>
                                <a:gd name="T13" fmla="*/ 65 h 533"/>
                                <a:gd name="T14" fmla="*/ 288 w 356"/>
                                <a:gd name="T15" fmla="*/ 79 h 533"/>
                                <a:gd name="T16" fmla="*/ 304 w 356"/>
                                <a:gd name="T17" fmla="*/ 97 h 533"/>
                                <a:gd name="T18" fmla="*/ 318 w 356"/>
                                <a:gd name="T19" fmla="*/ 117 h 533"/>
                                <a:gd name="T20" fmla="*/ 321 w 356"/>
                                <a:gd name="T21" fmla="*/ 123 h 533"/>
                                <a:gd name="T22" fmla="*/ 325 w 356"/>
                                <a:gd name="T23" fmla="*/ 139 h 533"/>
                                <a:gd name="T24" fmla="*/ 340 w 356"/>
                                <a:gd name="T25" fmla="*/ 139 h 533"/>
                                <a:gd name="T26" fmla="*/ 342 w 356"/>
                                <a:gd name="T27" fmla="*/ 134 h 533"/>
                                <a:gd name="T28" fmla="*/ 341 w 356"/>
                                <a:gd name="T29" fmla="*/ 128 h 533"/>
                                <a:gd name="T30" fmla="*/ 330 w 356"/>
                                <a:gd name="T31" fmla="*/ 28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56" h="533">
                                  <a:moveTo>
                                    <a:pt x="330" y="28"/>
                                  </a:moveTo>
                                  <a:lnTo>
                                    <a:pt x="181" y="28"/>
                                  </a:lnTo>
                                  <a:lnTo>
                                    <a:pt x="199" y="31"/>
                                  </a:lnTo>
                                  <a:lnTo>
                                    <a:pt x="217" y="35"/>
                                  </a:lnTo>
                                  <a:lnTo>
                                    <a:pt x="236" y="43"/>
                                  </a:lnTo>
                                  <a:lnTo>
                                    <a:pt x="254" y="52"/>
                                  </a:lnTo>
                                  <a:lnTo>
                                    <a:pt x="272" y="65"/>
                                  </a:lnTo>
                                  <a:lnTo>
                                    <a:pt x="288" y="79"/>
                                  </a:lnTo>
                                  <a:lnTo>
                                    <a:pt x="304" y="97"/>
                                  </a:lnTo>
                                  <a:lnTo>
                                    <a:pt x="318" y="117"/>
                                  </a:lnTo>
                                  <a:lnTo>
                                    <a:pt x="321" y="123"/>
                                  </a:lnTo>
                                  <a:lnTo>
                                    <a:pt x="325" y="139"/>
                                  </a:lnTo>
                                  <a:lnTo>
                                    <a:pt x="340" y="139"/>
                                  </a:lnTo>
                                  <a:lnTo>
                                    <a:pt x="342" y="134"/>
                                  </a:lnTo>
                                  <a:lnTo>
                                    <a:pt x="341" y="128"/>
                                  </a:lnTo>
                                  <a:lnTo>
                                    <a:pt x="330"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2"/>
                          <wps:cNvSpPr>
                            <a:spLocks/>
                          </wps:cNvSpPr>
                          <wps:spPr bwMode="auto">
                            <a:xfrm>
                              <a:off x="955" y="0"/>
                              <a:ext cx="356" cy="533"/>
                            </a:xfrm>
                            <a:custGeom>
                              <a:avLst/>
                              <a:gdLst>
                                <a:gd name="T0" fmla="*/ 326 w 356"/>
                                <a:gd name="T1" fmla="*/ 17 h 533"/>
                                <a:gd name="T2" fmla="*/ 314 w 356"/>
                                <a:gd name="T3" fmla="*/ 17 h 533"/>
                                <a:gd name="T4" fmla="*/ 312 w 356"/>
                                <a:gd name="T5" fmla="*/ 25 h 533"/>
                                <a:gd name="T6" fmla="*/ 330 w 356"/>
                                <a:gd name="T7" fmla="*/ 25 h 533"/>
                                <a:gd name="T8" fmla="*/ 329 w 356"/>
                                <a:gd name="T9" fmla="*/ 20 h 533"/>
                                <a:gd name="T10" fmla="*/ 326 w 356"/>
                                <a:gd name="T11" fmla="*/ 17 h 533"/>
                              </a:gdLst>
                              <a:ahLst/>
                              <a:cxnLst>
                                <a:cxn ang="0">
                                  <a:pos x="T0" y="T1"/>
                                </a:cxn>
                                <a:cxn ang="0">
                                  <a:pos x="T2" y="T3"/>
                                </a:cxn>
                                <a:cxn ang="0">
                                  <a:pos x="T4" y="T5"/>
                                </a:cxn>
                                <a:cxn ang="0">
                                  <a:pos x="T6" y="T7"/>
                                </a:cxn>
                                <a:cxn ang="0">
                                  <a:pos x="T8" y="T9"/>
                                </a:cxn>
                                <a:cxn ang="0">
                                  <a:pos x="T10" y="T11"/>
                                </a:cxn>
                              </a:cxnLst>
                              <a:rect l="0" t="0" r="r" b="b"/>
                              <a:pathLst>
                                <a:path w="356" h="533">
                                  <a:moveTo>
                                    <a:pt x="326" y="17"/>
                                  </a:moveTo>
                                  <a:lnTo>
                                    <a:pt x="314" y="17"/>
                                  </a:lnTo>
                                  <a:lnTo>
                                    <a:pt x="312" y="25"/>
                                  </a:lnTo>
                                  <a:lnTo>
                                    <a:pt x="330" y="25"/>
                                  </a:lnTo>
                                  <a:lnTo>
                                    <a:pt x="329" y="20"/>
                                  </a:lnTo>
                                  <a:lnTo>
                                    <a:pt x="326" y="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 name="Group 13"/>
                        <wpg:cNvGrpSpPr>
                          <a:grpSpLocks/>
                        </wpg:cNvGrpSpPr>
                        <wpg:grpSpPr bwMode="auto">
                          <a:xfrm>
                            <a:off x="1357" y="6"/>
                            <a:ext cx="521" cy="524"/>
                            <a:chOff x="1357" y="6"/>
                            <a:chExt cx="521" cy="524"/>
                          </a:xfrm>
                        </wpg:grpSpPr>
                        <wps:wsp>
                          <wps:cNvPr id="41" name="Freeform 14"/>
                          <wps:cNvSpPr>
                            <a:spLocks/>
                          </wps:cNvSpPr>
                          <wps:spPr bwMode="auto">
                            <a:xfrm>
                              <a:off x="1357" y="6"/>
                              <a:ext cx="521" cy="524"/>
                            </a:xfrm>
                            <a:custGeom>
                              <a:avLst/>
                              <a:gdLst>
                                <a:gd name="T0" fmla="*/ 453 w 521"/>
                                <a:gd name="T1" fmla="*/ 262 h 524"/>
                                <a:gd name="T2" fmla="*/ 403 w 521"/>
                                <a:gd name="T3" fmla="*/ 262 h 524"/>
                                <a:gd name="T4" fmla="*/ 403 w 521"/>
                                <a:gd name="T5" fmla="*/ 278 h 524"/>
                                <a:gd name="T6" fmla="*/ 402 w 521"/>
                                <a:gd name="T7" fmla="*/ 452 h 524"/>
                                <a:gd name="T8" fmla="*/ 392 w 521"/>
                                <a:gd name="T9" fmla="*/ 475 h 524"/>
                                <a:gd name="T10" fmla="*/ 375 w 521"/>
                                <a:gd name="T11" fmla="*/ 490 h 524"/>
                                <a:gd name="T12" fmla="*/ 358 w 521"/>
                                <a:gd name="T13" fmla="*/ 500 h 524"/>
                                <a:gd name="T14" fmla="*/ 351 w 521"/>
                                <a:gd name="T15" fmla="*/ 511 h 524"/>
                                <a:gd name="T16" fmla="*/ 351 w 521"/>
                                <a:gd name="T17" fmla="*/ 523 h 524"/>
                                <a:gd name="T18" fmla="*/ 362 w 521"/>
                                <a:gd name="T19" fmla="*/ 521 h 524"/>
                                <a:gd name="T20" fmla="*/ 371 w 521"/>
                                <a:gd name="T21" fmla="*/ 521 h 524"/>
                                <a:gd name="T22" fmla="*/ 382 w 521"/>
                                <a:gd name="T23" fmla="*/ 520 h 524"/>
                                <a:gd name="T24" fmla="*/ 397 w 521"/>
                                <a:gd name="T25" fmla="*/ 519 h 524"/>
                                <a:gd name="T26" fmla="*/ 419 w 521"/>
                                <a:gd name="T27" fmla="*/ 518 h 524"/>
                                <a:gd name="T28" fmla="*/ 518 w 521"/>
                                <a:gd name="T29" fmla="*/ 518 h 524"/>
                                <a:gd name="T30" fmla="*/ 520 w 521"/>
                                <a:gd name="T31" fmla="*/ 514 h 524"/>
                                <a:gd name="T32" fmla="*/ 513 w 521"/>
                                <a:gd name="T33" fmla="*/ 503 h 524"/>
                                <a:gd name="T34" fmla="*/ 497 w 521"/>
                                <a:gd name="T35" fmla="*/ 494 h 524"/>
                                <a:gd name="T36" fmla="*/ 477 w 521"/>
                                <a:gd name="T37" fmla="*/ 483 h 524"/>
                                <a:gd name="T38" fmla="*/ 460 w 521"/>
                                <a:gd name="T39" fmla="*/ 465 h 524"/>
                                <a:gd name="T40" fmla="*/ 453 w 521"/>
                                <a:gd name="T41" fmla="*/ 439 h 524"/>
                                <a:gd name="T42" fmla="*/ 453 w 521"/>
                                <a:gd name="T43" fmla="*/ 262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21" h="524">
                                  <a:moveTo>
                                    <a:pt x="453" y="262"/>
                                  </a:moveTo>
                                  <a:lnTo>
                                    <a:pt x="403" y="262"/>
                                  </a:lnTo>
                                  <a:lnTo>
                                    <a:pt x="403" y="278"/>
                                  </a:lnTo>
                                  <a:lnTo>
                                    <a:pt x="402" y="452"/>
                                  </a:lnTo>
                                  <a:lnTo>
                                    <a:pt x="392" y="475"/>
                                  </a:lnTo>
                                  <a:lnTo>
                                    <a:pt x="375" y="490"/>
                                  </a:lnTo>
                                  <a:lnTo>
                                    <a:pt x="358" y="500"/>
                                  </a:lnTo>
                                  <a:lnTo>
                                    <a:pt x="351" y="511"/>
                                  </a:lnTo>
                                  <a:lnTo>
                                    <a:pt x="351" y="523"/>
                                  </a:lnTo>
                                  <a:lnTo>
                                    <a:pt x="362" y="521"/>
                                  </a:lnTo>
                                  <a:lnTo>
                                    <a:pt x="371" y="521"/>
                                  </a:lnTo>
                                  <a:lnTo>
                                    <a:pt x="382" y="520"/>
                                  </a:lnTo>
                                  <a:lnTo>
                                    <a:pt x="397" y="519"/>
                                  </a:lnTo>
                                  <a:lnTo>
                                    <a:pt x="419" y="518"/>
                                  </a:lnTo>
                                  <a:lnTo>
                                    <a:pt x="518" y="518"/>
                                  </a:lnTo>
                                  <a:lnTo>
                                    <a:pt x="520" y="514"/>
                                  </a:lnTo>
                                  <a:lnTo>
                                    <a:pt x="513" y="503"/>
                                  </a:lnTo>
                                  <a:lnTo>
                                    <a:pt x="497" y="494"/>
                                  </a:lnTo>
                                  <a:lnTo>
                                    <a:pt x="477" y="483"/>
                                  </a:lnTo>
                                  <a:lnTo>
                                    <a:pt x="460" y="465"/>
                                  </a:lnTo>
                                  <a:lnTo>
                                    <a:pt x="453" y="439"/>
                                  </a:lnTo>
                                  <a:lnTo>
                                    <a:pt x="453" y="26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5"/>
                          <wps:cNvSpPr>
                            <a:spLocks/>
                          </wps:cNvSpPr>
                          <wps:spPr bwMode="auto">
                            <a:xfrm>
                              <a:off x="1357" y="6"/>
                              <a:ext cx="521" cy="524"/>
                            </a:xfrm>
                            <a:custGeom>
                              <a:avLst/>
                              <a:gdLst>
                                <a:gd name="T0" fmla="*/ 11 w 521"/>
                                <a:gd name="T1" fmla="*/ 0 h 524"/>
                                <a:gd name="T2" fmla="*/ 5 w 521"/>
                                <a:gd name="T3" fmla="*/ 0 h 524"/>
                                <a:gd name="T4" fmla="*/ 0 w 521"/>
                                <a:gd name="T5" fmla="*/ 1 h 524"/>
                                <a:gd name="T6" fmla="*/ 4 w 521"/>
                                <a:gd name="T7" fmla="*/ 14 h 524"/>
                                <a:gd name="T8" fmla="*/ 19 w 521"/>
                                <a:gd name="T9" fmla="*/ 23 h 524"/>
                                <a:gd name="T10" fmla="*/ 39 w 521"/>
                                <a:gd name="T11" fmla="*/ 34 h 524"/>
                                <a:gd name="T12" fmla="*/ 56 w 521"/>
                                <a:gd name="T13" fmla="*/ 51 h 524"/>
                                <a:gd name="T14" fmla="*/ 64 w 521"/>
                                <a:gd name="T15" fmla="*/ 78 h 524"/>
                                <a:gd name="T16" fmla="*/ 60 w 521"/>
                                <a:gd name="T17" fmla="*/ 454 h 524"/>
                                <a:gd name="T18" fmla="*/ 49 w 521"/>
                                <a:gd name="T19" fmla="*/ 474 h 524"/>
                                <a:gd name="T20" fmla="*/ 35 w 521"/>
                                <a:gd name="T21" fmla="*/ 487 h 524"/>
                                <a:gd name="T22" fmla="*/ 21 w 521"/>
                                <a:gd name="T23" fmla="*/ 495 h 524"/>
                                <a:gd name="T24" fmla="*/ 10 w 521"/>
                                <a:gd name="T25" fmla="*/ 501 h 524"/>
                                <a:gd name="T26" fmla="*/ 6 w 521"/>
                                <a:gd name="T27" fmla="*/ 510 h 524"/>
                                <a:gd name="T28" fmla="*/ 6 w 521"/>
                                <a:gd name="T29" fmla="*/ 517 h 524"/>
                                <a:gd name="T30" fmla="*/ 8 w 521"/>
                                <a:gd name="T31" fmla="*/ 521 h 524"/>
                                <a:gd name="T32" fmla="*/ 15 w 521"/>
                                <a:gd name="T33" fmla="*/ 521 h 524"/>
                                <a:gd name="T34" fmla="*/ 20 w 521"/>
                                <a:gd name="T35" fmla="*/ 520 h 524"/>
                                <a:gd name="T36" fmla="*/ 32 w 521"/>
                                <a:gd name="T37" fmla="*/ 519 h 524"/>
                                <a:gd name="T38" fmla="*/ 57 w 521"/>
                                <a:gd name="T39" fmla="*/ 518 h 524"/>
                                <a:gd name="T40" fmla="*/ 186 w 521"/>
                                <a:gd name="T41" fmla="*/ 518 h 524"/>
                                <a:gd name="T42" fmla="*/ 186 w 521"/>
                                <a:gd name="T43" fmla="*/ 513 h 524"/>
                                <a:gd name="T44" fmla="*/ 178 w 521"/>
                                <a:gd name="T45" fmla="*/ 503 h 524"/>
                                <a:gd name="T46" fmla="*/ 160 w 521"/>
                                <a:gd name="T47" fmla="*/ 494 h 524"/>
                                <a:gd name="T48" fmla="*/ 140 w 521"/>
                                <a:gd name="T49" fmla="*/ 483 h 524"/>
                                <a:gd name="T50" fmla="*/ 123 w 521"/>
                                <a:gd name="T51" fmla="*/ 468 h 524"/>
                                <a:gd name="T52" fmla="*/ 116 w 521"/>
                                <a:gd name="T53" fmla="*/ 444 h 524"/>
                                <a:gd name="T54" fmla="*/ 116 w 521"/>
                                <a:gd name="T55" fmla="*/ 278 h 524"/>
                                <a:gd name="T56" fmla="*/ 120 w 521"/>
                                <a:gd name="T57" fmla="*/ 262 h 524"/>
                                <a:gd name="T58" fmla="*/ 453 w 521"/>
                                <a:gd name="T59" fmla="*/ 262 h 524"/>
                                <a:gd name="T60" fmla="*/ 453 w 521"/>
                                <a:gd name="T61" fmla="*/ 235 h 524"/>
                                <a:gd name="T62" fmla="*/ 118 w 521"/>
                                <a:gd name="T63" fmla="*/ 235 h 524"/>
                                <a:gd name="T64" fmla="*/ 116 w 521"/>
                                <a:gd name="T65" fmla="*/ 216 h 524"/>
                                <a:gd name="T66" fmla="*/ 117 w 521"/>
                                <a:gd name="T67" fmla="*/ 198 h 524"/>
                                <a:gd name="T68" fmla="*/ 118 w 521"/>
                                <a:gd name="T69" fmla="*/ 63 h 524"/>
                                <a:gd name="T70" fmla="*/ 130 w 521"/>
                                <a:gd name="T71" fmla="*/ 39 h 524"/>
                                <a:gd name="T72" fmla="*/ 147 w 521"/>
                                <a:gd name="T73" fmla="*/ 25 h 524"/>
                                <a:gd name="T74" fmla="*/ 163 w 521"/>
                                <a:gd name="T75" fmla="*/ 16 h 524"/>
                                <a:gd name="T76" fmla="*/ 169 w 521"/>
                                <a:gd name="T77" fmla="*/ 7 h 524"/>
                                <a:gd name="T78" fmla="*/ 169 w 521"/>
                                <a:gd name="T79" fmla="*/ 4 h 524"/>
                                <a:gd name="T80" fmla="*/ 169 w 521"/>
                                <a:gd name="T81" fmla="*/ 2 h 524"/>
                                <a:gd name="T82" fmla="*/ 91 w 521"/>
                                <a:gd name="T83" fmla="*/ 2 h 524"/>
                                <a:gd name="T84" fmla="*/ 71 w 521"/>
                                <a:gd name="T85" fmla="*/ 2 h 524"/>
                                <a:gd name="T86" fmla="*/ 31 w 521"/>
                                <a:gd name="T87" fmla="*/ 0 h 524"/>
                                <a:gd name="T88" fmla="*/ 11 w 521"/>
                                <a:gd name="T89"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521" h="524">
                                  <a:moveTo>
                                    <a:pt x="11" y="0"/>
                                  </a:moveTo>
                                  <a:lnTo>
                                    <a:pt x="5" y="0"/>
                                  </a:lnTo>
                                  <a:lnTo>
                                    <a:pt x="0" y="1"/>
                                  </a:lnTo>
                                  <a:lnTo>
                                    <a:pt x="4" y="14"/>
                                  </a:lnTo>
                                  <a:lnTo>
                                    <a:pt x="19" y="23"/>
                                  </a:lnTo>
                                  <a:lnTo>
                                    <a:pt x="39" y="34"/>
                                  </a:lnTo>
                                  <a:lnTo>
                                    <a:pt x="56" y="51"/>
                                  </a:lnTo>
                                  <a:lnTo>
                                    <a:pt x="64" y="78"/>
                                  </a:lnTo>
                                  <a:lnTo>
                                    <a:pt x="60" y="454"/>
                                  </a:lnTo>
                                  <a:lnTo>
                                    <a:pt x="49" y="474"/>
                                  </a:lnTo>
                                  <a:lnTo>
                                    <a:pt x="35" y="487"/>
                                  </a:lnTo>
                                  <a:lnTo>
                                    <a:pt x="21" y="495"/>
                                  </a:lnTo>
                                  <a:lnTo>
                                    <a:pt x="10" y="501"/>
                                  </a:lnTo>
                                  <a:lnTo>
                                    <a:pt x="6" y="510"/>
                                  </a:lnTo>
                                  <a:lnTo>
                                    <a:pt x="6" y="517"/>
                                  </a:lnTo>
                                  <a:lnTo>
                                    <a:pt x="8" y="521"/>
                                  </a:lnTo>
                                  <a:lnTo>
                                    <a:pt x="15" y="521"/>
                                  </a:lnTo>
                                  <a:lnTo>
                                    <a:pt x="20" y="520"/>
                                  </a:lnTo>
                                  <a:lnTo>
                                    <a:pt x="32" y="519"/>
                                  </a:lnTo>
                                  <a:lnTo>
                                    <a:pt x="57" y="518"/>
                                  </a:lnTo>
                                  <a:lnTo>
                                    <a:pt x="186" y="518"/>
                                  </a:lnTo>
                                  <a:lnTo>
                                    <a:pt x="186" y="513"/>
                                  </a:lnTo>
                                  <a:lnTo>
                                    <a:pt x="178" y="503"/>
                                  </a:lnTo>
                                  <a:lnTo>
                                    <a:pt x="160" y="494"/>
                                  </a:lnTo>
                                  <a:lnTo>
                                    <a:pt x="140" y="483"/>
                                  </a:lnTo>
                                  <a:lnTo>
                                    <a:pt x="123" y="468"/>
                                  </a:lnTo>
                                  <a:lnTo>
                                    <a:pt x="116" y="444"/>
                                  </a:lnTo>
                                  <a:lnTo>
                                    <a:pt x="116" y="278"/>
                                  </a:lnTo>
                                  <a:lnTo>
                                    <a:pt x="120" y="262"/>
                                  </a:lnTo>
                                  <a:lnTo>
                                    <a:pt x="453" y="262"/>
                                  </a:lnTo>
                                  <a:lnTo>
                                    <a:pt x="453" y="235"/>
                                  </a:lnTo>
                                  <a:lnTo>
                                    <a:pt x="118" y="235"/>
                                  </a:lnTo>
                                  <a:lnTo>
                                    <a:pt x="116" y="216"/>
                                  </a:lnTo>
                                  <a:lnTo>
                                    <a:pt x="117" y="198"/>
                                  </a:lnTo>
                                  <a:lnTo>
                                    <a:pt x="118" y="63"/>
                                  </a:lnTo>
                                  <a:lnTo>
                                    <a:pt x="130" y="39"/>
                                  </a:lnTo>
                                  <a:lnTo>
                                    <a:pt x="147" y="25"/>
                                  </a:lnTo>
                                  <a:lnTo>
                                    <a:pt x="163" y="16"/>
                                  </a:lnTo>
                                  <a:lnTo>
                                    <a:pt x="169" y="7"/>
                                  </a:lnTo>
                                  <a:lnTo>
                                    <a:pt x="169" y="4"/>
                                  </a:lnTo>
                                  <a:lnTo>
                                    <a:pt x="169" y="2"/>
                                  </a:lnTo>
                                  <a:lnTo>
                                    <a:pt x="91" y="2"/>
                                  </a:lnTo>
                                  <a:lnTo>
                                    <a:pt x="71" y="2"/>
                                  </a:lnTo>
                                  <a:lnTo>
                                    <a:pt x="31" y="0"/>
                                  </a:lnTo>
                                  <a:lnTo>
                                    <a:pt x="1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6"/>
                          <wps:cNvSpPr>
                            <a:spLocks/>
                          </wps:cNvSpPr>
                          <wps:spPr bwMode="auto">
                            <a:xfrm>
                              <a:off x="1357" y="6"/>
                              <a:ext cx="521" cy="524"/>
                            </a:xfrm>
                            <a:custGeom>
                              <a:avLst/>
                              <a:gdLst>
                                <a:gd name="T0" fmla="*/ 186 w 521"/>
                                <a:gd name="T1" fmla="*/ 518 h 524"/>
                                <a:gd name="T2" fmla="*/ 99 w 521"/>
                                <a:gd name="T3" fmla="*/ 518 h 524"/>
                                <a:gd name="T4" fmla="*/ 124 w 521"/>
                                <a:gd name="T5" fmla="*/ 519 h 524"/>
                                <a:gd name="T6" fmla="*/ 164 w 521"/>
                                <a:gd name="T7" fmla="*/ 521 h 524"/>
                                <a:gd name="T8" fmla="*/ 175 w 521"/>
                                <a:gd name="T9" fmla="*/ 521 h 524"/>
                                <a:gd name="T10" fmla="*/ 181 w 521"/>
                                <a:gd name="T11" fmla="*/ 521 h 524"/>
                                <a:gd name="T12" fmla="*/ 186 w 521"/>
                                <a:gd name="T13" fmla="*/ 519 h 524"/>
                                <a:gd name="T14" fmla="*/ 186 w 521"/>
                                <a:gd name="T15" fmla="*/ 518 h 52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21" h="524">
                                  <a:moveTo>
                                    <a:pt x="186" y="518"/>
                                  </a:moveTo>
                                  <a:lnTo>
                                    <a:pt x="99" y="518"/>
                                  </a:lnTo>
                                  <a:lnTo>
                                    <a:pt x="124" y="519"/>
                                  </a:lnTo>
                                  <a:lnTo>
                                    <a:pt x="164" y="521"/>
                                  </a:lnTo>
                                  <a:lnTo>
                                    <a:pt x="175" y="521"/>
                                  </a:lnTo>
                                  <a:lnTo>
                                    <a:pt x="181" y="521"/>
                                  </a:lnTo>
                                  <a:lnTo>
                                    <a:pt x="186" y="519"/>
                                  </a:lnTo>
                                  <a:lnTo>
                                    <a:pt x="186" y="5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7"/>
                          <wps:cNvSpPr>
                            <a:spLocks/>
                          </wps:cNvSpPr>
                          <wps:spPr bwMode="auto">
                            <a:xfrm>
                              <a:off x="1357" y="6"/>
                              <a:ext cx="521" cy="524"/>
                            </a:xfrm>
                            <a:custGeom>
                              <a:avLst/>
                              <a:gdLst>
                                <a:gd name="T0" fmla="*/ 518 w 521"/>
                                <a:gd name="T1" fmla="*/ 518 h 524"/>
                                <a:gd name="T2" fmla="*/ 453 w 521"/>
                                <a:gd name="T3" fmla="*/ 518 h 524"/>
                                <a:gd name="T4" fmla="*/ 474 w 521"/>
                                <a:gd name="T5" fmla="*/ 519 h 524"/>
                                <a:gd name="T6" fmla="*/ 494 w 521"/>
                                <a:gd name="T7" fmla="*/ 520 h 524"/>
                                <a:gd name="T8" fmla="*/ 512 w 521"/>
                                <a:gd name="T9" fmla="*/ 521 h 524"/>
                                <a:gd name="T10" fmla="*/ 517 w 521"/>
                                <a:gd name="T11" fmla="*/ 521 h 524"/>
                                <a:gd name="T12" fmla="*/ 518 w 521"/>
                                <a:gd name="T13" fmla="*/ 518 h 524"/>
                              </a:gdLst>
                              <a:ahLst/>
                              <a:cxnLst>
                                <a:cxn ang="0">
                                  <a:pos x="T0" y="T1"/>
                                </a:cxn>
                                <a:cxn ang="0">
                                  <a:pos x="T2" y="T3"/>
                                </a:cxn>
                                <a:cxn ang="0">
                                  <a:pos x="T4" y="T5"/>
                                </a:cxn>
                                <a:cxn ang="0">
                                  <a:pos x="T6" y="T7"/>
                                </a:cxn>
                                <a:cxn ang="0">
                                  <a:pos x="T8" y="T9"/>
                                </a:cxn>
                                <a:cxn ang="0">
                                  <a:pos x="T10" y="T11"/>
                                </a:cxn>
                                <a:cxn ang="0">
                                  <a:pos x="T12" y="T13"/>
                                </a:cxn>
                              </a:cxnLst>
                              <a:rect l="0" t="0" r="r" b="b"/>
                              <a:pathLst>
                                <a:path w="521" h="524">
                                  <a:moveTo>
                                    <a:pt x="518" y="518"/>
                                  </a:moveTo>
                                  <a:lnTo>
                                    <a:pt x="453" y="518"/>
                                  </a:lnTo>
                                  <a:lnTo>
                                    <a:pt x="474" y="519"/>
                                  </a:lnTo>
                                  <a:lnTo>
                                    <a:pt x="494" y="520"/>
                                  </a:lnTo>
                                  <a:lnTo>
                                    <a:pt x="512" y="521"/>
                                  </a:lnTo>
                                  <a:lnTo>
                                    <a:pt x="517" y="521"/>
                                  </a:lnTo>
                                  <a:lnTo>
                                    <a:pt x="518" y="5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8"/>
                          <wps:cNvSpPr>
                            <a:spLocks/>
                          </wps:cNvSpPr>
                          <wps:spPr bwMode="auto">
                            <a:xfrm>
                              <a:off x="1357" y="6"/>
                              <a:ext cx="521" cy="524"/>
                            </a:xfrm>
                            <a:custGeom>
                              <a:avLst/>
                              <a:gdLst>
                                <a:gd name="T0" fmla="*/ 360 w 521"/>
                                <a:gd name="T1" fmla="*/ 0 h 524"/>
                                <a:gd name="T2" fmla="*/ 349 w 521"/>
                                <a:gd name="T3" fmla="*/ 0 h 524"/>
                                <a:gd name="T4" fmla="*/ 348 w 521"/>
                                <a:gd name="T5" fmla="*/ 2 h 524"/>
                                <a:gd name="T6" fmla="*/ 348 w 521"/>
                                <a:gd name="T7" fmla="*/ 4 h 524"/>
                                <a:gd name="T8" fmla="*/ 349 w 521"/>
                                <a:gd name="T9" fmla="*/ 13 h 524"/>
                                <a:gd name="T10" fmla="*/ 362 w 521"/>
                                <a:gd name="T11" fmla="*/ 22 h 524"/>
                                <a:gd name="T12" fmla="*/ 380 w 521"/>
                                <a:gd name="T13" fmla="*/ 33 h 524"/>
                                <a:gd name="T14" fmla="*/ 396 w 521"/>
                                <a:gd name="T15" fmla="*/ 51 h 524"/>
                                <a:gd name="T16" fmla="*/ 403 w 521"/>
                                <a:gd name="T17" fmla="*/ 78 h 524"/>
                                <a:gd name="T18" fmla="*/ 403 w 521"/>
                                <a:gd name="T19" fmla="*/ 198 h 524"/>
                                <a:gd name="T20" fmla="*/ 401 w 521"/>
                                <a:gd name="T21" fmla="*/ 224 h 524"/>
                                <a:gd name="T22" fmla="*/ 388 w 521"/>
                                <a:gd name="T23" fmla="*/ 235 h 524"/>
                                <a:gd name="T24" fmla="*/ 453 w 521"/>
                                <a:gd name="T25" fmla="*/ 235 h 524"/>
                                <a:gd name="T26" fmla="*/ 453 w 521"/>
                                <a:gd name="T27" fmla="*/ 72 h 524"/>
                                <a:gd name="T28" fmla="*/ 462 w 521"/>
                                <a:gd name="T29" fmla="*/ 46 h 524"/>
                                <a:gd name="T30" fmla="*/ 479 w 521"/>
                                <a:gd name="T31" fmla="*/ 30 h 524"/>
                                <a:gd name="T32" fmla="*/ 495 w 521"/>
                                <a:gd name="T33" fmla="*/ 20 h 524"/>
                                <a:gd name="T34" fmla="*/ 502 w 521"/>
                                <a:gd name="T35" fmla="*/ 11 h 524"/>
                                <a:gd name="T36" fmla="*/ 502 w 521"/>
                                <a:gd name="T37" fmla="*/ 7 h 524"/>
                                <a:gd name="T38" fmla="*/ 501 w 521"/>
                                <a:gd name="T39" fmla="*/ 2 h 524"/>
                                <a:gd name="T40" fmla="*/ 423 w 521"/>
                                <a:gd name="T41" fmla="*/ 2 h 524"/>
                                <a:gd name="T42" fmla="*/ 382 w 521"/>
                                <a:gd name="T43" fmla="*/ 0 h 524"/>
                                <a:gd name="T44" fmla="*/ 360 w 521"/>
                                <a:gd name="T45"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521" h="524">
                                  <a:moveTo>
                                    <a:pt x="360" y="0"/>
                                  </a:moveTo>
                                  <a:lnTo>
                                    <a:pt x="349" y="0"/>
                                  </a:lnTo>
                                  <a:lnTo>
                                    <a:pt x="348" y="2"/>
                                  </a:lnTo>
                                  <a:lnTo>
                                    <a:pt x="348" y="4"/>
                                  </a:lnTo>
                                  <a:lnTo>
                                    <a:pt x="349" y="13"/>
                                  </a:lnTo>
                                  <a:lnTo>
                                    <a:pt x="362" y="22"/>
                                  </a:lnTo>
                                  <a:lnTo>
                                    <a:pt x="380" y="33"/>
                                  </a:lnTo>
                                  <a:lnTo>
                                    <a:pt x="396" y="51"/>
                                  </a:lnTo>
                                  <a:lnTo>
                                    <a:pt x="403" y="78"/>
                                  </a:lnTo>
                                  <a:lnTo>
                                    <a:pt x="403" y="198"/>
                                  </a:lnTo>
                                  <a:lnTo>
                                    <a:pt x="401" y="224"/>
                                  </a:lnTo>
                                  <a:lnTo>
                                    <a:pt x="388" y="235"/>
                                  </a:lnTo>
                                  <a:lnTo>
                                    <a:pt x="453" y="235"/>
                                  </a:lnTo>
                                  <a:lnTo>
                                    <a:pt x="453" y="72"/>
                                  </a:lnTo>
                                  <a:lnTo>
                                    <a:pt x="462" y="46"/>
                                  </a:lnTo>
                                  <a:lnTo>
                                    <a:pt x="479" y="30"/>
                                  </a:lnTo>
                                  <a:lnTo>
                                    <a:pt x="495" y="20"/>
                                  </a:lnTo>
                                  <a:lnTo>
                                    <a:pt x="502" y="11"/>
                                  </a:lnTo>
                                  <a:lnTo>
                                    <a:pt x="502" y="7"/>
                                  </a:lnTo>
                                  <a:lnTo>
                                    <a:pt x="501" y="2"/>
                                  </a:lnTo>
                                  <a:lnTo>
                                    <a:pt x="423" y="2"/>
                                  </a:lnTo>
                                  <a:lnTo>
                                    <a:pt x="382" y="0"/>
                                  </a:lnTo>
                                  <a:lnTo>
                                    <a:pt x="3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9"/>
                          <wps:cNvSpPr>
                            <a:spLocks/>
                          </wps:cNvSpPr>
                          <wps:spPr bwMode="auto">
                            <a:xfrm>
                              <a:off x="1357" y="6"/>
                              <a:ext cx="521" cy="524"/>
                            </a:xfrm>
                            <a:custGeom>
                              <a:avLst/>
                              <a:gdLst>
                                <a:gd name="T0" fmla="*/ 168 w 521"/>
                                <a:gd name="T1" fmla="*/ 0 h 524"/>
                                <a:gd name="T2" fmla="*/ 151 w 521"/>
                                <a:gd name="T3" fmla="*/ 0 h 524"/>
                                <a:gd name="T4" fmla="*/ 131 w 521"/>
                                <a:gd name="T5" fmla="*/ 0 h 524"/>
                                <a:gd name="T6" fmla="*/ 112 w 521"/>
                                <a:gd name="T7" fmla="*/ 2 h 524"/>
                                <a:gd name="T8" fmla="*/ 91 w 521"/>
                                <a:gd name="T9" fmla="*/ 2 h 524"/>
                                <a:gd name="T10" fmla="*/ 169 w 521"/>
                                <a:gd name="T11" fmla="*/ 2 h 524"/>
                                <a:gd name="T12" fmla="*/ 168 w 521"/>
                                <a:gd name="T13" fmla="*/ 0 h 524"/>
                              </a:gdLst>
                              <a:ahLst/>
                              <a:cxnLst>
                                <a:cxn ang="0">
                                  <a:pos x="T0" y="T1"/>
                                </a:cxn>
                                <a:cxn ang="0">
                                  <a:pos x="T2" y="T3"/>
                                </a:cxn>
                                <a:cxn ang="0">
                                  <a:pos x="T4" y="T5"/>
                                </a:cxn>
                                <a:cxn ang="0">
                                  <a:pos x="T6" y="T7"/>
                                </a:cxn>
                                <a:cxn ang="0">
                                  <a:pos x="T8" y="T9"/>
                                </a:cxn>
                                <a:cxn ang="0">
                                  <a:pos x="T10" y="T11"/>
                                </a:cxn>
                                <a:cxn ang="0">
                                  <a:pos x="T12" y="T13"/>
                                </a:cxn>
                              </a:cxnLst>
                              <a:rect l="0" t="0" r="r" b="b"/>
                              <a:pathLst>
                                <a:path w="521" h="524">
                                  <a:moveTo>
                                    <a:pt x="168" y="0"/>
                                  </a:moveTo>
                                  <a:lnTo>
                                    <a:pt x="151" y="0"/>
                                  </a:lnTo>
                                  <a:lnTo>
                                    <a:pt x="131" y="0"/>
                                  </a:lnTo>
                                  <a:lnTo>
                                    <a:pt x="112" y="2"/>
                                  </a:lnTo>
                                  <a:lnTo>
                                    <a:pt x="91" y="2"/>
                                  </a:lnTo>
                                  <a:lnTo>
                                    <a:pt x="169" y="2"/>
                                  </a:lnTo>
                                  <a:lnTo>
                                    <a:pt x="16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20"/>
                          <wps:cNvSpPr>
                            <a:spLocks/>
                          </wps:cNvSpPr>
                          <wps:spPr bwMode="auto">
                            <a:xfrm>
                              <a:off x="1357" y="6"/>
                              <a:ext cx="521" cy="524"/>
                            </a:xfrm>
                            <a:custGeom>
                              <a:avLst/>
                              <a:gdLst>
                                <a:gd name="T0" fmla="*/ 501 w 521"/>
                                <a:gd name="T1" fmla="*/ 0 h 524"/>
                                <a:gd name="T2" fmla="*/ 469 w 521"/>
                                <a:gd name="T3" fmla="*/ 0 h 524"/>
                                <a:gd name="T4" fmla="*/ 452 w 521"/>
                                <a:gd name="T5" fmla="*/ 2 h 524"/>
                                <a:gd name="T6" fmla="*/ 423 w 521"/>
                                <a:gd name="T7" fmla="*/ 2 h 524"/>
                                <a:gd name="T8" fmla="*/ 501 w 521"/>
                                <a:gd name="T9" fmla="*/ 2 h 524"/>
                                <a:gd name="T10" fmla="*/ 501 w 521"/>
                                <a:gd name="T11" fmla="*/ 0 h 524"/>
                              </a:gdLst>
                              <a:ahLst/>
                              <a:cxnLst>
                                <a:cxn ang="0">
                                  <a:pos x="T0" y="T1"/>
                                </a:cxn>
                                <a:cxn ang="0">
                                  <a:pos x="T2" y="T3"/>
                                </a:cxn>
                                <a:cxn ang="0">
                                  <a:pos x="T4" y="T5"/>
                                </a:cxn>
                                <a:cxn ang="0">
                                  <a:pos x="T6" y="T7"/>
                                </a:cxn>
                                <a:cxn ang="0">
                                  <a:pos x="T8" y="T9"/>
                                </a:cxn>
                                <a:cxn ang="0">
                                  <a:pos x="T10" y="T11"/>
                                </a:cxn>
                              </a:cxnLst>
                              <a:rect l="0" t="0" r="r" b="b"/>
                              <a:pathLst>
                                <a:path w="521" h="524">
                                  <a:moveTo>
                                    <a:pt x="501" y="0"/>
                                  </a:moveTo>
                                  <a:lnTo>
                                    <a:pt x="469" y="0"/>
                                  </a:lnTo>
                                  <a:lnTo>
                                    <a:pt x="452" y="2"/>
                                  </a:lnTo>
                                  <a:lnTo>
                                    <a:pt x="423" y="2"/>
                                  </a:lnTo>
                                  <a:lnTo>
                                    <a:pt x="501" y="2"/>
                                  </a:lnTo>
                                  <a:lnTo>
                                    <a:pt x="50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21"/>
                        <wpg:cNvGrpSpPr>
                          <a:grpSpLocks/>
                        </wpg:cNvGrpSpPr>
                        <wpg:grpSpPr bwMode="auto">
                          <a:xfrm>
                            <a:off x="0" y="7"/>
                            <a:ext cx="477" cy="522"/>
                            <a:chOff x="0" y="7"/>
                            <a:chExt cx="477" cy="522"/>
                          </a:xfrm>
                        </wpg:grpSpPr>
                        <wps:wsp>
                          <wps:cNvPr id="49" name="Freeform 22"/>
                          <wps:cNvSpPr>
                            <a:spLocks/>
                          </wps:cNvSpPr>
                          <wps:spPr bwMode="auto">
                            <a:xfrm>
                              <a:off x="0" y="7"/>
                              <a:ext cx="477" cy="522"/>
                            </a:xfrm>
                            <a:custGeom>
                              <a:avLst/>
                              <a:gdLst>
                                <a:gd name="T0" fmla="*/ 197 w 477"/>
                                <a:gd name="T1" fmla="*/ 517 h 522"/>
                                <a:gd name="T2" fmla="*/ 109 w 477"/>
                                <a:gd name="T3" fmla="*/ 517 h 522"/>
                                <a:gd name="T4" fmla="*/ 143 w 477"/>
                                <a:gd name="T5" fmla="*/ 517 h 522"/>
                                <a:gd name="T6" fmla="*/ 165 w 477"/>
                                <a:gd name="T7" fmla="*/ 518 h 522"/>
                                <a:gd name="T8" fmla="*/ 178 w 477"/>
                                <a:gd name="T9" fmla="*/ 519 h 522"/>
                                <a:gd name="T10" fmla="*/ 185 w 477"/>
                                <a:gd name="T11" fmla="*/ 520 h 522"/>
                                <a:gd name="T12" fmla="*/ 190 w 477"/>
                                <a:gd name="T13" fmla="*/ 520 h 522"/>
                                <a:gd name="T14" fmla="*/ 197 w 477"/>
                                <a:gd name="T15" fmla="*/ 521 h 522"/>
                                <a:gd name="T16" fmla="*/ 197 w 477"/>
                                <a:gd name="T17" fmla="*/ 517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77" h="522">
                                  <a:moveTo>
                                    <a:pt x="197" y="517"/>
                                  </a:moveTo>
                                  <a:lnTo>
                                    <a:pt x="109" y="517"/>
                                  </a:lnTo>
                                  <a:lnTo>
                                    <a:pt x="143" y="517"/>
                                  </a:lnTo>
                                  <a:lnTo>
                                    <a:pt x="165" y="518"/>
                                  </a:lnTo>
                                  <a:lnTo>
                                    <a:pt x="178" y="519"/>
                                  </a:lnTo>
                                  <a:lnTo>
                                    <a:pt x="185" y="520"/>
                                  </a:lnTo>
                                  <a:lnTo>
                                    <a:pt x="190" y="520"/>
                                  </a:lnTo>
                                  <a:lnTo>
                                    <a:pt x="197" y="521"/>
                                  </a:lnTo>
                                  <a:lnTo>
                                    <a:pt x="197" y="5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23"/>
                          <wps:cNvSpPr>
                            <a:spLocks/>
                          </wps:cNvSpPr>
                          <wps:spPr bwMode="auto">
                            <a:xfrm>
                              <a:off x="0" y="7"/>
                              <a:ext cx="477" cy="522"/>
                            </a:xfrm>
                            <a:custGeom>
                              <a:avLst/>
                              <a:gdLst>
                                <a:gd name="T0" fmla="*/ 14 w 477"/>
                                <a:gd name="T1" fmla="*/ 0 h 522"/>
                                <a:gd name="T2" fmla="*/ 5 w 477"/>
                                <a:gd name="T3" fmla="*/ 0 h 522"/>
                                <a:gd name="T4" fmla="*/ 0 w 477"/>
                                <a:gd name="T5" fmla="*/ 4 h 522"/>
                                <a:gd name="T6" fmla="*/ 0 w 477"/>
                                <a:gd name="T7" fmla="*/ 9 h 522"/>
                                <a:gd name="T8" fmla="*/ 3 w 477"/>
                                <a:gd name="T9" fmla="*/ 17 h 522"/>
                                <a:gd name="T10" fmla="*/ 12 w 477"/>
                                <a:gd name="T11" fmla="*/ 20 h 522"/>
                                <a:gd name="T12" fmla="*/ 25 w 477"/>
                                <a:gd name="T13" fmla="*/ 23 h 522"/>
                                <a:gd name="T14" fmla="*/ 38 w 477"/>
                                <a:gd name="T15" fmla="*/ 27 h 522"/>
                                <a:gd name="T16" fmla="*/ 50 w 477"/>
                                <a:gd name="T17" fmla="*/ 35 h 522"/>
                                <a:gd name="T18" fmla="*/ 59 w 477"/>
                                <a:gd name="T19" fmla="*/ 49 h 522"/>
                                <a:gd name="T20" fmla="*/ 59 w 477"/>
                                <a:gd name="T21" fmla="*/ 50 h 522"/>
                                <a:gd name="T22" fmla="*/ 63 w 477"/>
                                <a:gd name="T23" fmla="*/ 74 h 522"/>
                                <a:gd name="T24" fmla="*/ 63 w 477"/>
                                <a:gd name="T25" fmla="*/ 442 h 522"/>
                                <a:gd name="T26" fmla="*/ 56 w 477"/>
                                <a:gd name="T27" fmla="*/ 469 h 522"/>
                                <a:gd name="T28" fmla="*/ 42 w 477"/>
                                <a:gd name="T29" fmla="*/ 486 h 522"/>
                                <a:gd name="T30" fmla="*/ 27 w 477"/>
                                <a:gd name="T31" fmla="*/ 496 h 522"/>
                                <a:gd name="T32" fmla="*/ 14 w 477"/>
                                <a:gd name="T33" fmla="*/ 503 h 522"/>
                                <a:gd name="T34" fmla="*/ 9 w 477"/>
                                <a:gd name="T35" fmla="*/ 512 h 522"/>
                                <a:gd name="T36" fmla="*/ 9 w 477"/>
                                <a:gd name="T37" fmla="*/ 516 h 522"/>
                                <a:gd name="T38" fmla="*/ 12 w 477"/>
                                <a:gd name="T39" fmla="*/ 520 h 522"/>
                                <a:gd name="T40" fmla="*/ 28 w 477"/>
                                <a:gd name="T41" fmla="*/ 520 h 522"/>
                                <a:gd name="T42" fmla="*/ 47 w 477"/>
                                <a:gd name="T43" fmla="*/ 519 h 522"/>
                                <a:gd name="T44" fmla="*/ 87 w 477"/>
                                <a:gd name="T45" fmla="*/ 517 h 522"/>
                                <a:gd name="T46" fmla="*/ 109 w 477"/>
                                <a:gd name="T47" fmla="*/ 517 h 522"/>
                                <a:gd name="T48" fmla="*/ 197 w 477"/>
                                <a:gd name="T49" fmla="*/ 517 h 522"/>
                                <a:gd name="T50" fmla="*/ 197 w 477"/>
                                <a:gd name="T51" fmla="*/ 513 h 522"/>
                                <a:gd name="T52" fmla="*/ 192 w 477"/>
                                <a:gd name="T53" fmla="*/ 505 h 522"/>
                                <a:gd name="T54" fmla="*/ 181 w 477"/>
                                <a:gd name="T55" fmla="*/ 500 h 522"/>
                                <a:gd name="T56" fmla="*/ 166 w 477"/>
                                <a:gd name="T57" fmla="*/ 496 h 522"/>
                                <a:gd name="T58" fmla="*/ 150 w 477"/>
                                <a:gd name="T59" fmla="*/ 490 h 522"/>
                                <a:gd name="T60" fmla="*/ 136 w 477"/>
                                <a:gd name="T61" fmla="*/ 480 h 522"/>
                                <a:gd name="T62" fmla="*/ 125 w 477"/>
                                <a:gd name="T63" fmla="*/ 463 h 522"/>
                                <a:gd name="T64" fmla="*/ 121 w 477"/>
                                <a:gd name="T65" fmla="*/ 437 h 522"/>
                                <a:gd name="T66" fmla="*/ 121 w 477"/>
                                <a:gd name="T67" fmla="*/ 291 h 522"/>
                                <a:gd name="T68" fmla="*/ 125 w 477"/>
                                <a:gd name="T69" fmla="*/ 279 h 522"/>
                                <a:gd name="T70" fmla="*/ 153 w 477"/>
                                <a:gd name="T71" fmla="*/ 273 h 522"/>
                                <a:gd name="T72" fmla="*/ 280 w 477"/>
                                <a:gd name="T73" fmla="*/ 273 h 522"/>
                                <a:gd name="T74" fmla="*/ 267 w 477"/>
                                <a:gd name="T75" fmla="*/ 253 h 522"/>
                                <a:gd name="T76" fmla="*/ 277 w 477"/>
                                <a:gd name="T77" fmla="*/ 248 h 522"/>
                                <a:gd name="T78" fmla="*/ 172 w 477"/>
                                <a:gd name="T79" fmla="*/ 248 h 522"/>
                                <a:gd name="T80" fmla="*/ 147 w 477"/>
                                <a:gd name="T81" fmla="*/ 248 h 522"/>
                                <a:gd name="T82" fmla="*/ 128 w 477"/>
                                <a:gd name="T83" fmla="*/ 245 h 522"/>
                                <a:gd name="T84" fmla="*/ 121 w 477"/>
                                <a:gd name="T85" fmla="*/ 238 h 522"/>
                                <a:gd name="T86" fmla="*/ 121 w 477"/>
                                <a:gd name="T87" fmla="*/ 45 h 522"/>
                                <a:gd name="T88" fmla="*/ 128 w 477"/>
                                <a:gd name="T89" fmla="*/ 30 h 522"/>
                                <a:gd name="T90" fmla="*/ 146 w 477"/>
                                <a:gd name="T91" fmla="*/ 25 h 522"/>
                                <a:gd name="T92" fmla="*/ 305 w 477"/>
                                <a:gd name="T93" fmla="*/ 25 h 522"/>
                                <a:gd name="T94" fmla="*/ 297 w 477"/>
                                <a:gd name="T95" fmla="*/ 20 h 522"/>
                                <a:gd name="T96" fmla="*/ 276 w 477"/>
                                <a:gd name="T97" fmla="*/ 11 h 522"/>
                                <a:gd name="T98" fmla="*/ 255 w 477"/>
                                <a:gd name="T99" fmla="*/ 5 h 522"/>
                                <a:gd name="T100" fmla="*/ 239 w 477"/>
                                <a:gd name="T101" fmla="*/ 2 h 522"/>
                                <a:gd name="T102" fmla="*/ 64 w 477"/>
                                <a:gd name="T103" fmla="*/ 2 h 522"/>
                                <a:gd name="T104" fmla="*/ 39 w 477"/>
                                <a:gd name="T105" fmla="*/ 2 h 522"/>
                                <a:gd name="T106" fmla="*/ 25 w 477"/>
                                <a:gd name="T107" fmla="*/ 1 h 522"/>
                                <a:gd name="T108" fmla="*/ 14 w 477"/>
                                <a:gd name="T109" fmla="*/ 0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477" h="522">
                                  <a:moveTo>
                                    <a:pt x="14" y="0"/>
                                  </a:moveTo>
                                  <a:lnTo>
                                    <a:pt x="5" y="0"/>
                                  </a:lnTo>
                                  <a:lnTo>
                                    <a:pt x="0" y="4"/>
                                  </a:lnTo>
                                  <a:lnTo>
                                    <a:pt x="0" y="9"/>
                                  </a:lnTo>
                                  <a:lnTo>
                                    <a:pt x="3" y="17"/>
                                  </a:lnTo>
                                  <a:lnTo>
                                    <a:pt x="12" y="20"/>
                                  </a:lnTo>
                                  <a:lnTo>
                                    <a:pt x="25" y="23"/>
                                  </a:lnTo>
                                  <a:lnTo>
                                    <a:pt x="38" y="27"/>
                                  </a:lnTo>
                                  <a:lnTo>
                                    <a:pt x="50" y="35"/>
                                  </a:lnTo>
                                  <a:lnTo>
                                    <a:pt x="59" y="49"/>
                                  </a:lnTo>
                                  <a:lnTo>
                                    <a:pt x="59" y="50"/>
                                  </a:lnTo>
                                  <a:lnTo>
                                    <a:pt x="63" y="74"/>
                                  </a:lnTo>
                                  <a:lnTo>
                                    <a:pt x="63" y="442"/>
                                  </a:lnTo>
                                  <a:lnTo>
                                    <a:pt x="56" y="469"/>
                                  </a:lnTo>
                                  <a:lnTo>
                                    <a:pt x="42" y="486"/>
                                  </a:lnTo>
                                  <a:lnTo>
                                    <a:pt x="27" y="496"/>
                                  </a:lnTo>
                                  <a:lnTo>
                                    <a:pt x="14" y="503"/>
                                  </a:lnTo>
                                  <a:lnTo>
                                    <a:pt x="9" y="512"/>
                                  </a:lnTo>
                                  <a:lnTo>
                                    <a:pt x="9" y="516"/>
                                  </a:lnTo>
                                  <a:lnTo>
                                    <a:pt x="12" y="520"/>
                                  </a:lnTo>
                                  <a:lnTo>
                                    <a:pt x="28" y="520"/>
                                  </a:lnTo>
                                  <a:lnTo>
                                    <a:pt x="47" y="519"/>
                                  </a:lnTo>
                                  <a:lnTo>
                                    <a:pt x="87" y="517"/>
                                  </a:lnTo>
                                  <a:lnTo>
                                    <a:pt x="109" y="517"/>
                                  </a:lnTo>
                                  <a:lnTo>
                                    <a:pt x="197" y="517"/>
                                  </a:lnTo>
                                  <a:lnTo>
                                    <a:pt x="197" y="513"/>
                                  </a:lnTo>
                                  <a:lnTo>
                                    <a:pt x="192" y="505"/>
                                  </a:lnTo>
                                  <a:lnTo>
                                    <a:pt x="181" y="500"/>
                                  </a:lnTo>
                                  <a:lnTo>
                                    <a:pt x="166" y="496"/>
                                  </a:lnTo>
                                  <a:lnTo>
                                    <a:pt x="150" y="490"/>
                                  </a:lnTo>
                                  <a:lnTo>
                                    <a:pt x="136" y="480"/>
                                  </a:lnTo>
                                  <a:lnTo>
                                    <a:pt x="125" y="463"/>
                                  </a:lnTo>
                                  <a:lnTo>
                                    <a:pt x="121" y="437"/>
                                  </a:lnTo>
                                  <a:lnTo>
                                    <a:pt x="121" y="291"/>
                                  </a:lnTo>
                                  <a:lnTo>
                                    <a:pt x="125" y="279"/>
                                  </a:lnTo>
                                  <a:lnTo>
                                    <a:pt x="153" y="273"/>
                                  </a:lnTo>
                                  <a:lnTo>
                                    <a:pt x="280" y="273"/>
                                  </a:lnTo>
                                  <a:lnTo>
                                    <a:pt x="267" y="253"/>
                                  </a:lnTo>
                                  <a:lnTo>
                                    <a:pt x="277" y="248"/>
                                  </a:lnTo>
                                  <a:lnTo>
                                    <a:pt x="172" y="248"/>
                                  </a:lnTo>
                                  <a:lnTo>
                                    <a:pt x="147" y="248"/>
                                  </a:lnTo>
                                  <a:lnTo>
                                    <a:pt x="128" y="245"/>
                                  </a:lnTo>
                                  <a:lnTo>
                                    <a:pt x="121" y="238"/>
                                  </a:lnTo>
                                  <a:lnTo>
                                    <a:pt x="121" y="45"/>
                                  </a:lnTo>
                                  <a:lnTo>
                                    <a:pt x="128" y="30"/>
                                  </a:lnTo>
                                  <a:lnTo>
                                    <a:pt x="146" y="25"/>
                                  </a:lnTo>
                                  <a:lnTo>
                                    <a:pt x="305" y="25"/>
                                  </a:lnTo>
                                  <a:lnTo>
                                    <a:pt x="297" y="20"/>
                                  </a:lnTo>
                                  <a:lnTo>
                                    <a:pt x="276" y="11"/>
                                  </a:lnTo>
                                  <a:lnTo>
                                    <a:pt x="255" y="5"/>
                                  </a:lnTo>
                                  <a:lnTo>
                                    <a:pt x="239" y="2"/>
                                  </a:lnTo>
                                  <a:lnTo>
                                    <a:pt x="64" y="2"/>
                                  </a:lnTo>
                                  <a:lnTo>
                                    <a:pt x="39" y="2"/>
                                  </a:lnTo>
                                  <a:lnTo>
                                    <a:pt x="25" y="1"/>
                                  </a:lnTo>
                                  <a:lnTo>
                                    <a:pt x="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4"/>
                          <wps:cNvSpPr>
                            <a:spLocks/>
                          </wps:cNvSpPr>
                          <wps:spPr bwMode="auto">
                            <a:xfrm>
                              <a:off x="0" y="7"/>
                              <a:ext cx="477" cy="522"/>
                            </a:xfrm>
                            <a:custGeom>
                              <a:avLst/>
                              <a:gdLst>
                                <a:gd name="T0" fmla="*/ 280 w 477"/>
                                <a:gd name="T1" fmla="*/ 273 h 522"/>
                                <a:gd name="T2" fmla="*/ 153 w 477"/>
                                <a:gd name="T3" fmla="*/ 273 h 522"/>
                                <a:gd name="T4" fmla="*/ 181 w 477"/>
                                <a:gd name="T5" fmla="*/ 273 h 522"/>
                                <a:gd name="T6" fmla="*/ 199 w 477"/>
                                <a:gd name="T7" fmla="*/ 274 h 522"/>
                                <a:gd name="T8" fmla="*/ 211 w 477"/>
                                <a:gd name="T9" fmla="*/ 278 h 522"/>
                                <a:gd name="T10" fmla="*/ 219 w 477"/>
                                <a:gd name="T11" fmla="*/ 285 h 522"/>
                                <a:gd name="T12" fmla="*/ 227 w 477"/>
                                <a:gd name="T13" fmla="*/ 296 h 522"/>
                                <a:gd name="T14" fmla="*/ 237 w 477"/>
                                <a:gd name="T15" fmla="*/ 312 h 522"/>
                                <a:gd name="T16" fmla="*/ 346 w 477"/>
                                <a:gd name="T17" fmla="*/ 480 h 522"/>
                                <a:gd name="T18" fmla="*/ 358 w 477"/>
                                <a:gd name="T19" fmla="*/ 496 h 522"/>
                                <a:gd name="T20" fmla="*/ 372 w 477"/>
                                <a:gd name="T21" fmla="*/ 507 h 522"/>
                                <a:gd name="T22" fmla="*/ 388 w 477"/>
                                <a:gd name="T23" fmla="*/ 514 h 522"/>
                                <a:gd name="T24" fmla="*/ 409 w 477"/>
                                <a:gd name="T25" fmla="*/ 518 h 522"/>
                                <a:gd name="T26" fmla="*/ 437 w 477"/>
                                <a:gd name="T27" fmla="*/ 520 h 522"/>
                                <a:gd name="T28" fmla="*/ 462 w 477"/>
                                <a:gd name="T29" fmla="*/ 517 h 522"/>
                                <a:gd name="T30" fmla="*/ 476 w 477"/>
                                <a:gd name="T31" fmla="*/ 507 h 522"/>
                                <a:gd name="T32" fmla="*/ 472 w 477"/>
                                <a:gd name="T33" fmla="*/ 504 h 522"/>
                                <a:gd name="T34" fmla="*/ 466 w 477"/>
                                <a:gd name="T35" fmla="*/ 502 h 522"/>
                                <a:gd name="T36" fmla="*/ 457 w 477"/>
                                <a:gd name="T37" fmla="*/ 500 h 522"/>
                                <a:gd name="T38" fmla="*/ 444 w 477"/>
                                <a:gd name="T39" fmla="*/ 494 h 522"/>
                                <a:gd name="T40" fmla="*/ 429 w 477"/>
                                <a:gd name="T41" fmla="*/ 484 h 522"/>
                                <a:gd name="T42" fmla="*/ 410 w 477"/>
                                <a:gd name="T43" fmla="*/ 466 h 522"/>
                                <a:gd name="T44" fmla="*/ 388 w 477"/>
                                <a:gd name="T45" fmla="*/ 440 h 522"/>
                                <a:gd name="T46" fmla="*/ 280 w 477"/>
                                <a:gd name="T47" fmla="*/ 273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477" h="522">
                                  <a:moveTo>
                                    <a:pt x="280" y="273"/>
                                  </a:moveTo>
                                  <a:lnTo>
                                    <a:pt x="153" y="273"/>
                                  </a:lnTo>
                                  <a:lnTo>
                                    <a:pt x="181" y="273"/>
                                  </a:lnTo>
                                  <a:lnTo>
                                    <a:pt x="199" y="274"/>
                                  </a:lnTo>
                                  <a:lnTo>
                                    <a:pt x="211" y="278"/>
                                  </a:lnTo>
                                  <a:lnTo>
                                    <a:pt x="219" y="285"/>
                                  </a:lnTo>
                                  <a:lnTo>
                                    <a:pt x="227" y="296"/>
                                  </a:lnTo>
                                  <a:lnTo>
                                    <a:pt x="237" y="312"/>
                                  </a:lnTo>
                                  <a:lnTo>
                                    <a:pt x="346" y="480"/>
                                  </a:lnTo>
                                  <a:lnTo>
                                    <a:pt x="358" y="496"/>
                                  </a:lnTo>
                                  <a:lnTo>
                                    <a:pt x="372" y="507"/>
                                  </a:lnTo>
                                  <a:lnTo>
                                    <a:pt x="388" y="514"/>
                                  </a:lnTo>
                                  <a:lnTo>
                                    <a:pt x="409" y="518"/>
                                  </a:lnTo>
                                  <a:lnTo>
                                    <a:pt x="437" y="520"/>
                                  </a:lnTo>
                                  <a:lnTo>
                                    <a:pt x="462" y="517"/>
                                  </a:lnTo>
                                  <a:lnTo>
                                    <a:pt x="476" y="507"/>
                                  </a:lnTo>
                                  <a:lnTo>
                                    <a:pt x="472" y="504"/>
                                  </a:lnTo>
                                  <a:lnTo>
                                    <a:pt x="466" y="502"/>
                                  </a:lnTo>
                                  <a:lnTo>
                                    <a:pt x="457" y="500"/>
                                  </a:lnTo>
                                  <a:lnTo>
                                    <a:pt x="444" y="494"/>
                                  </a:lnTo>
                                  <a:lnTo>
                                    <a:pt x="429" y="484"/>
                                  </a:lnTo>
                                  <a:lnTo>
                                    <a:pt x="410" y="466"/>
                                  </a:lnTo>
                                  <a:lnTo>
                                    <a:pt x="388" y="440"/>
                                  </a:lnTo>
                                  <a:lnTo>
                                    <a:pt x="280" y="2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25"/>
                          <wps:cNvSpPr>
                            <a:spLocks/>
                          </wps:cNvSpPr>
                          <wps:spPr bwMode="auto">
                            <a:xfrm>
                              <a:off x="0" y="7"/>
                              <a:ext cx="477" cy="522"/>
                            </a:xfrm>
                            <a:custGeom>
                              <a:avLst/>
                              <a:gdLst>
                                <a:gd name="T0" fmla="*/ 305 w 477"/>
                                <a:gd name="T1" fmla="*/ 25 h 522"/>
                                <a:gd name="T2" fmla="*/ 178 w 477"/>
                                <a:gd name="T3" fmla="*/ 25 h 522"/>
                                <a:gd name="T4" fmla="*/ 199 w 477"/>
                                <a:gd name="T5" fmla="*/ 27 h 522"/>
                                <a:gd name="T6" fmla="*/ 220 w 477"/>
                                <a:gd name="T7" fmla="*/ 32 h 522"/>
                                <a:gd name="T8" fmla="*/ 240 w 477"/>
                                <a:gd name="T9" fmla="*/ 40 h 522"/>
                                <a:gd name="T10" fmla="*/ 257 w 477"/>
                                <a:gd name="T11" fmla="*/ 50 h 522"/>
                                <a:gd name="T12" fmla="*/ 272 w 477"/>
                                <a:gd name="T13" fmla="*/ 64 h 522"/>
                                <a:gd name="T14" fmla="*/ 285 w 477"/>
                                <a:gd name="T15" fmla="*/ 81 h 522"/>
                                <a:gd name="T16" fmla="*/ 294 w 477"/>
                                <a:gd name="T17" fmla="*/ 102 h 522"/>
                                <a:gd name="T18" fmla="*/ 300 w 477"/>
                                <a:gd name="T19" fmla="*/ 128 h 522"/>
                                <a:gd name="T20" fmla="*/ 302 w 477"/>
                                <a:gd name="T21" fmla="*/ 157 h 522"/>
                                <a:gd name="T22" fmla="*/ 296 w 477"/>
                                <a:gd name="T23" fmla="*/ 187 h 522"/>
                                <a:gd name="T24" fmla="*/ 284 w 477"/>
                                <a:gd name="T25" fmla="*/ 210 h 522"/>
                                <a:gd name="T26" fmla="*/ 269 w 477"/>
                                <a:gd name="T27" fmla="*/ 226 h 522"/>
                                <a:gd name="T28" fmla="*/ 251 w 477"/>
                                <a:gd name="T29" fmla="*/ 237 h 522"/>
                                <a:gd name="T30" fmla="*/ 232 w 477"/>
                                <a:gd name="T31" fmla="*/ 244 h 522"/>
                                <a:gd name="T32" fmla="*/ 214 w 477"/>
                                <a:gd name="T33" fmla="*/ 247 h 522"/>
                                <a:gd name="T34" fmla="*/ 198 w 477"/>
                                <a:gd name="T35" fmla="*/ 248 h 522"/>
                                <a:gd name="T36" fmla="*/ 172 w 477"/>
                                <a:gd name="T37" fmla="*/ 248 h 522"/>
                                <a:gd name="T38" fmla="*/ 277 w 477"/>
                                <a:gd name="T39" fmla="*/ 248 h 522"/>
                                <a:gd name="T40" fmla="*/ 283 w 477"/>
                                <a:gd name="T41" fmla="*/ 245 h 522"/>
                                <a:gd name="T42" fmla="*/ 299 w 477"/>
                                <a:gd name="T43" fmla="*/ 235 h 522"/>
                                <a:gd name="T44" fmla="*/ 313 w 477"/>
                                <a:gd name="T45" fmla="*/ 223 h 522"/>
                                <a:gd name="T46" fmla="*/ 325 w 477"/>
                                <a:gd name="T47" fmla="*/ 208 h 522"/>
                                <a:gd name="T48" fmla="*/ 336 w 477"/>
                                <a:gd name="T49" fmla="*/ 191 h 522"/>
                                <a:gd name="T50" fmla="*/ 345 w 477"/>
                                <a:gd name="T51" fmla="*/ 172 h 522"/>
                                <a:gd name="T52" fmla="*/ 351 w 477"/>
                                <a:gd name="T53" fmla="*/ 150 h 522"/>
                                <a:gd name="T54" fmla="*/ 355 w 477"/>
                                <a:gd name="T55" fmla="*/ 126 h 522"/>
                                <a:gd name="T56" fmla="*/ 355 w 477"/>
                                <a:gd name="T57" fmla="*/ 99 h 522"/>
                                <a:gd name="T58" fmla="*/ 347 w 477"/>
                                <a:gd name="T59" fmla="*/ 71 h 522"/>
                                <a:gd name="T60" fmla="*/ 334 w 477"/>
                                <a:gd name="T61" fmla="*/ 49 h 522"/>
                                <a:gd name="T62" fmla="*/ 317 w 477"/>
                                <a:gd name="T63" fmla="*/ 32 h 522"/>
                                <a:gd name="T64" fmla="*/ 305 w 477"/>
                                <a:gd name="T65" fmla="*/ 25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77" h="522">
                                  <a:moveTo>
                                    <a:pt x="305" y="25"/>
                                  </a:moveTo>
                                  <a:lnTo>
                                    <a:pt x="178" y="25"/>
                                  </a:lnTo>
                                  <a:lnTo>
                                    <a:pt x="199" y="27"/>
                                  </a:lnTo>
                                  <a:lnTo>
                                    <a:pt x="220" y="32"/>
                                  </a:lnTo>
                                  <a:lnTo>
                                    <a:pt x="240" y="40"/>
                                  </a:lnTo>
                                  <a:lnTo>
                                    <a:pt x="257" y="50"/>
                                  </a:lnTo>
                                  <a:lnTo>
                                    <a:pt x="272" y="64"/>
                                  </a:lnTo>
                                  <a:lnTo>
                                    <a:pt x="285" y="81"/>
                                  </a:lnTo>
                                  <a:lnTo>
                                    <a:pt x="294" y="102"/>
                                  </a:lnTo>
                                  <a:lnTo>
                                    <a:pt x="300" y="128"/>
                                  </a:lnTo>
                                  <a:lnTo>
                                    <a:pt x="302" y="157"/>
                                  </a:lnTo>
                                  <a:lnTo>
                                    <a:pt x="296" y="187"/>
                                  </a:lnTo>
                                  <a:lnTo>
                                    <a:pt x="284" y="210"/>
                                  </a:lnTo>
                                  <a:lnTo>
                                    <a:pt x="269" y="226"/>
                                  </a:lnTo>
                                  <a:lnTo>
                                    <a:pt x="251" y="237"/>
                                  </a:lnTo>
                                  <a:lnTo>
                                    <a:pt x="232" y="244"/>
                                  </a:lnTo>
                                  <a:lnTo>
                                    <a:pt x="214" y="247"/>
                                  </a:lnTo>
                                  <a:lnTo>
                                    <a:pt x="198" y="248"/>
                                  </a:lnTo>
                                  <a:lnTo>
                                    <a:pt x="172" y="248"/>
                                  </a:lnTo>
                                  <a:lnTo>
                                    <a:pt x="277" y="248"/>
                                  </a:lnTo>
                                  <a:lnTo>
                                    <a:pt x="283" y="245"/>
                                  </a:lnTo>
                                  <a:lnTo>
                                    <a:pt x="299" y="235"/>
                                  </a:lnTo>
                                  <a:lnTo>
                                    <a:pt x="313" y="223"/>
                                  </a:lnTo>
                                  <a:lnTo>
                                    <a:pt x="325" y="208"/>
                                  </a:lnTo>
                                  <a:lnTo>
                                    <a:pt x="336" y="191"/>
                                  </a:lnTo>
                                  <a:lnTo>
                                    <a:pt x="345" y="172"/>
                                  </a:lnTo>
                                  <a:lnTo>
                                    <a:pt x="351" y="150"/>
                                  </a:lnTo>
                                  <a:lnTo>
                                    <a:pt x="355" y="126"/>
                                  </a:lnTo>
                                  <a:lnTo>
                                    <a:pt x="355" y="99"/>
                                  </a:lnTo>
                                  <a:lnTo>
                                    <a:pt x="347" y="71"/>
                                  </a:lnTo>
                                  <a:lnTo>
                                    <a:pt x="334" y="49"/>
                                  </a:lnTo>
                                  <a:lnTo>
                                    <a:pt x="317" y="32"/>
                                  </a:lnTo>
                                  <a:lnTo>
                                    <a:pt x="305" y="2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6"/>
                          <wps:cNvSpPr>
                            <a:spLocks/>
                          </wps:cNvSpPr>
                          <wps:spPr bwMode="auto">
                            <a:xfrm>
                              <a:off x="0" y="7"/>
                              <a:ext cx="477" cy="522"/>
                            </a:xfrm>
                            <a:custGeom>
                              <a:avLst/>
                              <a:gdLst>
                                <a:gd name="T0" fmla="*/ 199 w 477"/>
                                <a:gd name="T1" fmla="*/ 0 h 522"/>
                                <a:gd name="T2" fmla="*/ 187 w 477"/>
                                <a:gd name="T3" fmla="*/ 0 h 522"/>
                                <a:gd name="T4" fmla="*/ 180 w 477"/>
                                <a:gd name="T5" fmla="*/ 0 h 522"/>
                                <a:gd name="T6" fmla="*/ 164 w 477"/>
                                <a:gd name="T7" fmla="*/ 0 h 522"/>
                                <a:gd name="T8" fmla="*/ 88 w 477"/>
                                <a:gd name="T9" fmla="*/ 2 h 522"/>
                                <a:gd name="T10" fmla="*/ 64 w 477"/>
                                <a:gd name="T11" fmla="*/ 2 h 522"/>
                                <a:gd name="T12" fmla="*/ 239 w 477"/>
                                <a:gd name="T13" fmla="*/ 2 h 522"/>
                                <a:gd name="T14" fmla="*/ 234 w 477"/>
                                <a:gd name="T15" fmla="*/ 1 h 522"/>
                                <a:gd name="T16" fmla="*/ 215 w 477"/>
                                <a:gd name="T17" fmla="*/ 0 h 522"/>
                                <a:gd name="T18" fmla="*/ 199 w 477"/>
                                <a:gd name="T19" fmla="*/ 0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7" h="522">
                                  <a:moveTo>
                                    <a:pt x="199" y="0"/>
                                  </a:moveTo>
                                  <a:lnTo>
                                    <a:pt x="187" y="0"/>
                                  </a:lnTo>
                                  <a:lnTo>
                                    <a:pt x="180" y="0"/>
                                  </a:lnTo>
                                  <a:lnTo>
                                    <a:pt x="164" y="0"/>
                                  </a:lnTo>
                                  <a:lnTo>
                                    <a:pt x="88" y="2"/>
                                  </a:lnTo>
                                  <a:lnTo>
                                    <a:pt x="64" y="2"/>
                                  </a:lnTo>
                                  <a:lnTo>
                                    <a:pt x="239" y="2"/>
                                  </a:lnTo>
                                  <a:lnTo>
                                    <a:pt x="234" y="1"/>
                                  </a:lnTo>
                                  <a:lnTo>
                                    <a:pt x="215" y="0"/>
                                  </a:lnTo>
                                  <a:lnTo>
                                    <a:pt x="19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B982583" id="Group 2" o:spid="_x0000_s1026" style="width:93.95pt;height:26.65pt;mso-position-horizontal-relative:char;mso-position-vertical-relative:line" coordsize="1879,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">
                <v:group id="Group 3" o:spid="_x0000_s1027" style="position:absolute;left:429;top:4;width:499;height:529" coordorigin="429,4" coordsize="4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 o:spid="_x0000_s1028" style="position:absolute;left:429;top:4;width:499;height:529;visibility:visible;mso-wrap-style:square;v-text-anchor:top" coordsize="4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" path="m16,1r-4,l,3r,8l11,24,31,35,50,48r9,18l59,314r1,22l61,357r2,21l67,399r6,19l80,437r9,17l101,470r14,14l133,497r20,10l177,516r27,6l236,526r36,2l331,527r29,-1l385,525r20,-3l422,517r14,-6l447,502r3,-5l267,497r-21,-2l226,490r-18,-7l190,474,175,461,160,447,148,430,137,410r-8,-22l123,363r-4,-27l117,306,124,48,141,33,159,22,167,8r,-5l55,3,35,2,16,1xe" stroked="f">
                    <v:path arrowok="t" o:connecttype="custom" o:connectlocs="16,1;12,1;0,3;0,11;11,24;31,35;50,48;59,66;59,314;60,336;61,357;63,378;67,399;73,418;80,437;89,454;101,470;115,484;133,497;153,507;177,516;204,522;236,526;272,528;331,527;360,526;385,525;405,522;422,517;436,511;447,502;450,497;267,497;246,495;226,490;208,483;190,474;175,461;160,447;148,430;137,410;129,388;123,363;119,336;117,306;124,48;141,33;159,22;167,8;167,3;55,3;35,2;16,1" o:connectangles="0,0,0,0,0,0,0,0,0,0,0,0,0,0,0,0,0,0,0,0,0,0,0,0,0,0,0,0,0,0,0,0,0,0,0,0,0,0,0,0,0,0,0,0,0,0,0,0,0,0,0,0,0"/>
                  </v:shape>
                  <v:shape id="Freeform 5" o:spid="_x0000_s1029" style="position:absolute;left:429;top:4;width:499;height:529;visibility:visible;mso-wrap-style:square;v-text-anchor:top" coordsize="4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" path="m362,1r-2,l355,5r3,12l369,27r17,9l404,47r14,17l423,89r,217l423,336r-1,17l420,372r-4,20l410,412r-9,19l389,449r-15,16l354,478r-24,10l301,495r-34,2l450,497r4,-7l460,476r3,-17l464,437r,-25l462,383r-3,-34l455,310,457,72,467,49,481,34,493,21,498,9r,-4l497,4r-55,l422,3,382,1r-20,xe" stroked="f">
                    <v:path arrowok="t" o:connecttype="custom" o:connectlocs="362,1;360,1;355,5;358,17;369,27;386,36;404,47;418,64;423,89;423,306;423,336;422,353;420,372;416,392;410,412;401,431;389,449;374,465;354,478;330,488;301,495;267,497;450,497;454,490;460,476;463,459;464,437;464,412;462,383;459,349;455,310;457,72;467,49;481,34;493,21;498,9;498,5;497,4;442,4;422,3;382,1;362,1" o:connectangles="0,0,0,0,0,0,0,0,0,0,0,0,0,0,0,0,0,0,0,0,0,0,0,0,0,0,0,0,0,0,0,0,0,0,0,0,0,0,0,0,0,0"/>
                  </v:shape>
                  <v:shape id="Freeform 6" o:spid="_x0000_s1030" style="position:absolute;left:429;top:4;width:499;height:529;visibility:visible;mso-wrap-style:square;v-text-anchor:top" coordsize="4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" path="m493,1r-10,l465,3,442,4r55,l493,1xe" stroked="f">
                    <v:path arrowok="t" o:connecttype="custom" o:connectlocs="493,1;483,1;465,3;442,4;497,4;493,1" o:connectangles="0,0,0,0,0,0"/>
                  </v:shape>
                  <v:shape id="Freeform 7" o:spid="_x0000_s1031" style="position:absolute;left:429;top:4;width:499;height:529;visibility:visible;mso-wrap-style:square;v-text-anchor:top" coordsize="4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" path="m167,l147,1r-10,l121,2,102,3,81,3,55,3r112,l167,xe" stroked="f">
                    <v:path arrowok="t" o:connecttype="custom" o:connectlocs="167,0;147,1;137,1;121,2;102,3;81,3;55,3;167,3;167,0" o:connectangles="0,0,0,0,0,0,0,0,0"/>
                  </v:shape>
                </v:group>
                <v:group id="Group 8" o:spid="_x0000_s1032" style="position:absolute;left:955;width:356;height:533" coordorigin="955" coordsize="35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9" o:spid="_x0000_s1033" style="position:absolute;left:955;width:356;height:533;visibility:visible;mso-wrap-style:square;v-text-anchor:top" coordsize="35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" path="m17,379r-14,l,382r,1l22,494r7,6l42,507r18,8l81,521r26,6l134,531r29,1l196,529r30,-5l251,516r23,-9l280,503r-94,l161,501r-23,-5l116,488,96,477,78,465,61,451,47,436,36,420,27,405,22,391r-3,-9l17,379xe" stroked="f">
                    <v:path arrowok="t" o:connecttype="custom" o:connectlocs="17,379;3,379;0,382;0,383;22,494;29,500;42,507;60,515;81,521;107,527;134,531;163,532;196,529;226,524;251,516;274,507;280,503;186,503;161,501;138,496;116,488;96,477;78,465;61,451;47,436;36,420;27,405;22,391;19,382;17,379" o:connectangles="0,0,0,0,0,0,0,0,0,0,0,0,0,0,0,0,0,0,0,0,0,0,0,0,0,0,0,0,0,0"/>
                  </v:shape>
                  <v:shape id="Freeform 10" o:spid="_x0000_s1034" style="position:absolute;left:955;width:356;height:533;visibility:visible;mso-wrap-style:square;v-text-anchor:top" coordsize="35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" path="m166,l143,2,121,7r-21,7l80,23,63,35,48,50,36,67,26,87r-5,23l19,136r2,25l26,182r8,19l45,218r13,14l73,244r17,11l108,264r19,9l147,280r60,21l227,308r18,8l263,325r16,10l291,349r9,19l306,390r2,24l302,433r-10,18l279,468r-16,14l246,491r-17,7l209,502r-23,1l280,503r13,-8l309,482r14,-14l334,452r8,-17l348,418r4,-18l354,383r1,-18l351,340r-7,-21l333,300,321,284,306,271,289,259,271,249r-19,-9l233,232r-21,-7l172,213r-19,-6l134,200r-17,-7l102,185,87,172,74,156,66,139,62,118,63,99,70,78,80,62,94,49r18,-9l132,33r23,-4l181,28r149,l330,25r-25,l300,24r-9,-4l279,15,261,9,237,4,206,1,166,xe" stroked="f">
                    <v:path arrowok="t" o:connecttype="custom" o:connectlocs="143,2;100,14;63,35;36,67;21,110;21,161;34,201;58,232;90,255;127,273;207,301;245,316;279,335;300,368;308,414;292,451;263,482;229,498;186,503;293,495;323,468;342,435;352,400;355,365;344,319;321,284;289,259;252,240;212,225;153,207;117,193;87,172;66,139;63,99;80,62;112,40;155,29;330,28;305,25;291,20;261,9;206,1" o:connectangles="0,0,0,0,0,0,0,0,0,0,0,0,0,0,0,0,0,0,0,0,0,0,0,0,0,0,0,0,0,0,0,0,0,0,0,0,0,0,0,0,0,0"/>
                  </v:shape>
                  <v:shape id="Freeform 11" o:spid="_x0000_s1035" style="position:absolute;left:955;width:356;height:533;visibility:visible;mso-wrap-style:square;v-text-anchor:top" coordsize="35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" path="m330,28r-149,l199,31r18,4l236,43r18,9l272,65r16,14l304,97r14,20l321,123r4,16l340,139r2,-5l341,128,330,28xe" stroked="f">
                    <v:path arrowok="t" o:connecttype="custom" o:connectlocs="330,28;181,28;199,31;217,35;236,43;254,52;272,65;288,79;304,97;318,117;321,123;325,139;340,139;342,134;341,128;330,28" o:connectangles="0,0,0,0,0,0,0,0,0,0,0,0,0,0,0,0"/>
                  </v:shape>
                  <v:shape id="Freeform 12" o:spid="_x0000_s1036" style="position:absolute;left:955;width:356;height:533;visibility:visible;mso-wrap-style:square;v-text-anchor:top" coordsize="35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" path="m326,17r-12,l312,25r18,l329,20r-3,-3xe" stroked="f">
                    <v:path arrowok="t" o:connecttype="custom" o:connectlocs="326,17;314,17;312,25;330,25;329,20;326,17" o:connectangles="0,0,0,0,0,0"/>
                  </v:shape>
                </v:group>
                <v:group id="Group 13" o:spid="_x0000_s1037" style="position:absolute;left:1357;top:6;width:521;height:524" coordorigin="1357,6"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1038"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" path="m453,262r-50,l403,278r-1,174l392,475r-17,15l358,500r-7,11l351,523r11,-2l371,521r11,-1l397,519r22,-1l518,518r2,-4l513,503r-16,-9l477,483,460,465r-7,-26l453,262xe" stroked="f">
                    <v:path arrowok="t" o:connecttype="custom" o:connectlocs="453,262;403,262;403,278;402,452;392,475;375,490;358,500;351,511;351,523;362,521;371,521;382,520;397,519;419,518;518,518;520,514;513,503;497,494;477,483;460,465;453,439;453,262" o:connectangles="0,0,0,0,0,0,0,0,0,0,0,0,0,0,0,0,0,0,0,0,0,0"/>
                  </v:shape>
                  <v:shape id="Freeform 15" o:spid="_x0000_s1039"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" path="m11,l5,,,1,4,14r15,9l39,34,56,51r8,27l60,454,49,474,35,487r-14,8l10,501r-4,9l6,517r2,4l15,521r5,-1l32,519r25,-1l186,518r,-5l178,503r-18,-9l140,483,123,468r-7,-24l116,278r4,-16l453,262r,-27l118,235r-2,-19l117,198,118,63,130,39,147,25r16,-9l169,7r,-3l169,2,91,2,71,2,31,,11,xe" stroked="f">
                    <v:path arrowok="t" o:connecttype="custom" o:connectlocs="11,0;5,0;0,1;4,14;19,23;39,34;56,51;64,78;60,454;49,474;35,487;21,495;10,501;6,510;6,517;8,521;15,521;20,520;32,519;57,518;186,518;186,513;178,503;160,494;140,483;123,468;116,444;116,278;120,262;453,262;453,235;118,235;116,216;117,198;118,63;130,39;147,25;163,16;169,7;169,4;169,2;91,2;71,2;31,0;11,0" o:connectangles="0,0,0,0,0,0,0,0,0,0,0,0,0,0,0,0,0,0,0,0,0,0,0,0,0,0,0,0,0,0,0,0,0,0,0,0,0,0,0,0,0,0,0,0,0"/>
                  </v:shape>
                  <v:shape id="Freeform 16" o:spid="_x0000_s1040"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" path="m186,518r-87,l124,519r40,2l175,521r6,l186,519r,-1xe" stroked="f">
                    <v:path arrowok="t" o:connecttype="custom" o:connectlocs="186,518;99,518;124,519;164,521;175,521;181,521;186,519;186,518" o:connectangles="0,0,0,0,0,0,0,0"/>
                  </v:shape>
                  <v:shape id="Freeform 17" o:spid="_x0000_s1041"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" path="m518,518r-65,l474,519r20,1l512,521r5,l518,518xe" stroked="f">
                    <v:path arrowok="t" o:connecttype="custom" o:connectlocs="518,518;453,518;474,519;494,520;512,521;517,521;518,518" o:connectangles="0,0,0,0,0,0,0"/>
                  </v:shape>
                  <v:shape id="Freeform 18" o:spid="_x0000_s1042"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" path="m360,l349,r-1,2l348,4r1,9l362,22r18,11l396,51r7,27l403,198r-2,26l388,235r65,l453,72r9,-26l479,30,495,20r7,-9l502,7,501,2r-78,l382,,360,xe" stroked="f">
                    <v:path arrowok="t" o:connecttype="custom" o:connectlocs="360,0;349,0;348,2;348,4;349,13;362,22;380,33;396,51;403,78;403,198;401,224;388,235;453,235;453,72;462,46;479,30;495,20;502,11;502,7;501,2;423,2;382,0;360,0" o:connectangles="0,0,0,0,0,0,0,0,0,0,0,0,0,0,0,0,0,0,0,0,0,0,0"/>
                  </v:shape>
                  <v:shape id="Freeform 19" o:spid="_x0000_s1043"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" path="m168,l151,,131,,112,2,91,2r78,l168,xe" stroked="f">
                    <v:path arrowok="t" o:connecttype="custom" o:connectlocs="168,0;151,0;131,0;112,2;91,2;169,2;168,0" o:connectangles="0,0,0,0,0,0,0"/>
                  </v:shape>
                  <v:shape id="Freeform 20" o:spid="_x0000_s1044" style="position:absolute;left:1357;top:6;width:521;height:524;visibility:visible;mso-wrap-style:square;v-text-anchor:top" coordsize="5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" path="m501,l469,,452,2r-29,l501,2r,-2xe" stroked="f">
                    <v:path arrowok="t" o:connecttype="custom" o:connectlocs="501,0;469,0;452,2;423,2;501,2;501,0" o:connectangles="0,0,0,0,0,0"/>
                  </v:shape>
                </v:group>
                <v:group id="Group 21" o:spid="_x0000_s1045" style="position:absolute;top:7;width:477;height:522" coordorigin=",7"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22" o:spid="_x0000_s1046" style="position:absolute;top:7;width:477;height:522;visibility:visible;mso-wrap-style:square;v-text-anchor:top"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" path="m197,517r-88,l143,517r22,1l178,519r7,1l190,520r7,1l197,517xe" stroked="f">
                    <v:path arrowok="t" o:connecttype="custom" o:connectlocs="197,517;109,517;143,517;165,518;178,519;185,520;190,520;197,521;197,517" o:connectangles="0,0,0,0,0,0,0,0,0"/>
                  </v:shape>
                  <v:shape id="Freeform 23" o:spid="_x0000_s1047" style="position:absolute;top:7;width:477;height:522;visibility:visible;mso-wrap-style:square;v-text-anchor:top"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" path="m14,l5,,,4,,9r3,8l12,20r13,3l38,27r12,8l59,49r,1l63,74r,368l56,469,42,486,27,496r-13,7l9,512r,4l12,520r16,l47,519r40,-2l109,517r88,l197,513r-5,-8l181,500r-15,-4l150,490,136,480,125,463r-4,-26l121,291r4,-12l153,273r127,l267,253r10,-5l172,248r-25,l128,245r-7,-7l121,45r7,-15l146,25r159,l297,20,276,11,255,5,239,2,64,2,39,2,25,1,14,xe" stroked="f">
                    <v:path arrowok="t" o:connecttype="custom" o:connectlocs="14,0;5,0;0,4;0,9;3,17;12,20;25,23;38,27;50,35;59,49;59,50;63,74;63,442;56,469;42,486;27,496;14,503;9,512;9,516;12,520;28,520;47,519;87,517;109,517;197,517;197,513;192,505;181,500;166,496;150,490;136,480;125,463;121,437;121,291;125,279;153,273;280,273;267,253;277,248;172,248;147,248;128,245;121,238;121,45;128,30;146,25;305,25;297,20;276,11;255,5;239,2;64,2;39,2;25,1;14,0" o:connectangles="0,0,0,0,0,0,0,0,0,0,0,0,0,0,0,0,0,0,0,0,0,0,0,0,0,0,0,0,0,0,0,0,0,0,0,0,0,0,0,0,0,0,0,0,0,0,0,0,0,0,0,0,0,0,0"/>
                  </v:shape>
                  <v:shape id="Freeform 24" o:spid="_x0000_s1048" style="position:absolute;top:7;width:477;height:522;visibility:visible;mso-wrap-style:square;v-text-anchor:top"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" path="m280,273r-127,l181,273r18,1l211,278r8,7l227,296r10,16l346,480r12,16l372,507r16,7l409,518r28,2l462,517r14,-10l472,504r-6,-2l457,500r-13,-6l429,484,410,466,388,440,280,273xe" stroked="f">
                    <v:path arrowok="t" o:connecttype="custom" o:connectlocs="280,273;153,273;181,273;199,274;211,278;219,285;227,296;237,312;346,480;358,496;372,507;388,514;409,518;437,520;462,517;476,507;472,504;466,502;457,500;444,494;429,484;410,466;388,440;280,273" o:connectangles="0,0,0,0,0,0,0,0,0,0,0,0,0,0,0,0,0,0,0,0,0,0,0,0"/>
                  </v:shape>
                  <v:shape id="Freeform 25" o:spid="_x0000_s1049" style="position:absolute;top:7;width:477;height:522;visibility:visible;mso-wrap-style:square;v-text-anchor:top"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" path="m305,25r-127,l199,27r21,5l240,40r17,10l272,64r13,17l294,102r6,26l302,157r-6,30l284,210r-15,16l251,237r-19,7l214,247r-16,1l172,248r105,l283,245r16,-10l313,223r12,-15l336,191r9,-19l351,150r4,-24l355,99,347,71,334,49,317,32,305,25xe" stroked="f">
                    <v:path arrowok="t" o:connecttype="custom" o:connectlocs="305,25;178,25;199,27;220,32;240,40;257,50;272,64;285,81;294,102;300,128;302,157;296,187;284,210;269,226;251,237;232,244;214,247;198,248;172,248;277,248;283,245;299,235;313,223;325,208;336,191;345,172;351,150;355,126;355,99;347,71;334,49;317,32;305,25" o:connectangles="0,0,0,0,0,0,0,0,0,0,0,0,0,0,0,0,0,0,0,0,0,0,0,0,0,0,0,0,0,0,0,0,0"/>
                  </v:shape>
                  <v:shape id="Freeform 26" o:spid="_x0000_s1050" style="position:absolute;top:7;width:477;height:522;visibility:visible;mso-wrap-style:square;v-text-anchor:top" coordsize="477,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" path="m199,l187,r-7,l164,,88,2,64,2r175,l234,1,215,,199,xe" stroked="f">
                    <v:path arrowok="t" o:connecttype="custom" o:connectlocs="199,0;187,0;180,0;164,0;88,2;64,2;239,2;234,1;215,0;199,0" o:connectangles="0,0,0,0,0,0,0,0,0,0"/>
                  </v:shape>
                </v:group>
                <w10:anchorlock/>
              </v:group>
            </w:pict>
          </mc:Fallback>
        </mc:AlternateContent>
      </w:r>
    </w:p>
    <w:p w14:paraId="44849C95" w14:textId="77777777" w:rsidR="00D84439" w:rsidRDefault="00D84439" w:rsidP="005A4B3B">
      <w:pPr>
        <w:pStyle w:val="BodyText"/>
        <w:rPr>
          <w:rFonts w:ascii="Times New Roman" w:hAnsi="Times New Roman" w:cs="Times New Roman"/>
          <w:b w:val="0"/>
          <w:bCs w:val="0"/>
          <w:sz w:val="20"/>
          <w:szCs w:val="20"/>
        </w:rPr>
      </w:pPr>
    </w:p>
    <w:p w14:paraId="2E77CC1C" w14:textId="77777777" w:rsidR="00D84439" w:rsidRDefault="00D84439" w:rsidP="005A4B3B">
      <w:pPr>
        <w:pStyle w:val="BodyText"/>
        <w:rPr>
          <w:rFonts w:ascii="Times New Roman" w:hAnsi="Times New Roman" w:cs="Times New Roman"/>
          <w:b w:val="0"/>
          <w:bCs w:val="0"/>
          <w:sz w:val="20"/>
          <w:szCs w:val="20"/>
        </w:rPr>
      </w:pPr>
    </w:p>
    <w:p w14:paraId="44DE08B1" w14:textId="77777777" w:rsidR="00D84439" w:rsidRDefault="00D84439" w:rsidP="005A4B3B">
      <w:pPr>
        <w:pStyle w:val="BodyText"/>
        <w:rPr>
          <w:rFonts w:ascii="Times New Roman" w:hAnsi="Times New Roman" w:cs="Times New Roman"/>
          <w:b w:val="0"/>
          <w:bCs w:val="0"/>
          <w:sz w:val="20"/>
          <w:szCs w:val="20"/>
        </w:rPr>
      </w:pPr>
    </w:p>
    <w:p w14:paraId="150042D3" w14:textId="77777777" w:rsidR="00D84439" w:rsidRDefault="00D84439" w:rsidP="005A4B3B">
      <w:pPr>
        <w:pStyle w:val="BodyText"/>
        <w:rPr>
          <w:rFonts w:ascii="Times New Roman" w:hAnsi="Times New Roman" w:cs="Times New Roman"/>
          <w:b w:val="0"/>
          <w:bCs w:val="0"/>
          <w:sz w:val="20"/>
          <w:szCs w:val="20"/>
        </w:rPr>
      </w:pPr>
    </w:p>
    <w:p w14:paraId="461047EF" w14:textId="77777777" w:rsidR="00D84439" w:rsidRDefault="00D84439" w:rsidP="005A4B3B">
      <w:pPr>
        <w:pStyle w:val="BodyText"/>
        <w:rPr>
          <w:rFonts w:ascii="Times New Roman" w:hAnsi="Times New Roman" w:cs="Times New Roman"/>
          <w:b w:val="0"/>
          <w:bCs w:val="0"/>
          <w:sz w:val="20"/>
          <w:szCs w:val="20"/>
        </w:rPr>
      </w:pPr>
    </w:p>
    <w:p w14:paraId="154BC11C" w14:textId="77777777" w:rsidR="00D84439" w:rsidRDefault="00D84439" w:rsidP="00DF5A7C">
      <w:pPr>
        <w:pStyle w:val="BodyText"/>
        <w:spacing w:before="0"/>
        <w:ind w:left="0"/>
        <w:rPr>
          <w:rFonts w:ascii="Times New Roman" w:hAnsi="Times New Roman" w:cs="Times New Roman"/>
          <w:color w:val="FFFFFF"/>
          <w:spacing w:val="-13"/>
          <w:w w:val="90"/>
          <w:sz w:val="136"/>
          <w:szCs w:val="136"/>
        </w:rPr>
      </w:pPr>
    </w:p>
    <w:p w14:paraId="793C1051" w14:textId="77777777" w:rsidR="00184B0B" w:rsidRDefault="00184B0B" w:rsidP="00D84439">
      <w:pPr>
        <w:pStyle w:val="BodyText"/>
        <w:spacing w:before="0"/>
        <w:ind w:left="0"/>
        <w:rPr>
          <w:rFonts w:ascii="Times New Roman" w:hAnsi="Times New Roman" w:cs="Times New Roman"/>
          <w:color w:val="FFFFFF"/>
          <w:spacing w:val="-13"/>
          <w:w w:val="90"/>
          <w:sz w:val="136"/>
          <w:szCs w:val="136"/>
        </w:rPr>
      </w:pPr>
    </w:p>
    <w:p w14:paraId="3A14011A" w14:textId="339A7E56" w:rsidR="00D84439" w:rsidRPr="00184B0B" w:rsidRDefault="00064424" w:rsidP="00D84439">
      <w:pPr>
        <w:pStyle w:val="BodyText"/>
        <w:spacing w:before="0"/>
        <w:ind w:left="0"/>
        <w:rPr>
          <w:rFonts w:ascii="Merriweather" w:hAnsi="Merriweather" w:cs="Times New Roman"/>
          <w:color w:val="FFFFFF"/>
          <w:spacing w:val="-15"/>
          <w:w w:val="90"/>
          <w:sz w:val="144"/>
          <w:szCs w:val="144"/>
        </w:rPr>
      </w:pPr>
      <w:r w:rsidRPr="00184B0B">
        <w:rPr>
          <w:rFonts w:ascii="Merriweather" w:hAnsi="Merriweather" w:cs="Times New Roman"/>
          <w:color w:val="FFFFFF"/>
          <w:spacing w:val="87"/>
          <w:w w:val="90"/>
          <w:sz w:val="144"/>
          <w:szCs w:val="144"/>
        </w:rPr>
        <w:t>Self Service</w:t>
      </w:r>
      <w:r w:rsidR="00184B0B" w:rsidRPr="00184B0B">
        <w:rPr>
          <w:rFonts w:ascii="Merriweather" w:hAnsi="Merriweather" w:cs="Times New Roman"/>
          <w:color w:val="FFFFFF"/>
          <w:spacing w:val="87"/>
          <w:w w:val="90"/>
          <w:sz w:val="144"/>
          <w:szCs w:val="144"/>
        </w:rPr>
        <w:t xml:space="preserve"> fo</w:t>
      </w:r>
      <w:r w:rsidR="003861D8">
        <w:rPr>
          <w:rFonts w:ascii="Merriweather" w:hAnsi="Merriweather" w:cs="Times New Roman"/>
          <w:color w:val="FFFFFF"/>
          <w:spacing w:val="87"/>
          <w:w w:val="90"/>
          <w:sz w:val="144"/>
          <w:szCs w:val="144"/>
        </w:rPr>
        <w:t>r Faculty</w:t>
      </w:r>
      <w:r w:rsidR="00D84439" w:rsidRPr="00184B0B">
        <w:rPr>
          <w:rFonts w:ascii="Merriweather" w:hAnsi="Merriweather" w:cs="Times New Roman"/>
          <w:color w:val="FFFFFF"/>
          <w:spacing w:val="-15"/>
          <w:w w:val="90"/>
          <w:sz w:val="144"/>
          <w:szCs w:val="144"/>
        </w:rPr>
        <w:br/>
      </w:r>
    </w:p>
    <w:p w14:paraId="6792EE26" w14:textId="65E2718A" w:rsidR="00D84439" w:rsidRPr="00184B0B" w:rsidRDefault="00D84439" w:rsidP="005A4B3B">
      <w:pPr>
        <w:pStyle w:val="BodyText"/>
        <w:ind w:left="0"/>
        <w:rPr>
          <w:rFonts w:ascii="Merriweather" w:hAnsi="Merriweather" w:cs="Palatino Linotype"/>
          <w:b w:val="0"/>
          <w:bCs w:val="0"/>
          <w:color w:val="000000"/>
        </w:rPr>
      </w:pPr>
      <w:r w:rsidRPr="00184B0B">
        <w:rPr>
          <w:rFonts w:ascii="Merriweather" w:hAnsi="Merriweather"/>
          <w:color w:val="006332"/>
        </w:rPr>
        <w:t xml:space="preserve">     Version</w:t>
      </w:r>
      <w:r w:rsidRPr="00184B0B">
        <w:rPr>
          <w:rFonts w:ascii="Merriweather" w:hAnsi="Merriweather"/>
          <w:color w:val="006332"/>
          <w:spacing w:val="-3"/>
        </w:rPr>
        <w:t xml:space="preserve"> </w:t>
      </w:r>
      <w:r w:rsidRPr="00184B0B">
        <w:rPr>
          <w:rFonts w:ascii="Merriweather" w:hAnsi="Merriweather"/>
          <w:color w:val="006332"/>
        </w:rPr>
        <w:t>1.0</w:t>
      </w:r>
      <w:r w:rsidRPr="00184B0B">
        <w:rPr>
          <w:rFonts w:ascii="Merriweather" w:hAnsi="Merriweather"/>
          <w:color w:val="006332"/>
          <w:spacing w:val="-4"/>
        </w:rPr>
        <w:t xml:space="preserve"> </w:t>
      </w:r>
      <w:r w:rsidRPr="00184B0B">
        <w:rPr>
          <w:rFonts w:ascii="Merriweather" w:hAnsi="Merriweather"/>
          <w:color w:val="006332"/>
        </w:rPr>
        <w:t>|</w:t>
      </w:r>
      <w:r w:rsidRPr="00184B0B">
        <w:rPr>
          <w:rFonts w:ascii="Merriweather" w:hAnsi="Merriweather"/>
          <w:color w:val="006332"/>
          <w:spacing w:val="-3"/>
        </w:rPr>
        <w:t xml:space="preserve"> </w:t>
      </w:r>
      <w:r w:rsidR="002D6223">
        <w:rPr>
          <w:rFonts w:ascii="Merriweather" w:hAnsi="Merriweather"/>
          <w:color w:val="006332"/>
          <w:spacing w:val="-3"/>
        </w:rPr>
        <w:t xml:space="preserve">February </w:t>
      </w:r>
      <w:r w:rsidRPr="00184B0B">
        <w:rPr>
          <w:rFonts w:ascii="Merriweather" w:hAnsi="Merriweather" w:cs="Palatino Linotype"/>
          <w:color w:val="006332"/>
        </w:rPr>
        <w:t>202</w:t>
      </w:r>
      <w:r w:rsidR="00184B0B" w:rsidRPr="00184B0B">
        <w:rPr>
          <w:rFonts w:ascii="Merriweather" w:hAnsi="Merriweather" w:cs="Palatino Linotype"/>
          <w:color w:val="006332"/>
        </w:rPr>
        <w:t>2</w:t>
      </w:r>
    </w:p>
    <w:p w14:paraId="0AC711D5" w14:textId="1106581A" w:rsidR="00D84439" w:rsidRDefault="00D84439" w:rsidP="005A4B3B">
      <w:pPr>
        <w:pStyle w:val="BodyText"/>
        <w:rPr>
          <w:rFonts w:ascii="Palatino Linotype" w:hAnsi="Palatino Linotype" w:cs="Palatino Linotype"/>
          <w:sz w:val="17"/>
          <w:szCs w:val="17"/>
        </w:rPr>
      </w:pPr>
    </w:p>
    <w:p w14:paraId="1203CCAF" w14:textId="0E137095" w:rsidR="00D84439" w:rsidRDefault="00F96BFB" w:rsidP="005A4B3B">
      <w:pPr>
        <w:pStyle w:val="BodyText"/>
        <w:rPr>
          <w:rFonts w:ascii="Palatino Linotype" w:hAnsi="Palatino Linotype" w:cs="Palatino Linotype"/>
          <w:b w:val="0"/>
          <w:bCs w:val="0"/>
          <w:sz w:val="2"/>
          <w:szCs w:val="2"/>
        </w:rPr>
      </w:pPr>
      <w:r>
        <w:rPr>
          <w:rFonts w:ascii="Palatino Linotype" w:hAnsi="Palatino Linotype" w:cs="Palatino Linotype"/>
          <w:noProof/>
          <w:sz w:val="17"/>
          <w:szCs w:val="17"/>
        </w:rPr>
        <mc:AlternateContent>
          <mc:Choice Requires="wps">
            <w:drawing>
              <wp:anchor distT="0" distB="0" distL="114300" distR="114300" simplePos="0" relativeHeight="252147712" behindDoc="0" locked="0" layoutInCell="1" allowOverlap="1" wp14:anchorId="263CB929" wp14:editId="4E82E18B">
                <wp:simplePos x="0" y="0"/>
                <wp:positionH relativeFrom="column">
                  <wp:posOffset>200660</wp:posOffset>
                </wp:positionH>
                <wp:positionV relativeFrom="paragraph">
                  <wp:posOffset>21590</wp:posOffset>
                </wp:positionV>
                <wp:extent cx="2186940" cy="0"/>
                <wp:effectExtent l="10160" t="8890" r="12700" b="10160"/>
                <wp:wrapNone/>
                <wp:docPr id="28"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69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59C9B0" id="_x0000_t32" coordsize="21600,21600" o:spt="32" o:oned="t" path="m,l21600,21600e" filled="f">
                <v:path arrowok="t" fillok="f" o:connecttype="none"/>
                <o:lock v:ext="edit" shapetype="t"/>
              </v:shapetype>
              <v:shape id="AutoShape 45" o:spid="_x0000_s1026" type="#_x0000_t32" style="position:absolute;margin-left:15.8pt;margin-top:1.7pt;width:172.2pt;height:0;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"/>
            </w:pict>
          </mc:Fallback>
        </mc:AlternateContent>
      </w:r>
    </w:p>
    <w:p w14:paraId="43006129" w14:textId="77777777" w:rsidR="00D84439" w:rsidRDefault="00D84439">
      <w:pPr>
        <w:pStyle w:val="TOCHeading"/>
        <w:rPr>
          <w:rFonts w:asciiTheme="minorHAnsi" w:eastAsiaTheme="minorHAnsi" w:hAnsiTheme="minorHAnsi" w:cstheme="minorBidi"/>
          <w:color w:val="auto"/>
          <w:sz w:val="22"/>
          <w:szCs w:val="22"/>
        </w:rPr>
      </w:pPr>
    </w:p>
    <w:p w14:paraId="06391B20" w14:textId="77777777" w:rsidR="00D84439" w:rsidRDefault="00D84439">
      <w:r>
        <w:br w:type="page"/>
      </w:r>
    </w:p>
    <w:p w14:paraId="2130A73D" w14:textId="2E8518AE" w:rsidR="00051BF0" w:rsidRDefault="00051BF0" w:rsidP="00DB68CC">
      <w:pPr>
        <w:pStyle w:val="TOCHeading"/>
      </w:pPr>
    </w:p>
    <w:p w14:paraId="6F2C7C0C" w14:textId="2A85D727" w:rsidR="00157A77" w:rsidRDefault="00157A77"/>
    <w:sdt>
      <w:sdtPr>
        <w:rPr>
          <w:rFonts w:asciiTheme="minorHAnsi" w:eastAsiaTheme="minorHAnsi" w:hAnsiTheme="minorHAnsi" w:cstheme="minorBidi"/>
          <w:color w:val="auto"/>
          <w:sz w:val="22"/>
          <w:szCs w:val="22"/>
        </w:rPr>
        <w:id w:val="-1453167662"/>
        <w:docPartObj>
          <w:docPartGallery w:val="Table of Contents"/>
          <w:docPartUnique/>
        </w:docPartObj>
      </w:sdtPr>
      <w:sdtEndPr>
        <w:rPr>
          <w:b/>
          <w:bCs/>
          <w:noProof/>
        </w:rPr>
      </w:sdtEndPr>
      <w:sdtContent>
        <w:p w14:paraId="2B4E9312" w14:textId="230011A3" w:rsidR="00DB68CC" w:rsidRPr="00184B0B" w:rsidRDefault="00DB68CC">
          <w:pPr>
            <w:pStyle w:val="TOCHeading"/>
            <w:rPr>
              <w:rStyle w:val="Heading1Char"/>
              <w:rFonts w:ascii="Merriweather" w:hAnsi="Merriweather"/>
            </w:rPr>
          </w:pPr>
          <w:r w:rsidRPr="00184B0B">
            <w:rPr>
              <w:rStyle w:val="Heading1Char"/>
              <w:rFonts w:ascii="Merriweather" w:hAnsi="Merriweather"/>
            </w:rPr>
            <w:t>Table of Contents</w:t>
          </w:r>
        </w:p>
        <w:p w14:paraId="6268E99D" w14:textId="7CB0DA6B" w:rsidR="004F5034" w:rsidRDefault="00DB68CC">
          <w:pPr>
            <w:pStyle w:val="TOC1"/>
            <w:tabs>
              <w:tab w:val="right" w:leader="dot" w:pos="9350"/>
            </w:tabs>
            <w:rPr>
              <w:rFonts w:eastAsiaTheme="minorEastAsia"/>
              <w:noProof/>
            </w:rPr>
          </w:pPr>
          <w:r w:rsidRPr="00184B0B">
            <w:rPr>
              <w:rFonts w:ascii="Merriweather" w:hAnsi="Merriweather"/>
            </w:rPr>
            <w:fldChar w:fldCharType="begin"/>
          </w:r>
          <w:r w:rsidRPr="00184B0B">
            <w:rPr>
              <w:rFonts w:ascii="Merriweather" w:hAnsi="Merriweather"/>
            </w:rPr>
            <w:instrText xml:space="preserve"> TOC \o "1-3" \h \z \u </w:instrText>
          </w:r>
          <w:r w:rsidRPr="00184B0B">
            <w:rPr>
              <w:rFonts w:ascii="Merriweather" w:hAnsi="Merriweather"/>
            </w:rPr>
            <w:fldChar w:fldCharType="separate"/>
          </w:r>
          <w:hyperlink w:anchor="_Toc96515911" w:history="1">
            <w:r w:rsidR="004F5034" w:rsidRPr="00A26ECE">
              <w:rPr>
                <w:rStyle w:val="Hyperlink"/>
                <w:rFonts w:ascii="Merriweather" w:hAnsi="Merriweather"/>
                <w:b/>
                <w:noProof/>
              </w:rPr>
              <w:t>Faculty</w:t>
            </w:r>
            <w:r w:rsidR="004F5034">
              <w:rPr>
                <w:noProof/>
                <w:webHidden/>
              </w:rPr>
              <w:tab/>
            </w:r>
            <w:r w:rsidR="004F5034">
              <w:rPr>
                <w:noProof/>
                <w:webHidden/>
              </w:rPr>
              <w:fldChar w:fldCharType="begin"/>
            </w:r>
            <w:r w:rsidR="004F5034">
              <w:rPr>
                <w:noProof/>
                <w:webHidden/>
              </w:rPr>
              <w:instrText xml:space="preserve"> PAGEREF _Toc96515911 \h </w:instrText>
            </w:r>
            <w:r w:rsidR="004F5034">
              <w:rPr>
                <w:noProof/>
                <w:webHidden/>
              </w:rPr>
            </w:r>
            <w:r w:rsidR="004F5034">
              <w:rPr>
                <w:noProof/>
                <w:webHidden/>
              </w:rPr>
              <w:fldChar w:fldCharType="separate"/>
            </w:r>
            <w:r w:rsidR="004F5034">
              <w:rPr>
                <w:noProof/>
                <w:webHidden/>
              </w:rPr>
              <w:t>3</w:t>
            </w:r>
            <w:r w:rsidR="004F5034">
              <w:rPr>
                <w:noProof/>
                <w:webHidden/>
              </w:rPr>
              <w:fldChar w:fldCharType="end"/>
            </w:r>
          </w:hyperlink>
        </w:p>
        <w:p w14:paraId="6DD713F5" w14:textId="53FB8A73" w:rsidR="004F5034" w:rsidRDefault="00F84100">
          <w:pPr>
            <w:pStyle w:val="TOC3"/>
            <w:tabs>
              <w:tab w:val="right" w:leader="dot" w:pos="9350"/>
            </w:tabs>
            <w:rPr>
              <w:rFonts w:eastAsiaTheme="minorEastAsia"/>
              <w:noProof/>
            </w:rPr>
          </w:pPr>
          <w:hyperlink w:anchor="_Toc96515912" w:history="1">
            <w:r w:rsidR="004F5034" w:rsidRPr="00A26ECE">
              <w:rPr>
                <w:rStyle w:val="Hyperlink"/>
                <w:rFonts w:ascii="Merriweather" w:hAnsi="Merriweather"/>
                <w:noProof/>
              </w:rPr>
              <w:t>How to access Self Service</w:t>
            </w:r>
            <w:r w:rsidR="004F5034">
              <w:rPr>
                <w:noProof/>
                <w:webHidden/>
              </w:rPr>
              <w:tab/>
            </w:r>
            <w:r w:rsidR="004F5034">
              <w:rPr>
                <w:noProof/>
                <w:webHidden/>
              </w:rPr>
              <w:fldChar w:fldCharType="begin"/>
            </w:r>
            <w:r w:rsidR="004F5034">
              <w:rPr>
                <w:noProof/>
                <w:webHidden/>
              </w:rPr>
              <w:instrText xml:space="preserve"> PAGEREF _Toc96515912 \h </w:instrText>
            </w:r>
            <w:r w:rsidR="004F5034">
              <w:rPr>
                <w:noProof/>
                <w:webHidden/>
              </w:rPr>
            </w:r>
            <w:r w:rsidR="004F5034">
              <w:rPr>
                <w:noProof/>
                <w:webHidden/>
              </w:rPr>
              <w:fldChar w:fldCharType="separate"/>
            </w:r>
            <w:r w:rsidR="004F5034">
              <w:rPr>
                <w:noProof/>
                <w:webHidden/>
              </w:rPr>
              <w:t>4</w:t>
            </w:r>
            <w:r w:rsidR="004F5034">
              <w:rPr>
                <w:noProof/>
                <w:webHidden/>
              </w:rPr>
              <w:fldChar w:fldCharType="end"/>
            </w:r>
          </w:hyperlink>
        </w:p>
        <w:p w14:paraId="6F259BBB" w14:textId="55BEE0E1" w:rsidR="004F5034" w:rsidRDefault="00F84100">
          <w:pPr>
            <w:pStyle w:val="TOC3"/>
            <w:tabs>
              <w:tab w:val="right" w:leader="dot" w:pos="9350"/>
            </w:tabs>
            <w:rPr>
              <w:rFonts w:eastAsiaTheme="minorEastAsia"/>
              <w:noProof/>
            </w:rPr>
          </w:pPr>
          <w:hyperlink w:anchor="_Toc96515913" w:history="1">
            <w:r w:rsidR="004F5034" w:rsidRPr="00A26ECE">
              <w:rPr>
                <w:rStyle w:val="Hyperlink"/>
                <w:rFonts w:ascii="Merriweather" w:hAnsi="Merriweather"/>
                <w:noProof/>
              </w:rPr>
              <w:t>Faculty Overview Page</w:t>
            </w:r>
            <w:r w:rsidR="004F5034">
              <w:rPr>
                <w:noProof/>
                <w:webHidden/>
              </w:rPr>
              <w:tab/>
            </w:r>
            <w:r w:rsidR="004F5034">
              <w:rPr>
                <w:noProof/>
                <w:webHidden/>
              </w:rPr>
              <w:fldChar w:fldCharType="begin"/>
            </w:r>
            <w:r w:rsidR="004F5034">
              <w:rPr>
                <w:noProof/>
                <w:webHidden/>
              </w:rPr>
              <w:instrText xml:space="preserve"> PAGEREF _Toc96515913 \h </w:instrText>
            </w:r>
            <w:r w:rsidR="004F5034">
              <w:rPr>
                <w:noProof/>
                <w:webHidden/>
              </w:rPr>
            </w:r>
            <w:r w:rsidR="004F5034">
              <w:rPr>
                <w:noProof/>
                <w:webHidden/>
              </w:rPr>
              <w:fldChar w:fldCharType="separate"/>
            </w:r>
            <w:r w:rsidR="004F5034">
              <w:rPr>
                <w:noProof/>
                <w:webHidden/>
              </w:rPr>
              <w:t>4</w:t>
            </w:r>
            <w:r w:rsidR="004F5034">
              <w:rPr>
                <w:noProof/>
                <w:webHidden/>
              </w:rPr>
              <w:fldChar w:fldCharType="end"/>
            </w:r>
          </w:hyperlink>
        </w:p>
        <w:p w14:paraId="10D44D59" w14:textId="16019C1E" w:rsidR="004F5034" w:rsidRDefault="00F84100">
          <w:pPr>
            <w:pStyle w:val="TOC3"/>
            <w:tabs>
              <w:tab w:val="right" w:leader="dot" w:pos="9350"/>
            </w:tabs>
            <w:rPr>
              <w:rFonts w:eastAsiaTheme="minorEastAsia"/>
              <w:noProof/>
            </w:rPr>
          </w:pPr>
          <w:hyperlink w:anchor="_Toc96515914" w:history="1">
            <w:r w:rsidR="004F5034" w:rsidRPr="00A26ECE">
              <w:rPr>
                <w:rStyle w:val="Hyperlink"/>
                <w:rFonts w:ascii="Merriweather" w:hAnsi="Merriweather"/>
                <w:noProof/>
              </w:rPr>
              <w:t>Faculty Overview Page Features</w:t>
            </w:r>
            <w:r w:rsidR="004F5034">
              <w:rPr>
                <w:noProof/>
                <w:webHidden/>
              </w:rPr>
              <w:tab/>
            </w:r>
            <w:r w:rsidR="004F5034">
              <w:rPr>
                <w:noProof/>
                <w:webHidden/>
              </w:rPr>
              <w:fldChar w:fldCharType="begin"/>
            </w:r>
            <w:r w:rsidR="004F5034">
              <w:rPr>
                <w:noProof/>
                <w:webHidden/>
              </w:rPr>
              <w:instrText xml:space="preserve"> PAGEREF _Toc96515914 \h </w:instrText>
            </w:r>
            <w:r w:rsidR="004F5034">
              <w:rPr>
                <w:noProof/>
                <w:webHidden/>
              </w:rPr>
            </w:r>
            <w:r w:rsidR="004F5034">
              <w:rPr>
                <w:noProof/>
                <w:webHidden/>
              </w:rPr>
              <w:fldChar w:fldCharType="separate"/>
            </w:r>
            <w:r w:rsidR="004F5034">
              <w:rPr>
                <w:noProof/>
                <w:webHidden/>
              </w:rPr>
              <w:t>4</w:t>
            </w:r>
            <w:r w:rsidR="004F5034">
              <w:rPr>
                <w:noProof/>
                <w:webHidden/>
              </w:rPr>
              <w:fldChar w:fldCharType="end"/>
            </w:r>
          </w:hyperlink>
        </w:p>
        <w:p w14:paraId="3BA7FEE9" w14:textId="36B07B13" w:rsidR="004F5034" w:rsidRDefault="00F84100">
          <w:pPr>
            <w:pStyle w:val="TOC3"/>
            <w:tabs>
              <w:tab w:val="right" w:leader="dot" w:pos="9350"/>
            </w:tabs>
            <w:rPr>
              <w:rFonts w:eastAsiaTheme="minorEastAsia"/>
              <w:noProof/>
            </w:rPr>
          </w:pPr>
          <w:hyperlink w:anchor="_Toc96515915" w:history="1">
            <w:r w:rsidR="004F5034" w:rsidRPr="00A26ECE">
              <w:rPr>
                <w:rStyle w:val="Hyperlink"/>
                <w:rFonts w:ascii="Merriweather" w:hAnsi="Merriweather"/>
                <w:noProof/>
              </w:rPr>
              <w:t>Registration Permissions</w:t>
            </w:r>
            <w:r w:rsidR="004F5034">
              <w:rPr>
                <w:noProof/>
                <w:webHidden/>
              </w:rPr>
              <w:tab/>
            </w:r>
            <w:r w:rsidR="004F5034">
              <w:rPr>
                <w:noProof/>
                <w:webHidden/>
              </w:rPr>
              <w:fldChar w:fldCharType="begin"/>
            </w:r>
            <w:r w:rsidR="004F5034">
              <w:rPr>
                <w:noProof/>
                <w:webHidden/>
              </w:rPr>
              <w:instrText xml:space="preserve"> PAGEREF _Toc96515915 \h </w:instrText>
            </w:r>
            <w:r w:rsidR="004F5034">
              <w:rPr>
                <w:noProof/>
                <w:webHidden/>
              </w:rPr>
            </w:r>
            <w:r w:rsidR="004F5034">
              <w:rPr>
                <w:noProof/>
                <w:webHidden/>
              </w:rPr>
              <w:fldChar w:fldCharType="separate"/>
            </w:r>
            <w:r w:rsidR="004F5034">
              <w:rPr>
                <w:noProof/>
                <w:webHidden/>
              </w:rPr>
              <w:t>5</w:t>
            </w:r>
            <w:r w:rsidR="004F5034">
              <w:rPr>
                <w:noProof/>
                <w:webHidden/>
              </w:rPr>
              <w:fldChar w:fldCharType="end"/>
            </w:r>
          </w:hyperlink>
        </w:p>
        <w:p w14:paraId="36EB1799" w14:textId="0E2C2FD6" w:rsidR="004F5034" w:rsidRDefault="00F84100">
          <w:pPr>
            <w:pStyle w:val="TOC3"/>
            <w:tabs>
              <w:tab w:val="right" w:leader="dot" w:pos="9350"/>
            </w:tabs>
            <w:rPr>
              <w:rFonts w:eastAsiaTheme="minorEastAsia"/>
              <w:noProof/>
            </w:rPr>
          </w:pPr>
          <w:hyperlink w:anchor="_Toc96515916" w:history="1">
            <w:r w:rsidR="004F5034" w:rsidRPr="00A26ECE">
              <w:rPr>
                <w:rStyle w:val="Hyperlink"/>
                <w:rFonts w:ascii="Merriweather" w:hAnsi="Merriweather"/>
                <w:noProof/>
              </w:rPr>
              <w:t>Grading</w:t>
            </w:r>
            <w:r w:rsidR="004F5034">
              <w:rPr>
                <w:noProof/>
                <w:webHidden/>
              </w:rPr>
              <w:tab/>
            </w:r>
            <w:r w:rsidR="004F5034">
              <w:rPr>
                <w:noProof/>
                <w:webHidden/>
              </w:rPr>
              <w:fldChar w:fldCharType="begin"/>
            </w:r>
            <w:r w:rsidR="004F5034">
              <w:rPr>
                <w:noProof/>
                <w:webHidden/>
              </w:rPr>
              <w:instrText xml:space="preserve"> PAGEREF _Toc96515916 \h </w:instrText>
            </w:r>
            <w:r w:rsidR="004F5034">
              <w:rPr>
                <w:noProof/>
                <w:webHidden/>
              </w:rPr>
            </w:r>
            <w:r w:rsidR="004F5034">
              <w:rPr>
                <w:noProof/>
                <w:webHidden/>
              </w:rPr>
              <w:fldChar w:fldCharType="separate"/>
            </w:r>
            <w:r w:rsidR="004F5034">
              <w:rPr>
                <w:noProof/>
                <w:webHidden/>
              </w:rPr>
              <w:t>6</w:t>
            </w:r>
            <w:r w:rsidR="004F5034">
              <w:rPr>
                <w:noProof/>
                <w:webHidden/>
              </w:rPr>
              <w:fldChar w:fldCharType="end"/>
            </w:r>
          </w:hyperlink>
        </w:p>
        <w:p w14:paraId="73F51215" w14:textId="5A1A07C3" w:rsidR="004F5034" w:rsidRDefault="00F84100">
          <w:pPr>
            <w:pStyle w:val="TOC2"/>
            <w:tabs>
              <w:tab w:val="right" w:leader="dot" w:pos="9350"/>
            </w:tabs>
            <w:rPr>
              <w:rFonts w:eastAsiaTheme="minorEastAsia"/>
              <w:noProof/>
            </w:rPr>
          </w:pPr>
          <w:hyperlink w:anchor="_Toc96515917" w:history="1">
            <w:r w:rsidR="004F5034" w:rsidRPr="00A26ECE">
              <w:rPr>
                <w:rStyle w:val="Hyperlink"/>
                <w:rFonts w:ascii="Merriweather" w:hAnsi="Merriweather"/>
                <w:noProof/>
              </w:rPr>
              <w:t>Advising Overview Page</w:t>
            </w:r>
            <w:r w:rsidR="004F5034">
              <w:rPr>
                <w:noProof/>
                <w:webHidden/>
              </w:rPr>
              <w:tab/>
            </w:r>
            <w:r w:rsidR="004F5034">
              <w:rPr>
                <w:noProof/>
                <w:webHidden/>
              </w:rPr>
              <w:fldChar w:fldCharType="begin"/>
            </w:r>
            <w:r w:rsidR="004F5034">
              <w:rPr>
                <w:noProof/>
                <w:webHidden/>
              </w:rPr>
              <w:instrText xml:space="preserve"> PAGEREF _Toc96515917 \h </w:instrText>
            </w:r>
            <w:r w:rsidR="004F5034">
              <w:rPr>
                <w:noProof/>
                <w:webHidden/>
              </w:rPr>
            </w:r>
            <w:r w:rsidR="004F5034">
              <w:rPr>
                <w:noProof/>
                <w:webHidden/>
              </w:rPr>
              <w:fldChar w:fldCharType="separate"/>
            </w:r>
            <w:r w:rsidR="004F5034">
              <w:rPr>
                <w:noProof/>
                <w:webHidden/>
              </w:rPr>
              <w:t>8</w:t>
            </w:r>
            <w:r w:rsidR="004F5034">
              <w:rPr>
                <w:noProof/>
                <w:webHidden/>
              </w:rPr>
              <w:fldChar w:fldCharType="end"/>
            </w:r>
          </w:hyperlink>
        </w:p>
        <w:p w14:paraId="1BC3B71A" w14:textId="76205605" w:rsidR="004F5034" w:rsidRDefault="00F84100">
          <w:pPr>
            <w:pStyle w:val="TOC3"/>
            <w:tabs>
              <w:tab w:val="right" w:leader="dot" w:pos="9350"/>
            </w:tabs>
            <w:rPr>
              <w:rFonts w:eastAsiaTheme="minorEastAsia"/>
              <w:noProof/>
            </w:rPr>
          </w:pPr>
          <w:hyperlink w:anchor="_Toc96515918" w:history="1">
            <w:r w:rsidR="004F5034" w:rsidRPr="00A26ECE">
              <w:rPr>
                <w:rStyle w:val="Hyperlink"/>
                <w:rFonts w:ascii="Merriweather" w:hAnsi="Merriweather"/>
                <w:noProof/>
              </w:rPr>
              <w:t>Advising Overview Page Features</w:t>
            </w:r>
            <w:r w:rsidR="004F5034">
              <w:rPr>
                <w:noProof/>
                <w:webHidden/>
              </w:rPr>
              <w:tab/>
            </w:r>
            <w:r w:rsidR="004F5034">
              <w:rPr>
                <w:noProof/>
                <w:webHidden/>
              </w:rPr>
              <w:fldChar w:fldCharType="begin"/>
            </w:r>
            <w:r w:rsidR="004F5034">
              <w:rPr>
                <w:noProof/>
                <w:webHidden/>
              </w:rPr>
              <w:instrText xml:space="preserve"> PAGEREF _Toc96515918 \h </w:instrText>
            </w:r>
            <w:r w:rsidR="004F5034">
              <w:rPr>
                <w:noProof/>
                <w:webHidden/>
              </w:rPr>
            </w:r>
            <w:r w:rsidR="004F5034">
              <w:rPr>
                <w:noProof/>
                <w:webHidden/>
              </w:rPr>
              <w:fldChar w:fldCharType="separate"/>
            </w:r>
            <w:r w:rsidR="004F5034">
              <w:rPr>
                <w:noProof/>
                <w:webHidden/>
              </w:rPr>
              <w:t>8</w:t>
            </w:r>
            <w:r w:rsidR="004F5034">
              <w:rPr>
                <w:noProof/>
                <w:webHidden/>
              </w:rPr>
              <w:fldChar w:fldCharType="end"/>
            </w:r>
          </w:hyperlink>
        </w:p>
        <w:p w14:paraId="3E542382" w14:textId="29EB4BF6" w:rsidR="004F5034" w:rsidRDefault="00F84100">
          <w:pPr>
            <w:pStyle w:val="TOC3"/>
            <w:tabs>
              <w:tab w:val="right" w:leader="dot" w:pos="9350"/>
            </w:tabs>
            <w:rPr>
              <w:rFonts w:eastAsiaTheme="minorEastAsia"/>
              <w:noProof/>
            </w:rPr>
          </w:pPr>
          <w:hyperlink w:anchor="_Toc96515919" w:history="1">
            <w:r w:rsidR="004F5034" w:rsidRPr="00A26ECE">
              <w:rPr>
                <w:rStyle w:val="Hyperlink"/>
                <w:rFonts w:ascii="Merriweather" w:hAnsi="Merriweather"/>
                <w:noProof/>
              </w:rPr>
              <w:t>Overview of Advising Tabs</w:t>
            </w:r>
            <w:r w:rsidR="004F5034">
              <w:rPr>
                <w:noProof/>
                <w:webHidden/>
              </w:rPr>
              <w:tab/>
            </w:r>
            <w:r w:rsidR="004F5034">
              <w:rPr>
                <w:noProof/>
                <w:webHidden/>
              </w:rPr>
              <w:fldChar w:fldCharType="begin"/>
            </w:r>
            <w:r w:rsidR="004F5034">
              <w:rPr>
                <w:noProof/>
                <w:webHidden/>
              </w:rPr>
              <w:instrText xml:space="preserve"> PAGEREF _Toc96515919 \h </w:instrText>
            </w:r>
            <w:r w:rsidR="004F5034">
              <w:rPr>
                <w:noProof/>
                <w:webHidden/>
              </w:rPr>
            </w:r>
            <w:r w:rsidR="004F5034">
              <w:rPr>
                <w:noProof/>
                <w:webHidden/>
              </w:rPr>
              <w:fldChar w:fldCharType="separate"/>
            </w:r>
            <w:r w:rsidR="004F5034">
              <w:rPr>
                <w:noProof/>
                <w:webHidden/>
              </w:rPr>
              <w:t>10</w:t>
            </w:r>
            <w:r w:rsidR="004F5034">
              <w:rPr>
                <w:noProof/>
                <w:webHidden/>
              </w:rPr>
              <w:fldChar w:fldCharType="end"/>
            </w:r>
          </w:hyperlink>
        </w:p>
        <w:p w14:paraId="006CDA82" w14:textId="3CE2FB82" w:rsidR="00DB68CC" w:rsidRDefault="00DB68CC">
          <w:r w:rsidRPr="00184B0B">
            <w:rPr>
              <w:rFonts w:ascii="Merriweather" w:hAnsi="Merriweather"/>
              <w:b/>
              <w:bCs/>
              <w:noProof/>
            </w:rPr>
            <w:fldChar w:fldCharType="end"/>
          </w:r>
        </w:p>
      </w:sdtContent>
    </w:sdt>
    <w:p w14:paraId="189FD26C" w14:textId="77777777" w:rsidR="00C2352F" w:rsidRDefault="00C2352F">
      <w:pPr>
        <w:rPr>
          <w:rStyle w:val="Heading2Char"/>
        </w:rPr>
      </w:pPr>
      <w:r>
        <w:rPr>
          <w:rStyle w:val="Heading2Char"/>
        </w:rPr>
        <w:br w:type="page"/>
      </w:r>
    </w:p>
    <w:p w14:paraId="2CBE93DC" w14:textId="13D98B62" w:rsidR="00E82D7B" w:rsidRPr="00463DAB" w:rsidRDefault="003861D8" w:rsidP="008B591F">
      <w:pPr>
        <w:pStyle w:val="Heading1"/>
        <w:spacing w:before="0" w:line="360" w:lineRule="auto"/>
        <w:rPr>
          <w:rFonts w:ascii="Merriweather" w:hAnsi="Merriweather"/>
          <w:b/>
        </w:rPr>
      </w:pPr>
      <w:bookmarkStart w:id="1" w:name="_Toc96515911"/>
      <w:r>
        <w:rPr>
          <w:rFonts w:ascii="Merriweather" w:hAnsi="Merriweather"/>
          <w:b/>
        </w:rPr>
        <w:lastRenderedPageBreak/>
        <w:t>Faculty</w:t>
      </w:r>
      <w:bookmarkEnd w:id="1"/>
    </w:p>
    <w:p w14:paraId="465828AA" w14:textId="03D956DF" w:rsidR="008B591F" w:rsidRDefault="00AB5AEB" w:rsidP="00AB5AEB">
      <w:pPr>
        <w:rPr>
          <w:rFonts w:ascii="Merriweather" w:eastAsia="Times New Roman" w:hAnsi="Merriweather"/>
          <w:color w:val="000000" w:themeColor="text1"/>
          <w:sz w:val="24"/>
          <w:szCs w:val="24"/>
        </w:rPr>
      </w:pPr>
      <w:r w:rsidRPr="00AB5AEB">
        <w:rPr>
          <w:rFonts w:ascii="Merriweather" w:hAnsi="Merriweather"/>
          <w:sz w:val="24"/>
          <w:szCs w:val="24"/>
        </w:rPr>
        <w:t xml:space="preserve">Welcome to Rush University’s Self Service guide for </w:t>
      </w:r>
      <w:r w:rsidR="003861D8">
        <w:rPr>
          <w:rFonts w:ascii="Merriweather" w:hAnsi="Merriweather"/>
          <w:sz w:val="24"/>
          <w:szCs w:val="24"/>
        </w:rPr>
        <w:t>faculty and advisors</w:t>
      </w:r>
      <w:r>
        <w:rPr>
          <w:rFonts w:ascii="Merriweather" w:hAnsi="Merriweather"/>
          <w:sz w:val="24"/>
          <w:szCs w:val="24"/>
        </w:rPr>
        <w:t xml:space="preserve">! </w:t>
      </w:r>
      <w:r w:rsidRPr="00AB5AEB">
        <w:rPr>
          <w:rFonts w:ascii="Merriweather" w:eastAsia="Times New Roman" w:hAnsi="Merriweather"/>
          <w:color w:val="000000" w:themeColor="text1"/>
          <w:sz w:val="24"/>
          <w:szCs w:val="24"/>
        </w:rPr>
        <w:t>Rush University is replacing Web Advisor with the Self Service system, a next-generation platform from Ellucian (Colleague).  </w:t>
      </w:r>
    </w:p>
    <w:p w14:paraId="3C19B4D4" w14:textId="15DBE83F" w:rsidR="00AB5AEB" w:rsidRDefault="00AB5AEB" w:rsidP="00AB5AEB">
      <w:pPr>
        <w:rPr>
          <w:rFonts w:ascii="Merriweather" w:eastAsia="Times New Roman" w:hAnsi="Merriweather"/>
          <w:color w:val="000000" w:themeColor="text1"/>
          <w:sz w:val="24"/>
          <w:szCs w:val="24"/>
        </w:rPr>
      </w:pPr>
      <w:r>
        <w:rPr>
          <w:rFonts w:ascii="Merriweather" w:eastAsia="Times New Roman" w:hAnsi="Merriweather"/>
          <w:color w:val="000000" w:themeColor="text1"/>
          <w:sz w:val="24"/>
          <w:szCs w:val="24"/>
        </w:rPr>
        <w:t xml:space="preserve">The Self Service System </w:t>
      </w:r>
      <w:r w:rsidR="003861D8">
        <w:rPr>
          <w:rFonts w:ascii="Merriweather" w:eastAsia="Times New Roman" w:hAnsi="Merriweather"/>
          <w:color w:val="000000" w:themeColor="text1"/>
          <w:sz w:val="24"/>
          <w:szCs w:val="24"/>
        </w:rPr>
        <w:t>allows faculty and advisors</w:t>
      </w:r>
      <w:r>
        <w:rPr>
          <w:rFonts w:ascii="Merriweather" w:eastAsia="Times New Roman" w:hAnsi="Merriweather"/>
          <w:color w:val="000000" w:themeColor="text1"/>
          <w:sz w:val="24"/>
          <w:szCs w:val="24"/>
        </w:rPr>
        <w:t xml:space="preserve"> to </w:t>
      </w:r>
      <w:r w:rsidR="003861D8">
        <w:rPr>
          <w:rFonts w:ascii="Merriweather" w:eastAsia="Times New Roman" w:hAnsi="Merriweather"/>
          <w:color w:val="000000" w:themeColor="text1"/>
          <w:sz w:val="24"/>
          <w:szCs w:val="24"/>
        </w:rPr>
        <w:t>do the following:</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4672"/>
        <w:gridCol w:w="4672"/>
      </w:tblGrid>
      <w:tr w:rsidR="003861D8" w14:paraId="73454E16" w14:textId="77777777" w:rsidTr="003861D8">
        <w:trPr>
          <w:tblCellSpacing w:w="20" w:type="dxa"/>
        </w:trPr>
        <w:tc>
          <w:tcPr>
            <w:tcW w:w="4675" w:type="dxa"/>
          </w:tcPr>
          <w:p w14:paraId="2A004B6E" w14:textId="5FCD5235" w:rsidR="003861D8" w:rsidRDefault="003861D8" w:rsidP="00AB5AEB">
            <w:pPr>
              <w:rPr>
                <w:rFonts w:ascii="Merriweather" w:eastAsia="Times New Roman" w:hAnsi="Merriweather"/>
                <w:color w:val="000000" w:themeColor="text1"/>
                <w:sz w:val="24"/>
                <w:szCs w:val="24"/>
              </w:rPr>
            </w:pPr>
            <w:r>
              <w:rPr>
                <w:rFonts w:ascii="Merriweather" w:eastAsia="Times New Roman" w:hAnsi="Merriweather"/>
                <w:color w:val="000000" w:themeColor="text1"/>
                <w:sz w:val="24"/>
                <w:szCs w:val="24"/>
              </w:rPr>
              <w:t>Faculty</w:t>
            </w:r>
          </w:p>
        </w:tc>
        <w:tc>
          <w:tcPr>
            <w:tcW w:w="4675" w:type="dxa"/>
          </w:tcPr>
          <w:p w14:paraId="685A824A" w14:textId="2DBF9516" w:rsidR="003861D8" w:rsidRDefault="003861D8" w:rsidP="00AB5AEB">
            <w:pPr>
              <w:rPr>
                <w:rFonts w:ascii="Merriweather" w:eastAsia="Times New Roman" w:hAnsi="Merriweather"/>
                <w:color w:val="000000" w:themeColor="text1"/>
                <w:sz w:val="24"/>
                <w:szCs w:val="24"/>
              </w:rPr>
            </w:pPr>
            <w:r>
              <w:rPr>
                <w:rFonts w:ascii="Merriweather" w:eastAsia="Times New Roman" w:hAnsi="Merriweather"/>
                <w:color w:val="000000" w:themeColor="text1"/>
                <w:sz w:val="24"/>
                <w:szCs w:val="24"/>
              </w:rPr>
              <w:t xml:space="preserve">Advisors </w:t>
            </w:r>
          </w:p>
        </w:tc>
      </w:tr>
      <w:tr w:rsidR="003861D8" w14:paraId="171C38AA" w14:textId="77777777" w:rsidTr="003861D8">
        <w:trPr>
          <w:tblCellSpacing w:w="20" w:type="dxa"/>
        </w:trPr>
        <w:tc>
          <w:tcPr>
            <w:tcW w:w="4675" w:type="dxa"/>
          </w:tcPr>
          <w:p w14:paraId="394FF37D" w14:textId="77777777" w:rsidR="003861D8" w:rsidRPr="003861D8" w:rsidRDefault="003861D8" w:rsidP="003861D8">
            <w:pPr>
              <w:pStyle w:val="ListParagraph"/>
              <w:spacing w:after="160" w:line="259" w:lineRule="auto"/>
              <w:rPr>
                <w:rFonts w:eastAsia="Times New Roman" w:cstheme="minorHAnsi"/>
                <w:color w:val="000000" w:themeColor="text1"/>
                <w:sz w:val="24"/>
                <w:szCs w:val="24"/>
              </w:rPr>
            </w:pPr>
          </w:p>
          <w:p w14:paraId="50019A19" w14:textId="5551AC68" w:rsidR="003861D8" w:rsidRPr="003861D8" w:rsidRDefault="003861D8" w:rsidP="003861D8">
            <w:pPr>
              <w:pStyle w:val="ListParagraph"/>
              <w:numPr>
                <w:ilvl w:val="0"/>
                <w:numId w:val="9"/>
              </w:numPr>
              <w:spacing w:after="160" w:line="259" w:lineRule="auto"/>
              <w:rPr>
                <w:rFonts w:ascii="Merriweather" w:eastAsia="Times New Roman" w:hAnsi="Merriweather" w:cstheme="minorHAnsi"/>
                <w:color w:val="000000" w:themeColor="text1"/>
                <w:sz w:val="24"/>
                <w:szCs w:val="24"/>
              </w:rPr>
            </w:pPr>
            <w:r w:rsidRPr="003861D8">
              <w:rPr>
                <w:rFonts w:ascii="Merriweather" w:hAnsi="Merriweather"/>
                <w:sz w:val="24"/>
                <w:szCs w:val="24"/>
              </w:rPr>
              <w:t>Manage your course(s) by section</w:t>
            </w:r>
          </w:p>
          <w:p w14:paraId="688196C2" w14:textId="77777777" w:rsidR="003861D8" w:rsidRPr="003861D8" w:rsidRDefault="003861D8" w:rsidP="003861D8">
            <w:pPr>
              <w:pStyle w:val="ListParagraph"/>
              <w:numPr>
                <w:ilvl w:val="0"/>
                <w:numId w:val="9"/>
              </w:numPr>
              <w:spacing w:after="160" w:line="259" w:lineRule="auto"/>
              <w:rPr>
                <w:rFonts w:ascii="Merriweather" w:eastAsia="Times New Roman" w:hAnsi="Merriweather" w:cstheme="minorHAnsi"/>
                <w:color w:val="000000" w:themeColor="text1"/>
                <w:sz w:val="24"/>
                <w:szCs w:val="24"/>
              </w:rPr>
            </w:pPr>
            <w:r w:rsidRPr="003861D8">
              <w:rPr>
                <w:rFonts w:ascii="Merriweather" w:hAnsi="Merriweather"/>
                <w:sz w:val="24"/>
                <w:szCs w:val="24"/>
              </w:rPr>
              <w:t>View your roster(s)</w:t>
            </w:r>
          </w:p>
          <w:p w14:paraId="4E817CF9" w14:textId="77777777" w:rsidR="003861D8" w:rsidRPr="003861D8" w:rsidRDefault="003861D8" w:rsidP="003861D8">
            <w:pPr>
              <w:pStyle w:val="ListParagraph"/>
              <w:numPr>
                <w:ilvl w:val="0"/>
                <w:numId w:val="9"/>
              </w:numPr>
              <w:spacing w:after="160" w:line="259" w:lineRule="auto"/>
              <w:rPr>
                <w:rFonts w:ascii="Merriweather" w:eastAsia="Times New Roman" w:hAnsi="Merriweather" w:cstheme="minorHAnsi"/>
                <w:color w:val="000000" w:themeColor="text1"/>
                <w:sz w:val="24"/>
                <w:szCs w:val="24"/>
              </w:rPr>
            </w:pPr>
            <w:r w:rsidRPr="003861D8">
              <w:rPr>
                <w:rFonts w:ascii="Merriweather" w:hAnsi="Merriweather"/>
                <w:sz w:val="24"/>
                <w:szCs w:val="24"/>
              </w:rPr>
              <w:t>Grant permissions</w:t>
            </w:r>
          </w:p>
          <w:p w14:paraId="58A436E5" w14:textId="77777777" w:rsidR="003861D8" w:rsidRPr="003861D8" w:rsidRDefault="003861D8" w:rsidP="003861D8">
            <w:pPr>
              <w:pStyle w:val="ListParagraph"/>
              <w:numPr>
                <w:ilvl w:val="0"/>
                <w:numId w:val="9"/>
              </w:numPr>
              <w:spacing w:after="160" w:line="259" w:lineRule="auto"/>
              <w:rPr>
                <w:rFonts w:ascii="Merriweather" w:eastAsia="Times New Roman" w:hAnsi="Merriweather"/>
                <w:color w:val="000000" w:themeColor="text1"/>
                <w:sz w:val="24"/>
                <w:szCs w:val="24"/>
              </w:rPr>
            </w:pPr>
            <w:r w:rsidRPr="003861D8">
              <w:rPr>
                <w:rFonts w:ascii="Merriweather" w:hAnsi="Merriweather"/>
                <w:sz w:val="24"/>
                <w:szCs w:val="24"/>
              </w:rPr>
              <w:t xml:space="preserve">Assign final grades  </w:t>
            </w:r>
          </w:p>
          <w:p w14:paraId="44D18FD6" w14:textId="77777777" w:rsidR="003861D8" w:rsidRDefault="003861D8" w:rsidP="00AB5AEB">
            <w:pPr>
              <w:rPr>
                <w:rFonts w:ascii="Merriweather" w:eastAsia="Times New Roman" w:hAnsi="Merriweather"/>
                <w:color w:val="000000" w:themeColor="text1"/>
                <w:sz w:val="24"/>
                <w:szCs w:val="24"/>
              </w:rPr>
            </w:pPr>
          </w:p>
        </w:tc>
        <w:tc>
          <w:tcPr>
            <w:tcW w:w="4675" w:type="dxa"/>
          </w:tcPr>
          <w:p w14:paraId="0191A415" w14:textId="77777777" w:rsidR="003861D8" w:rsidRDefault="003861D8" w:rsidP="003861D8">
            <w:pPr>
              <w:pStyle w:val="ListParagraph"/>
              <w:spacing w:after="160" w:line="259" w:lineRule="auto"/>
              <w:rPr>
                <w:sz w:val="24"/>
                <w:szCs w:val="24"/>
              </w:rPr>
            </w:pPr>
          </w:p>
          <w:p w14:paraId="599F1DD9" w14:textId="3150BDE4"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Review course plans for a particular term under the Course Plan tab </w:t>
            </w:r>
          </w:p>
          <w:p w14:paraId="48490591"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Review a students’ timeline by past, current, and future terms in the Timeline tab </w:t>
            </w:r>
          </w:p>
          <w:p w14:paraId="34676F8E"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Review the degree audit for the student under the Progress tab </w:t>
            </w:r>
          </w:p>
          <w:p w14:paraId="7F2F794B"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Compose a note to the student and review a history of notes between student and advisor in the Notes tab </w:t>
            </w:r>
          </w:p>
          <w:p w14:paraId="5B4D22DD"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Review PDF archives of student plans in the Plan Archive tab </w:t>
            </w:r>
          </w:p>
          <w:p w14:paraId="393F526D"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View, download, and/or print an unofficial transcript from the Unofficial Transcript tab   </w:t>
            </w:r>
          </w:p>
          <w:p w14:paraId="4D49E6C7"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Review grades &amp; credits by term in the Grades tab</w:t>
            </w:r>
          </w:p>
          <w:p w14:paraId="27274F90"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View petitions and waivers in the Petitions and Waivers tab</w:t>
            </w:r>
          </w:p>
          <w:p w14:paraId="2A24170A" w14:textId="77777777" w:rsidR="003861D8" w:rsidRPr="003861D8" w:rsidRDefault="003861D8" w:rsidP="003861D8">
            <w:pPr>
              <w:pStyle w:val="ListParagraph"/>
              <w:numPr>
                <w:ilvl w:val="0"/>
                <w:numId w:val="9"/>
              </w:numPr>
              <w:spacing w:after="160" w:line="259" w:lineRule="auto"/>
              <w:rPr>
                <w:rFonts w:ascii="Merriweather" w:hAnsi="Merriweather"/>
                <w:sz w:val="24"/>
                <w:szCs w:val="24"/>
              </w:rPr>
            </w:pPr>
            <w:r w:rsidRPr="003861D8">
              <w:rPr>
                <w:rFonts w:ascii="Merriweather" w:hAnsi="Merriweather"/>
                <w:sz w:val="24"/>
                <w:szCs w:val="24"/>
              </w:rPr>
              <w:t xml:space="preserve">View intent to graduate submissions in the Graduation tab. </w:t>
            </w:r>
          </w:p>
          <w:p w14:paraId="3687E9AC" w14:textId="77777777" w:rsidR="003861D8" w:rsidRDefault="003861D8" w:rsidP="00AB5AEB">
            <w:pPr>
              <w:rPr>
                <w:rFonts w:ascii="Merriweather" w:eastAsia="Times New Roman" w:hAnsi="Merriweather"/>
                <w:color w:val="000000" w:themeColor="text1"/>
                <w:sz w:val="24"/>
                <w:szCs w:val="24"/>
              </w:rPr>
            </w:pPr>
          </w:p>
        </w:tc>
      </w:tr>
    </w:tbl>
    <w:p w14:paraId="5BFD1CFF" w14:textId="512D19C8" w:rsidR="003861D8" w:rsidRDefault="003861D8" w:rsidP="00AB5AEB">
      <w:pPr>
        <w:rPr>
          <w:rFonts w:ascii="Merriweather" w:eastAsia="Times New Roman" w:hAnsi="Merriweather"/>
          <w:color w:val="000000" w:themeColor="text1"/>
          <w:sz w:val="24"/>
          <w:szCs w:val="24"/>
        </w:rPr>
      </w:pPr>
    </w:p>
    <w:p w14:paraId="4A42E40C" w14:textId="0465B016" w:rsidR="003861D8" w:rsidRPr="003861D8" w:rsidRDefault="003861D8" w:rsidP="00AB5AEB">
      <w:pPr>
        <w:rPr>
          <w:rFonts w:eastAsia="Times New Roman" w:cstheme="minorHAnsi"/>
          <w:color w:val="000000" w:themeColor="text1"/>
          <w:sz w:val="24"/>
          <w:szCs w:val="24"/>
        </w:rPr>
      </w:pPr>
      <w:r w:rsidRPr="003861D8">
        <w:rPr>
          <w:rFonts w:ascii="Merriweather" w:eastAsia="Times New Roman" w:hAnsi="Merriweather" w:cstheme="minorHAnsi"/>
          <w:color w:val="000000" w:themeColor="text1"/>
          <w:sz w:val="24"/>
          <w:szCs w:val="24"/>
        </w:rPr>
        <w:lastRenderedPageBreak/>
        <w:t xml:space="preserve">All faculty and advisors should begin using Self Service by Spring 2022, </w:t>
      </w:r>
      <w:proofErr w:type="spellStart"/>
      <w:r w:rsidRPr="003861D8">
        <w:rPr>
          <w:rFonts w:ascii="Merriweather" w:eastAsia="Times New Roman" w:hAnsi="Merriweather" w:cstheme="minorHAnsi"/>
          <w:color w:val="000000" w:themeColor="text1"/>
          <w:sz w:val="24"/>
          <w:szCs w:val="24"/>
        </w:rPr>
        <w:t>WebAdvisor</w:t>
      </w:r>
      <w:proofErr w:type="spellEnd"/>
      <w:r w:rsidRPr="003861D8">
        <w:rPr>
          <w:rFonts w:ascii="Merriweather" w:eastAsia="Times New Roman" w:hAnsi="Merriweather" w:cstheme="minorHAnsi"/>
          <w:color w:val="000000" w:themeColor="text1"/>
          <w:sz w:val="24"/>
          <w:szCs w:val="24"/>
        </w:rPr>
        <w:t xml:space="preserve"> will be phased out by Summer 2022</w:t>
      </w:r>
      <w:r w:rsidRPr="0081665B">
        <w:rPr>
          <w:rFonts w:eastAsia="Times New Roman" w:cstheme="minorHAnsi"/>
          <w:color w:val="000000" w:themeColor="text1"/>
          <w:sz w:val="24"/>
          <w:szCs w:val="24"/>
        </w:rPr>
        <w:t xml:space="preserve">. </w:t>
      </w:r>
    </w:p>
    <w:p w14:paraId="3F1CDAC6" w14:textId="3A2D828C" w:rsidR="00355223" w:rsidRDefault="00AB5AEB" w:rsidP="00777D92">
      <w:pPr>
        <w:pStyle w:val="Heading3"/>
        <w:rPr>
          <w:rStyle w:val="Heading2Char"/>
          <w:rFonts w:ascii="Merriweather" w:hAnsi="Merriweather"/>
        </w:rPr>
      </w:pPr>
      <w:bookmarkStart w:id="2" w:name="_Toc94881310"/>
      <w:bookmarkStart w:id="3" w:name="_Toc96515912"/>
      <w:r>
        <w:rPr>
          <w:rStyle w:val="Heading2Char"/>
          <w:rFonts w:ascii="Merriweather" w:hAnsi="Merriweather"/>
        </w:rPr>
        <w:t>How to a</w:t>
      </w:r>
      <w:r w:rsidR="009B60D6" w:rsidRPr="00463DAB">
        <w:rPr>
          <w:rStyle w:val="Heading2Char"/>
          <w:rFonts w:ascii="Merriweather" w:hAnsi="Merriweather"/>
        </w:rPr>
        <w:t>ccess Self Service</w:t>
      </w:r>
      <w:bookmarkEnd w:id="2"/>
      <w:bookmarkEnd w:id="3"/>
    </w:p>
    <w:p w14:paraId="7EF5FD9C" w14:textId="77777777" w:rsidR="00480B50" w:rsidRPr="00480B50" w:rsidRDefault="00480B50" w:rsidP="00480B50"/>
    <w:p w14:paraId="5EA34831" w14:textId="607B8335" w:rsidR="00AB5AEB" w:rsidRDefault="00AB5AEB" w:rsidP="00F35AEF">
      <w:pPr>
        <w:pStyle w:val="ListParagraph"/>
        <w:numPr>
          <w:ilvl w:val="0"/>
          <w:numId w:val="10"/>
        </w:numPr>
        <w:rPr>
          <w:rFonts w:ascii="Merriweather" w:hAnsi="Merriweather"/>
          <w:sz w:val="24"/>
          <w:szCs w:val="24"/>
        </w:rPr>
      </w:pPr>
      <w:r w:rsidRPr="00F35AEF">
        <w:rPr>
          <w:rFonts w:ascii="Merriweather" w:hAnsi="Merriweather"/>
          <w:sz w:val="24"/>
          <w:szCs w:val="24"/>
        </w:rPr>
        <w:t>To access Self Service, go to</w:t>
      </w:r>
      <w:r w:rsidRPr="00F35AEF">
        <w:rPr>
          <w:rFonts w:ascii="Merriweather" w:hAnsi="Merriweather" w:cstheme="minorHAnsi"/>
          <w:sz w:val="24"/>
          <w:szCs w:val="24"/>
        </w:rPr>
        <w:t xml:space="preserve">: </w:t>
      </w:r>
      <w:hyperlink r:id="rId8" w:history="1">
        <w:r w:rsidR="002D6223" w:rsidRPr="00F35AEF">
          <w:rPr>
            <w:rStyle w:val="Hyperlink"/>
            <w:rFonts w:ascii="Merriweather" w:hAnsi="Merriweather" w:cstheme="minorHAnsi"/>
            <w:sz w:val="24"/>
            <w:szCs w:val="24"/>
          </w:rPr>
          <w:t>https://rush.sharepoint.com/sites/university</w:t>
        </w:r>
      </w:hyperlink>
      <w:r w:rsidRPr="00F35AEF">
        <w:rPr>
          <w:rStyle w:val="Hyperlink"/>
          <w:rFonts w:ascii="Merriweather" w:hAnsi="Merriweather" w:cstheme="minorHAnsi"/>
          <w:sz w:val="24"/>
          <w:szCs w:val="24"/>
        </w:rPr>
        <w:t xml:space="preserve"> </w:t>
      </w:r>
      <w:r w:rsidRPr="00F35AEF">
        <w:rPr>
          <w:rFonts w:ascii="Merriweather" w:hAnsi="Merriweather"/>
          <w:sz w:val="24"/>
          <w:szCs w:val="24"/>
        </w:rPr>
        <w:t>and log in using your Rush University username and password.</w:t>
      </w:r>
    </w:p>
    <w:p w14:paraId="0AE207B4" w14:textId="623CF4DA" w:rsidR="00F35AEF" w:rsidRPr="00F35AEF" w:rsidRDefault="00514EE9" w:rsidP="00F35AEF">
      <w:pPr>
        <w:ind w:left="360"/>
        <w:rPr>
          <w:rFonts w:ascii="Merriweather" w:hAnsi="Merriweather"/>
          <w:sz w:val="24"/>
          <w:szCs w:val="24"/>
        </w:rPr>
      </w:pPr>
      <w:r w:rsidRPr="00514EE9">
        <w:rPr>
          <w:rFonts w:ascii="Merriweather" w:hAnsi="Merriweather"/>
          <w:noProof/>
          <w:sz w:val="24"/>
          <w:szCs w:val="24"/>
        </w:rPr>
        <w:drawing>
          <wp:inline distT="0" distB="0" distL="0" distR="0" wp14:anchorId="696B855C" wp14:editId="7B0A145C">
            <wp:extent cx="4352544" cy="834703"/>
            <wp:effectExtent l="0" t="0" r="0" b="3810"/>
            <wp:docPr id="202" name="Picture 4" descr="Access Self Service at https://rush.sharepoint.com/sites/university. ">
              <a:extLst xmlns:a="http://schemas.openxmlformats.org/drawingml/2006/main">
                <a:ext uri="{FF2B5EF4-FFF2-40B4-BE49-F238E27FC236}">
                  <a16:creationId xmlns:a16="http://schemas.microsoft.com/office/drawing/2014/main" id="{6F8CDA2D-5D36-4561-8FD1-7A90393D9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4" descr="Access Self Service at https://rush.sharepoint.com/sites/university. ">
                      <a:extLst>
                        <a:ext uri="{FF2B5EF4-FFF2-40B4-BE49-F238E27FC236}">
                          <a16:creationId xmlns:a16="http://schemas.microsoft.com/office/drawing/2014/main" id="{6F8CDA2D-5D36-4561-8FD1-7A90393D9633}"/>
                        </a:ext>
                      </a:extLst>
                    </pic:cNvPr>
                    <pic:cNvPicPr>
                      <a:picLocks noChangeAspect="1"/>
                    </pic:cNvPicPr>
                  </pic:nvPicPr>
                  <pic:blipFill>
                    <a:blip r:embed="rId9"/>
                    <a:stretch>
                      <a:fillRect/>
                    </a:stretch>
                  </pic:blipFill>
                  <pic:spPr>
                    <a:xfrm>
                      <a:off x="0" y="0"/>
                      <a:ext cx="4371234" cy="838287"/>
                    </a:xfrm>
                    <a:prstGeom prst="rect">
                      <a:avLst/>
                    </a:prstGeom>
                  </pic:spPr>
                </pic:pic>
              </a:graphicData>
            </a:graphic>
          </wp:inline>
        </w:drawing>
      </w:r>
    </w:p>
    <w:p w14:paraId="480648D8" w14:textId="6BCE3276" w:rsidR="002D6223" w:rsidRDefault="00F35AEF" w:rsidP="00F35AEF">
      <w:pPr>
        <w:pStyle w:val="ListParagraph"/>
        <w:numPr>
          <w:ilvl w:val="0"/>
          <w:numId w:val="10"/>
        </w:numPr>
        <w:rPr>
          <w:rFonts w:ascii="Merriweather" w:hAnsi="Merriweather" w:cstheme="minorHAnsi"/>
          <w:sz w:val="24"/>
          <w:szCs w:val="24"/>
        </w:rPr>
      </w:pPr>
      <w:r w:rsidRPr="00F35AEF">
        <w:rPr>
          <w:rFonts w:ascii="Merriweather" w:hAnsi="Merriweather" w:cstheme="minorHAnsi"/>
          <w:sz w:val="24"/>
          <w:szCs w:val="24"/>
        </w:rPr>
        <w:t xml:space="preserve">Select “Self Service from the Rush University portal. </w:t>
      </w:r>
    </w:p>
    <w:p w14:paraId="09061D26" w14:textId="578A491A" w:rsidR="00F35AEF" w:rsidRPr="00F35AEF" w:rsidRDefault="00514EE9" w:rsidP="00F35AEF">
      <w:pPr>
        <w:ind w:left="360"/>
        <w:rPr>
          <w:rFonts w:ascii="Merriweather" w:hAnsi="Merriweather" w:cstheme="minorHAnsi"/>
          <w:sz w:val="24"/>
          <w:szCs w:val="24"/>
        </w:rPr>
      </w:pPr>
      <w:r w:rsidRPr="00514EE9">
        <w:rPr>
          <w:rFonts w:ascii="Merriweather" w:hAnsi="Merriweather"/>
          <w:noProof/>
          <w:sz w:val="24"/>
          <w:szCs w:val="24"/>
        </w:rPr>
        <mc:AlternateContent>
          <mc:Choice Requires="wps">
            <w:drawing>
              <wp:anchor distT="0" distB="0" distL="114300" distR="114300" simplePos="0" relativeHeight="252184576" behindDoc="0" locked="0" layoutInCell="1" allowOverlap="1" wp14:anchorId="7A4A792F" wp14:editId="5A408CBD">
                <wp:simplePos x="0" y="0"/>
                <wp:positionH relativeFrom="column">
                  <wp:posOffset>4837887</wp:posOffset>
                </wp:positionH>
                <wp:positionV relativeFrom="paragraph">
                  <wp:posOffset>519430</wp:posOffset>
                </wp:positionV>
                <wp:extent cx="567538" cy="255676"/>
                <wp:effectExtent l="76200" t="38100" r="4445" b="87630"/>
                <wp:wrapNone/>
                <wp:docPr id="205" name="Oval 6"/>
                <wp:cNvGraphicFramePr/>
                <a:graphic xmlns:a="http://schemas.openxmlformats.org/drawingml/2006/main">
                  <a:graphicData uri="http://schemas.microsoft.com/office/word/2010/wordprocessingShape">
                    <wps:wsp>
                      <wps:cNvSpPr/>
                      <wps:spPr>
                        <a:xfrm>
                          <a:off x="0" y="0"/>
                          <a:ext cx="567538" cy="255676"/>
                        </a:xfrm>
                        <a:prstGeom prst="ellipse">
                          <a:avLst/>
                        </a:prstGeom>
                        <a:noFill/>
                        <a:ln w="38100">
                          <a:solidFill>
                            <a:schemeClr val="bg1"/>
                          </a:solid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4AA0DB7" id="Oval 6" o:spid="_x0000_s1026" style="position:absolute;margin-left:380.95pt;margin-top:40.9pt;width:44.7pt;height:20.15pt;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" filled="f" strokecolor="white [3212]" strokeweight="3pt">
                <v:shadow on="t" color="black" opacity="22937f" origin=",.5" offset="0,.63889mm"/>
              </v:oval>
            </w:pict>
          </mc:Fallback>
        </mc:AlternateContent>
      </w:r>
      <w:r w:rsidRPr="00514EE9">
        <w:rPr>
          <w:rFonts w:ascii="Merriweather" w:hAnsi="Merriweather" w:cstheme="minorHAnsi"/>
          <w:noProof/>
          <w:sz w:val="24"/>
          <w:szCs w:val="24"/>
        </w:rPr>
        <w:drawing>
          <wp:inline distT="0" distB="0" distL="0" distR="0" wp14:anchorId="05C56A43" wp14:editId="341EF3D5">
            <wp:extent cx="5943600" cy="819302"/>
            <wp:effectExtent l="0" t="0" r="0" b="0"/>
            <wp:docPr id="204" name="Picture 5" descr="Select &quot;Self Service&quot; from the Rush U Portal. ">
              <a:extLst xmlns:a="http://schemas.openxmlformats.org/drawingml/2006/main">
                <a:ext uri="{FF2B5EF4-FFF2-40B4-BE49-F238E27FC236}">
                  <a16:creationId xmlns:a16="http://schemas.microsoft.com/office/drawing/2014/main" id="{3E8B4107-58C2-47FC-8E54-AEC189C3F2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5" descr="Select &quot;Self Service&quot; from the Rush U Portal. ">
                      <a:extLst>
                        <a:ext uri="{FF2B5EF4-FFF2-40B4-BE49-F238E27FC236}">
                          <a16:creationId xmlns:a16="http://schemas.microsoft.com/office/drawing/2014/main" id="{3E8B4107-58C2-47FC-8E54-AEC189C3F2C9}"/>
                        </a:ext>
                      </a:extLst>
                    </pic:cNvPr>
                    <pic:cNvPicPr>
                      <a:picLocks noChangeAspect="1"/>
                    </pic:cNvPicPr>
                  </pic:nvPicPr>
                  <pic:blipFill rotWithShape="1">
                    <a:blip r:embed="rId10"/>
                    <a:srcRect b="66391"/>
                    <a:stretch/>
                  </pic:blipFill>
                  <pic:spPr bwMode="auto">
                    <a:xfrm>
                      <a:off x="0" y="0"/>
                      <a:ext cx="5943600" cy="819302"/>
                    </a:xfrm>
                    <a:prstGeom prst="rect">
                      <a:avLst/>
                    </a:prstGeom>
                    <a:ln>
                      <a:noFill/>
                    </a:ln>
                    <a:extLst>
                      <a:ext uri="{53640926-AAD7-44D8-BBD7-CCE9431645EC}">
                        <a14:shadowObscured xmlns:a14="http://schemas.microsoft.com/office/drawing/2010/main"/>
                      </a:ext>
                    </a:extLst>
                  </pic:spPr>
                </pic:pic>
              </a:graphicData>
            </a:graphic>
          </wp:inline>
        </w:drawing>
      </w:r>
    </w:p>
    <w:p w14:paraId="7EDD5889" w14:textId="04A120F4" w:rsidR="00AB5AEB" w:rsidRPr="003861D8" w:rsidRDefault="003861D8" w:rsidP="003A71B6">
      <w:pPr>
        <w:pStyle w:val="ListParagraph"/>
        <w:numPr>
          <w:ilvl w:val="0"/>
          <w:numId w:val="10"/>
        </w:numPr>
        <w:rPr>
          <w:rFonts w:ascii="Merriweather" w:hAnsi="Merriweather"/>
        </w:rPr>
      </w:pPr>
      <w:r w:rsidRPr="003861D8">
        <w:rPr>
          <w:rFonts w:ascii="Merriweather" w:eastAsia="Times New Roman" w:hAnsi="Merriweather"/>
          <w:sz w:val="24"/>
          <w:szCs w:val="24"/>
        </w:rPr>
        <w:t>You may be directed to the address page. You can ignore this by selecting the home button</w:t>
      </w:r>
      <w:r w:rsidRPr="003861D8">
        <w:rPr>
          <w:rFonts w:ascii="Merriweather" w:eastAsia="Calibri" w:hAnsi="Merriweather" w:cs="Calibri"/>
          <w:color w:val="000000" w:themeColor="text1"/>
          <w:sz w:val="24"/>
          <w:szCs w:val="24"/>
        </w:rPr>
        <w:t xml:space="preserve"> then selecting</w:t>
      </w:r>
      <w:r>
        <w:rPr>
          <w:rFonts w:ascii="Merriweather" w:eastAsia="Calibri" w:hAnsi="Merriweather" w:cs="Calibri"/>
          <w:color w:val="000000" w:themeColor="text1"/>
          <w:sz w:val="24"/>
          <w:szCs w:val="24"/>
        </w:rPr>
        <w:t xml:space="preserve"> “Faculty” or</w:t>
      </w:r>
      <w:r w:rsidRPr="003861D8">
        <w:rPr>
          <w:rFonts w:ascii="Merriweather" w:eastAsia="Calibri" w:hAnsi="Merriweather" w:cs="Calibri"/>
          <w:color w:val="000000" w:themeColor="text1"/>
          <w:sz w:val="24"/>
          <w:szCs w:val="24"/>
        </w:rPr>
        <w:t xml:space="preserve"> “Advising”.</w:t>
      </w:r>
    </w:p>
    <w:p w14:paraId="3CD38057" w14:textId="3E0F5830" w:rsidR="009226BA" w:rsidRDefault="003861D8" w:rsidP="00FB43C1">
      <w:pPr>
        <w:pStyle w:val="Heading3"/>
        <w:rPr>
          <w:rStyle w:val="Heading2Char"/>
          <w:rFonts w:ascii="Merriweather" w:hAnsi="Merriweather"/>
        </w:rPr>
      </w:pPr>
      <w:bookmarkStart w:id="4" w:name="_Toc96515913"/>
      <w:bookmarkStart w:id="5" w:name="_Toc86975866"/>
      <w:bookmarkStart w:id="6" w:name="_Toc86988728"/>
      <w:bookmarkStart w:id="7" w:name="_Toc86988834"/>
      <w:r>
        <w:rPr>
          <w:rStyle w:val="Heading2Char"/>
          <w:rFonts w:ascii="Merriweather" w:hAnsi="Merriweather"/>
        </w:rPr>
        <w:t>Faculty Overview Page</w:t>
      </w:r>
      <w:bookmarkEnd w:id="4"/>
    </w:p>
    <w:p w14:paraId="123B9314" w14:textId="1E0EAE9C" w:rsidR="00796527" w:rsidRPr="001B1759" w:rsidRDefault="00796527" w:rsidP="00796527">
      <w:pPr>
        <w:pStyle w:val="Heading3"/>
        <w:rPr>
          <w:rFonts w:ascii="Merriweather" w:hAnsi="Merriweather"/>
        </w:rPr>
      </w:pPr>
      <w:bookmarkStart w:id="8" w:name="_Toc96515914"/>
      <w:r w:rsidRPr="001B1759">
        <w:rPr>
          <w:rFonts w:ascii="Merriweather" w:hAnsi="Merriweather"/>
        </w:rPr>
        <w:t>Faculty Overview Page Features</w:t>
      </w:r>
      <w:bookmarkEnd w:id="8"/>
      <w:r w:rsidRPr="001B1759">
        <w:rPr>
          <w:rFonts w:ascii="Merriweather" w:hAnsi="Merriweather"/>
        </w:rPr>
        <w:t xml:space="preserve"> </w:t>
      </w:r>
    </w:p>
    <w:p w14:paraId="344D57A3" w14:textId="77777777" w:rsidR="00480B50" w:rsidRPr="00480B50" w:rsidRDefault="00480B50" w:rsidP="00480B50"/>
    <w:bookmarkEnd w:id="5"/>
    <w:bookmarkEnd w:id="6"/>
    <w:bookmarkEnd w:id="7"/>
    <w:p w14:paraId="4379E644" w14:textId="2D42C218" w:rsidR="003E299A" w:rsidRPr="003861D8" w:rsidRDefault="003861D8" w:rsidP="003861D8">
      <w:pPr>
        <w:pStyle w:val="ListParagraph"/>
        <w:numPr>
          <w:ilvl w:val="0"/>
          <w:numId w:val="23"/>
        </w:numPr>
        <w:rPr>
          <w:rFonts w:ascii="Merriweather" w:hAnsi="Merriweather" w:cstheme="minorHAnsi"/>
          <w:sz w:val="24"/>
          <w:szCs w:val="24"/>
        </w:rPr>
      </w:pPr>
      <w:r w:rsidRPr="003861D8">
        <w:rPr>
          <w:rFonts w:ascii="Merriweather" w:eastAsia="Calibri" w:hAnsi="Merriweather" w:cs="Calibri"/>
          <w:color w:val="000000" w:themeColor="text1"/>
          <w:sz w:val="24"/>
          <w:szCs w:val="24"/>
        </w:rPr>
        <w:t>From the faculty menu, you can view course rosters, submit grades, and more.</w:t>
      </w:r>
      <w:r>
        <w:rPr>
          <w:rFonts w:ascii="Merriweather" w:eastAsia="Calibri" w:hAnsi="Merriweather" w:cs="Calibri"/>
          <w:color w:val="000000" w:themeColor="text1"/>
          <w:sz w:val="24"/>
          <w:szCs w:val="24"/>
        </w:rPr>
        <w:t xml:space="preserve"> </w:t>
      </w:r>
      <w:r w:rsidRPr="003861D8">
        <w:rPr>
          <w:rFonts w:ascii="Merriweather" w:eastAsia="Calibri" w:hAnsi="Merriweather" w:cs="Calibri"/>
          <w:color w:val="000000" w:themeColor="text1"/>
          <w:sz w:val="24"/>
          <w:szCs w:val="24"/>
        </w:rPr>
        <w:t>Your courses will be listed by section. Select a course to view the section details</w:t>
      </w:r>
      <w:r>
        <w:rPr>
          <w:rFonts w:ascii="Merriweather" w:eastAsia="Calibri" w:hAnsi="Merriweather" w:cs="Calibri"/>
          <w:color w:val="000000" w:themeColor="text1"/>
          <w:sz w:val="24"/>
          <w:szCs w:val="24"/>
        </w:rPr>
        <w:t>.</w:t>
      </w:r>
    </w:p>
    <w:p w14:paraId="751CCB23" w14:textId="3D2175B7" w:rsidR="003861D8" w:rsidRDefault="00B21900" w:rsidP="00B21900">
      <w:pPr>
        <w:rPr>
          <w:rFonts w:ascii="Merriweather" w:hAnsi="Merriweather" w:cstheme="minorHAnsi"/>
          <w:sz w:val="24"/>
          <w:szCs w:val="24"/>
        </w:rPr>
      </w:pPr>
      <w:r w:rsidRPr="00B21900">
        <w:rPr>
          <w:rFonts w:ascii="Merriweather" w:hAnsi="Merriweather" w:cstheme="minorHAnsi"/>
          <w:noProof/>
          <w:sz w:val="24"/>
          <w:szCs w:val="24"/>
        </w:rPr>
        <mc:AlternateContent>
          <mc:Choice Requires="wps">
            <w:drawing>
              <wp:anchor distT="0" distB="0" distL="114300" distR="114300" simplePos="0" relativeHeight="252153856" behindDoc="0" locked="0" layoutInCell="1" allowOverlap="1" wp14:anchorId="21CC5E55" wp14:editId="05A68581">
                <wp:simplePos x="0" y="0"/>
                <wp:positionH relativeFrom="margin">
                  <wp:posOffset>1278636</wp:posOffset>
                </wp:positionH>
                <wp:positionV relativeFrom="paragraph">
                  <wp:posOffset>1144727</wp:posOffset>
                </wp:positionV>
                <wp:extent cx="1347368" cy="503911"/>
                <wp:effectExtent l="57150" t="19050" r="62865" b="67945"/>
                <wp:wrapNone/>
                <wp:docPr id="13" name="Arrow: Right 5"/>
                <wp:cNvGraphicFramePr/>
                <a:graphic xmlns:a="http://schemas.openxmlformats.org/drawingml/2006/main">
                  <a:graphicData uri="http://schemas.microsoft.com/office/word/2010/wordprocessingShape">
                    <wps:wsp>
                      <wps:cNvSpPr/>
                      <wps:spPr>
                        <a:xfrm rot="10800000">
                          <a:off x="0" y="0"/>
                          <a:ext cx="1347368" cy="503911"/>
                        </a:xfrm>
                        <a:prstGeom prst="rightArrow">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5713B31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100.7pt;margin-top:90.15pt;width:106.1pt;height:39.7pt;rotation:180;z-index:252153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" adj="17561" fillcolor="#e0b12f" stroked="f">
                <v:shadow on="t" color="black" opacity="22937f" origin=",.5" offset="0,.63889mm"/>
                <w10:wrap anchorx="margin"/>
              </v:shape>
            </w:pict>
          </mc:Fallback>
        </mc:AlternateContent>
      </w:r>
      <w:r w:rsidR="00514EE9" w:rsidRPr="00514EE9">
        <w:rPr>
          <w:rFonts w:ascii="Merriweather" w:hAnsi="Merriweather" w:cstheme="minorHAnsi"/>
          <w:noProof/>
          <w:sz w:val="24"/>
          <w:szCs w:val="24"/>
        </w:rPr>
        <w:drawing>
          <wp:inline distT="0" distB="0" distL="0" distR="0" wp14:anchorId="47ADBBEE" wp14:editId="0C8CF853">
            <wp:extent cx="4842662" cy="1715109"/>
            <wp:effectExtent l="0" t="0" r="0" b="0"/>
            <wp:docPr id="8" name="Picture 7" descr="View your sections and click on a section for more details. ">
              <a:extLst xmlns:a="http://schemas.openxmlformats.org/drawingml/2006/main">
                <a:ext uri="{FF2B5EF4-FFF2-40B4-BE49-F238E27FC236}">
                  <a16:creationId xmlns:a16="http://schemas.microsoft.com/office/drawing/2014/main" id="{F440060B-AD23-4CEF-9B31-50A1FC590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View your sections and click on a section for more details. ">
                      <a:extLst>
                        <a:ext uri="{FF2B5EF4-FFF2-40B4-BE49-F238E27FC236}">
                          <a16:creationId xmlns:a16="http://schemas.microsoft.com/office/drawing/2014/main" id="{F440060B-AD23-4CEF-9B31-50A1FC5900F2}"/>
                        </a:ext>
                      </a:extLst>
                    </pic:cNvPr>
                    <pic:cNvPicPr>
                      <a:picLocks noChangeAspect="1"/>
                    </pic:cNvPicPr>
                  </pic:nvPicPr>
                  <pic:blipFill>
                    <a:blip r:embed="rId11"/>
                    <a:stretch>
                      <a:fillRect/>
                    </a:stretch>
                  </pic:blipFill>
                  <pic:spPr>
                    <a:xfrm>
                      <a:off x="0" y="0"/>
                      <a:ext cx="4853246" cy="1718857"/>
                    </a:xfrm>
                    <a:prstGeom prst="rect">
                      <a:avLst/>
                    </a:prstGeom>
                  </pic:spPr>
                </pic:pic>
              </a:graphicData>
            </a:graphic>
          </wp:inline>
        </w:drawing>
      </w:r>
    </w:p>
    <w:p w14:paraId="5EA2D680" w14:textId="5852DE14" w:rsidR="00796527" w:rsidRDefault="00796527" w:rsidP="00B21900">
      <w:pPr>
        <w:pStyle w:val="ListParagraph"/>
        <w:numPr>
          <w:ilvl w:val="0"/>
          <w:numId w:val="23"/>
        </w:numPr>
        <w:rPr>
          <w:rFonts w:ascii="Merriweather" w:eastAsia="Calibri" w:hAnsi="Merriweather" w:cs="Calibri"/>
          <w:color w:val="000000" w:themeColor="text1"/>
          <w:sz w:val="24"/>
          <w:szCs w:val="24"/>
        </w:rPr>
      </w:pPr>
      <w:r w:rsidRPr="00796527">
        <w:rPr>
          <w:rFonts w:ascii="Merriweather" w:eastAsia="Calibri" w:hAnsi="Merriweather" w:cs="Calibri"/>
          <w:color w:val="000000" w:themeColor="text1"/>
          <w:sz w:val="24"/>
          <w:szCs w:val="24"/>
        </w:rPr>
        <w:lastRenderedPageBreak/>
        <w:t>By selecting the course roster</w:t>
      </w:r>
      <w:r>
        <w:rPr>
          <w:rFonts w:ascii="Merriweather" w:eastAsia="Calibri" w:hAnsi="Merriweather" w:cs="Calibri"/>
          <w:color w:val="000000" w:themeColor="text1"/>
          <w:sz w:val="24"/>
          <w:szCs w:val="24"/>
        </w:rPr>
        <w:t>,</w:t>
      </w:r>
      <w:r w:rsidRPr="00796527">
        <w:rPr>
          <w:rFonts w:ascii="Merriweather" w:eastAsia="Calibri" w:hAnsi="Merriweather" w:cs="Calibri"/>
          <w:color w:val="000000" w:themeColor="text1"/>
          <w:sz w:val="24"/>
          <w:szCs w:val="24"/>
        </w:rPr>
        <w:t xml:space="preserve"> you will be able to view all actively enrolled students. </w:t>
      </w:r>
    </w:p>
    <w:p w14:paraId="7E1E8146" w14:textId="29D19F43" w:rsidR="00514EE9" w:rsidRPr="00514EE9" w:rsidRDefault="00514EE9" w:rsidP="00514EE9">
      <w:pPr>
        <w:ind w:left="360"/>
        <w:rPr>
          <w:rFonts w:ascii="Merriweather" w:eastAsia="Calibri" w:hAnsi="Merriweather" w:cs="Calibri"/>
          <w:color w:val="000000" w:themeColor="text1"/>
          <w:sz w:val="24"/>
          <w:szCs w:val="24"/>
        </w:rPr>
      </w:pPr>
      <w:r w:rsidRPr="00514EE9">
        <w:rPr>
          <w:rFonts w:ascii="Merriweather" w:eastAsia="Calibri" w:hAnsi="Merriweather" w:cs="Calibri"/>
          <w:noProof/>
          <w:color w:val="000000" w:themeColor="text1"/>
          <w:sz w:val="24"/>
          <w:szCs w:val="24"/>
        </w:rPr>
        <w:drawing>
          <wp:inline distT="0" distB="0" distL="0" distR="0" wp14:anchorId="69D78F59" wp14:editId="49C7A024">
            <wp:extent cx="4769511" cy="2087680"/>
            <wp:effectExtent l="0" t="0" r="0" b="8255"/>
            <wp:docPr id="206" name="Picture 6" descr="View all of your students by selecting Course Roster. ">
              <a:extLst xmlns:a="http://schemas.openxmlformats.org/drawingml/2006/main">
                <a:ext uri="{FF2B5EF4-FFF2-40B4-BE49-F238E27FC236}">
                  <a16:creationId xmlns:a16="http://schemas.microsoft.com/office/drawing/2014/main" id="{6425A507-5278-4632-AC75-23D908488D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6" descr="View all of your students by selecting Course Roster. ">
                      <a:extLst>
                        <a:ext uri="{FF2B5EF4-FFF2-40B4-BE49-F238E27FC236}">
                          <a16:creationId xmlns:a16="http://schemas.microsoft.com/office/drawing/2014/main" id="{6425A507-5278-4632-AC75-23D908488D87}"/>
                        </a:ext>
                      </a:extLst>
                    </pic:cNvPr>
                    <pic:cNvPicPr>
                      <a:picLocks noChangeAspect="1"/>
                    </pic:cNvPicPr>
                  </pic:nvPicPr>
                  <pic:blipFill>
                    <a:blip r:embed="rId12"/>
                    <a:stretch>
                      <a:fillRect/>
                    </a:stretch>
                  </pic:blipFill>
                  <pic:spPr>
                    <a:xfrm>
                      <a:off x="0" y="0"/>
                      <a:ext cx="4781567" cy="2092957"/>
                    </a:xfrm>
                    <a:prstGeom prst="rect">
                      <a:avLst/>
                    </a:prstGeom>
                  </pic:spPr>
                </pic:pic>
              </a:graphicData>
            </a:graphic>
          </wp:inline>
        </w:drawing>
      </w:r>
    </w:p>
    <w:p w14:paraId="03BFA035" w14:textId="77777777" w:rsidR="00514EE9" w:rsidRDefault="00514EE9" w:rsidP="00514EE9">
      <w:pPr>
        <w:pStyle w:val="ListParagraph"/>
        <w:rPr>
          <w:rFonts w:ascii="Merriweather" w:eastAsia="Calibri" w:hAnsi="Merriweather" w:cs="Calibri"/>
          <w:color w:val="000000" w:themeColor="text1"/>
          <w:sz w:val="24"/>
          <w:szCs w:val="24"/>
        </w:rPr>
      </w:pPr>
    </w:p>
    <w:p w14:paraId="01B9E96D" w14:textId="560239D6" w:rsidR="003861D8" w:rsidRPr="00796527" w:rsidRDefault="00796527" w:rsidP="003861D8">
      <w:pPr>
        <w:pStyle w:val="ListParagraph"/>
        <w:numPr>
          <w:ilvl w:val="0"/>
          <w:numId w:val="23"/>
        </w:numPr>
        <w:rPr>
          <w:rFonts w:ascii="Merriweather" w:hAnsi="Merriweather" w:cs="Times New Roman"/>
          <w:sz w:val="24"/>
          <w:szCs w:val="24"/>
        </w:rPr>
      </w:pPr>
      <w:r w:rsidRPr="00796527">
        <w:rPr>
          <w:rFonts w:ascii="Merriweather" w:eastAsia="Calibri" w:hAnsi="Merriweather" w:cs="Times New Roman"/>
          <w:color w:val="000000" w:themeColor="text1"/>
          <w:sz w:val="24"/>
          <w:szCs w:val="24"/>
        </w:rPr>
        <w:t>Additional features include options to print your roster</w:t>
      </w:r>
      <w:r w:rsidR="00B21900">
        <w:rPr>
          <w:rFonts w:ascii="Merriweather" w:eastAsia="Calibri" w:hAnsi="Merriweather" w:cs="Times New Roman"/>
          <w:color w:val="000000" w:themeColor="text1"/>
          <w:sz w:val="24"/>
          <w:szCs w:val="24"/>
        </w:rPr>
        <w:t xml:space="preserve"> (1)</w:t>
      </w:r>
      <w:r w:rsidRPr="00796527">
        <w:rPr>
          <w:rFonts w:ascii="Merriweather" w:eastAsia="Calibri" w:hAnsi="Merriweather" w:cs="Times New Roman"/>
          <w:color w:val="000000" w:themeColor="text1"/>
          <w:sz w:val="24"/>
          <w:szCs w:val="24"/>
        </w:rPr>
        <w:t>, email all enrolled students</w:t>
      </w:r>
      <w:r w:rsidR="00B21900">
        <w:rPr>
          <w:rFonts w:ascii="Merriweather" w:eastAsia="Calibri" w:hAnsi="Merriweather" w:cs="Times New Roman"/>
          <w:color w:val="000000" w:themeColor="text1"/>
          <w:sz w:val="24"/>
          <w:szCs w:val="24"/>
        </w:rPr>
        <w:t xml:space="preserve"> (2)</w:t>
      </w:r>
      <w:r w:rsidRPr="00796527">
        <w:rPr>
          <w:rFonts w:ascii="Merriweather" w:eastAsia="Calibri" w:hAnsi="Merriweather" w:cs="Times New Roman"/>
          <w:color w:val="000000" w:themeColor="text1"/>
          <w:sz w:val="24"/>
          <w:szCs w:val="24"/>
        </w:rPr>
        <w:t>, and download the roster as a .csv file</w:t>
      </w:r>
      <w:r w:rsidR="00B21900">
        <w:rPr>
          <w:rFonts w:ascii="Merriweather" w:eastAsia="Calibri" w:hAnsi="Merriweather" w:cs="Times New Roman"/>
          <w:color w:val="000000" w:themeColor="text1"/>
          <w:sz w:val="24"/>
          <w:szCs w:val="24"/>
        </w:rPr>
        <w:t xml:space="preserve"> (3)</w:t>
      </w:r>
      <w:r w:rsidRPr="00796527">
        <w:rPr>
          <w:rFonts w:ascii="Merriweather" w:eastAsia="Calibri" w:hAnsi="Merriweather" w:cs="Times New Roman"/>
          <w:color w:val="000000" w:themeColor="text1"/>
          <w:sz w:val="24"/>
          <w:szCs w:val="24"/>
        </w:rPr>
        <w:t>.</w:t>
      </w:r>
    </w:p>
    <w:p w14:paraId="2F756962" w14:textId="41369E1D" w:rsidR="00796527" w:rsidRPr="00514EE9" w:rsidRDefault="00514EE9" w:rsidP="00514EE9">
      <w:pPr>
        <w:rPr>
          <w:rFonts w:ascii="Merriweather" w:hAnsi="Merriweather" w:cs="Times New Roman"/>
          <w:sz w:val="24"/>
          <w:szCs w:val="24"/>
        </w:rPr>
      </w:pPr>
      <w:r w:rsidRPr="00B21900">
        <w:rPr>
          <w:rFonts w:ascii="Merriweather" w:hAnsi="Merriweather" w:cs="Times New Roman"/>
          <w:noProof/>
          <w:sz w:val="24"/>
          <w:szCs w:val="24"/>
        </w:rPr>
        <mc:AlternateContent>
          <mc:Choice Requires="wps">
            <w:drawing>
              <wp:anchor distT="0" distB="0" distL="114300" distR="114300" simplePos="0" relativeHeight="252158976" behindDoc="0" locked="0" layoutInCell="1" allowOverlap="1" wp14:anchorId="7B7E967A" wp14:editId="06FC152C">
                <wp:simplePos x="0" y="0"/>
                <wp:positionH relativeFrom="column">
                  <wp:posOffset>4813300</wp:posOffset>
                </wp:positionH>
                <wp:positionV relativeFrom="paragraph">
                  <wp:posOffset>1136650</wp:posOffset>
                </wp:positionV>
                <wp:extent cx="310515" cy="310515"/>
                <wp:effectExtent l="57150" t="19050" r="0" b="70485"/>
                <wp:wrapNone/>
                <wp:docPr id="16"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F0E8AF1" id="Oval 7" o:spid="_x0000_s1026" style="position:absolute;margin-left:379pt;margin-top:89.5pt;width:24.45pt;height:24.4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" fillcolor="#e0b12f" stroked="f">
                <v:shadow on="t" color="black" opacity="22937f" origin=",.5" offset="0,.63889mm"/>
              </v:oval>
            </w:pict>
          </mc:Fallback>
        </mc:AlternateContent>
      </w:r>
      <w:r w:rsidRPr="00B21900">
        <w:rPr>
          <w:rFonts w:ascii="Merriweather" w:hAnsi="Merriweather" w:cs="Times New Roman"/>
          <w:noProof/>
          <w:sz w:val="24"/>
          <w:szCs w:val="24"/>
        </w:rPr>
        <mc:AlternateContent>
          <mc:Choice Requires="wps">
            <w:drawing>
              <wp:anchor distT="0" distB="0" distL="114300" distR="114300" simplePos="0" relativeHeight="252160000" behindDoc="0" locked="0" layoutInCell="1" allowOverlap="1" wp14:anchorId="70892641" wp14:editId="39AEEE63">
                <wp:simplePos x="0" y="0"/>
                <wp:positionH relativeFrom="column">
                  <wp:posOffset>4834890</wp:posOffset>
                </wp:positionH>
                <wp:positionV relativeFrom="paragraph">
                  <wp:posOffset>1136066</wp:posOffset>
                </wp:positionV>
                <wp:extent cx="159385" cy="455295"/>
                <wp:effectExtent l="0" t="0" r="0" b="0"/>
                <wp:wrapNone/>
                <wp:docPr id="17" name="TextBox 8"/>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341F30D6" w14:textId="0D2BF9FE" w:rsidR="00B21900" w:rsidRPr="00B21900" w:rsidRDefault="00B21900" w:rsidP="00B21900">
                            <w:pPr>
                              <w:rPr>
                                <w:rFonts w:hAnsi="Calibri"/>
                                <w:color w:val="000000" w:themeColor="text1"/>
                                <w:kern w:val="24"/>
                                <w:sz w:val="28"/>
                                <w:szCs w:val="28"/>
                              </w:rPr>
                            </w:pPr>
                            <w:r>
                              <w:rPr>
                                <w:rFonts w:hAnsi="Calibri"/>
                                <w:color w:val="000000" w:themeColor="text1"/>
                                <w:kern w:val="24"/>
                                <w:sz w:val="28"/>
                                <w:szCs w:val="28"/>
                              </w:rPr>
                              <w:t>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0892641" id="TextBox 8" o:spid="_x0000_s1027" type="#_x0000_t202" style="position:absolute;margin-left:380.7pt;margin-top:89.45pt;width:12.55pt;height:35.85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" filled="f" stroked="f">
                <v:textbox>
                  <w:txbxContent>
                    <w:p w14:paraId="341F30D6" w14:textId="0D2BF9FE" w:rsidR="00B21900" w:rsidRPr="00B21900" w:rsidRDefault="00B21900" w:rsidP="00B21900">
                      <w:pPr>
                        <w:rPr>
                          <w:rFonts w:hAnsi="Calibri"/>
                          <w:color w:val="000000" w:themeColor="text1"/>
                          <w:kern w:val="24"/>
                          <w:sz w:val="28"/>
                          <w:szCs w:val="28"/>
                        </w:rPr>
                      </w:pPr>
                      <w:r>
                        <w:rPr>
                          <w:rFonts w:hAnsi="Calibri"/>
                          <w:color w:val="000000" w:themeColor="text1"/>
                          <w:kern w:val="24"/>
                          <w:sz w:val="28"/>
                          <w:szCs w:val="28"/>
                        </w:rPr>
                        <w:t>2</w:t>
                      </w:r>
                    </w:p>
                  </w:txbxContent>
                </v:textbox>
              </v:shape>
            </w:pict>
          </mc:Fallback>
        </mc:AlternateContent>
      </w:r>
      <w:r w:rsidRPr="00B21900">
        <w:rPr>
          <w:noProof/>
        </w:rPr>
        <mc:AlternateContent>
          <mc:Choice Requires="wps">
            <w:drawing>
              <wp:anchor distT="0" distB="0" distL="114300" distR="114300" simplePos="0" relativeHeight="252163072" behindDoc="0" locked="0" layoutInCell="1" allowOverlap="1" wp14:anchorId="7B3F007D" wp14:editId="5E5CD4F9">
                <wp:simplePos x="0" y="0"/>
                <wp:positionH relativeFrom="column">
                  <wp:posOffset>5368925</wp:posOffset>
                </wp:positionH>
                <wp:positionV relativeFrom="paragraph">
                  <wp:posOffset>1132205</wp:posOffset>
                </wp:positionV>
                <wp:extent cx="159385" cy="455295"/>
                <wp:effectExtent l="0" t="0" r="0" b="0"/>
                <wp:wrapNone/>
                <wp:docPr id="19" name="TextBox 8"/>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5A194F8C" w14:textId="3ED56F1C" w:rsidR="00B21900" w:rsidRPr="00B21900" w:rsidRDefault="00B21900" w:rsidP="00B21900">
                            <w:pPr>
                              <w:rPr>
                                <w:rFonts w:hAnsi="Calibri"/>
                                <w:color w:val="000000" w:themeColor="text1"/>
                                <w:kern w:val="24"/>
                                <w:sz w:val="28"/>
                                <w:szCs w:val="28"/>
                              </w:rPr>
                            </w:pPr>
                            <w:r>
                              <w:rPr>
                                <w:rFonts w:hAnsi="Calibri"/>
                                <w:color w:val="000000" w:themeColor="text1"/>
                                <w:kern w:val="24"/>
                                <w:sz w:val="28"/>
                                <w:szCs w:val="28"/>
                              </w:rPr>
                              <w:t>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B3F007D" id="_x0000_s1028" type="#_x0000_t202" style="position:absolute;margin-left:422.75pt;margin-top:89.15pt;width:12.55pt;height:35.8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" filled="f" stroked="f">
                <v:textbox>
                  <w:txbxContent>
                    <w:p w14:paraId="5A194F8C" w14:textId="3ED56F1C" w:rsidR="00B21900" w:rsidRPr="00B21900" w:rsidRDefault="00B21900" w:rsidP="00B21900">
                      <w:pPr>
                        <w:rPr>
                          <w:rFonts w:hAnsi="Calibri"/>
                          <w:color w:val="000000" w:themeColor="text1"/>
                          <w:kern w:val="24"/>
                          <w:sz w:val="28"/>
                          <w:szCs w:val="28"/>
                        </w:rPr>
                      </w:pPr>
                      <w:r>
                        <w:rPr>
                          <w:rFonts w:hAnsi="Calibri"/>
                          <w:color w:val="000000" w:themeColor="text1"/>
                          <w:kern w:val="24"/>
                          <w:sz w:val="28"/>
                          <w:szCs w:val="28"/>
                        </w:rPr>
                        <w:t>3</w:t>
                      </w:r>
                    </w:p>
                  </w:txbxContent>
                </v:textbox>
              </v:shape>
            </w:pict>
          </mc:Fallback>
        </mc:AlternateContent>
      </w:r>
      <w:r w:rsidRPr="00B21900">
        <w:rPr>
          <w:noProof/>
        </w:rPr>
        <mc:AlternateContent>
          <mc:Choice Requires="wps">
            <w:drawing>
              <wp:anchor distT="0" distB="0" distL="114300" distR="114300" simplePos="0" relativeHeight="252162048" behindDoc="0" locked="0" layoutInCell="1" allowOverlap="1" wp14:anchorId="771D24A6" wp14:editId="2A632C80">
                <wp:simplePos x="0" y="0"/>
                <wp:positionH relativeFrom="column">
                  <wp:posOffset>5354650</wp:posOffset>
                </wp:positionH>
                <wp:positionV relativeFrom="paragraph">
                  <wp:posOffset>1131088</wp:posOffset>
                </wp:positionV>
                <wp:extent cx="310515" cy="310515"/>
                <wp:effectExtent l="57150" t="19050" r="0" b="70485"/>
                <wp:wrapNone/>
                <wp:docPr id="18"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234B35A" id="Oval 7" o:spid="_x0000_s1026" style="position:absolute;margin-left:421.65pt;margin-top:89.05pt;width:24.45pt;height:24.45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" fillcolor="#e0b12f" stroked="f">
                <v:shadow on="t" color="black" opacity="22937f" origin=",.5" offset="0,.63889mm"/>
              </v:oval>
            </w:pict>
          </mc:Fallback>
        </mc:AlternateContent>
      </w:r>
      <w:r w:rsidRPr="00B21900">
        <w:rPr>
          <w:noProof/>
        </w:rPr>
        <mc:AlternateContent>
          <mc:Choice Requires="wps">
            <w:drawing>
              <wp:anchor distT="0" distB="0" distL="114300" distR="114300" simplePos="0" relativeHeight="252156928" behindDoc="0" locked="0" layoutInCell="1" allowOverlap="1" wp14:anchorId="589FF14E" wp14:editId="37AF404E">
                <wp:simplePos x="0" y="0"/>
                <wp:positionH relativeFrom="column">
                  <wp:posOffset>4321175</wp:posOffset>
                </wp:positionH>
                <wp:positionV relativeFrom="paragraph">
                  <wp:posOffset>1113155</wp:posOffset>
                </wp:positionV>
                <wp:extent cx="159385" cy="455295"/>
                <wp:effectExtent l="0" t="0" r="0" b="0"/>
                <wp:wrapNone/>
                <wp:docPr id="9" name="TextBox 8">
                  <a:extLst xmlns:a="http://schemas.openxmlformats.org/drawingml/2006/main">
                    <a:ext uri="{FF2B5EF4-FFF2-40B4-BE49-F238E27FC236}">
                      <a16:creationId xmlns:a16="http://schemas.microsoft.com/office/drawing/2014/main" id="{E1CA2FC9-9139-46FA-AE28-AF8810DC7313}"/>
                    </a:ext>
                  </a:extLst>
                </wp:docPr>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33F27144" w14:textId="77777777" w:rsidR="00B21900" w:rsidRPr="00B21900" w:rsidRDefault="00B21900" w:rsidP="00B21900">
                            <w:pPr>
                              <w:rPr>
                                <w:rFonts w:hAnsi="Calibri"/>
                                <w:color w:val="000000" w:themeColor="text1"/>
                                <w:kern w:val="24"/>
                                <w:sz w:val="28"/>
                                <w:szCs w:val="28"/>
                              </w:rPr>
                            </w:pPr>
                            <w:r w:rsidRPr="00B21900">
                              <w:rPr>
                                <w:rFonts w:hAnsi="Calibri"/>
                                <w:color w:val="000000" w:themeColor="text1"/>
                                <w:kern w:val="24"/>
                                <w:sz w:val="28"/>
                                <w:szCs w:val="28"/>
                              </w:rPr>
                              <w:t>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89FF14E" id="_x0000_s1029" type="#_x0000_t202" style="position:absolute;margin-left:340.25pt;margin-top:87.65pt;width:12.55pt;height:35.85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" filled="f" stroked="f">
                <v:textbox>
                  <w:txbxContent>
                    <w:p w14:paraId="33F27144" w14:textId="77777777" w:rsidR="00B21900" w:rsidRPr="00B21900" w:rsidRDefault="00B21900" w:rsidP="00B21900">
                      <w:pPr>
                        <w:rPr>
                          <w:rFonts w:hAnsi="Calibri"/>
                          <w:color w:val="000000" w:themeColor="text1"/>
                          <w:kern w:val="24"/>
                          <w:sz w:val="28"/>
                          <w:szCs w:val="28"/>
                        </w:rPr>
                      </w:pPr>
                      <w:r w:rsidRPr="00B21900">
                        <w:rPr>
                          <w:rFonts w:hAnsi="Calibri"/>
                          <w:color w:val="000000" w:themeColor="text1"/>
                          <w:kern w:val="24"/>
                          <w:sz w:val="28"/>
                          <w:szCs w:val="28"/>
                        </w:rPr>
                        <w:t>1</w:t>
                      </w:r>
                    </w:p>
                  </w:txbxContent>
                </v:textbox>
              </v:shape>
            </w:pict>
          </mc:Fallback>
        </mc:AlternateContent>
      </w:r>
      <w:r w:rsidRPr="00B21900">
        <w:rPr>
          <w:noProof/>
        </w:rPr>
        <mc:AlternateContent>
          <mc:Choice Requires="wps">
            <w:drawing>
              <wp:anchor distT="0" distB="0" distL="114300" distR="114300" simplePos="0" relativeHeight="252155904" behindDoc="0" locked="0" layoutInCell="1" allowOverlap="1" wp14:anchorId="14D55EDF" wp14:editId="5942B6B1">
                <wp:simplePos x="0" y="0"/>
                <wp:positionH relativeFrom="column">
                  <wp:posOffset>4306773</wp:posOffset>
                </wp:positionH>
                <wp:positionV relativeFrom="paragraph">
                  <wp:posOffset>1114070</wp:posOffset>
                </wp:positionV>
                <wp:extent cx="310515" cy="310515"/>
                <wp:effectExtent l="57150" t="19050" r="0" b="70485"/>
                <wp:wrapNone/>
                <wp:docPr id="15"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D4B916" id="Oval 7" o:spid="_x0000_s1026" style="position:absolute;margin-left:339.1pt;margin-top:87.7pt;width:24.45pt;height:24.4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" fillcolor="#e0b12f" stroked="f">
                <v:shadow on="t" color="black" opacity="22937f" origin=",.5" offset="0,.63889mm"/>
              </v:oval>
            </w:pict>
          </mc:Fallback>
        </mc:AlternateContent>
      </w:r>
      <w:r w:rsidRPr="00514EE9">
        <w:rPr>
          <w:rFonts w:ascii="Merriweather" w:hAnsi="Merriweather" w:cs="Times New Roman"/>
          <w:noProof/>
          <w:sz w:val="24"/>
          <w:szCs w:val="24"/>
        </w:rPr>
        <w:drawing>
          <wp:inline distT="0" distB="0" distL="0" distR="0" wp14:anchorId="4EC86E14" wp14:editId="151E1610">
            <wp:extent cx="5943600" cy="1113790"/>
            <wp:effectExtent l="0" t="0" r="0" b="0"/>
            <wp:docPr id="4" name="Picture 3" descr="From the roster you can also print the roster, email all enrolled students, download the roster as a csv file. ">
              <a:extLst xmlns:a="http://schemas.openxmlformats.org/drawingml/2006/main">
                <a:ext uri="{FF2B5EF4-FFF2-40B4-BE49-F238E27FC236}">
                  <a16:creationId xmlns:a16="http://schemas.microsoft.com/office/drawing/2014/main" id="{5ADBECCF-675F-4A00-AADC-2B932F24F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From the roster you can also print the roster, email all enrolled students, download the roster as a csv file. ">
                      <a:extLst>
                        <a:ext uri="{FF2B5EF4-FFF2-40B4-BE49-F238E27FC236}">
                          <a16:creationId xmlns:a16="http://schemas.microsoft.com/office/drawing/2014/main" id="{5ADBECCF-675F-4A00-AADC-2B932F24F4C6}"/>
                        </a:ext>
                      </a:extLst>
                    </pic:cNvPr>
                    <pic:cNvPicPr>
                      <a:picLocks noChangeAspect="1"/>
                    </pic:cNvPicPr>
                  </pic:nvPicPr>
                  <pic:blipFill rotWithShape="1">
                    <a:blip r:embed="rId12"/>
                    <a:srcRect b="57182"/>
                    <a:stretch/>
                  </pic:blipFill>
                  <pic:spPr>
                    <a:xfrm>
                      <a:off x="0" y="0"/>
                      <a:ext cx="5943600" cy="1113790"/>
                    </a:xfrm>
                    <a:prstGeom prst="rect">
                      <a:avLst/>
                    </a:prstGeom>
                  </pic:spPr>
                </pic:pic>
              </a:graphicData>
            </a:graphic>
          </wp:inline>
        </w:drawing>
      </w:r>
    </w:p>
    <w:p w14:paraId="7EBF2D79" w14:textId="75BBD347" w:rsidR="00B21900" w:rsidRDefault="00B21900" w:rsidP="00B21900">
      <w:pPr>
        <w:rPr>
          <w:rFonts w:ascii="Merriweather" w:hAnsi="Merriweather" w:cs="Times New Roman"/>
          <w:sz w:val="24"/>
          <w:szCs w:val="24"/>
        </w:rPr>
      </w:pPr>
    </w:p>
    <w:p w14:paraId="0B48EF94" w14:textId="6D2C39B7" w:rsidR="00796527" w:rsidRDefault="00796527" w:rsidP="00796527">
      <w:pPr>
        <w:pStyle w:val="Heading3"/>
        <w:rPr>
          <w:rFonts w:ascii="Merriweather" w:hAnsi="Merriweather"/>
        </w:rPr>
      </w:pPr>
      <w:bookmarkStart w:id="9" w:name="_Toc96515915"/>
      <w:r w:rsidRPr="00796527">
        <w:rPr>
          <w:rFonts w:ascii="Merriweather" w:hAnsi="Merriweather"/>
        </w:rPr>
        <w:t>Registration Permissions</w:t>
      </w:r>
      <w:bookmarkEnd w:id="9"/>
      <w:r w:rsidRPr="00796527">
        <w:rPr>
          <w:rFonts w:ascii="Merriweather" w:hAnsi="Merriweather"/>
        </w:rPr>
        <w:t xml:space="preserve"> </w:t>
      </w:r>
    </w:p>
    <w:p w14:paraId="101E4708" w14:textId="70775B1C" w:rsidR="00480B50" w:rsidRPr="00480B50" w:rsidRDefault="00480B50" w:rsidP="00480B50"/>
    <w:p w14:paraId="59B7B8CC" w14:textId="5C66FFCE" w:rsidR="00796527" w:rsidRPr="00796527" w:rsidRDefault="00796527" w:rsidP="00796527">
      <w:pPr>
        <w:pStyle w:val="ListParagraph"/>
        <w:numPr>
          <w:ilvl w:val="0"/>
          <w:numId w:val="24"/>
        </w:numPr>
        <w:rPr>
          <w:rFonts w:ascii="Merriweather" w:hAnsi="Merriweather" w:cs="Times New Roman"/>
          <w:sz w:val="24"/>
          <w:szCs w:val="24"/>
        </w:rPr>
      </w:pPr>
      <w:r w:rsidRPr="00796527">
        <w:rPr>
          <w:rFonts w:ascii="Merriweather" w:eastAsia="Calibri" w:hAnsi="Merriweather" w:cs="Calibri"/>
          <w:color w:val="000000" w:themeColor="text1"/>
          <w:sz w:val="24"/>
          <w:szCs w:val="24"/>
        </w:rPr>
        <w:t xml:space="preserve">To add a registration permission, select </w:t>
      </w:r>
      <w:r w:rsidR="004A221C">
        <w:rPr>
          <w:rFonts w:ascii="Merriweather" w:eastAsia="Calibri" w:hAnsi="Merriweather" w:cs="Calibri"/>
          <w:color w:val="000000" w:themeColor="text1"/>
          <w:sz w:val="24"/>
          <w:szCs w:val="24"/>
        </w:rPr>
        <w:t xml:space="preserve">Permissions and Waivers tab, then </w:t>
      </w:r>
      <w:r w:rsidRPr="00796527">
        <w:rPr>
          <w:rFonts w:ascii="Merriweather" w:eastAsia="Calibri" w:hAnsi="Merriweather" w:cs="Calibri"/>
          <w:color w:val="000000" w:themeColor="text1"/>
          <w:sz w:val="24"/>
          <w:szCs w:val="24"/>
        </w:rPr>
        <w:t>the button for the type of permission you would like to add.  In this demonstration, we will select the “Faculty Consent” button.  But the steps would be similar to waive a requisite for a student.</w:t>
      </w:r>
    </w:p>
    <w:p w14:paraId="3A456F5C" w14:textId="7897E737" w:rsidR="00796527" w:rsidRPr="004A221C" w:rsidRDefault="004A221C" w:rsidP="004A221C">
      <w:pPr>
        <w:rPr>
          <w:rFonts w:ascii="Merriweather" w:eastAsia="Calibri" w:hAnsi="Merriweather" w:cs="Calibri"/>
          <w:color w:val="000000" w:themeColor="text1"/>
          <w:sz w:val="24"/>
          <w:szCs w:val="24"/>
        </w:rPr>
      </w:pPr>
      <w:r w:rsidRPr="00B21900">
        <w:rPr>
          <w:rFonts w:ascii="Merriweather" w:hAnsi="Merriweather" w:cstheme="minorHAnsi"/>
          <w:noProof/>
          <w:sz w:val="24"/>
          <w:szCs w:val="24"/>
        </w:rPr>
        <mc:AlternateContent>
          <mc:Choice Requires="wps">
            <w:drawing>
              <wp:anchor distT="0" distB="0" distL="114300" distR="114300" simplePos="0" relativeHeight="252165120" behindDoc="0" locked="0" layoutInCell="1" allowOverlap="1" wp14:anchorId="172AF274" wp14:editId="49C4FA60">
                <wp:simplePos x="0" y="0"/>
                <wp:positionH relativeFrom="column">
                  <wp:posOffset>1751177</wp:posOffset>
                </wp:positionH>
                <wp:positionV relativeFrom="paragraph">
                  <wp:posOffset>588721</wp:posOffset>
                </wp:positionV>
                <wp:extent cx="1347368" cy="503911"/>
                <wp:effectExtent l="57150" t="19050" r="43815" b="67945"/>
                <wp:wrapNone/>
                <wp:docPr id="21" name="Arrow: Right 5"/>
                <wp:cNvGraphicFramePr/>
                <a:graphic xmlns:a="http://schemas.openxmlformats.org/drawingml/2006/main">
                  <a:graphicData uri="http://schemas.microsoft.com/office/word/2010/wordprocessingShape">
                    <wps:wsp>
                      <wps:cNvSpPr/>
                      <wps:spPr>
                        <a:xfrm>
                          <a:off x="0" y="0"/>
                          <a:ext cx="1347368" cy="503911"/>
                        </a:xfrm>
                        <a:prstGeom prst="rightArrow">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CE7966B" id="Arrow: Right 5" o:spid="_x0000_s1026" type="#_x0000_t13" style="position:absolute;margin-left:137.9pt;margin-top:46.35pt;width:106.1pt;height:39.7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" adj="17561" fillcolor="#e0b12f" stroked="f">
                <v:shadow on="t" color="black" opacity="22937f" origin=",.5" offset="0,.63889mm"/>
              </v:shape>
            </w:pict>
          </mc:Fallback>
        </mc:AlternateContent>
      </w:r>
      <w:r w:rsidR="00514EE9" w:rsidRPr="00514EE9">
        <w:rPr>
          <w:rFonts w:ascii="Merriweather" w:eastAsia="Calibri" w:hAnsi="Merriweather" w:cs="Calibri"/>
          <w:noProof/>
          <w:color w:val="000000" w:themeColor="text1"/>
          <w:sz w:val="24"/>
          <w:szCs w:val="24"/>
        </w:rPr>
        <w:drawing>
          <wp:inline distT="0" distB="0" distL="0" distR="0" wp14:anchorId="768E1FE3" wp14:editId="23ED2F5C">
            <wp:extent cx="5943600" cy="1307465"/>
            <wp:effectExtent l="0" t="0" r="0" b="6985"/>
            <wp:docPr id="2" name="Picture 2" descr="Choose requisite waiver or faculty consent to give a student permissions for a class. ">
              <a:extLst xmlns:a="http://schemas.openxmlformats.org/drawingml/2006/main">
                <a:ext uri="{FF2B5EF4-FFF2-40B4-BE49-F238E27FC236}">
                  <a16:creationId xmlns:a16="http://schemas.microsoft.com/office/drawing/2014/main" id="{40AA5E1F-6DE8-4662-9998-52036D36E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oose requisite waiver or faculty consent to give a student permissions for a class. ">
                      <a:extLst>
                        <a:ext uri="{FF2B5EF4-FFF2-40B4-BE49-F238E27FC236}">
                          <a16:creationId xmlns:a16="http://schemas.microsoft.com/office/drawing/2014/main" id="{40AA5E1F-6DE8-4662-9998-52036D36EC0E}"/>
                        </a:ext>
                      </a:extLst>
                    </pic:cNvPr>
                    <pic:cNvPicPr>
                      <a:picLocks noChangeAspect="1"/>
                    </pic:cNvPicPr>
                  </pic:nvPicPr>
                  <pic:blipFill>
                    <a:blip r:embed="rId13"/>
                    <a:stretch>
                      <a:fillRect/>
                    </a:stretch>
                  </pic:blipFill>
                  <pic:spPr>
                    <a:xfrm>
                      <a:off x="0" y="0"/>
                      <a:ext cx="5943600" cy="1307465"/>
                    </a:xfrm>
                    <a:prstGeom prst="rect">
                      <a:avLst/>
                    </a:prstGeom>
                  </pic:spPr>
                </pic:pic>
              </a:graphicData>
            </a:graphic>
          </wp:inline>
        </w:drawing>
      </w:r>
    </w:p>
    <w:p w14:paraId="779894CA" w14:textId="630564A9" w:rsidR="005641BA" w:rsidRPr="005641BA" w:rsidRDefault="00796527" w:rsidP="00BB1956">
      <w:pPr>
        <w:pStyle w:val="ListParagraph"/>
        <w:numPr>
          <w:ilvl w:val="0"/>
          <w:numId w:val="24"/>
        </w:numPr>
        <w:rPr>
          <w:rFonts w:ascii="Merriweather" w:hAnsi="Merriweather" w:cs="Times New Roman"/>
          <w:sz w:val="24"/>
          <w:szCs w:val="24"/>
        </w:rPr>
      </w:pPr>
      <w:r w:rsidRPr="005641BA">
        <w:rPr>
          <w:rFonts w:ascii="Merriweather" w:eastAsia="Calibri" w:hAnsi="Merriweather" w:cs="Calibri"/>
          <w:color w:val="000000" w:themeColor="text1"/>
          <w:sz w:val="24"/>
          <w:szCs w:val="24"/>
        </w:rPr>
        <w:lastRenderedPageBreak/>
        <w:t>You can search for the student for whom you would like to add the consent by ID or last comma first in the search box on the right.</w:t>
      </w:r>
    </w:p>
    <w:p w14:paraId="11D7E8C2" w14:textId="30FB3230" w:rsidR="005641BA" w:rsidRPr="005641BA" w:rsidRDefault="005641BA" w:rsidP="005641BA">
      <w:pPr>
        <w:rPr>
          <w:rFonts w:ascii="Merriweather" w:hAnsi="Merriweather" w:cs="Times New Roman"/>
          <w:sz w:val="24"/>
          <w:szCs w:val="24"/>
        </w:rPr>
      </w:pPr>
      <w:r>
        <w:rPr>
          <w:rFonts w:ascii="Merriweather" w:hAnsi="Merriweather" w:cs="Times New Roman"/>
          <w:noProof/>
          <w:sz w:val="24"/>
          <w:szCs w:val="24"/>
        </w:rPr>
        <w:drawing>
          <wp:inline distT="0" distB="0" distL="0" distR="0" wp14:anchorId="2FC12EAF" wp14:editId="7C576E82">
            <wp:extent cx="5943600" cy="1320165"/>
            <wp:effectExtent l="0" t="0" r="0" b="0"/>
            <wp:docPr id="211" name="Picture 211" descr="Search for a student's name by last, fir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Search for a student's name by last, first. "/>
                    <pic:cNvPicPr/>
                  </pic:nvPicPr>
                  <pic:blipFill>
                    <a:blip r:embed="rId14">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7461B6" w14:textId="642BEF56" w:rsidR="00796527" w:rsidRPr="00796527" w:rsidRDefault="00796527" w:rsidP="00796527">
      <w:pPr>
        <w:pStyle w:val="ListParagraph"/>
        <w:numPr>
          <w:ilvl w:val="0"/>
          <w:numId w:val="24"/>
        </w:numPr>
        <w:rPr>
          <w:rFonts w:ascii="Merriweather" w:hAnsi="Merriweather" w:cs="Times New Roman"/>
          <w:sz w:val="24"/>
          <w:szCs w:val="24"/>
        </w:rPr>
      </w:pPr>
      <w:r w:rsidRPr="00796527">
        <w:rPr>
          <w:rFonts w:ascii="Merriweather" w:eastAsia="Calibri" w:hAnsi="Merriweather" w:cs="Calibri"/>
          <w:color w:val="000000" w:themeColor="text1"/>
          <w:sz w:val="24"/>
          <w:szCs w:val="24"/>
        </w:rPr>
        <w:t>After selecting the appropriate student, a window will pop up.  Add a status of “Approved” from the drop-down menu</w:t>
      </w:r>
      <w:r w:rsidR="0063214B">
        <w:rPr>
          <w:rFonts w:ascii="Merriweather" w:eastAsia="Calibri" w:hAnsi="Merriweather" w:cs="Calibri"/>
          <w:color w:val="000000" w:themeColor="text1"/>
          <w:sz w:val="24"/>
          <w:szCs w:val="24"/>
        </w:rPr>
        <w:t xml:space="preserve"> (1)</w:t>
      </w:r>
      <w:r w:rsidRPr="00796527">
        <w:rPr>
          <w:rFonts w:ascii="Merriweather" w:eastAsia="Calibri" w:hAnsi="Merriweather" w:cs="Calibri"/>
          <w:color w:val="000000" w:themeColor="text1"/>
          <w:sz w:val="24"/>
          <w:szCs w:val="24"/>
        </w:rPr>
        <w:t>. You must enter a reason for the approval</w:t>
      </w:r>
      <w:r w:rsidR="0063214B">
        <w:rPr>
          <w:rFonts w:ascii="Merriweather" w:eastAsia="Calibri" w:hAnsi="Merriweather" w:cs="Calibri"/>
          <w:color w:val="000000" w:themeColor="text1"/>
          <w:sz w:val="24"/>
          <w:szCs w:val="24"/>
        </w:rPr>
        <w:t xml:space="preserve"> (2)</w:t>
      </w:r>
      <w:r w:rsidRPr="00796527">
        <w:rPr>
          <w:rFonts w:ascii="Merriweather" w:eastAsia="Calibri" w:hAnsi="Merriweather" w:cs="Calibri"/>
          <w:color w:val="000000" w:themeColor="text1"/>
          <w:sz w:val="24"/>
          <w:szCs w:val="24"/>
        </w:rPr>
        <w:t>.  Then, save the record</w:t>
      </w:r>
      <w:r w:rsidR="0063214B">
        <w:rPr>
          <w:rFonts w:ascii="Merriweather" w:eastAsia="Calibri" w:hAnsi="Merriweather" w:cs="Calibri"/>
          <w:color w:val="000000" w:themeColor="text1"/>
          <w:sz w:val="24"/>
          <w:szCs w:val="24"/>
        </w:rPr>
        <w:t xml:space="preserve"> (3).</w:t>
      </w:r>
      <w:r>
        <w:rPr>
          <w:rFonts w:ascii="Merriweather" w:eastAsia="Calibri" w:hAnsi="Merriweather" w:cs="Calibri"/>
          <w:color w:val="000000" w:themeColor="text1"/>
          <w:sz w:val="24"/>
          <w:szCs w:val="24"/>
        </w:rPr>
        <w:t xml:space="preserve"> </w:t>
      </w:r>
      <w:r w:rsidRPr="00796527">
        <w:rPr>
          <w:rFonts w:ascii="Merriweather" w:hAnsi="Merriweather"/>
          <w:sz w:val="24"/>
          <w:szCs w:val="24"/>
        </w:rPr>
        <w:t>You will now see the consent you’ve just added, listed under Faculty Consent Status.  The student will also see this permission when they access their record in Student Planning.</w:t>
      </w:r>
    </w:p>
    <w:p w14:paraId="795D6F87" w14:textId="7042B63B" w:rsidR="00796527" w:rsidRDefault="00F307B2" w:rsidP="00D84755">
      <w:pPr>
        <w:ind w:left="360"/>
        <w:rPr>
          <w:rFonts w:ascii="Merriweather" w:hAnsi="Merriweather" w:cs="Times New Roman"/>
          <w:sz w:val="24"/>
          <w:szCs w:val="24"/>
        </w:rPr>
      </w:pPr>
      <w:r w:rsidRPr="00F307B2">
        <w:rPr>
          <w:rFonts w:ascii="Merriweather" w:hAnsi="Merriweather" w:cs="Times New Roman"/>
          <w:noProof/>
          <w:sz w:val="24"/>
          <w:szCs w:val="24"/>
        </w:rPr>
        <mc:AlternateContent>
          <mc:Choice Requires="wps">
            <w:drawing>
              <wp:anchor distT="0" distB="0" distL="114300" distR="114300" simplePos="0" relativeHeight="252175360" behindDoc="0" locked="0" layoutInCell="1" allowOverlap="1" wp14:anchorId="6BA4E2EA" wp14:editId="79F01D42">
                <wp:simplePos x="0" y="0"/>
                <wp:positionH relativeFrom="column">
                  <wp:posOffset>4812665</wp:posOffset>
                </wp:positionH>
                <wp:positionV relativeFrom="paragraph">
                  <wp:posOffset>1816735</wp:posOffset>
                </wp:positionV>
                <wp:extent cx="310515" cy="310515"/>
                <wp:effectExtent l="57150" t="19050" r="0" b="70485"/>
                <wp:wrapNone/>
                <wp:docPr id="193"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1D33BA2" id="Oval 7" o:spid="_x0000_s1026" style="position:absolute;margin-left:378.95pt;margin-top:143.05pt;width:24.45pt;height:24.45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" fillcolor="#e0b12f" stroked="f">
                <v:shadow on="t" color="black" opacity="22937f" origin=",.5" offset="0,.63889mm"/>
              </v:oval>
            </w:pict>
          </mc:Fallback>
        </mc:AlternateContent>
      </w:r>
      <w:r w:rsidRPr="00F307B2">
        <w:rPr>
          <w:rFonts w:ascii="Merriweather" w:hAnsi="Merriweather" w:cs="Times New Roman"/>
          <w:noProof/>
          <w:sz w:val="24"/>
          <w:szCs w:val="24"/>
        </w:rPr>
        <mc:AlternateContent>
          <mc:Choice Requires="wps">
            <w:drawing>
              <wp:anchor distT="0" distB="0" distL="114300" distR="114300" simplePos="0" relativeHeight="252176384" behindDoc="0" locked="0" layoutInCell="1" allowOverlap="1" wp14:anchorId="78E824D0" wp14:editId="436990EE">
                <wp:simplePos x="0" y="0"/>
                <wp:positionH relativeFrom="column">
                  <wp:posOffset>4827651</wp:posOffset>
                </wp:positionH>
                <wp:positionV relativeFrom="paragraph">
                  <wp:posOffset>1812671</wp:posOffset>
                </wp:positionV>
                <wp:extent cx="159385" cy="455295"/>
                <wp:effectExtent l="0" t="0" r="0" b="0"/>
                <wp:wrapNone/>
                <wp:docPr id="194" name="TextBox 8"/>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28C9C2AE" w14:textId="77777777" w:rsidR="00F307B2" w:rsidRPr="00B21900" w:rsidRDefault="00F307B2" w:rsidP="00F307B2">
                            <w:pPr>
                              <w:rPr>
                                <w:rFonts w:hAnsi="Calibri"/>
                                <w:color w:val="000000" w:themeColor="text1"/>
                                <w:kern w:val="24"/>
                                <w:sz w:val="28"/>
                                <w:szCs w:val="28"/>
                              </w:rPr>
                            </w:pPr>
                            <w:r>
                              <w:rPr>
                                <w:rFonts w:hAnsi="Calibri"/>
                                <w:color w:val="000000" w:themeColor="text1"/>
                                <w:kern w:val="24"/>
                                <w:sz w:val="28"/>
                                <w:szCs w:val="28"/>
                              </w:rPr>
                              <w:t>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8E824D0" id="_x0000_s1030" type="#_x0000_t202" style="position:absolute;left:0;text-align:left;margin-left:380.15pt;margin-top:142.75pt;width:12.55pt;height:35.8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" filled="f" stroked="f">
                <v:textbox>
                  <w:txbxContent>
                    <w:p w14:paraId="28C9C2AE" w14:textId="77777777" w:rsidR="00F307B2" w:rsidRPr="00B21900" w:rsidRDefault="00F307B2" w:rsidP="00F307B2">
                      <w:pPr>
                        <w:rPr>
                          <w:rFonts w:hAnsi="Calibri"/>
                          <w:color w:val="000000" w:themeColor="text1"/>
                          <w:kern w:val="24"/>
                          <w:sz w:val="28"/>
                          <w:szCs w:val="28"/>
                        </w:rPr>
                      </w:pPr>
                      <w:r>
                        <w:rPr>
                          <w:rFonts w:hAnsi="Calibri"/>
                          <w:color w:val="000000" w:themeColor="text1"/>
                          <w:kern w:val="24"/>
                          <w:sz w:val="28"/>
                          <w:szCs w:val="28"/>
                        </w:rPr>
                        <w:t>3</w:t>
                      </w:r>
                    </w:p>
                  </w:txbxContent>
                </v:textbox>
              </v:shape>
            </w:pict>
          </mc:Fallback>
        </mc:AlternateContent>
      </w:r>
      <w:r w:rsidRPr="00F307B2">
        <w:rPr>
          <w:rFonts w:ascii="Merriweather" w:hAnsi="Merriweather" w:cs="Times New Roman"/>
          <w:noProof/>
          <w:sz w:val="24"/>
          <w:szCs w:val="24"/>
        </w:rPr>
        <mc:AlternateContent>
          <mc:Choice Requires="wps">
            <w:drawing>
              <wp:anchor distT="0" distB="0" distL="114300" distR="114300" simplePos="0" relativeHeight="252172288" behindDoc="0" locked="0" layoutInCell="1" allowOverlap="1" wp14:anchorId="5198AB0A" wp14:editId="1D89DAF1">
                <wp:simplePos x="0" y="0"/>
                <wp:positionH relativeFrom="column">
                  <wp:posOffset>4793615</wp:posOffset>
                </wp:positionH>
                <wp:positionV relativeFrom="paragraph">
                  <wp:posOffset>1362075</wp:posOffset>
                </wp:positionV>
                <wp:extent cx="310515" cy="310515"/>
                <wp:effectExtent l="57150" t="19050" r="0" b="70485"/>
                <wp:wrapNone/>
                <wp:docPr id="27"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5FEF682" id="Oval 7" o:spid="_x0000_s1026" style="position:absolute;margin-left:377.45pt;margin-top:107.25pt;width:24.45pt;height:24.45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" fillcolor="#e0b12f" stroked="f">
                <v:shadow on="t" color="black" opacity="22937f" origin=",.5" offset="0,.63889mm"/>
              </v:oval>
            </w:pict>
          </mc:Fallback>
        </mc:AlternateContent>
      </w:r>
      <w:r w:rsidRPr="00F307B2">
        <w:rPr>
          <w:rFonts w:ascii="Merriweather" w:hAnsi="Merriweather" w:cs="Times New Roman"/>
          <w:noProof/>
          <w:sz w:val="24"/>
          <w:szCs w:val="24"/>
        </w:rPr>
        <mc:AlternateContent>
          <mc:Choice Requires="wps">
            <w:drawing>
              <wp:anchor distT="0" distB="0" distL="114300" distR="114300" simplePos="0" relativeHeight="252173312" behindDoc="0" locked="0" layoutInCell="1" allowOverlap="1" wp14:anchorId="6B8358D1" wp14:editId="4CA10F50">
                <wp:simplePos x="0" y="0"/>
                <wp:positionH relativeFrom="column">
                  <wp:posOffset>4815764</wp:posOffset>
                </wp:positionH>
                <wp:positionV relativeFrom="paragraph">
                  <wp:posOffset>1356156</wp:posOffset>
                </wp:positionV>
                <wp:extent cx="159385" cy="455295"/>
                <wp:effectExtent l="0" t="0" r="0" b="0"/>
                <wp:wrapNone/>
                <wp:docPr id="192" name="TextBox 8"/>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6FC908BE" w14:textId="77777777" w:rsidR="00F307B2" w:rsidRPr="00B21900" w:rsidRDefault="00F307B2" w:rsidP="00F307B2">
                            <w:pPr>
                              <w:rPr>
                                <w:rFonts w:hAnsi="Calibri"/>
                                <w:color w:val="000000" w:themeColor="text1"/>
                                <w:kern w:val="24"/>
                                <w:sz w:val="28"/>
                                <w:szCs w:val="28"/>
                              </w:rPr>
                            </w:pPr>
                            <w:r>
                              <w:rPr>
                                <w:rFonts w:hAnsi="Calibri"/>
                                <w:color w:val="000000" w:themeColor="text1"/>
                                <w:kern w:val="24"/>
                                <w:sz w:val="28"/>
                                <w:szCs w:val="28"/>
                              </w:rPr>
                              <w:t>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B8358D1" id="_x0000_s1031" type="#_x0000_t202" style="position:absolute;left:0;text-align:left;margin-left:379.2pt;margin-top:106.8pt;width:12.55pt;height:35.85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" filled="f" stroked="f">
                <v:textbox>
                  <w:txbxContent>
                    <w:p w14:paraId="6FC908BE" w14:textId="77777777" w:rsidR="00F307B2" w:rsidRPr="00B21900" w:rsidRDefault="00F307B2" w:rsidP="00F307B2">
                      <w:pPr>
                        <w:rPr>
                          <w:rFonts w:hAnsi="Calibri"/>
                          <w:color w:val="000000" w:themeColor="text1"/>
                          <w:kern w:val="24"/>
                          <w:sz w:val="28"/>
                          <w:szCs w:val="28"/>
                        </w:rPr>
                      </w:pPr>
                      <w:r>
                        <w:rPr>
                          <w:rFonts w:hAnsi="Calibri"/>
                          <w:color w:val="000000" w:themeColor="text1"/>
                          <w:kern w:val="24"/>
                          <w:sz w:val="28"/>
                          <w:szCs w:val="28"/>
                        </w:rPr>
                        <w:t>2</w:t>
                      </w:r>
                    </w:p>
                  </w:txbxContent>
                </v:textbox>
              </v:shape>
            </w:pict>
          </mc:Fallback>
        </mc:AlternateContent>
      </w:r>
      <w:r w:rsidR="005641BA" w:rsidRPr="00D84755">
        <w:rPr>
          <w:rFonts w:ascii="Merriweather" w:hAnsi="Merriweather" w:cs="Times New Roman"/>
          <w:noProof/>
          <w:sz w:val="24"/>
          <w:szCs w:val="24"/>
        </w:rPr>
        <mc:AlternateContent>
          <mc:Choice Requires="wps">
            <w:drawing>
              <wp:anchor distT="0" distB="0" distL="114300" distR="114300" simplePos="0" relativeHeight="252169216" behindDoc="0" locked="0" layoutInCell="1" allowOverlap="1" wp14:anchorId="2CFA6699" wp14:editId="59D56001">
                <wp:simplePos x="0" y="0"/>
                <wp:positionH relativeFrom="column">
                  <wp:posOffset>4770755</wp:posOffset>
                </wp:positionH>
                <wp:positionV relativeFrom="paragraph">
                  <wp:posOffset>929005</wp:posOffset>
                </wp:positionV>
                <wp:extent cx="310515" cy="310515"/>
                <wp:effectExtent l="57150" t="19050" r="0" b="70485"/>
                <wp:wrapNone/>
                <wp:docPr id="25" name="Oval 7"/>
                <wp:cNvGraphicFramePr/>
                <a:graphic xmlns:a="http://schemas.openxmlformats.org/drawingml/2006/main">
                  <a:graphicData uri="http://schemas.microsoft.com/office/word/2010/wordprocessingShape">
                    <wps:wsp>
                      <wps:cNvSpPr/>
                      <wps:spPr>
                        <a:xfrm>
                          <a:off x="0" y="0"/>
                          <a:ext cx="310515" cy="310515"/>
                        </a:xfrm>
                        <a:prstGeom prst="ellipse">
                          <a:avLst/>
                        </a:prstGeom>
                        <a:solidFill>
                          <a:srgbClr val="E0B12F"/>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64473C0" id="Oval 7" o:spid="_x0000_s1026" style="position:absolute;margin-left:375.65pt;margin-top:73.15pt;width:24.45pt;height:24.45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" fillcolor="#e0b12f" stroked="f">
                <v:shadow on="t" color="black" opacity="22937f" origin=",.5" offset="0,.63889mm"/>
              </v:oval>
            </w:pict>
          </mc:Fallback>
        </mc:AlternateContent>
      </w:r>
      <w:r w:rsidR="005641BA" w:rsidRPr="00D84755">
        <w:rPr>
          <w:rFonts w:ascii="Merriweather" w:hAnsi="Merriweather" w:cs="Times New Roman"/>
          <w:noProof/>
          <w:sz w:val="24"/>
          <w:szCs w:val="24"/>
        </w:rPr>
        <mc:AlternateContent>
          <mc:Choice Requires="wps">
            <w:drawing>
              <wp:anchor distT="0" distB="0" distL="114300" distR="114300" simplePos="0" relativeHeight="252170240" behindDoc="0" locked="0" layoutInCell="1" allowOverlap="1" wp14:anchorId="0BF93FA8" wp14:editId="69D0EE70">
                <wp:simplePos x="0" y="0"/>
                <wp:positionH relativeFrom="column">
                  <wp:posOffset>4785564</wp:posOffset>
                </wp:positionH>
                <wp:positionV relativeFrom="paragraph">
                  <wp:posOffset>909015</wp:posOffset>
                </wp:positionV>
                <wp:extent cx="159385" cy="455295"/>
                <wp:effectExtent l="0" t="0" r="0" b="0"/>
                <wp:wrapNone/>
                <wp:docPr id="26" name="TextBox 8"/>
                <wp:cNvGraphicFramePr/>
                <a:graphic xmlns:a="http://schemas.openxmlformats.org/drawingml/2006/main">
                  <a:graphicData uri="http://schemas.microsoft.com/office/word/2010/wordprocessingShape">
                    <wps:wsp>
                      <wps:cNvSpPr txBox="1"/>
                      <wps:spPr>
                        <a:xfrm>
                          <a:off x="0" y="0"/>
                          <a:ext cx="159385" cy="455295"/>
                        </a:xfrm>
                        <a:prstGeom prst="rect">
                          <a:avLst/>
                        </a:prstGeom>
                        <a:noFill/>
                      </wps:spPr>
                      <wps:txbx>
                        <w:txbxContent>
                          <w:p w14:paraId="7CE4450D" w14:textId="77777777" w:rsidR="00D84755" w:rsidRPr="00B21900" w:rsidRDefault="00D84755" w:rsidP="00D84755">
                            <w:pPr>
                              <w:rPr>
                                <w:rFonts w:hAnsi="Calibri"/>
                                <w:color w:val="000000" w:themeColor="text1"/>
                                <w:kern w:val="24"/>
                                <w:sz w:val="28"/>
                                <w:szCs w:val="28"/>
                              </w:rPr>
                            </w:pPr>
                            <w:r w:rsidRPr="00B21900">
                              <w:rPr>
                                <w:rFonts w:hAnsi="Calibri"/>
                                <w:color w:val="000000" w:themeColor="text1"/>
                                <w:kern w:val="24"/>
                                <w:sz w:val="28"/>
                                <w:szCs w:val="28"/>
                              </w:rPr>
                              <w:t>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BF93FA8" id="_x0000_s1032" type="#_x0000_t202" style="position:absolute;left:0;text-align:left;margin-left:376.8pt;margin-top:71.6pt;width:12.55pt;height:35.8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" filled="f" stroked="f">
                <v:textbox>
                  <w:txbxContent>
                    <w:p w14:paraId="7CE4450D" w14:textId="77777777" w:rsidR="00D84755" w:rsidRPr="00B21900" w:rsidRDefault="00D84755" w:rsidP="00D84755">
                      <w:pPr>
                        <w:rPr>
                          <w:rFonts w:hAnsi="Calibri"/>
                          <w:color w:val="000000" w:themeColor="text1"/>
                          <w:kern w:val="24"/>
                          <w:sz w:val="28"/>
                          <w:szCs w:val="28"/>
                        </w:rPr>
                      </w:pPr>
                      <w:r w:rsidRPr="00B21900">
                        <w:rPr>
                          <w:rFonts w:hAnsi="Calibri"/>
                          <w:color w:val="000000" w:themeColor="text1"/>
                          <w:kern w:val="24"/>
                          <w:sz w:val="28"/>
                          <w:szCs w:val="28"/>
                        </w:rPr>
                        <w:t>1</w:t>
                      </w:r>
                    </w:p>
                  </w:txbxContent>
                </v:textbox>
              </v:shape>
            </w:pict>
          </mc:Fallback>
        </mc:AlternateContent>
      </w:r>
      <w:r w:rsidR="005641BA" w:rsidRPr="005641BA">
        <w:rPr>
          <w:rFonts w:ascii="Merriweather" w:hAnsi="Merriweather" w:cs="Times New Roman"/>
          <w:noProof/>
          <w:sz w:val="24"/>
          <w:szCs w:val="24"/>
        </w:rPr>
        <w:drawing>
          <wp:inline distT="0" distB="0" distL="0" distR="0" wp14:anchorId="6667246F" wp14:editId="63AAACB8">
            <wp:extent cx="5215738" cy="2080723"/>
            <wp:effectExtent l="0" t="0" r="4445" b="0"/>
            <wp:docPr id="3" name="Picture 5" descr="Add consent approval by selecting approved, giving a reason, and then saving. ">
              <a:extLst xmlns:a="http://schemas.openxmlformats.org/drawingml/2006/main">
                <a:ext uri="{FF2B5EF4-FFF2-40B4-BE49-F238E27FC236}">
                  <a16:creationId xmlns:a16="http://schemas.microsoft.com/office/drawing/2014/main" id="{400A3741-293A-4DFD-A6FD-867E3D47DC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Add consent approval by selecting approved, giving a reason, and then saving. ">
                      <a:extLst>
                        <a:ext uri="{FF2B5EF4-FFF2-40B4-BE49-F238E27FC236}">
                          <a16:creationId xmlns:a16="http://schemas.microsoft.com/office/drawing/2014/main" id="{400A3741-293A-4DFD-A6FD-867E3D47DCD5}"/>
                        </a:ext>
                      </a:extLst>
                    </pic:cNvPr>
                    <pic:cNvPicPr>
                      <a:picLocks noChangeAspect="1"/>
                    </pic:cNvPicPr>
                  </pic:nvPicPr>
                  <pic:blipFill>
                    <a:blip r:embed="rId15"/>
                    <a:stretch>
                      <a:fillRect/>
                    </a:stretch>
                  </pic:blipFill>
                  <pic:spPr>
                    <a:xfrm>
                      <a:off x="0" y="0"/>
                      <a:ext cx="5249834" cy="2094325"/>
                    </a:xfrm>
                    <a:prstGeom prst="rect">
                      <a:avLst/>
                    </a:prstGeom>
                  </pic:spPr>
                </pic:pic>
              </a:graphicData>
            </a:graphic>
          </wp:inline>
        </w:drawing>
      </w:r>
    </w:p>
    <w:p w14:paraId="46984060" w14:textId="7497C2D6" w:rsidR="00796527" w:rsidRDefault="00796527" w:rsidP="00796527">
      <w:pPr>
        <w:pStyle w:val="Heading3"/>
        <w:rPr>
          <w:rFonts w:ascii="Merriweather" w:hAnsi="Merriweather"/>
        </w:rPr>
      </w:pPr>
      <w:bookmarkStart w:id="10" w:name="_Toc96515916"/>
      <w:r w:rsidRPr="00796527">
        <w:rPr>
          <w:rFonts w:ascii="Merriweather" w:hAnsi="Merriweather"/>
        </w:rPr>
        <w:t>Grading</w:t>
      </w:r>
      <w:bookmarkEnd w:id="10"/>
      <w:r w:rsidRPr="00796527">
        <w:rPr>
          <w:rFonts w:ascii="Merriweather" w:hAnsi="Merriweather"/>
        </w:rPr>
        <w:t xml:space="preserve"> </w:t>
      </w:r>
    </w:p>
    <w:p w14:paraId="7D1A9023" w14:textId="77777777" w:rsidR="00480B50" w:rsidRPr="00480B50" w:rsidRDefault="00480B50" w:rsidP="00480B50"/>
    <w:p w14:paraId="7DF23050" w14:textId="5BDCF08C" w:rsidR="00796527" w:rsidRPr="005641BA" w:rsidRDefault="00796527" w:rsidP="00796527">
      <w:pPr>
        <w:pStyle w:val="ListParagraph"/>
        <w:numPr>
          <w:ilvl w:val="0"/>
          <w:numId w:val="25"/>
        </w:numPr>
        <w:rPr>
          <w:rFonts w:ascii="Merriweather" w:hAnsi="Merriweather"/>
        </w:rPr>
      </w:pPr>
      <w:r w:rsidRPr="00796527">
        <w:rPr>
          <w:rFonts w:ascii="Merriweather" w:eastAsia="Calibri" w:hAnsi="Merriweather" w:cs="Calibri"/>
          <w:color w:val="000000" w:themeColor="text1"/>
          <w:sz w:val="24"/>
          <w:szCs w:val="24"/>
        </w:rPr>
        <w:t>When the grading period is open, you will be able to add grades through the grading tab</w:t>
      </w:r>
      <w:r>
        <w:rPr>
          <w:rFonts w:ascii="Merriweather" w:eastAsia="Calibri" w:hAnsi="Merriweather" w:cs="Calibri"/>
          <w:color w:val="000000" w:themeColor="text1"/>
          <w:sz w:val="24"/>
          <w:szCs w:val="24"/>
        </w:rPr>
        <w:t>.</w:t>
      </w:r>
    </w:p>
    <w:p w14:paraId="09C66976" w14:textId="17B941EC" w:rsidR="005641BA" w:rsidRPr="005641BA" w:rsidRDefault="005641BA" w:rsidP="005641BA">
      <w:pPr>
        <w:rPr>
          <w:rFonts w:ascii="Merriweather" w:eastAsia="Calibri" w:hAnsi="Merriweather" w:cs="Calibri"/>
          <w:color w:val="000000" w:themeColor="text1"/>
          <w:sz w:val="24"/>
          <w:szCs w:val="24"/>
        </w:rPr>
      </w:pPr>
      <w:r w:rsidRPr="00F307B2">
        <w:rPr>
          <w:noProof/>
        </w:rPr>
        <mc:AlternateContent>
          <mc:Choice Requires="wps">
            <w:drawing>
              <wp:anchor distT="0" distB="0" distL="114300" distR="114300" simplePos="0" relativeHeight="252178432" behindDoc="0" locked="0" layoutInCell="1" allowOverlap="1" wp14:anchorId="2F998806" wp14:editId="2FB72749">
                <wp:simplePos x="0" y="0"/>
                <wp:positionH relativeFrom="column">
                  <wp:posOffset>883539</wp:posOffset>
                </wp:positionH>
                <wp:positionV relativeFrom="paragraph">
                  <wp:posOffset>451967</wp:posOffset>
                </wp:positionV>
                <wp:extent cx="431064" cy="217932"/>
                <wp:effectExtent l="76200" t="38100" r="45720" b="86995"/>
                <wp:wrapNone/>
                <wp:docPr id="196" name="Rectangle: Rounded Corners 6"/>
                <wp:cNvGraphicFramePr/>
                <a:graphic xmlns:a="http://schemas.openxmlformats.org/drawingml/2006/main">
                  <a:graphicData uri="http://schemas.microsoft.com/office/word/2010/wordprocessingShape">
                    <wps:wsp>
                      <wps:cNvSpPr/>
                      <wps:spPr>
                        <a:xfrm flipV="1">
                          <a:off x="0" y="0"/>
                          <a:ext cx="431064" cy="217932"/>
                        </a:xfrm>
                        <a:prstGeom prst="roundRect">
                          <a:avLst/>
                        </a:prstGeom>
                        <a:noFill/>
                        <a:ln w="38100">
                          <a:solidFill>
                            <a:srgbClr val="E0B12F"/>
                          </a:solid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77EA508D" id="Rectangle: Rounded Corners 6" o:spid="_x0000_s1026" style="position:absolute;margin-left:69.55pt;margin-top:35.6pt;width:33.95pt;height:17.15pt;flip:y;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" filled="f" strokecolor="#e0b12f" strokeweight="3pt">
                <v:shadow on="t" color="black" opacity="22937f" origin=",.5" offset="0,.63889mm"/>
              </v:roundrect>
            </w:pict>
          </mc:Fallback>
        </mc:AlternateContent>
      </w:r>
      <w:r w:rsidRPr="005641BA">
        <w:rPr>
          <w:rFonts w:ascii="Merriweather" w:eastAsia="Calibri" w:hAnsi="Merriweather" w:cs="Calibri"/>
          <w:noProof/>
          <w:color w:val="000000" w:themeColor="text1"/>
          <w:sz w:val="24"/>
          <w:szCs w:val="24"/>
        </w:rPr>
        <w:drawing>
          <wp:inline distT="0" distB="0" distL="0" distR="0" wp14:anchorId="4BA480DE" wp14:editId="6C5A848B">
            <wp:extent cx="5943600" cy="987552"/>
            <wp:effectExtent l="0" t="0" r="0" b="3175"/>
            <wp:docPr id="213" name="Picture 2" descr="Add grades through the grading tab. ">
              <a:extLst xmlns:a="http://schemas.openxmlformats.org/drawingml/2006/main">
                <a:ext uri="{FF2B5EF4-FFF2-40B4-BE49-F238E27FC236}">
                  <a16:creationId xmlns:a16="http://schemas.microsoft.com/office/drawing/2014/main" id="{28EBE0E8-E7EF-4E51-88A6-DCDEB7EF10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 descr="Add grades through the grading tab. ">
                      <a:extLst>
                        <a:ext uri="{FF2B5EF4-FFF2-40B4-BE49-F238E27FC236}">
                          <a16:creationId xmlns:a16="http://schemas.microsoft.com/office/drawing/2014/main" id="{28EBE0E8-E7EF-4E51-88A6-DCDEB7EF1038}"/>
                        </a:ext>
                      </a:extLst>
                    </pic:cNvPr>
                    <pic:cNvPicPr>
                      <a:picLocks noChangeAspect="1"/>
                    </pic:cNvPicPr>
                  </pic:nvPicPr>
                  <pic:blipFill rotWithShape="1">
                    <a:blip r:embed="rId16"/>
                    <a:srcRect b="61751"/>
                    <a:stretch/>
                  </pic:blipFill>
                  <pic:spPr bwMode="auto">
                    <a:xfrm>
                      <a:off x="0" y="0"/>
                      <a:ext cx="5943600" cy="987552"/>
                    </a:xfrm>
                    <a:prstGeom prst="rect">
                      <a:avLst/>
                    </a:prstGeom>
                    <a:ln>
                      <a:noFill/>
                    </a:ln>
                    <a:extLst>
                      <a:ext uri="{53640926-AAD7-44D8-BBD7-CCE9431645EC}">
                        <a14:shadowObscured xmlns:a14="http://schemas.microsoft.com/office/drawing/2010/main"/>
                      </a:ext>
                    </a:extLst>
                  </pic:spPr>
                </pic:pic>
              </a:graphicData>
            </a:graphic>
          </wp:inline>
        </w:drawing>
      </w:r>
    </w:p>
    <w:p w14:paraId="76D7AE52" w14:textId="43780EFB" w:rsidR="005641BA" w:rsidRDefault="005641BA" w:rsidP="005641BA">
      <w:pPr>
        <w:pStyle w:val="ListParagraph"/>
        <w:rPr>
          <w:rFonts w:ascii="Merriweather" w:eastAsia="Calibri" w:hAnsi="Merriweather" w:cs="Calibri"/>
          <w:color w:val="000000" w:themeColor="text1"/>
          <w:sz w:val="24"/>
          <w:szCs w:val="24"/>
        </w:rPr>
      </w:pPr>
    </w:p>
    <w:p w14:paraId="7BAF3074" w14:textId="7B01F7AB" w:rsidR="005641BA" w:rsidRPr="005641BA" w:rsidRDefault="005641BA" w:rsidP="005641BA">
      <w:pPr>
        <w:pStyle w:val="ListParagraph"/>
        <w:rPr>
          <w:rFonts w:ascii="Merriweather" w:hAnsi="Merriweather"/>
        </w:rPr>
      </w:pPr>
    </w:p>
    <w:p w14:paraId="73D66C53" w14:textId="3107EA6E" w:rsidR="00F307B2" w:rsidRPr="005641BA" w:rsidRDefault="00796527" w:rsidP="005641BA">
      <w:pPr>
        <w:pStyle w:val="ListParagraph"/>
        <w:numPr>
          <w:ilvl w:val="0"/>
          <w:numId w:val="25"/>
        </w:numPr>
        <w:rPr>
          <w:rFonts w:ascii="Merriweather" w:hAnsi="Merriweather"/>
        </w:rPr>
      </w:pPr>
      <w:r w:rsidRPr="005641BA">
        <w:rPr>
          <w:rFonts w:ascii="Merriweather" w:eastAsia="Calibri" w:hAnsi="Merriweather" w:cs="Calibri"/>
          <w:color w:val="000000" w:themeColor="text1"/>
          <w:sz w:val="24"/>
          <w:szCs w:val="24"/>
        </w:rPr>
        <w:t>Be sure that you are on the “Final Grade” tab. Enter a final grade from the drop-down menu for every student on the roster</w:t>
      </w:r>
      <w:r w:rsidR="00F307B2" w:rsidRPr="005641BA">
        <w:rPr>
          <w:rFonts w:ascii="Merriweather" w:eastAsia="Calibri" w:hAnsi="Merriweather" w:cs="Calibri"/>
          <w:color w:val="000000" w:themeColor="text1"/>
          <w:sz w:val="24"/>
          <w:szCs w:val="24"/>
        </w:rPr>
        <w:t>.</w:t>
      </w:r>
    </w:p>
    <w:p w14:paraId="2610EEB6" w14:textId="706D988E" w:rsidR="00F307B2" w:rsidRPr="00F307B2" w:rsidRDefault="00CF2850" w:rsidP="00F307B2">
      <w:pPr>
        <w:rPr>
          <w:rFonts w:ascii="Merriweather" w:eastAsia="Calibri" w:hAnsi="Merriweather" w:cs="Calibri"/>
          <w:color w:val="000000" w:themeColor="text1"/>
          <w:sz w:val="24"/>
          <w:szCs w:val="24"/>
        </w:rPr>
      </w:pPr>
      <w:r w:rsidRPr="00F307B2">
        <w:rPr>
          <w:rFonts w:ascii="Merriweather" w:eastAsia="Calibri" w:hAnsi="Merriweather" w:cs="Calibri"/>
          <w:noProof/>
          <w:color w:val="000000" w:themeColor="text1"/>
          <w:sz w:val="24"/>
          <w:szCs w:val="24"/>
        </w:rPr>
        <mc:AlternateContent>
          <mc:Choice Requires="wps">
            <w:drawing>
              <wp:anchor distT="0" distB="0" distL="114300" distR="114300" simplePos="0" relativeHeight="252180480" behindDoc="0" locked="0" layoutInCell="1" allowOverlap="1" wp14:anchorId="13867DF2" wp14:editId="511D3D90">
                <wp:simplePos x="0" y="0"/>
                <wp:positionH relativeFrom="column">
                  <wp:posOffset>3349625</wp:posOffset>
                </wp:positionH>
                <wp:positionV relativeFrom="paragraph">
                  <wp:posOffset>1510665</wp:posOffset>
                </wp:positionV>
                <wp:extent cx="362712" cy="174041"/>
                <wp:effectExtent l="76200" t="38100" r="56515" b="92710"/>
                <wp:wrapNone/>
                <wp:docPr id="200" name="Rectangle: Rounded Corners 12"/>
                <wp:cNvGraphicFramePr/>
                <a:graphic xmlns:a="http://schemas.openxmlformats.org/drawingml/2006/main">
                  <a:graphicData uri="http://schemas.microsoft.com/office/word/2010/wordprocessingShape">
                    <wps:wsp>
                      <wps:cNvSpPr/>
                      <wps:spPr>
                        <a:xfrm>
                          <a:off x="0" y="0"/>
                          <a:ext cx="362712" cy="174041"/>
                        </a:xfrm>
                        <a:prstGeom prst="roundRect">
                          <a:avLst/>
                        </a:prstGeom>
                        <a:noFill/>
                        <a:ln w="38100">
                          <a:solidFill>
                            <a:srgbClr val="E0B12F"/>
                          </a:solid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24184393" id="Rectangle: Rounded Corners 12" o:spid="_x0000_s1026" style="position:absolute;margin-left:263.75pt;margin-top:118.95pt;width:28.55pt;height:13.7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" filled="f" strokecolor="#e0b12f" strokeweight="3pt">
                <v:shadow on="t" color="black" opacity="22937f" origin=",.5" offset="0,.63889mm"/>
              </v:roundrect>
            </w:pict>
          </mc:Fallback>
        </mc:AlternateContent>
      </w:r>
      <w:r w:rsidR="005641BA">
        <w:rPr>
          <w:rFonts w:ascii="Merriweather" w:eastAsia="Calibri" w:hAnsi="Merriweather" w:cs="Calibri"/>
          <w:noProof/>
          <w:color w:val="000000" w:themeColor="text1"/>
          <w:sz w:val="24"/>
          <w:szCs w:val="24"/>
        </w:rPr>
        <w:drawing>
          <wp:inline distT="0" distB="0" distL="0" distR="0" wp14:anchorId="2A18FE2A" wp14:editId="284F9387">
            <wp:extent cx="5376672" cy="2267853"/>
            <wp:effectExtent l="0" t="0" r="0" b="0"/>
            <wp:docPr id="214" name="Picture 214" descr="Use the Final Grade tab and the drop-down menu to enter final grades for every student on the ros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Use the Final Grade tab and the drop-down menu to enter final grades for every student on the roster. "/>
                    <pic:cNvPicPr/>
                  </pic:nvPicPr>
                  <pic:blipFill>
                    <a:blip r:embed="rId17">
                      <a:extLst>
                        <a:ext uri="{28A0092B-C50C-407E-A947-70E740481C1C}">
                          <a14:useLocalDpi xmlns:a14="http://schemas.microsoft.com/office/drawing/2010/main" val="0"/>
                        </a:ext>
                      </a:extLst>
                    </a:blip>
                    <a:stretch>
                      <a:fillRect/>
                    </a:stretch>
                  </pic:blipFill>
                  <pic:spPr>
                    <a:xfrm>
                      <a:off x="0" y="0"/>
                      <a:ext cx="5391930" cy="2274289"/>
                    </a:xfrm>
                    <a:prstGeom prst="rect">
                      <a:avLst/>
                    </a:prstGeom>
                  </pic:spPr>
                </pic:pic>
              </a:graphicData>
            </a:graphic>
          </wp:inline>
        </w:drawing>
      </w:r>
    </w:p>
    <w:p w14:paraId="0CB62BEA" w14:textId="77777777" w:rsidR="00F307B2" w:rsidRDefault="00F307B2" w:rsidP="00796527">
      <w:pPr>
        <w:pStyle w:val="ListParagraph"/>
        <w:rPr>
          <w:rFonts w:ascii="Merriweather" w:eastAsia="Calibri" w:hAnsi="Merriweather" w:cs="Calibri"/>
          <w:color w:val="000000" w:themeColor="text1"/>
          <w:sz w:val="24"/>
          <w:szCs w:val="24"/>
        </w:rPr>
      </w:pPr>
    </w:p>
    <w:p w14:paraId="4B5B08DC" w14:textId="1F82C04D" w:rsidR="00796527" w:rsidRPr="004225D3" w:rsidRDefault="00796527" w:rsidP="00796527">
      <w:pPr>
        <w:pStyle w:val="ListParagraph"/>
        <w:numPr>
          <w:ilvl w:val="0"/>
          <w:numId w:val="25"/>
        </w:numPr>
        <w:rPr>
          <w:rFonts w:ascii="Merriweather" w:hAnsi="Merriweather"/>
        </w:rPr>
      </w:pPr>
      <w:r w:rsidRPr="00796527">
        <w:rPr>
          <w:rFonts w:ascii="Merriweather" w:hAnsi="Merriweather"/>
          <w:sz w:val="24"/>
          <w:szCs w:val="24"/>
        </w:rPr>
        <w:t xml:space="preserve">For students who never attended the course, select the “Never Attended” box. For students who will be getting </w:t>
      </w:r>
      <w:r>
        <w:rPr>
          <w:rFonts w:ascii="Merriweather" w:hAnsi="Merriweather"/>
          <w:sz w:val="24"/>
          <w:szCs w:val="24"/>
        </w:rPr>
        <w:t>an</w:t>
      </w:r>
      <w:r w:rsidRPr="00796527">
        <w:rPr>
          <w:rFonts w:ascii="Merriweather" w:hAnsi="Merriweather"/>
          <w:sz w:val="24"/>
          <w:szCs w:val="24"/>
        </w:rPr>
        <w:t xml:space="preserve"> incomplete in the course, enter a grade of “I” and an expiration date.</w:t>
      </w:r>
    </w:p>
    <w:p w14:paraId="761815DF" w14:textId="150C0C4B" w:rsidR="004225D3" w:rsidRDefault="004225D3" w:rsidP="004225D3">
      <w:pPr>
        <w:pStyle w:val="ListParagraph"/>
        <w:rPr>
          <w:rFonts w:ascii="Merriweather" w:hAnsi="Merriweather"/>
          <w:sz w:val="24"/>
          <w:szCs w:val="24"/>
        </w:rPr>
      </w:pPr>
    </w:p>
    <w:p w14:paraId="75A85DBA" w14:textId="24F3423C" w:rsidR="004225D3" w:rsidRPr="00D93263" w:rsidRDefault="00D93263" w:rsidP="004225D3">
      <w:pPr>
        <w:rPr>
          <w:rFonts w:ascii="Merriweather" w:hAnsi="Merriweather"/>
          <w:sz w:val="24"/>
          <w:szCs w:val="24"/>
        </w:rPr>
      </w:pPr>
      <w:r w:rsidRPr="004225D3">
        <w:rPr>
          <w:rFonts w:ascii="Merriweather" w:hAnsi="Merriweather"/>
          <w:noProof/>
          <w:sz w:val="24"/>
          <w:szCs w:val="24"/>
        </w:rPr>
        <mc:AlternateContent>
          <mc:Choice Requires="wps">
            <w:drawing>
              <wp:anchor distT="45720" distB="45720" distL="114300" distR="114300" simplePos="0" relativeHeight="252149760" behindDoc="0" locked="0" layoutInCell="1" allowOverlap="1" wp14:anchorId="53BFB994" wp14:editId="0565B4B3">
                <wp:simplePos x="0" y="0"/>
                <wp:positionH relativeFrom="margin">
                  <wp:align>left</wp:align>
                </wp:positionH>
                <wp:positionV relativeFrom="paragraph">
                  <wp:posOffset>2852908</wp:posOffset>
                </wp:positionV>
                <wp:extent cx="6093460" cy="843915"/>
                <wp:effectExtent l="0" t="0" r="21590"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843915"/>
                        </a:xfrm>
                        <a:prstGeom prst="rect">
                          <a:avLst/>
                        </a:prstGeom>
                        <a:solidFill>
                          <a:schemeClr val="bg1">
                            <a:lumMod val="65000"/>
                          </a:schemeClr>
                        </a:solidFill>
                        <a:ln w="9525">
                          <a:solidFill>
                            <a:srgbClr val="000000"/>
                          </a:solidFill>
                          <a:miter lim="800000"/>
                          <a:headEnd/>
                          <a:tailEnd/>
                        </a:ln>
                      </wps:spPr>
                      <wps:txbx>
                        <w:txbxContent>
                          <w:p w14:paraId="5ABD955A" w14:textId="77777777" w:rsidR="004225D3" w:rsidRPr="004225D3" w:rsidRDefault="004225D3" w:rsidP="004225D3">
                            <w:pPr>
                              <w:rPr>
                                <w:rFonts w:ascii="Merriweather" w:hAnsi="Merriweather"/>
                                <w:color w:val="FFFFFF" w:themeColor="background1"/>
                                <w:sz w:val="24"/>
                                <w:szCs w:val="24"/>
                              </w:rPr>
                            </w:pPr>
                            <w:r w:rsidRPr="004225D3">
                              <w:rPr>
                                <w:rFonts w:ascii="Merriweather" w:hAnsi="Merriweather"/>
                                <w:color w:val="FFFFFF" w:themeColor="background1"/>
                                <w:sz w:val="24"/>
                                <w:szCs w:val="24"/>
                              </w:rPr>
                              <w:t>Please note: There is no submit button when you are entering final grades, but the system is saving your entries.  When you tab off of the final grades tab, you will see the grades listed next to each student on the summary tab. </w:t>
                            </w:r>
                          </w:p>
                          <w:p w14:paraId="1988A157" w14:textId="231E4158" w:rsidR="004225D3" w:rsidRDefault="004225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FB994" id="Text Box 2" o:spid="_x0000_s1033" type="#_x0000_t202" style="position:absolute;margin-left:0;margin-top:224.65pt;width:479.8pt;height:66.45pt;z-index:252149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" fillcolor="#a5a5a5 [2092]">
                <v:textbox>
                  <w:txbxContent>
                    <w:p w14:paraId="5ABD955A" w14:textId="77777777" w:rsidR="004225D3" w:rsidRPr="004225D3" w:rsidRDefault="004225D3" w:rsidP="004225D3">
                      <w:pPr>
                        <w:rPr>
                          <w:rFonts w:ascii="Merriweather" w:hAnsi="Merriweather"/>
                          <w:color w:val="FFFFFF" w:themeColor="background1"/>
                          <w:sz w:val="24"/>
                          <w:szCs w:val="24"/>
                        </w:rPr>
                      </w:pPr>
                      <w:r w:rsidRPr="004225D3">
                        <w:rPr>
                          <w:rFonts w:ascii="Merriweather" w:hAnsi="Merriweather"/>
                          <w:color w:val="FFFFFF" w:themeColor="background1"/>
                          <w:sz w:val="24"/>
                          <w:szCs w:val="24"/>
                        </w:rPr>
                        <w:t>Please note: There is no submit button when you are entering final grades, but the system is saving your entries.  When you tab off of the final grades tab, you will see the grades listed next to each student on the summary tab. </w:t>
                      </w:r>
                    </w:p>
                    <w:p w14:paraId="1988A157" w14:textId="231E4158" w:rsidR="004225D3" w:rsidRDefault="004225D3"/>
                  </w:txbxContent>
                </v:textbox>
                <w10:wrap type="square" anchorx="margin"/>
              </v:shape>
            </w:pict>
          </mc:Fallback>
        </mc:AlternateContent>
      </w:r>
      <w:r>
        <w:rPr>
          <w:rFonts w:ascii="Merriweather" w:hAnsi="Merriweather"/>
          <w:noProof/>
          <w:sz w:val="24"/>
          <w:szCs w:val="24"/>
        </w:rPr>
        <w:drawing>
          <wp:inline distT="0" distB="0" distL="0" distR="0" wp14:anchorId="3BF600AB" wp14:editId="30F3895C">
            <wp:extent cx="5710361" cy="2555630"/>
            <wp:effectExtent l="0" t="0" r="5080" b="0"/>
            <wp:docPr id="215" name="Picture 215" descr="Select &quot;Never Attended&quot; for students who never attended class. For students getting an incomplete, enter &quot;I&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Select &quot;Never Attended&quot; for students who never attended class. For students getting an incomplete, enter &quot;I&quot;. "/>
                    <pic:cNvPicPr/>
                  </pic:nvPicPr>
                  <pic:blipFill>
                    <a:blip r:embed="rId18">
                      <a:extLst>
                        <a:ext uri="{28A0092B-C50C-407E-A947-70E740481C1C}">
                          <a14:useLocalDpi xmlns:a14="http://schemas.microsoft.com/office/drawing/2010/main" val="0"/>
                        </a:ext>
                      </a:extLst>
                    </a:blip>
                    <a:stretch>
                      <a:fillRect/>
                    </a:stretch>
                  </pic:blipFill>
                  <pic:spPr>
                    <a:xfrm>
                      <a:off x="0" y="0"/>
                      <a:ext cx="5723367" cy="2561451"/>
                    </a:xfrm>
                    <a:prstGeom prst="rect">
                      <a:avLst/>
                    </a:prstGeom>
                  </pic:spPr>
                </pic:pic>
              </a:graphicData>
            </a:graphic>
          </wp:inline>
        </w:drawing>
      </w:r>
    </w:p>
    <w:p w14:paraId="13C7871B" w14:textId="7F188D6A" w:rsidR="00796527" w:rsidRDefault="00796527" w:rsidP="00636666">
      <w:pPr>
        <w:pStyle w:val="Heading2"/>
        <w:rPr>
          <w:rFonts w:ascii="Merriweather" w:hAnsi="Merriweather"/>
        </w:rPr>
      </w:pPr>
      <w:bookmarkStart w:id="11" w:name="_Toc96515917"/>
      <w:r w:rsidRPr="00796527">
        <w:rPr>
          <w:rFonts w:ascii="Merriweather" w:hAnsi="Merriweather"/>
        </w:rPr>
        <w:lastRenderedPageBreak/>
        <w:t>Advising Overview Page</w:t>
      </w:r>
      <w:bookmarkEnd w:id="11"/>
    </w:p>
    <w:p w14:paraId="6BF621B4" w14:textId="77777777" w:rsidR="00480B50" w:rsidRPr="00480B50" w:rsidRDefault="00480B50" w:rsidP="00480B50"/>
    <w:p w14:paraId="2A965E0A" w14:textId="0FEE250A" w:rsidR="00636666" w:rsidRDefault="00796527" w:rsidP="00636666">
      <w:pPr>
        <w:pStyle w:val="Heading3"/>
        <w:rPr>
          <w:rFonts w:ascii="Merriweather" w:hAnsi="Merriweather"/>
        </w:rPr>
      </w:pPr>
      <w:bookmarkStart w:id="12" w:name="_Toc96515918"/>
      <w:r w:rsidRPr="00636666">
        <w:rPr>
          <w:rFonts w:ascii="Merriweather" w:hAnsi="Merriweather"/>
        </w:rPr>
        <w:t>Advising Overview Page Features</w:t>
      </w:r>
      <w:bookmarkEnd w:id="12"/>
    </w:p>
    <w:p w14:paraId="3E0F9F77" w14:textId="77777777" w:rsidR="00636666" w:rsidRPr="00636666" w:rsidRDefault="00636666" w:rsidP="00636666"/>
    <w:p w14:paraId="20CE3A99" w14:textId="1AACDAA4" w:rsidR="00636666" w:rsidRPr="00636666" w:rsidRDefault="00636666" w:rsidP="00636666">
      <w:pPr>
        <w:pStyle w:val="ListParagraph"/>
        <w:numPr>
          <w:ilvl w:val="0"/>
          <w:numId w:val="26"/>
        </w:numPr>
        <w:rPr>
          <w:rFonts w:ascii="Merriweather" w:hAnsi="Merriweather"/>
        </w:rPr>
      </w:pPr>
      <w:r w:rsidRPr="00636666">
        <w:rPr>
          <w:rFonts w:ascii="Merriweather" w:eastAsia="Calibri" w:hAnsi="Merriweather" w:cs="Calibri"/>
          <w:color w:val="000000" w:themeColor="text1"/>
          <w:sz w:val="24"/>
          <w:szCs w:val="24"/>
        </w:rPr>
        <w:t>Your advisees will be listed on t</w:t>
      </w:r>
      <w:r>
        <w:rPr>
          <w:rFonts w:ascii="Merriweather" w:eastAsia="Calibri" w:hAnsi="Merriweather" w:cs="Calibri"/>
          <w:color w:val="000000" w:themeColor="text1"/>
          <w:sz w:val="24"/>
          <w:szCs w:val="24"/>
        </w:rPr>
        <w:t>he Advising Overview page</w:t>
      </w:r>
      <w:r w:rsidRPr="00636666">
        <w:rPr>
          <w:rFonts w:ascii="Merriweather" w:eastAsia="Calibri" w:hAnsi="Merriweather" w:cs="Calibri"/>
          <w:color w:val="000000" w:themeColor="text1"/>
          <w:sz w:val="24"/>
          <w:szCs w:val="24"/>
        </w:rPr>
        <w:t>.  You can search for an advisee by using the search bar above. Be sure to select the radio button for student when searching for an advisee. You can search by an advisee’s name (in the format last comma first) or by their student ID number.</w:t>
      </w:r>
    </w:p>
    <w:p w14:paraId="744C7E5F" w14:textId="74F9784A" w:rsidR="00636666" w:rsidRDefault="00636666" w:rsidP="00636666">
      <w:pPr>
        <w:pStyle w:val="ListParagraph"/>
        <w:rPr>
          <w:rFonts w:ascii="Merriweather" w:eastAsia="Calibri" w:hAnsi="Merriweather" w:cs="Calibri"/>
          <w:color w:val="000000" w:themeColor="text1"/>
          <w:sz w:val="24"/>
          <w:szCs w:val="24"/>
        </w:rPr>
      </w:pPr>
    </w:p>
    <w:p w14:paraId="48384D2E" w14:textId="5E3D7B3B" w:rsidR="00636666" w:rsidRPr="00C650E4" w:rsidRDefault="0063214B" w:rsidP="00C650E4">
      <w:pPr>
        <w:rPr>
          <w:rFonts w:ascii="Merriweather" w:eastAsia="Calibri" w:hAnsi="Merriweather" w:cs="Calibri"/>
          <w:color w:val="000000" w:themeColor="text1"/>
          <w:sz w:val="24"/>
          <w:szCs w:val="24"/>
        </w:rPr>
      </w:pPr>
      <w:r w:rsidRPr="00C650E4">
        <w:rPr>
          <w:rFonts w:ascii="Merriweather" w:eastAsia="Calibri" w:hAnsi="Merriweather" w:cs="Calibri"/>
          <w:noProof/>
          <w:color w:val="000000" w:themeColor="text1"/>
          <w:sz w:val="24"/>
          <w:szCs w:val="24"/>
        </w:rPr>
        <mc:AlternateContent>
          <mc:Choice Requires="wps">
            <w:drawing>
              <wp:anchor distT="0" distB="0" distL="114300" distR="114300" simplePos="0" relativeHeight="251658240" behindDoc="0" locked="0" layoutInCell="1" allowOverlap="1" wp14:anchorId="1A3DC158" wp14:editId="531C0F79">
                <wp:simplePos x="0" y="0"/>
                <wp:positionH relativeFrom="column">
                  <wp:posOffset>24765</wp:posOffset>
                </wp:positionH>
                <wp:positionV relativeFrom="paragraph">
                  <wp:posOffset>622300</wp:posOffset>
                </wp:positionV>
                <wp:extent cx="157480" cy="312420"/>
                <wp:effectExtent l="76200" t="38100" r="71120" b="87630"/>
                <wp:wrapNone/>
                <wp:docPr id="218" name="Rectangle: Rounded Corners 1"/>
                <wp:cNvGraphicFramePr/>
                <a:graphic xmlns:a="http://schemas.openxmlformats.org/drawingml/2006/main">
                  <a:graphicData uri="http://schemas.microsoft.com/office/word/2010/wordprocessingShape">
                    <wps:wsp>
                      <wps:cNvSpPr/>
                      <wps:spPr>
                        <a:xfrm>
                          <a:off x="0" y="0"/>
                          <a:ext cx="157480" cy="312420"/>
                        </a:xfrm>
                        <a:prstGeom prst="roundRect">
                          <a:avLst/>
                        </a:prstGeom>
                        <a:noFill/>
                        <a:ln w="38100">
                          <a:solidFill>
                            <a:srgbClr val="E0B12F"/>
                          </a:solid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oundrect w14:anchorId="3975AB59" id="Rectangle: Rounded Corners 1" o:spid="_x0000_s1026" style="position:absolute;margin-left:1.95pt;margin-top:49pt;width:12.4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" filled="f" strokecolor="#e0b12f" strokeweight="3pt">
                <v:shadow on="t" color="black" opacity="22937f" origin=",.5" offset="0,.63889mm"/>
              </v:roundrect>
            </w:pict>
          </mc:Fallback>
        </mc:AlternateContent>
      </w:r>
      <w:r w:rsidR="00C650E4" w:rsidRPr="00C650E4">
        <w:rPr>
          <w:rFonts w:ascii="Merriweather" w:eastAsia="Calibri" w:hAnsi="Merriweather" w:cs="Calibri"/>
          <w:noProof/>
          <w:color w:val="000000" w:themeColor="text1"/>
          <w:sz w:val="24"/>
          <w:szCs w:val="24"/>
        </w:rPr>
        <mc:AlternateContent>
          <mc:Choice Requires="wps">
            <w:drawing>
              <wp:anchor distT="0" distB="0" distL="114300" distR="114300" simplePos="0" relativeHeight="251659264" behindDoc="0" locked="0" layoutInCell="1" allowOverlap="1" wp14:anchorId="57612D19" wp14:editId="77AD8176">
                <wp:simplePos x="0" y="0"/>
                <wp:positionH relativeFrom="column">
                  <wp:posOffset>554584</wp:posOffset>
                </wp:positionH>
                <wp:positionV relativeFrom="paragraph">
                  <wp:posOffset>701040</wp:posOffset>
                </wp:positionV>
                <wp:extent cx="3651656" cy="207112"/>
                <wp:effectExtent l="57150" t="38100" r="63500" b="97790"/>
                <wp:wrapNone/>
                <wp:docPr id="219" name="Rectangle 3"/>
                <wp:cNvGraphicFramePr/>
                <a:graphic xmlns:a="http://schemas.openxmlformats.org/drawingml/2006/main">
                  <a:graphicData uri="http://schemas.microsoft.com/office/word/2010/wordprocessingShape">
                    <wps:wsp>
                      <wps:cNvSpPr/>
                      <wps:spPr>
                        <a:xfrm>
                          <a:off x="0" y="0"/>
                          <a:ext cx="3651656" cy="207112"/>
                        </a:xfrm>
                        <a:prstGeom prst="rect">
                          <a:avLst/>
                        </a:prstGeom>
                        <a:noFill/>
                        <a:ln w="28575">
                          <a:solidFill>
                            <a:srgbClr val="E0B12F"/>
                          </a:solidFill>
                        </a:ln>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82D77AE" id="Rectangle 3" o:spid="_x0000_s1026" style="position:absolute;margin-left:43.65pt;margin-top:55.2pt;width:287.55pt;height:1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" filled="f" strokecolor="#e0b12f" strokeweight="2.25pt">
                <v:shadow on="t" color="black" opacity="22937f" origin=",.5" offset="0,.63889mm"/>
              </v:rect>
            </w:pict>
          </mc:Fallback>
        </mc:AlternateContent>
      </w:r>
      <w:r w:rsidR="00C650E4" w:rsidRPr="00C650E4">
        <w:rPr>
          <w:rFonts w:ascii="Merriweather" w:eastAsia="Calibri" w:hAnsi="Merriweather" w:cs="Calibri"/>
          <w:noProof/>
          <w:color w:val="000000" w:themeColor="text1"/>
          <w:sz w:val="24"/>
          <w:szCs w:val="24"/>
        </w:rPr>
        <w:drawing>
          <wp:inline distT="0" distB="0" distL="0" distR="0" wp14:anchorId="3536C438" wp14:editId="54114006">
            <wp:extent cx="5693410" cy="1828800"/>
            <wp:effectExtent l="0" t="0" r="2540" b="0"/>
            <wp:docPr id="216" name="Picture 2" descr="Select the radio button for students, then search for students by name. ">
              <a:extLst xmlns:a="http://schemas.openxmlformats.org/drawingml/2006/main">
                <a:ext uri="{FF2B5EF4-FFF2-40B4-BE49-F238E27FC236}">
                  <a16:creationId xmlns:a16="http://schemas.microsoft.com/office/drawing/2014/main" id="{11BA615E-CD65-4257-90BF-C0A6535988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 descr="Select the radio button for students, then search for students by name. ">
                      <a:extLst>
                        <a:ext uri="{FF2B5EF4-FFF2-40B4-BE49-F238E27FC236}">
                          <a16:creationId xmlns:a16="http://schemas.microsoft.com/office/drawing/2014/main" id="{11BA615E-CD65-4257-90BF-C0A6535988B7}"/>
                        </a:ext>
                      </a:extLst>
                    </pic:cNvPr>
                    <pic:cNvPicPr>
                      <a:picLocks noChangeAspect="1"/>
                    </pic:cNvPicPr>
                  </pic:nvPicPr>
                  <pic:blipFill rotWithShape="1">
                    <a:blip r:embed="rId19"/>
                    <a:srcRect l="4185" t="6461" b="44580"/>
                    <a:stretch/>
                  </pic:blipFill>
                  <pic:spPr bwMode="auto">
                    <a:xfrm>
                      <a:off x="0" y="0"/>
                      <a:ext cx="5694845" cy="1829261"/>
                    </a:xfrm>
                    <a:prstGeom prst="rect">
                      <a:avLst/>
                    </a:prstGeom>
                    <a:ln>
                      <a:noFill/>
                    </a:ln>
                    <a:extLst>
                      <a:ext uri="{53640926-AAD7-44D8-BBD7-CCE9431645EC}">
                        <a14:shadowObscured xmlns:a14="http://schemas.microsoft.com/office/drawing/2010/main"/>
                      </a:ext>
                    </a:extLst>
                  </pic:spPr>
                </pic:pic>
              </a:graphicData>
            </a:graphic>
          </wp:inline>
        </w:drawing>
      </w:r>
    </w:p>
    <w:p w14:paraId="58FE9660" w14:textId="39DBC069" w:rsidR="00636666" w:rsidRDefault="00636666" w:rsidP="00636666">
      <w:pPr>
        <w:pStyle w:val="ListParagraph"/>
        <w:rPr>
          <w:rFonts w:ascii="Merriweather" w:eastAsia="Calibri" w:hAnsi="Merriweather" w:cs="Calibri"/>
          <w:color w:val="000000" w:themeColor="text1"/>
          <w:sz w:val="24"/>
          <w:szCs w:val="24"/>
        </w:rPr>
      </w:pPr>
    </w:p>
    <w:p w14:paraId="3E7151CA" w14:textId="38330EEE" w:rsidR="00636666" w:rsidRPr="00636666" w:rsidRDefault="00636666" w:rsidP="00636666">
      <w:pPr>
        <w:pStyle w:val="ListParagraph"/>
        <w:numPr>
          <w:ilvl w:val="0"/>
          <w:numId w:val="26"/>
        </w:numPr>
        <w:rPr>
          <w:rFonts w:ascii="Merriweather" w:hAnsi="Merriweather"/>
        </w:rPr>
      </w:pPr>
      <w:r w:rsidRPr="00636666">
        <w:rPr>
          <w:rFonts w:ascii="Merriweather" w:eastAsia="Calibri" w:hAnsi="Merriweather" w:cs="Calibri"/>
          <w:color w:val="000000" w:themeColor="text1"/>
          <w:sz w:val="24"/>
          <w:szCs w:val="24"/>
        </w:rPr>
        <w:t>The Advising Overview page lists each advisee’s name, whether they have requested a review, their student ID, their program or programs of study, their advisors, and the option to view details for each student.</w:t>
      </w:r>
    </w:p>
    <w:p w14:paraId="19D0950F" w14:textId="2352C487" w:rsidR="00636666" w:rsidRDefault="00C650E4" w:rsidP="00C650E4">
      <w:pPr>
        <w:rPr>
          <w:rFonts w:ascii="Merriweather" w:hAnsi="Merriweather"/>
        </w:rPr>
      </w:pPr>
      <w:r>
        <w:rPr>
          <w:rFonts w:ascii="Merriweather" w:hAnsi="Merriweather"/>
          <w:noProof/>
        </w:rPr>
        <w:drawing>
          <wp:inline distT="0" distB="0" distL="0" distR="0" wp14:anchorId="394A3CAB" wp14:editId="5275DB49">
            <wp:extent cx="5943600" cy="2108200"/>
            <wp:effectExtent l="0" t="0" r="0" b="6350"/>
            <wp:docPr id="220" name="Picture 220" descr="The advising overview page lists a student's name, status review, ID, program(s) of study, advisor(s), and additional detai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he advising overview page lists a student's name, status review, ID, program(s) of study, advisor(s), and additional details. "/>
                    <pic:cNvPicPr/>
                  </pic:nvPicPr>
                  <pic:blipFill>
                    <a:blip r:embed="rId20">
                      <a:extLst>
                        <a:ext uri="{28A0092B-C50C-407E-A947-70E740481C1C}">
                          <a14:useLocalDpi xmlns:a14="http://schemas.microsoft.com/office/drawing/2010/main" val="0"/>
                        </a:ext>
                      </a:extLst>
                    </a:blip>
                    <a:stretch>
                      <a:fillRect/>
                    </a:stretch>
                  </pic:blipFill>
                  <pic:spPr>
                    <a:xfrm>
                      <a:off x="0" y="0"/>
                      <a:ext cx="5943600" cy="2108200"/>
                    </a:xfrm>
                    <a:prstGeom prst="rect">
                      <a:avLst/>
                    </a:prstGeom>
                  </pic:spPr>
                </pic:pic>
              </a:graphicData>
            </a:graphic>
          </wp:inline>
        </w:drawing>
      </w:r>
    </w:p>
    <w:p w14:paraId="42751182" w14:textId="56C9C213" w:rsidR="00636666" w:rsidRDefault="00C650E4" w:rsidP="00636666">
      <w:pPr>
        <w:pStyle w:val="ListParagraph"/>
        <w:numPr>
          <w:ilvl w:val="0"/>
          <w:numId w:val="26"/>
        </w:numPr>
        <w:rPr>
          <w:rFonts w:ascii="Merriweather" w:eastAsia="Calibri" w:hAnsi="Merriweather" w:cs="Calibri"/>
          <w:color w:val="000000" w:themeColor="text1"/>
          <w:sz w:val="24"/>
          <w:szCs w:val="24"/>
        </w:rPr>
      </w:pPr>
      <w:r w:rsidRPr="004225D3">
        <w:rPr>
          <w:rFonts w:ascii="Merriweather" w:eastAsia="Calibri" w:hAnsi="Merriweather" w:cs="Calibri"/>
          <w:noProof/>
          <w:color w:val="000000" w:themeColor="text1"/>
          <w:sz w:val="24"/>
          <w:szCs w:val="24"/>
        </w:rPr>
        <w:lastRenderedPageBreak/>
        <mc:AlternateContent>
          <mc:Choice Requires="wps">
            <w:drawing>
              <wp:anchor distT="45720" distB="45720" distL="114300" distR="114300" simplePos="0" relativeHeight="252151808" behindDoc="0" locked="0" layoutInCell="1" allowOverlap="1" wp14:anchorId="4DBE3547" wp14:editId="15274638">
                <wp:simplePos x="0" y="0"/>
                <wp:positionH relativeFrom="margin">
                  <wp:align>left</wp:align>
                </wp:positionH>
                <wp:positionV relativeFrom="paragraph">
                  <wp:posOffset>1239419</wp:posOffset>
                </wp:positionV>
                <wp:extent cx="5708650" cy="69215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692150"/>
                        </a:xfrm>
                        <a:prstGeom prst="rect">
                          <a:avLst/>
                        </a:prstGeom>
                        <a:solidFill>
                          <a:schemeClr val="bg1">
                            <a:lumMod val="65000"/>
                          </a:schemeClr>
                        </a:solidFill>
                        <a:ln w="9525">
                          <a:solidFill>
                            <a:srgbClr val="000000"/>
                          </a:solidFill>
                          <a:miter lim="800000"/>
                          <a:headEnd/>
                          <a:tailEnd/>
                        </a:ln>
                      </wps:spPr>
                      <wps:txbx>
                        <w:txbxContent>
                          <w:p w14:paraId="23588503" w14:textId="77777777" w:rsidR="004225D3" w:rsidRPr="004225D3" w:rsidRDefault="004225D3" w:rsidP="004225D3">
                            <w:pPr>
                              <w:rPr>
                                <w:rFonts w:ascii="Merriweather" w:hAnsi="Merriweather"/>
                                <w:color w:val="FFFFFF" w:themeColor="background1"/>
                                <w:sz w:val="24"/>
                                <w:szCs w:val="24"/>
                              </w:rPr>
                            </w:pPr>
                            <w:r w:rsidRPr="004225D3">
                              <w:rPr>
                                <w:rFonts w:ascii="Merriweather" w:hAnsi="Merriweather"/>
                                <w:color w:val="FFFFFF" w:themeColor="background1"/>
                                <w:sz w:val="24"/>
                                <w:szCs w:val="24"/>
                              </w:rPr>
                              <w:t>If an advisee requests a review, their advisor will receive an automated email indicating that a review has been requested.</w:t>
                            </w:r>
                          </w:p>
                          <w:p w14:paraId="114DC4EE" w14:textId="5341EE1C" w:rsidR="004225D3" w:rsidRDefault="004225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E3547" id="_x0000_s1034" type="#_x0000_t202" style="position:absolute;left:0;text-align:left;margin-left:0;margin-top:97.6pt;width:449.5pt;height:54.5pt;z-index:2521518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" fillcolor="#a5a5a5 [2092]">
                <v:textbox>
                  <w:txbxContent>
                    <w:p w14:paraId="23588503" w14:textId="77777777" w:rsidR="004225D3" w:rsidRPr="004225D3" w:rsidRDefault="004225D3" w:rsidP="004225D3">
                      <w:pPr>
                        <w:rPr>
                          <w:rFonts w:ascii="Merriweather" w:hAnsi="Merriweather"/>
                          <w:color w:val="FFFFFF" w:themeColor="background1"/>
                          <w:sz w:val="24"/>
                          <w:szCs w:val="24"/>
                        </w:rPr>
                      </w:pPr>
                      <w:r w:rsidRPr="004225D3">
                        <w:rPr>
                          <w:rFonts w:ascii="Merriweather" w:hAnsi="Merriweather"/>
                          <w:color w:val="FFFFFF" w:themeColor="background1"/>
                          <w:sz w:val="24"/>
                          <w:szCs w:val="24"/>
                        </w:rPr>
                        <w:t>If an advisee requests a review, their advisor will receive an automated email indicating that a review has been requested.</w:t>
                      </w:r>
                    </w:p>
                    <w:p w14:paraId="114DC4EE" w14:textId="5341EE1C" w:rsidR="004225D3" w:rsidRDefault="004225D3"/>
                  </w:txbxContent>
                </v:textbox>
                <w10:wrap type="square" anchorx="margin"/>
              </v:shape>
            </w:pict>
          </mc:Fallback>
        </mc:AlternateContent>
      </w:r>
      <w:r w:rsidR="00636666" w:rsidRPr="00636666">
        <w:rPr>
          <w:rFonts w:ascii="Merriweather" w:eastAsia="Calibri" w:hAnsi="Merriweather" w:cs="Calibri"/>
          <w:color w:val="000000" w:themeColor="text1"/>
          <w:sz w:val="24"/>
          <w:szCs w:val="24"/>
        </w:rPr>
        <w:t>Selecting an advisee’s name will take you to the advising screen for that student. From this page you can complete a requested review and see a course plan history.  Your advisee may request that you review their planned coursework for accuracy.  Selecting the “Review Complete” button will complete that review.</w:t>
      </w:r>
    </w:p>
    <w:p w14:paraId="5A1E1C17" w14:textId="77777777" w:rsidR="0063214B" w:rsidRDefault="0063214B" w:rsidP="00636666">
      <w:pPr>
        <w:rPr>
          <w:rFonts w:ascii="Merriweather" w:eastAsia="Calibri" w:hAnsi="Merriweather" w:cs="Calibri"/>
          <w:color w:val="000000" w:themeColor="text1"/>
          <w:sz w:val="24"/>
          <w:szCs w:val="24"/>
        </w:rPr>
      </w:pPr>
    </w:p>
    <w:p w14:paraId="202D7E9F" w14:textId="7C516860" w:rsidR="00636666" w:rsidRPr="00636666" w:rsidRDefault="00636666" w:rsidP="00636666">
      <w:pPr>
        <w:rPr>
          <w:rFonts w:ascii="Merriweather" w:hAnsi="Merriweather"/>
          <w:sz w:val="24"/>
          <w:szCs w:val="24"/>
        </w:rPr>
      </w:pPr>
      <w:r w:rsidRPr="00636666">
        <w:rPr>
          <w:rFonts w:ascii="Merriweather" w:hAnsi="Merriweather"/>
          <w:sz w:val="24"/>
          <w:szCs w:val="24"/>
        </w:rPr>
        <w:t xml:space="preserve">In addition, from this screen an advisor can use various tabs do the following: </w:t>
      </w:r>
    </w:p>
    <w:p w14:paraId="0C5F5DCD"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Review course plans for a particular term under the Course Plan tab </w:t>
      </w:r>
    </w:p>
    <w:p w14:paraId="419E3240"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Review a student’s timeline by past, current, and future terms in the Timeline tab </w:t>
      </w:r>
    </w:p>
    <w:p w14:paraId="6CFAA49A"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Review the degree audit for the student under the Progress tab </w:t>
      </w:r>
    </w:p>
    <w:p w14:paraId="6689A29A"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Search for courses in the Course Catalog tab </w:t>
      </w:r>
    </w:p>
    <w:p w14:paraId="492FD51F"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Compose a note to the student and review a history of notes between student and advisor in the Notes tab </w:t>
      </w:r>
    </w:p>
    <w:p w14:paraId="4B0FE4AC"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Review PDF archives of student plans in the Plan Archive tab </w:t>
      </w:r>
    </w:p>
    <w:p w14:paraId="3BC46F3B"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View, download, and/or print an unofficial transcript from the Unofficial Transcript tab   </w:t>
      </w:r>
    </w:p>
    <w:p w14:paraId="79EBEE9D"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Review grades &amp; credits by term in the Grades tab</w:t>
      </w:r>
    </w:p>
    <w:p w14:paraId="6B2E0879" w14:textId="77777777" w:rsidR="00636666" w:rsidRP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View petitions and waivers in the Petitions and Waivers tab</w:t>
      </w:r>
    </w:p>
    <w:p w14:paraId="60080B82" w14:textId="3394BD05" w:rsidR="00636666" w:rsidRDefault="00636666" w:rsidP="00636666">
      <w:pPr>
        <w:pStyle w:val="ListParagraph"/>
        <w:numPr>
          <w:ilvl w:val="0"/>
          <w:numId w:val="27"/>
        </w:numPr>
        <w:spacing w:after="160" w:line="259" w:lineRule="auto"/>
        <w:rPr>
          <w:rFonts w:ascii="Merriweather" w:hAnsi="Merriweather"/>
          <w:sz w:val="24"/>
          <w:szCs w:val="24"/>
        </w:rPr>
      </w:pPr>
      <w:r w:rsidRPr="00636666">
        <w:rPr>
          <w:rFonts w:ascii="Merriweather" w:hAnsi="Merriweather"/>
          <w:sz w:val="24"/>
          <w:szCs w:val="24"/>
        </w:rPr>
        <w:t xml:space="preserve">View petition for graduation in the Graduation tab. </w:t>
      </w:r>
    </w:p>
    <w:p w14:paraId="3E3E4951" w14:textId="150EBDE8" w:rsidR="0063214B" w:rsidRPr="0063214B" w:rsidRDefault="0063214B" w:rsidP="0063214B">
      <w:pPr>
        <w:spacing w:after="160" w:line="259" w:lineRule="auto"/>
        <w:rPr>
          <w:rFonts w:ascii="Merriweather" w:hAnsi="Merriweather"/>
          <w:sz w:val="24"/>
          <w:szCs w:val="24"/>
        </w:rPr>
      </w:pPr>
      <w:r>
        <w:rPr>
          <w:rFonts w:ascii="Merriweather" w:eastAsia="Calibri" w:hAnsi="Merriweather" w:cs="Calibri"/>
          <w:noProof/>
          <w:color w:val="000000" w:themeColor="text1"/>
          <w:sz w:val="24"/>
          <w:szCs w:val="24"/>
        </w:rPr>
        <w:drawing>
          <wp:inline distT="0" distB="0" distL="0" distR="0" wp14:anchorId="1BC55FB8" wp14:editId="6BC41BAF">
            <wp:extent cx="5082402" cy="2524369"/>
            <wp:effectExtent l="0" t="0" r="4445" b="0"/>
            <wp:docPr id="221" name="Picture 221" descr="Advisee overview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dvisee overview tab."/>
                    <pic:cNvPicPr/>
                  </pic:nvPicPr>
                  <pic:blipFill>
                    <a:blip r:embed="rId21">
                      <a:extLst>
                        <a:ext uri="{28A0092B-C50C-407E-A947-70E740481C1C}">
                          <a14:useLocalDpi xmlns:a14="http://schemas.microsoft.com/office/drawing/2010/main" val="0"/>
                        </a:ext>
                      </a:extLst>
                    </a:blip>
                    <a:stretch>
                      <a:fillRect/>
                    </a:stretch>
                  </pic:blipFill>
                  <pic:spPr>
                    <a:xfrm>
                      <a:off x="0" y="0"/>
                      <a:ext cx="5106153" cy="2536166"/>
                    </a:xfrm>
                    <a:prstGeom prst="rect">
                      <a:avLst/>
                    </a:prstGeom>
                  </pic:spPr>
                </pic:pic>
              </a:graphicData>
            </a:graphic>
          </wp:inline>
        </w:drawing>
      </w:r>
    </w:p>
    <w:p w14:paraId="7F50839B" w14:textId="63C20283" w:rsidR="00A84DA4" w:rsidRPr="00A84DA4" w:rsidRDefault="0063214B" w:rsidP="00A84DA4">
      <w:pPr>
        <w:spacing w:after="160" w:line="259" w:lineRule="auto"/>
        <w:rPr>
          <w:rFonts w:ascii="Merriweather" w:hAnsi="Merriweather"/>
          <w:sz w:val="24"/>
          <w:szCs w:val="24"/>
        </w:rPr>
      </w:pPr>
      <w:r w:rsidRPr="00A84DA4">
        <w:rPr>
          <w:rFonts w:ascii="Merriweather" w:hAnsi="Merriweather"/>
          <w:noProof/>
        </w:rPr>
        <w:lastRenderedPageBreak/>
        <mc:AlternateContent>
          <mc:Choice Requires="wps">
            <w:drawing>
              <wp:anchor distT="45720" distB="45720" distL="114300" distR="114300" simplePos="0" relativeHeight="251660288" behindDoc="0" locked="0" layoutInCell="1" allowOverlap="1" wp14:anchorId="24E7362E" wp14:editId="72884869">
                <wp:simplePos x="0" y="0"/>
                <wp:positionH relativeFrom="margin">
                  <wp:align>left</wp:align>
                </wp:positionH>
                <wp:positionV relativeFrom="paragraph">
                  <wp:posOffset>98</wp:posOffset>
                </wp:positionV>
                <wp:extent cx="6285230" cy="589915"/>
                <wp:effectExtent l="0" t="0" r="2032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5230" cy="589915"/>
                        </a:xfrm>
                        <a:prstGeom prst="rect">
                          <a:avLst/>
                        </a:prstGeom>
                        <a:solidFill>
                          <a:schemeClr val="bg1">
                            <a:lumMod val="65000"/>
                          </a:schemeClr>
                        </a:solidFill>
                        <a:ln w="9525">
                          <a:solidFill>
                            <a:srgbClr val="000000"/>
                          </a:solidFill>
                          <a:miter lim="800000"/>
                          <a:headEnd/>
                          <a:tailEnd/>
                        </a:ln>
                      </wps:spPr>
                      <wps:txbx>
                        <w:txbxContent>
                          <w:p w14:paraId="5D670B3F" w14:textId="77777777" w:rsidR="0063214B" w:rsidRPr="00636666" w:rsidRDefault="0063214B" w:rsidP="0063214B">
                            <w:pPr>
                              <w:rPr>
                                <w:color w:val="FFFFFF" w:themeColor="background1"/>
                                <w:sz w:val="24"/>
                                <w:szCs w:val="24"/>
                              </w:rPr>
                            </w:pPr>
                            <w:r w:rsidRPr="00636666">
                              <w:rPr>
                                <w:color w:val="FFFFFF" w:themeColor="background1"/>
                                <w:sz w:val="24"/>
                                <w:szCs w:val="24"/>
                              </w:rPr>
                              <w:t>Note: the “Test Scores” tab will not have any data in it.  Rush University does import admission test scores into Colleague.</w:t>
                            </w:r>
                          </w:p>
                          <w:p w14:paraId="552767B2" w14:textId="77777777" w:rsidR="0063214B" w:rsidRDefault="0063214B" w:rsidP="006321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7362E" id="_x0000_s1035" type="#_x0000_t202" style="position:absolute;margin-left:0;margin-top:0;width:494.9pt;height:46.4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" fillcolor="#a5a5a5 [2092]">
                <v:textbox>
                  <w:txbxContent>
                    <w:p w14:paraId="5D670B3F" w14:textId="77777777" w:rsidR="0063214B" w:rsidRPr="00636666" w:rsidRDefault="0063214B" w:rsidP="0063214B">
                      <w:pPr>
                        <w:rPr>
                          <w:color w:val="FFFFFF" w:themeColor="background1"/>
                          <w:sz w:val="24"/>
                          <w:szCs w:val="24"/>
                        </w:rPr>
                      </w:pPr>
                      <w:r w:rsidRPr="00636666">
                        <w:rPr>
                          <w:color w:val="FFFFFF" w:themeColor="background1"/>
                          <w:sz w:val="24"/>
                          <w:szCs w:val="24"/>
                        </w:rPr>
                        <w:t>Note: the “Test Scores” tab will not have any data in it.  Rush University does import admission test scores into Colleague.</w:t>
                      </w:r>
                    </w:p>
                    <w:p w14:paraId="552767B2" w14:textId="77777777" w:rsidR="0063214B" w:rsidRDefault="0063214B" w:rsidP="0063214B"/>
                  </w:txbxContent>
                </v:textbox>
                <w10:wrap type="square" anchorx="margin"/>
              </v:shape>
            </w:pict>
          </mc:Fallback>
        </mc:AlternateContent>
      </w:r>
    </w:p>
    <w:p w14:paraId="39E7497A" w14:textId="7D26951A" w:rsidR="00636666" w:rsidRPr="00A84DA4" w:rsidRDefault="00636666" w:rsidP="00A84DA4">
      <w:pPr>
        <w:pStyle w:val="Heading3"/>
        <w:rPr>
          <w:rFonts w:ascii="Merriweather" w:hAnsi="Merriweather"/>
        </w:rPr>
      </w:pPr>
      <w:bookmarkStart w:id="13" w:name="_Toc96515919"/>
      <w:r w:rsidRPr="00A84DA4">
        <w:rPr>
          <w:rFonts w:ascii="Merriweather" w:hAnsi="Merriweather"/>
        </w:rPr>
        <w:t>Overview of Advising Tabs</w:t>
      </w:r>
      <w:bookmarkEnd w:id="13"/>
    </w:p>
    <w:p w14:paraId="5DD5BC7A" w14:textId="6BAC7EF1" w:rsidR="00636666" w:rsidRDefault="00636666" w:rsidP="00636666"/>
    <w:p w14:paraId="538ECF99" w14:textId="71085DF1" w:rsidR="00636666" w:rsidRPr="00636666" w:rsidRDefault="00636666" w:rsidP="00636666">
      <w:pPr>
        <w:pStyle w:val="ListParagraph"/>
        <w:numPr>
          <w:ilvl w:val="0"/>
          <w:numId w:val="28"/>
        </w:numPr>
        <w:rPr>
          <w:rFonts w:ascii="Merriweather" w:hAnsi="Merriweather"/>
        </w:rPr>
      </w:pPr>
      <w:r w:rsidRPr="00636666">
        <w:rPr>
          <w:rFonts w:ascii="Merriweather" w:hAnsi="Merriweather"/>
        </w:rPr>
        <w:t xml:space="preserve">The Course Plan tab displays an advisee’s schedule in a list view and calendar view. </w:t>
      </w:r>
    </w:p>
    <w:p w14:paraId="5A3ACC6F" w14:textId="27FF8E23" w:rsidR="00636666" w:rsidRDefault="00C650E4" w:rsidP="00C650E4">
      <w:r>
        <w:rPr>
          <w:noProof/>
        </w:rPr>
        <w:drawing>
          <wp:inline distT="0" distB="0" distL="0" distR="0" wp14:anchorId="11FC911D" wp14:editId="5CB85E68">
            <wp:extent cx="5943600" cy="1724660"/>
            <wp:effectExtent l="0" t="0" r="0" b="8890"/>
            <wp:docPr id="222" name="Picture 222" descr="The Course Plan tab shows an advisee's schedule in list view and calendar 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he Course Plan tab shows an advisee's schedule in list view and calendar view. "/>
                    <pic:cNvPicPr/>
                  </pic:nvPicPr>
                  <pic:blipFill>
                    <a:blip r:embed="rId22">
                      <a:extLst>
                        <a:ext uri="{28A0092B-C50C-407E-A947-70E740481C1C}">
                          <a14:useLocalDpi xmlns:a14="http://schemas.microsoft.com/office/drawing/2010/main" val="0"/>
                        </a:ext>
                      </a:extLst>
                    </a:blip>
                    <a:stretch>
                      <a:fillRect/>
                    </a:stretch>
                  </pic:blipFill>
                  <pic:spPr>
                    <a:xfrm>
                      <a:off x="0" y="0"/>
                      <a:ext cx="5943600" cy="1724660"/>
                    </a:xfrm>
                    <a:prstGeom prst="rect">
                      <a:avLst/>
                    </a:prstGeom>
                  </pic:spPr>
                </pic:pic>
              </a:graphicData>
            </a:graphic>
          </wp:inline>
        </w:drawing>
      </w:r>
    </w:p>
    <w:p w14:paraId="6F1113D4" w14:textId="463BF99A" w:rsidR="00636666" w:rsidRPr="00636666" w:rsidRDefault="00636666" w:rsidP="00636666">
      <w:pPr>
        <w:pStyle w:val="ListParagraph"/>
        <w:numPr>
          <w:ilvl w:val="0"/>
          <w:numId w:val="28"/>
        </w:numPr>
      </w:pPr>
      <w:r w:rsidRPr="00636666">
        <w:rPr>
          <w:rFonts w:ascii="Merriweather" w:hAnsi="Merriweather"/>
          <w:sz w:val="24"/>
          <w:szCs w:val="24"/>
        </w:rPr>
        <w:t>The timeline allows advisors to view students’ past, enrolled, and planned courses by term. Completed courses appear in light grey. Terms with graded courses will show the grade. Planned courses are shown in dark grey. Pre or corequisites, or courses planned in terms in which they are not typically offered, appear with a yellow warning message</w:t>
      </w:r>
      <w:r w:rsidRPr="0CFD740A">
        <w:rPr>
          <w:sz w:val="24"/>
          <w:szCs w:val="24"/>
        </w:rPr>
        <w:t>.</w:t>
      </w:r>
    </w:p>
    <w:p w14:paraId="7B01CF12" w14:textId="5BB84418" w:rsidR="00636666" w:rsidRDefault="00C650E4" w:rsidP="00C650E4">
      <w:r>
        <w:rPr>
          <w:noProof/>
        </w:rPr>
        <w:drawing>
          <wp:inline distT="0" distB="0" distL="0" distR="0" wp14:anchorId="47192B5A" wp14:editId="6F68A4FF">
            <wp:extent cx="5943600" cy="2009775"/>
            <wp:effectExtent l="0" t="0" r="0" b="9525"/>
            <wp:docPr id="223" name="Picture 223" descr="The timeline allows advisors to view students’ past, enrolled, and planned courses by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he timeline allows advisors to view students’ past, enrolled, and planned courses by term"/>
                    <pic:cNvPicPr/>
                  </pic:nvPicPr>
                  <pic:blipFill>
                    <a:blip r:embed="rId23">
                      <a:extLst>
                        <a:ext uri="{28A0092B-C50C-407E-A947-70E740481C1C}">
                          <a14:useLocalDpi xmlns:a14="http://schemas.microsoft.com/office/drawing/2010/main" val="0"/>
                        </a:ext>
                      </a:extLst>
                    </a:blip>
                    <a:stretch>
                      <a:fillRect/>
                    </a:stretch>
                  </pic:blipFill>
                  <pic:spPr>
                    <a:xfrm>
                      <a:off x="0" y="0"/>
                      <a:ext cx="5943600" cy="2009775"/>
                    </a:xfrm>
                    <a:prstGeom prst="rect">
                      <a:avLst/>
                    </a:prstGeom>
                  </pic:spPr>
                </pic:pic>
              </a:graphicData>
            </a:graphic>
          </wp:inline>
        </w:drawing>
      </w:r>
    </w:p>
    <w:p w14:paraId="613F87C9" w14:textId="6129ADA4" w:rsidR="00636666" w:rsidRDefault="00636666" w:rsidP="00636666">
      <w:pPr>
        <w:pStyle w:val="ListParagraph"/>
        <w:numPr>
          <w:ilvl w:val="0"/>
          <w:numId w:val="28"/>
        </w:numPr>
        <w:rPr>
          <w:rFonts w:ascii="Merriweather" w:hAnsi="Merriweather"/>
          <w:sz w:val="24"/>
          <w:szCs w:val="24"/>
        </w:rPr>
      </w:pPr>
      <w:r w:rsidRPr="00636666">
        <w:rPr>
          <w:rFonts w:ascii="Merriweather" w:hAnsi="Merriweather"/>
          <w:sz w:val="24"/>
          <w:szCs w:val="24"/>
        </w:rPr>
        <w:t xml:space="preserve">You may view a student’s degree plan in the Progress tab. </w:t>
      </w:r>
      <w:r>
        <w:rPr>
          <w:rFonts w:ascii="Merriweather" w:hAnsi="Merriweather"/>
          <w:sz w:val="24"/>
          <w:szCs w:val="24"/>
        </w:rPr>
        <w:t>I</w:t>
      </w:r>
      <w:r w:rsidRPr="00636666">
        <w:rPr>
          <w:rFonts w:ascii="Merriweather" w:hAnsi="Merriweather"/>
          <w:sz w:val="24"/>
          <w:szCs w:val="24"/>
        </w:rPr>
        <w:t xml:space="preserve">f a student is pursuing more than one degree, use the arrow buttons to toggle between degree plans.  </w:t>
      </w:r>
    </w:p>
    <w:p w14:paraId="71B6FFB5" w14:textId="121CA85C" w:rsidR="00636666" w:rsidRPr="00C650E4" w:rsidRDefault="00C650E4" w:rsidP="00C650E4">
      <w:pPr>
        <w:rPr>
          <w:rFonts w:ascii="Merriweather" w:hAnsi="Merriweather"/>
          <w:sz w:val="24"/>
          <w:szCs w:val="24"/>
        </w:rPr>
      </w:pPr>
      <w:r>
        <w:rPr>
          <w:rFonts w:ascii="Merriweather" w:hAnsi="Merriweather"/>
          <w:noProof/>
          <w:sz w:val="24"/>
          <w:szCs w:val="24"/>
        </w:rPr>
        <w:lastRenderedPageBreak/>
        <w:drawing>
          <wp:inline distT="0" distB="0" distL="0" distR="0" wp14:anchorId="707392AF" wp14:editId="23170544">
            <wp:extent cx="5943600" cy="2049145"/>
            <wp:effectExtent l="0" t="0" r="0" b="8255"/>
            <wp:docPr id="224" name="Picture 224" descr="Use the arrow buttons to toggle between degree pla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Use the arrow buttons to toggle between degree plans.  "/>
                    <pic:cNvPicPr/>
                  </pic:nvPicPr>
                  <pic:blipFill>
                    <a:blip r:embed="rId24">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p>
    <w:p w14:paraId="794DC557" w14:textId="6E76FE59" w:rsidR="00636666" w:rsidRPr="004D3103" w:rsidRDefault="00636666" w:rsidP="004D3103">
      <w:pPr>
        <w:pStyle w:val="ListParagraph"/>
        <w:numPr>
          <w:ilvl w:val="0"/>
          <w:numId w:val="28"/>
        </w:numPr>
        <w:rPr>
          <w:rFonts w:ascii="Merriweather" w:hAnsi="Merriweather"/>
        </w:rPr>
      </w:pPr>
      <w:r w:rsidRPr="00636666">
        <w:rPr>
          <w:rFonts w:ascii="Merriweather" w:hAnsi="Merriweather"/>
          <w:sz w:val="24"/>
          <w:szCs w:val="24"/>
        </w:rPr>
        <w:t xml:space="preserve">Progress details show a student’s program requirements by course status (1) such as planned, in-progress, or completed, a grade (2), if assigned, term (3), and course credits (4). </w:t>
      </w:r>
    </w:p>
    <w:p w14:paraId="755ADECD" w14:textId="2A6788F8" w:rsidR="00636666" w:rsidRPr="004D3103" w:rsidRDefault="004D3103" w:rsidP="004D3103">
      <w:pPr>
        <w:ind w:left="360"/>
        <w:rPr>
          <w:rFonts w:ascii="Merriweather" w:hAnsi="Merriweather"/>
          <w:sz w:val="24"/>
          <w:szCs w:val="24"/>
        </w:rPr>
      </w:pPr>
      <w:r>
        <w:rPr>
          <w:rFonts w:ascii="Merriweather" w:hAnsi="Merriweather"/>
          <w:noProof/>
          <w:sz w:val="24"/>
          <w:szCs w:val="24"/>
        </w:rPr>
        <w:drawing>
          <wp:inline distT="0" distB="0" distL="0" distR="0" wp14:anchorId="055BC828" wp14:editId="131AF3B8">
            <wp:extent cx="5943600" cy="2619375"/>
            <wp:effectExtent l="0" t="0" r="0" b="9525"/>
            <wp:docPr id="225" name="Picture 225" descr="Progress details show a student’s program requirements by course status (1) such as planned, in-progress, or completed, a grade (2), if assigned, term (3), and course credits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Progress details show a student’s program requirements by course status (1) such as planned, in-progress, or completed, a grade (2), if assigned, term (3), and course credits (4). "/>
                    <pic:cNvPicPr/>
                  </pic:nvPicPr>
                  <pic:blipFill>
                    <a:blip r:embed="rId25">
                      <a:extLst>
                        <a:ext uri="{28A0092B-C50C-407E-A947-70E740481C1C}">
                          <a14:useLocalDpi xmlns:a14="http://schemas.microsoft.com/office/drawing/2010/main" val="0"/>
                        </a:ext>
                      </a:extLst>
                    </a:blip>
                    <a:stretch>
                      <a:fillRect/>
                    </a:stretch>
                  </pic:blipFill>
                  <pic:spPr>
                    <a:xfrm>
                      <a:off x="0" y="0"/>
                      <a:ext cx="5943600" cy="2619375"/>
                    </a:xfrm>
                    <a:prstGeom prst="rect">
                      <a:avLst/>
                    </a:prstGeom>
                  </pic:spPr>
                </pic:pic>
              </a:graphicData>
            </a:graphic>
          </wp:inline>
        </w:drawing>
      </w:r>
    </w:p>
    <w:p w14:paraId="2B3D4DF9" w14:textId="77777777" w:rsidR="00636666" w:rsidRDefault="00636666" w:rsidP="00636666">
      <w:pPr>
        <w:pStyle w:val="ListParagraph"/>
        <w:rPr>
          <w:rFonts w:ascii="Merriweather" w:hAnsi="Merriweather"/>
          <w:sz w:val="24"/>
          <w:szCs w:val="24"/>
        </w:rPr>
      </w:pPr>
    </w:p>
    <w:p w14:paraId="64B8270C" w14:textId="450CFAF0" w:rsidR="00636666" w:rsidRPr="004225D3" w:rsidRDefault="00BB2305" w:rsidP="004225D3">
      <w:pPr>
        <w:pStyle w:val="ListParagraph"/>
        <w:numPr>
          <w:ilvl w:val="0"/>
          <w:numId w:val="28"/>
        </w:numPr>
        <w:rPr>
          <w:rFonts w:ascii="Merriweather" w:hAnsi="Merriweather"/>
        </w:rPr>
      </w:pPr>
      <w:r w:rsidRPr="00BB2305">
        <w:rPr>
          <w:rFonts w:ascii="Merriweather" w:hAnsi="Merriweather"/>
          <w:sz w:val="24"/>
          <w:szCs w:val="24"/>
        </w:rPr>
        <w:t>The Notes feature provides a means of communicating and documenting communications with advisees. Note History cannot be deleted and your advisee will be able to view the communications in Notes. </w:t>
      </w:r>
      <w:r w:rsidR="004225D3">
        <w:rPr>
          <w:rFonts w:ascii="Merriweather" w:hAnsi="Merriweather"/>
          <w:sz w:val="24"/>
          <w:szCs w:val="24"/>
        </w:rPr>
        <w:t xml:space="preserve">Student Planning will send an automated email communication to the student or advisor, as appropriate, if a note is left in Student Planning. </w:t>
      </w:r>
      <w:r w:rsidRPr="004225D3">
        <w:rPr>
          <w:rFonts w:ascii="Merriweather" w:hAnsi="Merriweather"/>
          <w:sz w:val="24"/>
          <w:szCs w:val="24"/>
        </w:rPr>
        <w:t>In addition, administrators with access to view all student records will be able to see the text of any notes listed here. For more confidential communications, please use the Rush University email system.</w:t>
      </w:r>
    </w:p>
    <w:p w14:paraId="5D0B23AA" w14:textId="0F642161" w:rsidR="00BB2305" w:rsidRDefault="00BB2305" w:rsidP="00BB2305">
      <w:pPr>
        <w:pStyle w:val="ListParagraph"/>
        <w:rPr>
          <w:rFonts w:ascii="Merriweather" w:hAnsi="Merriweather"/>
          <w:sz w:val="24"/>
          <w:szCs w:val="24"/>
        </w:rPr>
      </w:pPr>
    </w:p>
    <w:p w14:paraId="2B9EC667" w14:textId="717BA190" w:rsidR="004225D3" w:rsidRPr="004D3103" w:rsidRDefault="004D3103" w:rsidP="004D3103">
      <w:pPr>
        <w:rPr>
          <w:rFonts w:ascii="Merriweather" w:hAnsi="Merriweather"/>
          <w:sz w:val="24"/>
          <w:szCs w:val="24"/>
        </w:rPr>
      </w:pPr>
      <w:r>
        <w:rPr>
          <w:rFonts w:ascii="Merriweather" w:hAnsi="Merriweather"/>
          <w:noProof/>
          <w:sz w:val="24"/>
          <w:szCs w:val="24"/>
        </w:rPr>
        <w:lastRenderedPageBreak/>
        <w:drawing>
          <wp:inline distT="0" distB="0" distL="0" distR="0" wp14:anchorId="2EF2017B" wp14:editId="79730B61">
            <wp:extent cx="5508346" cy="1517149"/>
            <wp:effectExtent l="0" t="0" r="0" b="6985"/>
            <wp:docPr id="226" name="Picture 226" descr="Use the notes feature to communicate and document communications with advis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Use the notes feature to communicate and document communications with advisees. "/>
                    <pic:cNvPicPr/>
                  </pic:nvPicPr>
                  <pic:blipFill>
                    <a:blip r:embed="rId26">
                      <a:extLst>
                        <a:ext uri="{28A0092B-C50C-407E-A947-70E740481C1C}">
                          <a14:useLocalDpi xmlns:a14="http://schemas.microsoft.com/office/drawing/2010/main" val="0"/>
                        </a:ext>
                      </a:extLst>
                    </a:blip>
                    <a:stretch>
                      <a:fillRect/>
                    </a:stretch>
                  </pic:blipFill>
                  <pic:spPr>
                    <a:xfrm>
                      <a:off x="0" y="0"/>
                      <a:ext cx="5522246" cy="1520977"/>
                    </a:xfrm>
                    <a:prstGeom prst="rect">
                      <a:avLst/>
                    </a:prstGeom>
                  </pic:spPr>
                </pic:pic>
              </a:graphicData>
            </a:graphic>
          </wp:inline>
        </w:drawing>
      </w:r>
    </w:p>
    <w:p w14:paraId="4B7D8914" w14:textId="77777777" w:rsidR="004225D3" w:rsidRPr="004225D3" w:rsidRDefault="004225D3" w:rsidP="004225D3">
      <w:pPr>
        <w:pStyle w:val="ListParagraph"/>
        <w:rPr>
          <w:rFonts w:ascii="Merriweather" w:hAnsi="Merriweather"/>
          <w:sz w:val="24"/>
          <w:szCs w:val="24"/>
        </w:rPr>
      </w:pPr>
    </w:p>
    <w:p w14:paraId="015853F5" w14:textId="454941EC" w:rsidR="00BB2305" w:rsidRPr="00BB2305" w:rsidRDefault="00BB2305" w:rsidP="00BB2305">
      <w:pPr>
        <w:pStyle w:val="ListParagraph"/>
        <w:numPr>
          <w:ilvl w:val="0"/>
          <w:numId w:val="28"/>
        </w:numPr>
        <w:rPr>
          <w:rFonts w:ascii="Merriweather" w:hAnsi="Merriweather"/>
        </w:rPr>
      </w:pPr>
      <w:r w:rsidRPr="00BB2305">
        <w:rPr>
          <w:rFonts w:ascii="Merriweather" w:hAnsi="Merriweather"/>
          <w:sz w:val="24"/>
          <w:szCs w:val="24"/>
        </w:rPr>
        <w:t>You may review a PDF of previously archived plans by selecting the Plan Archive tab.</w:t>
      </w:r>
    </w:p>
    <w:p w14:paraId="338D1714" w14:textId="37FE26AD" w:rsidR="00BB2305" w:rsidRPr="004D3103" w:rsidRDefault="004D3103" w:rsidP="004D3103">
      <w:pPr>
        <w:rPr>
          <w:rFonts w:ascii="Merriweather" w:hAnsi="Merriweather"/>
          <w:sz w:val="24"/>
          <w:szCs w:val="24"/>
        </w:rPr>
      </w:pPr>
      <w:r>
        <w:rPr>
          <w:rFonts w:ascii="Merriweather" w:hAnsi="Merriweather"/>
          <w:noProof/>
          <w:sz w:val="24"/>
          <w:szCs w:val="24"/>
        </w:rPr>
        <w:drawing>
          <wp:inline distT="0" distB="0" distL="0" distR="0" wp14:anchorId="2C1E8C4C" wp14:editId="1F9BD8B5">
            <wp:extent cx="5457139" cy="1940899"/>
            <wp:effectExtent l="0" t="0" r="0" b="2540"/>
            <wp:docPr id="227" name="Picture 227" descr="Select Plan Archive to review previously archived pl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Select Plan Archive to review previously archived plans."/>
                    <pic:cNvPicPr/>
                  </pic:nvPicPr>
                  <pic:blipFill>
                    <a:blip r:embed="rId27">
                      <a:extLst>
                        <a:ext uri="{28A0092B-C50C-407E-A947-70E740481C1C}">
                          <a14:useLocalDpi xmlns:a14="http://schemas.microsoft.com/office/drawing/2010/main" val="0"/>
                        </a:ext>
                      </a:extLst>
                    </a:blip>
                    <a:stretch>
                      <a:fillRect/>
                    </a:stretch>
                  </pic:blipFill>
                  <pic:spPr>
                    <a:xfrm>
                      <a:off x="0" y="0"/>
                      <a:ext cx="5467977" cy="1944754"/>
                    </a:xfrm>
                    <a:prstGeom prst="rect">
                      <a:avLst/>
                    </a:prstGeom>
                  </pic:spPr>
                </pic:pic>
              </a:graphicData>
            </a:graphic>
          </wp:inline>
        </w:drawing>
      </w:r>
    </w:p>
    <w:p w14:paraId="28C86259" w14:textId="77777777" w:rsidR="00BB2305" w:rsidRPr="00BB2305" w:rsidRDefault="00BB2305" w:rsidP="00BB2305">
      <w:pPr>
        <w:pStyle w:val="ListParagraph"/>
        <w:rPr>
          <w:rFonts w:ascii="Merriweather" w:hAnsi="Merriweather"/>
          <w:sz w:val="24"/>
          <w:szCs w:val="24"/>
        </w:rPr>
      </w:pPr>
    </w:p>
    <w:p w14:paraId="3B1F4E32" w14:textId="3730358F" w:rsidR="00480B50" w:rsidRDefault="00480B50" w:rsidP="00480B50">
      <w:pPr>
        <w:pStyle w:val="ListParagraph"/>
        <w:numPr>
          <w:ilvl w:val="0"/>
          <w:numId w:val="28"/>
        </w:numPr>
        <w:rPr>
          <w:rFonts w:ascii="Merriweather" w:hAnsi="Merriweather"/>
          <w:sz w:val="24"/>
          <w:szCs w:val="24"/>
        </w:rPr>
      </w:pPr>
      <w:r w:rsidRPr="00480B50">
        <w:rPr>
          <w:rFonts w:ascii="Merriweather" w:hAnsi="Merriweather"/>
          <w:sz w:val="24"/>
          <w:szCs w:val="24"/>
        </w:rPr>
        <w:t xml:space="preserve">View an unofficial transcript by selecting the Unofficial transcript tab. Select “Unofficial Transcript” to download a copy of the student’s transcript. </w:t>
      </w:r>
    </w:p>
    <w:p w14:paraId="4F838E7B" w14:textId="04FDF53B" w:rsidR="00480B50" w:rsidRDefault="00480B50" w:rsidP="00480B50">
      <w:pPr>
        <w:pStyle w:val="ListParagraph"/>
        <w:rPr>
          <w:rFonts w:ascii="Merriweather" w:hAnsi="Merriweather"/>
          <w:sz w:val="24"/>
          <w:szCs w:val="24"/>
        </w:rPr>
      </w:pPr>
    </w:p>
    <w:p w14:paraId="1DB5852B" w14:textId="3420D5D2" w:rsidR="00480B50" w:rsidRPr="00533B7E" w:rsidRDefault="00533B7E" w:rsidP="00533B7E">
      <w:pPr>
        <w:rPr>
          <w:rFonts w:ascii="Merriweather" w:hAnsi="Merriweather"/>
          <w:sz w:val="24"/>
          <w:szCs w:val="24"/>
        </w:rPr>
      </w:pPr>
      <w:r>
        <w:rPr>
          <w:rFonts w:ascii="Merriweather" w:hAnsi="Merriweather"/>
          <w:noProof/>
          <w:sz w:val="24"/>
          <w:szCs w:val="24"/>
        </w:rPr>
        <w:drawing>
          <wp:inline distT="0" distB="0" distL="0" distR="0" wp14:anchorId="6AB7B633" wp14:editId="0C63DB10">
            <wp:extent cx="6299200" cy="1651552"/>
            <wp:effectExtent l="0" t="0" r="6350" b="6350"/>
            <wp:docPr id="228" name="Picture 228" descr="Use the Unofficial Transcript tab to view an advisee's unofficial transcrip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Use the Unofficial Transcript tab to view an advisee's unofficial transcript. "/>
                    <pic:cNvPicPr/>
                  </pic:nvPicPr>
                  <pic:blipFill rotWithShape="1">
                    <a:blip r:embed="rId28">
                      <a:extLst>
                        <a:ext uri="{28A0092B-C50C-407E-A947-70E740481C1C}">
                          <a14:useLocalDpi xmlns:a14="http://schemas.microsoft.com/office/drawing/2010/main" val="0"/>
                        </a:ext>
                      </a:extLst>
                    </a:blip>
                    <a:srcRect l="5046" t="48436"/>
                    <a:stretch/>
                  </pic:blipFill>
                  <pic:spPr bwMode="auto">
                    <a:xfrm>
                      <a:off x="0" y="0"/>
                      <a:ext cx="6341024" cy="1662518"/>
                    </a:xfrm>
                    <a:prstGeom prst="rect">
                      <a:avLst/>
                    </a:prstGeom>
                    <a:ln>
                      <a:noFill/>
                    </a:ln>
                    <a:extLst>
                      <a:ext uri="{53640926-AAD7-44D8-BBD7-CCE9431645EC}">
                        <a14:shadowObscured xmlns:a14="http://schemas.microsoft.com/office/drawing/2010/main"/>
                      </a:ext>
                    </a:extLst>
                  </pic:spPr>
                </pic:pic>
              </a:graphicData>
            </a:graphic>
          </wp:inline>
        </w:drawing>
      </w:r>
    </w:p>
    <w:p w14:paraId="2099848D" w14:textId="42D668F2" w:rsidR="00480B50" w:rsidRDefault="00480B50" w:rsidP="00480B50">
      <w:pPr>
        <w:pStyle w:val="ListParagraph"/>
        <w:rPr>
          <w:rFonts w:ascii="Merriweather" w:hAnsi="Merriweather"/>
          <w:sz w:val="24"/>
          <w:szCs w:val="24"/>
        </w:rPr>
      </w:pPr>
    </w:p>
    <w:p w14:paraId="3684DA97" w14:textId="77777777" w:rsidR="0063214B" w:rsidRPr="00480B50" w:rsidRDefault="0063214B" w:rsidP="00480B50">
      <w:pPr>
        <w:pStyle w:val="ListParagraph"/>
        <w:rPr>
          <w:rFonts w:ascii="Merriweather" w:hAnsi="Merriweather"/>
          <w:sz w:val="24"/>
          <w:szCs w:val="24"/>
        </w:rPr>
      </w:pPr>
    </w:p>
    <w:p w14:paraId="47BB74AF" w14:textId="16D14858" w:rsidR="00BB2305" w:rsidRPr="00480B50" w:rsidRDefault="00480B50" w:rsidP="00BB2305">
      <w:pPr>
        <w:pStyle w:val="ListParagraph"/>
        <w:numPr>
          <w:ilvl w:val="0"/>
          <w:numId w:val="28"/>
        </w:numPr>
        <w:rPr>
          <w:rFonts w:ascii="Merriweather" w:hAnsi="Merriweather"/>
        </w:rPr>
      </w:pPr>
      <w:r w:rsidRPr="00480B50">
        <w:rPr>
          <w:rFonts w:ascii="Merriweather" w:hAnsi="Merriweather"/>
          <w:sz w:val="24"/>
          <w:szCs w:val="24"/>
        </w:rPr>
        <w:lastRenderedPageBreak/>
        <w:t>The grades tab shows a student’s final grade and GPA, listed by term.</w:t>
      </w:r>
    </w:p>
    <w:p w14:paraId="481F4F34" w14:textId="5C4425D9" w:rsidR="00480B50" w:rsidRDefault="004F5034" w:rsidP="004F5034">
      <w:pPr>
        <w:rPr>
          <w:rFonts w:ascii="Merriweather" w:hAnsi="Merriweather"/>
        </w:rPr>
      </w:pPr>
      <w:r>
        <w:rPr>
          <w:rFonts w:ascii="Merriweather" w:hAnsi="Merriweather"/>
          <w:noProof/>
        </w:rPr>
        <w:drawing>
          <wp:inline distT="0" distB="0" distL="0" distR="0" wp14:anchorId="3D6CE94C" wp14:editId="4CE4A264">
            <wp:extent cx="5318150" cy="2122146"/>
            <wp:effectExtent l="0" t="0" r="0" b="0"/>
            <wp:docPr id="229" name="Picture 229" descr="Use the Grades tab to view a student's final grade(s) and GP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Use the Grades tab to view a student's final grade(s) and GPA. "/>
                    <pic:cNvPicPr/>
                  </pic:nvPicPr>
                  <pic:blipFill>
                    <a:blip r:embed="rId29">
                      <a:extLst>
                        <a:ext uri="{28A0092B-C50C-407E-A947-70E740481C1C}">
                          <a14:useLocalDpi xmlns:a14="http://schemas.microsoft.com/office/drawing/2010/main" val="0"/>
                        </a:ext>
                      </a:extLst>
                    </a:blip>
                    <a:stretch>
                      <a:fillRect/>
                    </a:stretch>
                  </pic:blipFill>
                  <pic:spPr>
                    <a:xfrm>
                      <a:off x="0" y="0"/>
                      <a:ext cx="5331887" cy="2127628"/>
                    </a:xfrm>
                    <a:prstGeom prst="rect">
                      <a:avLst/>
                    </a:prstGeom>
                  </pic:spPr>
                </pic:pic>
              </a:graphicData>
            </a:graphic>
          </wp:inline>
        </w:drawing>
      </w:r>
    </w:p>
    <w:p w14:paraId="5E6CC403" w14:textId="3C2118D7" w:rsidR="00480B50" w:rsidRDefault="00480B50" w:rsidP="00480B50">
      <w:pPr>
        <w:pStyle w:val="ListParagraph"/>
        <w:numPr>
          <w:ilvl w:val="0"/>
          <w:numId w:val="28"/>
        </w:numPr>
        <w:rPr>
          <w:rFonts w:ascii="Merriweather" w:hAnsi="Merriweather"/>
          <w:sz w:val="24"/>
          <w:szCs w:val="24"/>
        </w:rPr>
      </w:pPr>
      <w:r w:rsidRPr="00480B50">
        <w:rPr>
          <w:rFonts w:ascii="Merriweather" w:hAnsi="Merriweather"/>
          <w:sz w:val="24"/>
          <w:szCs w:val="24"/>
        </w:rPr>
        <w:t xml:space="preserve">Student petitions, faculty consents, and waivers are visible in the Petitions and Waivers tab. </w:t>
      </w:r>
    </w:p>
    <w:p w14:paraId="5CC2BB42" w14:textId="3596B3EF" w:rsidR="00480B50" w:rsidRDefault="00480B50" w:rsidP="00480B50">
      <w:pPr>
        <w:pStyle w:val="ListParagraph"/>
        <w:rPr>
          <w:rFonts w:ascii="Merriweather" w:hAnsi="Merriweather"/>
          <w:sz w:val="24"/>
          <w:szCs w:val="24"/>
        </w:rPr>
      </w:pPr>
    </w:p>
    <w:p w14:paraId="7181B34F" w14:textId="38C19B02" w:rsidR="00480B50" w:rsidRPr="004F5034" w:rsidRDefault="004F5034" w:rsidP="004F5034">
      <w:pPr>
        <w:rPr>
          <w:rFonts w:ascii="Merriweather" w:hAnsi="Merriweather"/>
          <w:sz w:val="24"/>
          <w:szCs w:val="24"/>
        </w:rPr>
      </w:pPr>
      <w:r>
        <w:rPr>
          <w:rFonts w:ascii="Merriweather" w:hAnsi="Merriweather"/>
          <w:noProof/>
          <w:sz w:val="24"/>
          <w:szCs w:val="24"/>
        </w:rPr>
        <w:drawing>
          <wp:inline distT="0" distB="0" distL="0" distR="0" wp14:anchorId="7664623B" wp14:editId="519C02E2">
            <wp:extent cx="5120640" cy="1897263"/>
            <wp:effectExtent l="0" t="0" r="3810" b="8255"/>
            <wp:docPr id="230" name="Picture 230" descr="Student petitions and faculty consents are visible in the Petitions and Waivers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Student petitions and faculty consents are visible in the Petitions and Waivers tab. "/>
                    <pic:cNvPicPr/>
                  </pic:nvPicPr>
                  <pic:blipFill>
                    <a:blip r:embed="rId30">
                      <a:extLst>
                        <a:ext uri="{28A0092B-C50C-407E-A947-70E740481C1C}">
                          <a14:useLocalDpi xmlns:a14="http://schemas.microsoft.com/office/drawing/2010/main" val="0"/>
                        </a:ext>
                      </a:extLst>
                    </a:blip>
                    <a:stretch>
                      <a:fillRect/>
                    </a:stretch>
                  </pic:blipFill>
                  <pic:spPr>
                    <a:xfrm>
                      <a:off x="0" y="0"/>
                      <a:ext cx="5131107" cy="1901141"/>
                    </a:xfrm>
                    <a:prstGeom prst="rect">
                      <a:avLst/>
                    </a:prstGeom>
                  </pic:spPr>
                </pic:pic>
              </a:graphicData>
            </a:graphic>
          </wp:inline>
        </w:drawing>
      </w:r>
    </w:p>
    <w:p w14:paraId="6CA656E2" w14:textId="77777777" w:rsidR="00480B50" w:rsidRPr="00480B50" w:rsidRDefault="00480B50" w:rsidP="00480B50">
      <w:pPr>
        <w:pStyle w:val="ListParagraph"/>
        <w:rPr>
          <w:rFonts w:ascii="Merriweather" w:hAnsi="Merriweather"/>
          <w:sz w:val="24"/>
          <w:szCs w:val="24"/>
        </w:rPr>
      </w:pPr>
    </w:p>
    <w:p w14:paraId="32259C62" w14:textId="6642F25E" w:rsidR="00480B50" w:rsidRPr="00480B50" w:rsidRDefault="00480B50" w:rsidP="00480B50">
      <w:pPr>
        <w:pStyle w:val="ListParagraph"/>
        <w:numPr>
          <w:ilvl w:val="0"/>
          <w:numId w:val="28"/>
        </w:numPr>
        <w:rPr>
          <w:rFonts w:ascii="Merriweather" w:hAnsi="Merriweather"/>
          <w:sz w:val="24"/>
          <w:szCs w:val="24"/>
        </w:rPr>
      </w:pPr>
      <w:r w:rsidRPr="00480B50">
        <w:rPr>
          <w:rFonts w:ascii="Merriweather" w:hAnsi="Merriweather"/>
          <w:sz w:val="24"/>
          <w:szCs w:val="24"/>
        </w:rPr>
        <w:t xml:space="preserve">The Graduation Application allows advisors to review if a student has submitted their Intent to Graduate form. Advisees who have applied </w:t>
      </w:r>
      <w:r w:rsidR="00B238E8">
        <w:rPr>
          <w:rFonts w:ascii="Merriweather" w:hAnsi="Merriweather"/>
          <w:sz w:val="24"/>
          <w:szCs w:val="24"/>
        </w:rPr>
        <w:t xml:space="preserve">to </w:t>
      </w:r>
      <w:r w:rsidRPr="00480B50">
        <w:rPr>
          <w:rFonts w:ascii="Merriweather" w:hAnsi="Merriweather"/>
          <w:sz w:val="24"/>
          <w:szCs w:val="24"/>
        </w:rPr>
        <w:t>gradua</w:t>
      </w:r>
      <w:r w:rsidR="00B238E8">
        <w:rPr>
          <w:rFonts w:ascii="Merriweather" w:hAnsi="Merriweather"/>
          <w:sz w:val="24"/>
          <w:szCs w:val="24"/>
        </w:rPr>
        <w:t>te</w:t>
      </w:r>
      <w:r w:rsidRPr="00480B50">
        <w:rPr>
          <w:rFonts w:ascii="Merriweather" w:hAnsi="Merriweather"/>
          <w:sz w:val="24"/>
          <w:szCs w:val="24"/>
        </w:rPr>
        <w:t xml:space="preserve"> will have a green checkmark and a record of the date of their application notated. </w:t>
      </w:r>
    </w:p>
    <w:p w14:paraId="0BB788EB" w14:textId="46DC7B48" w:rsidR="00480B50" w:rsidRPr="00480B50" w:rsidRDefault="004F5034" w:rsidP="00480B50">
      <w:pPr>
        <w:ind w:left="360"/>
        <w:rPr>
          <w:rFonts w:ascii="Merriweather" w:hAnsi="Merriweather"/>
        </w:rPr>
      </w:pPr>
      <w:r>
        <w:rPr>
          <w:rFonts w:ascii="Merriweather" w:hAnsi="Merriweather"/>
          <w:noProof/>
        </w:rPr>
        <w:drawing>
          <wp:inline distT="0" distB="0" distL="0" distR="0" wp14:anchorId="13726462" wp14:editId="0406AFC5">
            <wp:extent cx="6465452" cy="820615"/>
            <wp:effectExtent l="0" t="0" r="0" b="0"/>
            <wp:docPr id="231" name="Picture 231" descr="The Graduation tab shows whether a student has applied to gradu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he Graduation tab shows whether a student has applied to graduate. "/>
                    <pic:cNvPicPr/>
                  </pic:nvPicPr>
                  <pic:blipFill>
                    <a:blip r:embed="rId31">
                      <a:extLst>
                        <a:ext uri="{28A0092B-C50C-407E-A947-70E740481C1C}">
                          <a14:useLocalDpi xmlns:a14="http://schemas.microsoft.com/office/drawing/2010/main" val="0"/>
                        </a:ext>
                      </a:extLst>
                    </a:blip>
                    <a:stretch>
                      <a:fillRect/>
                    </a:stretch>
                  </pic:blipFill>
                  <pic:spPr>
                    <a:xfrm>
                      <a:off x="0" y="0"/>
                      <a:ext cx="6511995" cy="826522"/>
                    </a:xfrm>
                    <a:prstGeom prst="rect">
                      <a:avLst/>
                    </a:prstGeom>
                  </pic:spPr>
                </pic:pic>
              </a:graphicData>
            </a:graphic>
          </wp:inline>
        </w:drawing>
      </w:r>
    </w:p>
    <w:sectPr w:rsidR="00480B50" w:rsidRPr="00480B50" w:rsidSect="00D84439">
      <w:headerReference w:type="default" r:id="rId32"/>
      <w:footerReference w:type="default" r:id="rId3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614C1" w14:textId="77777777" w:rsidR="00CD0CC3" w:rsidRDefault="00CD0CC3" w:rsidP="004E7730">
      <w:pPr>
        <w:spacing w:after="0" w:line="240" w:lineRule="auto"/>
      </w:pPr>
      <w:r>
        <w:separator/>
      </w:r>
    </w:p>
  </w:endnote>
  <w:endnote w:type="continuationSeparator" w:id="0">
    <w:p w14:paraId="512CE698" w14:textId="77777777" w:rsidR="00CD0CC3" w:rsidRDefault="00CD0CC3" w:rsidP="004E7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erriweather">
    <w:charset w:val="00"/>
    <w:family w:val="auto"/>
    <w:pitch w:val="variable"/>
    <w:sig w:usb0="20000207" w:usb1="00000002" w:usb2="00000000" w:usb3="00000000" w:csb0="00000197"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56845"/>
      <w:docPartObj>
        <w:docPartGallery w:val="Page Numbers (Bottom of Page)"/>
        <w:docPartUnique/>
      </w:docPartObj>
    </w:sdtPr>
    <w:sdtEndPr/>
    <w:sdtContent>
      <w:p w14:paraId="06956843" w14:textId="6247EF5A" w:rsidR="00051BF0" w:rsidRDefault="00051BF0" w:rsidP="00051BF0">
        <w:pPr>
          <w:pStyle w:val="Footer"/>
        </w:pPr>
        <w:r w:rsidRPr="00051BF0">
          <w:rPr>
            <w:noProof/>
          </w:rPr>
          <w:drawing>
            <wp:inline distT="0" distB="0" distL="0" distR="0" wp14:anchorId="76A35675" wp14:editId="7338C13C">
              <wp:extent cx="704850" cy="165100"/>
              <wp:effectExtent l="0" t="0" r="0" b="6350"/>
              <wp:docPr id="12" name="Picture 12" descr="C:\Users\lwashin7\AppData\Local\Temp\Articulate\Storyline\6WSn0Uz7H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washin7\AppData\Local\Temp\Articulate\Storyline\6WSn0Uz7HN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165100"/>
                      </a:xfrm>
                      <a:prstGeom prst="rect">
                        <a:avLst/>
                      </a:prstGeom>
                      <a:noFill/>
                      <a:ln>
                        <a:noFill/>
                      </a:ln>
                    </pic:spPr>
                  </pic:pic>
                </a:graphicData>
              </a:graphic>
            </wp:inline>
          </w:drawing>
        </w:r>
        <w:r>
          <w:t xml:space="preserve">                                                                                                                                                  </w:t>
        </w:r>
        <w:r w:rsidRPr="00463DAB">
          <w:rPr>
            <w:rFonts w:ascii="Merriweather" w:hAnsi="Merriweather"/>
          </w:rPr>
          <w:t>Page</w:t>
        </w:r>
        <w:r>
          <w:t xml:space="preserve"> | </w:t>
        </w:r>
        <w:r w:rsidRPr="00463DAB">
          <w:rPr>
            <w:rFonts w:ascii="Merriweather" w:hAnsi="Merriweather"/>
          </w:rPr>
          <w:fldChar w:fldCharType="begin"/>
        </w:r>
        <w:r w:rsidRPr="00463DAB">
          <w:rPr>
            <w:rFonts w:ascii="Merriweather" w:hAnsi="Merriweather"/>
          </w:rPr>
          <w:instrText xml:space="preserve"> PAGE   \* MERGEFORMAT </w:instrText>
        </w:r>
        <w:r w:rsidRPr="00463DAB">
          <w:rPr>
            <w:rFonts w:ascii="Merriweather" w:hAnsi="Merriweather"/>
          </w:rPr>
          <w:fldChar w:fldCharType="separate"/>
        </w:r>
        <w:r w:rsidRPr="00463DAB">
          <w:rPr>
            <w:rFonts w:ascii="Merriweather" w:hAnsi="Merriweather"/>
            <w:noProof/>
          </w:rPr>
          <w:t>2</w:t>
        </w:r>
        <w:r w:rsidRPr="00463DAB">
          <w:rPr>
            <w:rFonts w:ascii="Merriweather" w:hAnsi="Merriweather"/>
            <w:noProof/>
          </w:rPr>
          <w:fldChar w:fldCharType="end"/>
        </w:r>
        <w:r>
          <w:t xml:space="preserve"> </w:t>
        </w:r>
      </w:p>
    </w:sdtContent>
  </w:sdt>
  <w:p w14:paraId="7D577B39" w14:textId="303167E4" w:rsidR="00CD0CC3" w:rsidRDefault="00CD0CC3" w:rsidP="00316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92D23" w14:textId="77777777" w:rsidR="00CD0CC3" w:rsidRDefault="00CD0CC3" w:rsidP="004E7730">
      <w:pPr>
        <w:spacing w:after="0" w:line="240" w:lineRule="auto"/>
      </w:pPr>
      <w:r>
        <w:separator/>
      </w:r>
    </w:p>
  </w:footnote>
  <w:footnote w:type="continuationSeparator" w:id="0">
    <w:p w14:paraId="5A6019C9" w14:textId="77777777" w:rsidR="00CD0CC3" w:rsidRDefault="00CD0CC3" w:rsidP="004E77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50AB" w14:textId="616305FB" w:rsidR="00CD0CC3" w:rsidRDefault="0031648B" w:rsidP="0031648B">
    <w:pPr>
      <w:pStyle w:val="Header"/>
      <w:jc w:val="right"/>
    </w:pPr>
    <w:r>
      <w:rPr>
        <w:noProof/>
      </w:rPr>
      <w:drawing>
        <wp:inline distT="0" distB="0" distL="0" distR="0" wp14:anchorId="2EE94E18" wp14:editId="173C34ED">
          <wp:extent cx="1600423" cy="1905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1600423" cy="1905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D02"/>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1D1"/>
    <w:multiLevelType w:val="hybridMultilevel"/>
    <w:tmpl w:val="A8DC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962BF"/>
    <w:multiLevelType w:val="singleLevel"/>
    <w:tmpl w:val="25386046"/>
    <w:lvl w:ilvl="0">
      <w:start w:val="1"/>
      <w:numFmt w:val="decimal"/>
      <w:lvlText w:val="%1."/>
      <w:legacy w:legacy="1" w:legacySpace="0" w:legacyIndent="140"/>
      <w:lvlJc w:val="left"/>
      <w:rPr>
        <w:rFonts w:ascii="Microsoft Sans Serif" w:hAnsi="Microsoft Sans Serif" w:cs="Microsoft Sans Serif" w:hint="default"/>
      </w:rPr>
    </w:lvl>
  </w:abstractNum>
  <w:abstractNum w:abstractNumId="3" w15:restartNumberingAfterBreak="0">
    <w:nsid w:val="149425B4"/>
    <w:multiLevelType w:val="hybridMultilevel"/>
    <w:tmpl w:val="B8845800"/>
    <w:lvl w:ilvl="0" w:tplc="A08EF9E6">
      <w:start w:val="1"/>
      <w:numFmt w:val="decimal"/>
      <w:lvlText w:val="%1."/>
      <w:lvlJc w:val="left"/>
      <w:pPr>
        <w:ind w:left="720" w:hanging="360"/>
      </w:pPr>
      <w:rPr>
        <w:rFonts w:eastAsia="Calibri" w:cs="Calibr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3438F"/>
    <w:multiLevelType w:val="hybridMultilevel"/>
    <w:tmpl w:val="6382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C336A"/>
    <w:multiLevelType w:val="hybridMultilevel"/>
    <w:tmpl w:val="62BEA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20E6A"/>
    <w:multiLevelType w:val="hybridMultilevel"/>
    <w:tmpl w:val="60DC6368"/>
    <w:lvl w:ilvl="0" w:tplc="0BC0391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73EEA"/>
    <w:multiLevelType w:val="hybridMultilevel"/>
    <w:tmpl w:val="D0644794"/>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8" w15:restartNumberingAfterBreak="0">
    <w:nsid w:val="2BB04718"/>
    <w:multiLevelType w:val="hybridMultilevel"/>
    <w:tmpl w:val="5D7CC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B731A"/>
    <w:multiLevelType w:val="hybridMultilevel"/>
    <w:tmpl w:val="B4DC0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496FD7"/>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543D0"/>
    <w:multiLevelType w:val="hybridMultilevel"/>
    <w:tmpl w:val="E42E6B38"/>
    <w:lvl w:ilvl="0" w:tplc="D856D2E2">
      <w:start w:val="1"/>
      <w:numFmt w:val="decimal"/>
      <w:lvlText w:val="%1."/>
      <w:lvlJc w:val="left"/>
      <w:pPr>
        <w:ind w:left="720" w:hanging="360"/>
      </w:pPr>
      <w:rPr>
        <w:rFonts w:ascii="Merriweather" w:hAnsi="Merriweather"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A7B43"/>
    <w:multiLevelType w:val="hybridMultilevel"/>
    <w:tmpl w:val="118EC260"/>
    <w:lvl w:ilvl="0" w:tplc="64D0F358">
      <w:start w:val="1"/>
      <w:numFmt w:val="decimal"/>
      <w:lvlText w:val="%1."/>
      <w:lvlJc w:val="left"/>
      <w:pPr>
        <w:ind w:left="720" w:hanging="360"/>
      </w:pPr>
      <w:rPr>
        <w:rFonts w:ascii="Merriweather" w:eastAsia="Calibri" w:hAnsi="Merriweather" w:cs="Calibr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95E7B"/>
    <w:multiLevelType w:val="hybridMultilevel"/>
    <w:tmpl w:val="D20A5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A95A22"/>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D4EC9"/>
    <w:multiLevelType w:val="hybridMultilevel"/>
    <w:tmpl w:val="E0E43ED4"/>
    <w:lvl w:ilvl="0" w:tplc="A440D924">
      <w:start w:val="1"/>
      <w:numFmt w:val="decimal"/>
      <w:lvlText w:val="%1."/>
      <w:lvlJc w:val="left"/>
      <w:pPr>
        <w:ind w:left="720" w:hanging="360"/>
      </w:pPr>
      <w:rPr>
        <w:rFonts w:asciiTheme="minorHAnsi" w:hAnsiTheme="minorHAnsi" w:cstheme="minorBidi"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62D8F"/>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979DD"/>
    <w:multiLevelType w:val="hybridMultilevel"/>
    <w:tmpl w:val="89005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C87247"/>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6637F"/>
    <w:multiLevelType w:val="hybridMultilevel"/>
    <w:tmpl w:val="97F4ED58"/>
    <w:lvl w:ilvl="0" w:tplc="FDFC7668">
      <w:start w:val="1"/>
      <w:numFmt w:val="decimal"/>
      <w:lvlText w:val="%1."/>
      <w:lvlJc w:val="left"/>
      <w:pPr>
        <w:ind w:left="720" w:hanging="360"/>
      </w:pPr>
      <w:rPr>
        <w:rFonts w:ascii="Merriweather" w:hAnsi="Merriweather"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812E6D"/>
    <w:multiLevelType w:val="hybridMultilevel"/>
    <w:tmpl w:val="AF70E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E8672C"/>
    <w:multiLevelType w:val="hybridMultilevel"/>
    <w:tmpl w:val="D0FCF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33410"/>
    <w:multiLevelType w:val="hybridMultilevel"/>
    <w:tmpl w:val="98B25666"/>
    <w:lvl w:ilvl="0" w:tplc="ED1288DC">
      <w:start w:val="1"/>
      <w:numFmt w:val="decimal"/>
      <w:lvlText w:val="%1."/>
      <w:lvlJc w:val="left"/>
      <w:pPr>
        <w:ind w:left="720" w:hanging="360"/>
      </w:pPr>
      <w:rPr>
        <w:rFonts w:ascii="Merriweather" w:hAnsi="Merriweather"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E14917"/>
    <w:multiLevelType w:val="hybridMultilevel"/>
    <w:tmpl w:val="8B628F72"/>
    <w:lvl w:ilvl="0" w:tplc="AF7EF994">
      <w:start w:val="1"/>
      <w:numFmt w:val="decimal"/>
      <w:lvlText w:val="%1."/>
      <w:lvlJc w:val="left"/>
      <w:pPr>
        <w:ind w:left="720" w:hanging="360"/>
      </w:pPr>
      <w:rPr>
        <w:rFonts w:ascii="Merriweather" w:hAnsi="Merriweather"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0F170C"/>
    <w:multiLevelType w:val="hybridMultilevel"/>
    <w:tmpl w:val="0D40C190"/>
    <w:lvl w:ilvl="0" w:tplc="F7D2F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C7B88"/>
    <w:multiLevelType w:val="hybridMultilevel"/>
    <w:tmpl w:val="6F0C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53026A"/>
    <w:multiLevelType w:val="hybridMultilevel"/>
    <w:tmpl w:val="5464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4479E7"/>
    <w:multiLevelType w:val="hybridMultilevel"/>
    <w:tmpl w:val="1786CD9E"/>
    <w:lvl w:ilvl="0" w:tplc="741CC480">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14"/>
  </w:num>
  <w:num w:numId="4">
    <w:abstractNumId w:val="0"/>
  </w:num>
  <w:num w:numId="5">
    <w:abstractNumId w:val="18"/>
  </w:num>
  <w:num w:numId="6">
    <w:abstractNumId w:val="24"/>
  </w:num>
  <w:num w:numId="7">
    <w:abstractNumId w:val="16"/>
  </w:num>
  <w:num w:numId="8">
    <w:abstractNumId w:val="6"/>
  </w:num>
  <w:num w:numId="9">
    <w:abstractNumId w:val="1"/>
  </w:num>
  <w:num w:numId="10">
    <w:abstractNumId w:val="19"/>
  </w:num>
  <w:num w:numId="11">
    <w:abstractNumId w:val="15"/>
  </w:num>
  <w:num w:numId="12">
    <w:abstractNumId w:val="27"/>
  </w:num>
  <w:num w:numId="13">
    <w:abstractNumId w:val="22"/>
  </w:num>
  <w:num w:numId="14">
    <w:abstractNumId w:val="20"/>
  </w:num>
  <w:num w:numId="15">
    <w:abstractNumId w:val="11"/>
  </w:num>
  <w:num w:numId="16">
    <w:abstractNumId w:val="26"/>
  </w:num>
  <w:num w:numId="17">
    <w:abstractNumId w:val="21"/>
  </w:num>
  <w:num w:numId="18">
    <w:abstractNumId w:val="17"/>
  </w:num>
  <w:num w:numId="19">
    <w:abstractNumId w:val="9"/>
  </w:num>
  <w:num w:numId="20">
    <w:abstractNumId w:val="5"/>
  </w:num>
  <w:num w:numId="21">
    <w:abstractNumId w:val="8"/>
  </w:num>
  <w:num w:numId="22">
    <w:abstractNumId w:val="25"/>
  </w:num>
  <w:num w:numId="23">
    <w:abstractNumId w:val="12"/>
  </w:num>
  <w:num w:numId="24">
    <w:abstractNumId w:val="3"/>
  </w:num>
  <w:num w:numId="25">
    <w:abstractNumId w:val="13"/>
  </w:num>
  <w:num w:numId="26">
    <w:abstractNumId w:val="4"/>
  </w:num>
  <w:num w:numId="27">
    <w:abstractNumId w:val="7"/>
  </w:num>
  <w:num w:numId="28">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NE/dy5oVQjjKXPLe9Fhx+zp3giDpA5hXHiuv16VLd4sLiIdehjW5S3RnqOW5iZelZ9/Y7faH52b/B9GOWxEgEw==" w:salt="jidZyWJI4vloWKD4/Bfnng=="/>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zAzMDczMDE3MrBU0lEKTi0uzszPAykwrgUA/caueCwAAAA="/>
  </w:docVars>
  <w:rsids>
    <w:rsidRoot w:val="00ED5E06"/>
    <w:rsid w:val="00000F57"/>
    <w:rsid w:val="00002FF8"/>
    <w:rsid w:val="00004E9D"/>
    <w:rsid w:val="000072F6"/>
    <w:rsid w:val="00014096"/>
    <w:rsid w:val="00017A16"/>
    <w:rsid w:val="0002078E"/>
    <w:rsid w:val="0002301B"/>
    <w:rsid w:val="0004042B"/>
    <w:rsid w:val="00040D49"/>
    <w:rsid w:val="00042679"/>
    <w:rsid w:val="00051BF0"/>
    <w:rsid w:val="00061B13"/>
    <w:rsid w:val="00064424"/>
    <w:rsid w:val="00064FD2"/>
    <w:rsid w:val="00092468"/>
    <w:rsid w:val="00092CFD"/>
    <w:rsid w:val="000A0410"/>
    <w:rsid w:val="000C12E5"/>
    <w:rsid w:val="000C1E63"/>
    <w:rsid w:val="000D496D"/>
    <w:rsid w:val="000D49AC"/>
    <w:rsid w:val="000D7BFC"/>
    <w:rsid w:val="000E21B4"/>
    <w:rsid w:val="000E6629"/>
    <w:rsid w:val="00107F04"/>
    <w:rsid w:val="00111EA4"/>
    <w:rsid w:val="00114536"/>
    <w:rsid w:val="00124538"/>
    <w:rsid w:val="001478C6"/>
    <w:rsid w:val="001512AE"/>
    <w:rsid w:val="00155E8D"/>
    <w:rsid w:val="00157A77"/>
    <w:rsid w:val="001662B2"/>
    <w:rsid w:val="001752D9"/>
    <w:rsid w:val="00175847"/>
    <w:rsid w:val="00184B0B"/>
    <w:rsid w:val="001A4313"/>
    <w:rsid w:val="001A6C51"/>
    <w:rsid w:val="001B1759"/>
    <w:rsid w:val="001C632F"/>
    <w:rsid w:val="001D7074"/>
    <w:rsid w:val="001E11A9"/>
    <w:rsid w:val="001E53E9"/>
    <w:rsid w:val="001F56E2"/>
    <w:rsid w:val="0020117F"/>
    <w:rsid w:val="00215583"/>
    <w:rsid w:val="00223D30"/>
    <w:rsid w:val="00236A17"/>
    <w:rsid w:val="00241FFB"/>
    <w:rsid w:val="002463B4"/>
    <w:rsid w:val="0024709A"/>
    <w:rsid w:val="002512A8"/>
    <w:rsid w:val="002567DB"/>
    <w:rsid w:val="002648FB"/>
    <w:rsid w:val="002743A7"/>
    <w:rsid w:val="00276205"/>
    <w:rsid w:val="002807A1"/>
    <w:rsid w:val="00295055"/>
    <w:rsid w:val="00295EF1"/>
    <w:rsid w:val="002A0042"/>
    <w:rsid w:val="002A04FF"/>
    <w:rsid w:val="002A36B1"/>
    <w:rsid w:val="002A7207"/>
    <w:rsid w:val="002B0ED4"/>
    <w:rsid w:val="002C5C6D"/>
    <w:rsid w:val="002C60BE"/>
    <w:rsid w:val="002C6E6B"/>
    <w:rsid w:val="002C747A"/>
    <w:rsid w:val="002D35D3"/>
    <w:rsid w:val="002D42D9"/>
    <w:rsid w:val="002D6223"/>
    <w:rsid w:val="002E5D3C"/>
    <w:rsid w:val="002E697D"/>
    <w:rsid w:val="002E6FBF"/>
    <w:rsid w:val="002F03F8"/>
    <w:rsid w:val="002F1087"/>
    <w:rsid w:val="002F702D"/>
    <w:rsid w:val="00303264"/>
    <w:rsid w:val="00313422"/>
    <w:rsid w:val="0031648B"/>
    <w:rsid w:val="00323E8F"/>
    <w:rsid w:val="00323EB4"/>
    <w:rsid w:val="00331371"/>
    <w:rsid w:val="003319C9"/>
    <w:rsid w:val="00333F81"/>
    <w:rsid w:val="00340C91"/>
    <w:rsid w:val="00341B46"/>
    <w:rsid w:val="00345FE6"/>
    <w:rsid w:val="00355223"/>
    <w:rsid w:val="00360839"/>
    <w:rsid w:val="00360EED"/>
    <w:rsid w:val="00364DBD"/>
    <w:rsid w:val="00371DFA"/>
    <w:rsid w:val="003741A8"/>
    <w:rsid w:val="003861D8"/>
    <w:rsid w:val="00392B19"/>
    <w:rsid w:val="00395131"/>
    <w:rsid w:val="00395222"/>
    <w:rsid w:val="003A123E"/>
    <w:rsid w:val="003A307F"/>
    <w:rsid w:val="003A71B6"/>
    <w:rsid w:val="003D1BFB"/>
    <w:rsid w:val="003E299A"/>
    <w:rsid w:val="003F05C4"/>
    <w:rsid w:val="003F0F18"/>
    <w:rsid w:val="003F431A"/>
    <w:rsid w:val="003F6C69"/>
    <w:rsid w:val="00400AF8"/>
    <w:rsid w:val="00404EB9"/>
    <w:rsid w:val="004064FC"/>
    <w:rsid w:val="00412F4C"/>
    <w:rsid w:val="00416611"/>
    <w:rsid w:val="004225D3"/>
    <w:rsid w:val="00422F7D"/>
    <w:rsid w:val="0042464E"/>
    <w:rsid w:val="00430267"/>
    <w:rsid w:val="00443674"/>
    <w:rsid w:val="00443FFB"/>
    <w:rsid w:val="004465DE"/>
    <w:rsid w:val="004568F2"/>
    <w:rsid w:val="00461ED0"/>
    <w:rsid w:val="00463DAB"/>
    <w:rsid w:val="00475D3D"/>
    <w:rsid w:val="00480B50"/>
    <w:rsid w:val="00483449"/>
    <w:rsid w:val="00485128"/>
    <w:rsid w:val="004851F8"/>
    <w:rsid w:val="004854FD"/>
    <w:rsid w:val="004A15CE"/>
    <w:rsid w:val="004A221C"/>
    <w:rsid w:val="004A71D8"/>
    <w:rsid w:val="004A745B"/>
    <w:rsid w:val="004D3103"/>
    <w:rsid w:val="004D7752"/>
    <w:rsid w:val="004E2C33"/>
    <w:rsid w:val="004E2E7D"/>
    <w:rsid w:val="004E5FB0"/>
    <w:rsid w:val="004E7730"/>
    <w:rsid w:val="004F1493"/>
    <w:rsid w:val="004F1DAA"/>
    <w:rsid w:val="004F4254"/>
    <w:rsid w:val="004F5034"/>
    <w:rsid w:val="00500D96"/>
    <w:rsid w:val="005052BB"/>
    <w:rsid w:val="00506A8D"/>
    <w:rsid w:val="005108DA"/>
    <w:rsid w:val="00514EE9"/>
    <w:rsid w:val="00526F78"/>
    <w:rsid w:val="00533B7E"/>
    <w:rsid w:val="005460B1"/>
    <w:rsid w:val="00546466"/>
    <w:rsid w:val="00556EF5"/>
    <w:rsid w:val="005641BA"/>
    <w:rsid w:val="00575DDD"/>
    <w:rsid w:val="005844CD"/>
    <w:rsid w:val="005904C3"/>
    <w:rsid w:val="00590A76"/>
    <w:rsid w:val="005A124B"/>
    <w:rsid w:val="005A31CB"/>
    <w:rsid w:val="005B1C2F"/>
    <w:rsid w:val="005B2E24"/>
    <w:rsid w:val="005B3FB3"/>
    <w:rsid w:val="005B66D0"/>
    <w:rsid w:val="005C49E0"/>
    <w:rsid w:val="005D17E3"/>
    <w:rsid w:val="005D27BA"/>
    <w:rsid w:val="005D4233"/>
    <w:rsid w:val="005D62DE"/>
    <w:rsid w:val="005F5628"/>
    <w:rsid w:val="005F5928"/>
    <w:rsid w:val="00602F8F"/>
    <w:rsid w:val="00605509"/>
    <w:rsid w:val="00610478"/>
    <w:rsid w:val="00620757"/>
    <w:rsid w:val="0063214B"/>
    <w:rsid w:val="00632234"/>
    <w:rsid w:val="00636666"/>
    <w:rsid w:val="006410C5"/>
    <w:rsid w:val="006414D7"/>
    <w:rsid w:val="00642F7D"/>
    <w:rsid w:val="00643426"/>
    <w:rsid w:val="00651CD2"/>
    <w:rsid w:val="0065369D"/>
    <w:rsid w:val="00657EAD"/>
    <w:rsid w:val="006611FE"/>
    <w:rsid w:val="00672F95"/>
    <w:rsid w:val="00673A6C"/>
    <w:rsid w:val="006764F2"/>
    <w:rsid w:val="00680A39"/>
    <w:rsid w:val="00680FD8"/>
    <w:rsid w:val="006D02E3"/>
    <w:rsid w:val="006D5B7C"/>
    <w:rsid w:val="006D7004"/>
    <w:rsid w:val="006D72C8"/>
    <w:rsid w:val="006E76D0"/>
    <w:rsid w:val="006E79C3"/>
    <w:rsid w:val="007022B9"/>
    <w:rsid w:val="007037DC"/>
    <w:rsid w:val="00706D9B"/>
    <w:rsid w:val="00707E6F"/>
    <w:rsid w:val="00710CB5"/>
    <w:rsid w:val="00713D7E"/>
    <w:rsid w:val="00727C73"/>
    <w:rsid w:val="00740DDC"/>
    <w:rsid w:val="0074174C"/>
    <w:rsid w:val="00762AED"/>
    <w:rsid w:val="00774D57"/>
    <w:rsid w:val="00777D92"/>
    <w:rsid w:val="00786CEC"/>
    <w:rsid w:val="00790E2C"/>
    <w:rsid w:val="00793A2D"/>
    <w:rsid w:val="00796527"/>
    <w:rsid w:val="007A7143"/>
    <w:rsid w:val="007B0DA0"/>
    <w:rsid w:val="007E5347"/>
    <w:rsid w:val="007E5CA6"/>
    <w:rsid w:val="007E6C02"/>
    <w:rsid w:val="007F5E5F"/>
    <w:rsid w:val="0080497E"/>
    <w:rsid w:val="0081027A"/>
    <w:rsid w:val="0081548C"/>
    <w:rsid w:val="00835B79"/>
    <w:rsid w:val="008371CA"/>
    <w:rsid w:val="008377DA"/>
    <w:rsid w:val="008510A1"/>
    <w:rsid w:val="00857968"/>
    <w:rsid w:val="00866150"/>
    <w:rsid w:val="0087101C"/>
    <w:rsid w:val="00884458"/>
    <w:rsid w:val="00887B3E"/>
    <w:rsid w:val="008A0A22"/>
    <w:rsid w:val="008A16A1"/>
    <w:rsid w:val="008B591F"/>
    <w:rsid w:val="008B5A25"/>
    <w:rsid w:val="008D34AD"/>
    <w:rsid w:val="008D3621"/>
    <w:rsid w:val="008E1ACF"/>
    <w:rsid w:val="008E74B5"/>
    <w:rsid w:val="00912BB6"/>
    <w:rsid w:val="0091311F"/>
    <w:rsid w:val="009143A0"/>
    <w:rsid w:val="0091526D"/>
    <w:rsid w:val="00921926"/>
    <w:rsid w:val="009226BA"/>
    <w:rsid w:val="00926CE2"/>
    <w:rsid w:val="009378D4"/>
    <w:rsid w:val="0094366A"/>
    <w:rsid w:val="0094770D"/>
    <w:rsid w:val="00950BE1"/>
    <w:rsid w:val="00962469"/>
    <w:rsid w:val="00966C84"/>
    <w:rsid w:val="00970A36"/>
    <w:rsid w:val="009749B8"/>
    <w:rsid w:val="00975F12"/>
    <w:rsid w:val="00981FCE"/>
    <w:rsid w:val="00986680"/>
    <w:rsid w:val="009A0B4F"/>
    <w:rsid w:val="009A3CED"/>
    <w:rsid w:val="009A3F84"/>
    <w:rsid w:val="009B23B3"/>
    <w:rsid w:val="009B60D6"/>
    <w:rsid w:val="009B6491"/>
    <w:rsid w:val="009B6E2F"/>
    <w:rsid w:val="009E044E"/>
    <w:rsid w:val="009E619A"/>
    <w:rsid w:val="00A035FF"/>
    <w:rsid w:val="00A108BB"/>
    <w:rsid w:val="00A312BD"/>
    <w:rsid w:val="00A34551"/>
    <w:rsid w:val="00A35AEE"/>
    <w:rsid w:val="00A41C5D"/>
    <w:rsid w:val="00A52EE9"/>
    <w:rsid w:val="00A63B9C"/>
    <w:rsid w:val="00A743AB"/>
    <w:rsid w:val="00A74478"/>
    <w:rsid w:val="00A776B2"/>
    <w:rsid w:val="00A80022"/>
    <w:rsid w:val="00A829F9"/>
    <w:rsid w:val="00A84DA4"/>
    <w:rsid w:val="00A86359"/>
    <w:rsid w:val="00A873F5"/>
    <w:rsid w:val="00AB4ED0"/>
    <w:rsid w:val="00AB5AEB"/>
    <w:rsid w:val="00AC4424"/>
    <w:rsid w:val="00AC6349"/>
    <w:rsid w:val="00AC68F4"/>
    <w:rsid w:val="00AC6B2B"/>
    <w:rsid w:val="00AC74C7"/>
    <w:rsid w:val="00AD096C"/>
    <w:rsid w:val="00AE2608"/>
    <w:rsid w:val="00AF291F"/>
    <w:rsid w:val="00B03478"/>
    <w:rsid w:val="00B0453A"/>
    <w:rsid w:val="00B157EF"/>
    <w:rsid w:val="00B168C8"/>
    <w:rsid w:val="00B21900"/>
    <w:rsid w:val="00B238E8"/>
    <w:rsid w:val="00B242E0"/>
    <w:rsid w:val="00B35298"/>
    <w:rsid w:val="00B40790"/>
    <w:rsid w:val="00B544AB"/>
    <w:rsid w:val="00B613EB"/>
    <w:rsid w:val="00B700A2"/>
    <w:rsid w:val="00B701A2"/>
    <w:rsid w:val="00B75031"/>
    <w:rsid w:val="00B97B30"/>
    <w:rsid w:val="00BA7CAB"/>
    <w:rsid w:val="00BB2305"/>
    <w:rsid w:val="00BB6C83"/>
    <w:rsid w:val="00BC2F4E"/>
    <w:rsid w:val="00BC3012"/>
    <w:rsid w:val="00BC38BB"/>
    <w:rsid w:val="00BC3E67"/>
    <w:rsid w:val="00BE171B"/>
    <w:rsid w:val="00BF1847"/>
    <w:rsid w:val="00BF1FC2"/>
    <w:rsid w:val="00BF58C6"/>
    <w:rsid w:val="00C04CF3"/>
    <w:rsid w:val="00C0571A"/>
    <w:rsid w:val="00C128D4"/>
    <w:rsid w:val="00C132F5"/>
    <w:rsid w:val="00C13D66"/>
    <w:rsid w:val="00C140C0"/>
    <w:rsid w:val="00C219EA"/>
    <w:rsid w:val="00C2352F"/>
    <w:rsid w:val="00C245B7"/>
    <w:rsid w:val="00C32DD5"/>
    <w:rsid w:val="00C41421"/>
    <w:rsid w:val="00C650E4"/>
    <w:rsid w:val="00C656BB"/>
    <w:rsid w:val="00C73A76"/>
    <w:rsid w:val="00C763DC"/>
    <w:rsid w:val="00C83F06"/>
    <w:rsid w:val="00C87AD0"/>
    <w:rsid w:val="00CB6163"/>
    <w:rsid w:val="00CC3DBE"/>
    <w:rsid w:val="00CC45A2"/>
    <w:rsid w:val="00CD0CC3"/>
    <w:rsid w:val="00CD61FF"/>
    <w:rsid w:val="00CD7A79"/>
    <w:rsid w:val="00CE0B7D"/>
    <w:rsid w:val="00CF09E1"/>
    <w:rsid w:val="00CF2850"/>
    <w:rsid w:val="00CF459E"/>
    <w:rsid w:val="00CF6613"/>
    <w:rsid w:val="00D10FEB"/>
    <w:rsid w:val="00D25428"/>
    <w:rsid w:val="00D2610F"/>
    <w:rsid w:val="00D330BA"/>
    <w:rsid w:val="00D54F28"/>
    <w:rsid w:val="00D63265"/>
    <w:rsid w:val="00D6634B"/>
    <w:rsid w:val="00D71CB3"/>
    <w:rsid w:val="00D73AFA"/>
    <w:rsid w:val="00D77C59"/>
    <w:rsid w:val="00D84439"/>
    <w:rsid w:val="00D84755"/>
    <w:rsid w:val="00D84931"/>
    <w:rsid w:val="00D922DC"/>
    <w:rsid w:val="00D93263"/>
    <w:rsid w:val="00D93340"/>
    <w:rsid w:val="00DA09EB"/>
    <w:rsid w:val="00DA09FF"/>
    <w:rsid w:val="00DA5890"/>
    <w:rsid w:val="00DB11B3"/>
    <w:rsid w:val="00DB14AB"/>
    <w:rsid w:val="00DB4F51"/>
    <w:rsid w:val="00DB68CC"/>
    <w:rsid w:val="00DD20EF"/>
    <w:rsid w:val="00DD218A"/>
    <w:rsid w:val="00DD3969"/>
    <w:rsid w:val="00DE7925"/>
    <w:rsid w:val="00DF3746"/>
    <w:rsid w:val="00E0581D"/>
    <w:rsid w:val="00E0642E"/>
    <w:rsid w:val="00E15082"/>
    <w:rsid w:val="00E220F0"/>
    <w:rsid w:val="00E33164"/>
    <w:rsid w:val="00E3692E"/>
    <w:rsid w:val="00E42402"/>
    <w:rsid w:val="00E45B32"/>
    <w:rsid w:val="00E50026"/>
    <w:rsid w:val="00E50FC0"/>
    <w:rsid w:val="00E528DC"/>
    <w:rsid w:val="00E54161"/>
    <w:rsid w:val="00E56FEF"/>
    <w:rsid w:val="00E63922"/>
    <w:rsid w:val="00E64874"/>
    <w:rsid w:val="00E65F48"/>
    <w:rsid w:val="00E66D78"/>
    <w:rsid w:val="00E67308"/>
    <w:rsid w:val="00E7755C"/>
    <w:rsid w:val="00E82514"/>
    <w:rsid w:val="00E82D7B"/>
    <w:rsid w:val="00E84482"/>
    <w:rsid w:val="00E92785"/>
    <w:rsid w:val="00E971C0"/>
    <w:rsid w:val="00EA0363"/>
    <w:rsid w:val="00EA464C"/>
    <w:rsid w:val="00EA7BA7"/>
    <w:rsid w:val="00EA7CB8"/>
    <w:rsid w:val="00EC3C12"/>
    <w:rsid w:val="00ED1823"/>
    <w:rsid w:val="00ED1ACB"/>
    <w:rsid w:val="00ED4F72"/>
    <w:rsid w:val="00ED5E06"/>
    <w:rsid w:val="00EE46B6"/>
    <w:rsid w:val="00EE4B31"/>
    <w:rsid w:val="00EF27AC"/>
    <w:rsid w:val="00EF2B28"/>
    <w:rsid w:val="00EF58FA"/>
    <w:rsid w:val="00F00148"/>
    <w:rsid w:val="00F06980"/>
    <w:rsid w:val="00F307B2"/>
    <w:rsid w:val="00F30CB4"/>
    <w:rsid w:val="00F35AEF"/>
    <w:rsid w:val="00F50E14"/>
    <w:rsid w:val="00F62719"/>
    <w:rsid w:val="00F7272D"/>
    <w:rsid w:val="00F84100"/>
    <w:rsid w:val="00F865D6"/>
    <w:rsid w:val="00F878D9"/>
    <w:rsid w:val="00F87BD2"/>
    <w:rsid w:val="00F9361C"/>
    <w:rsid w:val="00F96BFB"/>
    <w:rsid w:val="00FB1016"/>
    <w:rsid w:val="00FB43C1"/>
    <w:rsid w:val="00FB4DE6"/>
    <w:rsid w:val="00FC0518"/>
    <w:rsid w:val="00FC1465"/>
    <w:rsid w:val="00FD01EA"/>
    <w:rsid w:val="00FD19DC"/>
    <w:rsid w:val="00FD59EA"/>
    <w:rsid w:val="00FE64BA"/>
    <w:rsid w:val="00FF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84C764F"/>
  <w15:docId w15:val="{A3E8B79C-1B41-4A53-B47C-33DA65E7F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223"/>
    <w:pPr>
      <w:keepNext/>
      <w:keepLines/>
      <w:spacing w:before="240" w:after="0"/>
      <w:outlineLvl w:val="0"/>
    </w:pPr>
    <w:rPr>
      <w:rFonts w:asciiTheme="majorHAnsi" w:eastAsiaTheme="majorEastAsia" w:hAnsiTheme="majorHAnsi" w:cstheme="majorBidi"/>
      <w:color w:val="00B076"/>
      <w:sz w:val="36"/>
      <w:szCs w:val="32"/>
    </w:rPr>
  </w:style>
  <w:style w:type="paragraph" w:styleId="Heading2">
    <w:name w:val="heading 2"/>
    <w:basedOn w:val="Normal"/>
    <w:next w:val="Normal"/>
    <w:link w:val="Heading2Char"/>
    <w:uiPriority w:val="9"/>
    <w:unhideWhenUsed/>
    <w:qFormat/>
    <w:rsid w:val="00355223"/>
    <w:pPr>
      <w:keepNext/>
      <w:keepLines/>
      <w:spacing w:before="40" w:after="0" w:line="259" w:lineRule="auto"/>
      <w:outlineLvl w:val="1"/>
    </w:pPr>
    <w:rPr>
      <w:rFonts w:asciiTheme="majorHAnsi" w:eastAsiaTheme="majorEastAsia" w:hAnsiTheme="majorHAnsi" w:cstheme="majorBidi"/>
      <w:color w:val="00B076"/>
      <w:sz w:val="32"/>
      <w:szCs w:val="26"/>
    </w:rPr>
  </w:style>
  <w:style w:type="paragraph" w:styleId="Heading3">
    <w:name w:val="heading 3"/>
    <w:basedOn w:val="Normal"/>
    <w:next w:val="Normal"/>
    <w:link w:val="Heading3Char"/>
    <w:uiPriority w:val="9"/>
    <w:unhideWhenUsed/>
    <w:qFormat/>
    <w:rsid w:val="00672F95"/>
    <w:pPr>
      <w:keepNext/>
      <w:keepLines/>
      <w:spacing w:before="40" w:after="0"/>
      <w:outlineLvl w:val="2"/>
    </w:pPr>
    <w:rPr>
      <w:rFonts w:asciiTheme="majorHAnsi" w:eastAsiaTheme="majorEastAsia" w:hAnsiTheme="majorHAnsi" w:cstheme="majorBidi"/>
      <w:color w:val="00B076"/>
      <w:sz w:val="24"/>
      <w:szCs w:val="24"/>
    </w:rPr>
  </w:style>
  <w:style w:type="paragraph" w:styleId="Heading4">
    <w:name w:val="heading 4"/>
    <w:basedOn w:val="Normal"/>
    <w:next w:val="Normal"/>
    <w:link w:val="Heading4Char"/>
    <w:uiPriority w:val="9"/>
    <w:unhideWhenUsed/>
    <w:qFormat/>
    <w:rsid w:val="00040D4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757"/>
    <w:pPr>
      <w:ind w:left="720"/>
      <w:contextualSpacing/>
    </w:pPr>
  </w:style>
  <w:style w:type="character" w:styleId="PlaceholderText">
    <w:name w:val="Placeholder Text"/>
    <w:basedOn w:val="DefaultParagraphFont"/>
    <w:uiPriority w:val="99"/>
    <w:semiHidden/>
    <w:rsid w:val="00E220F0"/>
    <w:rPr>
      <w:color w:val="808080"/>
    </w:rPr>
  </w:style>
  <w:style w:type="paragraph" w:styleId="BalloonText">
    <w:name w:val="Balloon Text"/>
    <w:basedOn w:val="Normal"/>
    <w:link w:val="BalloonTextChar"/>
    <w:uiPriority w:val="99"/>
    <w:semiHidden/>
    <w:unhideWhenUsed/>
    <w:rsid w:val="00E220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0F0"/>
    <w:rPr>
      <w:rFonts w:ascii="Tahoma" w:hAnsi="Tahoma" w:cs="Tahoma"/>
      <w:sz w:val="16"/>
      <w:szCs w:val="16"/>
    </w:rPr>
  </w:style>
  <w:style w:type="character" w:customStyle="1" w:styleId="Heading2Char">
    <w:name w:val="Heading 2 Char"/>
    <w:basedOn w:val="DefaultParagraphFont"/>
    <w:link w:val="Heading2"/>
    <w:uiPriority w:val="9"/>
    <w:rsid w:val="00355223"/>
    <w:rPr>
      <w:rFonts w:asciiTheme="majorHAnsi" w:eastAsiaTheme="majorEastAsia" w:hAnsiTheme="majorHAnsi" w:cstheme="majorBidi"/>
      <w:color w:val="00B076"/>
      <w:sz w:val="32"/>
      <w:szCs w:val="26"/>
    </w:rPr>
  </w:style>
  <w:style w:type="character" w:customStyle="1" w:styleId="normaltextrun">
    <w:name w:val="normaltextrun"/>
    <w:basedOn w:val="DefaultParagraphFont"/>
    <w:rsid w:val="00C2352F"/>
  </w:style>
  <w:style w:type="character" w:customStyle="1" w:styleId="scxw81805791">
    <w:name w:val="scxw81805791"/>
    <w:basedOn w:val="DefaultParagraphFont"/>
    <w:rsid w:val="00C2352F"/>
  </w:style>
  <w:style w:type="character" w:customStyle="1" w:styleId="Heading1Char">
    <w:name w:val="Heading 1 Char"/>
    <w:basedOn w:val="DefaultParagraphFont"/>
    <w:link w:val="Heading1"/>
    <w:uiPriority w:val="9"/>
    <w:rsid w:val="00355223"/>
    <w:rPr>
      <w:rFonts w:asciiTheme="majorHAnsi" w:eastAsiaTheme="majorEastAsia" w:hAnsiTheme="majorHAnsi" w:cstheme="majorBidi"/>
      <w:color w:val="00B076"/>
      <w:sz w:val="36"/>
      <w:szCs w:val="32"/>
    </w:rPr>
  </w:style>
  <w:style w:type="paragraph" w:styleId="TOCHeading">
    <w:name w:val="TOC Heading"/>
    <w:basedOn w:val="Heading1"/>
    <w:next w:val="Normal"/>
    <w:uiPriority w:val="39"/>
    <w:unhideWhenUsed/>
    <w:qFormat/>
    <w:rsid w:val="00C2352F"/>
    <w:pPr>
      <w:spacing w:line="259" w:lineRule="auto"/>
      <w:outlineLvl w:val="9"/>
    </w:pPr>
  </w:style>
  <w:style w:type="paragraph" w:styleId="TOC2">
    <w:name w:val="toc 2"/>
    <w:basedOn w:val="Normal"/>
    <w:next w:val="Normal"/>
    <w:autoRedefine/>
    <w:uiPriority w:val="39"/>
    <w:unhideWhenUsed/>
    <w:rsid w:val="00C2352F"/>
    <w:pPr>
      <w:spacing w:after="100"/>
      <w:ind w:left="220"/>
    </w:pPr>
  </w:style>
  <w:style w:type="character" w:styleId="Hyperlink">
    <w:name w:val="Hyperlink"/>
    <w:basedOn w:val="DefaultParagraphFont"/>
    <w:uiPriority w:val="99"/>
    <w:unhideWhenUsed/>
    <w:rsid w:val="00C2352F"/>
    <w:rPr>
      <w:color w:val="0000FF" w:themeColor="hyperlink"/>
      <w:u w:val="single"/>
    </w:rPr>
  </w:style>
  <w:style w:type="paragraph" w:styleId="TOC1">
    <w:name w:val="toc 1"/>
    <w:basedOn w:val="Normal"/>
    <w:next w:val="Normal"/>
    <w:autoRedefine/>
    <w:uiPriority w:val="39"/>
    <w:unhideWhenUsed/>
    <w:rsid w:val="00157A77"/>
    <w:pPr>
      <w:spacing w:after="100"/>
    </w:pPr>
  </w:style>
  <w:style w:type="paragraph" w:styleId="Header">
    <w:name w:val="header"/>
    <w:basedOn w:val="Normal"/>
    <w:link w:val="HeaderChar"/>
    <w:uiPriority w:val="99"/>
    <w:unhideWhenUsed/>
    <w:rsid w:val="004E7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730"/>
  </w:style>
  <w:style w:type="paragraph" w:styleId="Footer">
    <w:name w:val="footer"/>
    <w:basedOn w:val="Normal"/>
    <w:link w:val="FooterChar"/>
    <w:uiPriority w:val="99"/>
    <w:unhideWhenUsed/>
    <w:rsid w:val="004E77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730"/>
  </w:style>
  <w:style w:type="character" w:customStyle="1" w:styleId="Heading3Char">
    <w:name w:val="Heading 3 Char"/>
    <w:basedOn w:val="DefaultParagraphFont"/>
    <w:link w:val="Heading3"/>
    <w:uiPriority w:val="9"/>
    <w:rsid w:val="00672F95"/>
    <w:rPr>
      <w:rFonts w:asciiTheme="majorHAnsi" w:eastAsiaTheme="majorEastAsia" w:hAnsiTheme="majorHAnsi" w:cstheme="majorBidi"/>
      <w:color w:val="00B076"/>
      <w:sz w:val="24"/>
      <w:szCs w:val="24"/>
    </w:rPr>
  </w:style>
  <w:style w:type="paragraph" w:styleId="TOC3">
    <w:name w:val="toc 3"/>
    <w:basedOn w:val="Normal"/>
    <w:next w:val="Normal"/>
    <w:autoRedefine/>
    <w:uiPriority w:val="39"/>
    <w:unhideWhenUsed/>
    <w:rsid w:val="00672F95"/>
    <w:pPr>
      <w:spacing w:after="100"/>
      <w:ind w:left="440"/>
    </w:pPr>
  </w:style>
  <w:style w:type="table" w:styleId="TableGrid">
    <w:name w:val="Table Grid"/>
    <w:basedOn w:val="TableNormal"/>
    <w:uiPriority w:val="59"/>
    <w:rsid w:val="00E058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93A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archhighlight1">
    <w:name w:val="searchhighlight1"/>
    <w:basedOn w:val="DefaultParagraphFont"/>
    <w:rsid w:val="00793A2D"/>
  </w:style>
  <w:style w:type="character" w:customStyle="1" w:styleId="emphasize">
    <w:name w:val="emphasize"/>
    <w:basedOn w:val="DefaultParagraphFont"/>
    <w:rsid w:val="00793A2D"/>
  </w:style>
  <w:style w:type="character" w:customStyle="1" w:styleId="label">
    <w:name w:val="label"/>
    <w:basedOn w:val="DefaultParagraphFont"/>
    <w:rsid w:val="00793A2D"/>
  </w:style>
  <w:style w:type="character" w:styleId="Strong">
    <w:name w:val="Strong"/>
    <w:basedOn w:val="DefaultParagraphFont"/>
    <w:uiPriority w:val="22"/>
    <w:qFormat/>
    <w:rsid w:val="00B97B30"/>
    <w:rPr>
      <w:b/>
      <w:bCs/>
    </w:rPr>
  </w:style>
  <w:style w:type="paragraph" w:styleId="NoSpacing">
    <w:name w:val="No Spacing"/>
    <w:link w:val="NoSpacingChar"/>
    <w:uiPriority w:val="1"/>
    <w:qFormat/>
    <w:rsid w:val="00A74478"/>
    <w:pPr>
      <w:spacing w:after="0" w:line="240" w:lineRule="auto"/>
    </w:pPr>
    <w:rPr>
      <w:rFonts w:eastAsiaTheme="minorEastAsia"/>
    </w:rPr>
  </w:style>
  <w:style w:type="character" w:customStyle="1" w:styleId="NoSpacingChar">
    <w:name w:val="No Spacing Char"/>
    <w:basedOn w:val="DefaultParagraphFont"/>
    <w:link w:val="NoSpacing"/>
    <w:uiPriority w:val="1"/>
    <w:rsid w:val="00A74478"/>
    <w:rPr>
      <w:rFonts w:eastAsiaTheme="minorEastAsia"/>
    </w:rPr>
  </w:style>
  <w:style w:type="paragraph" w:customStyle="1" w:styleId="paragraph">
    <w:name w:val="paragraph"/>
    <w:basedOn w:val="Normal"/>
    <w:rsid w:val="002F10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F1087"/>
  </w:style>
  <w:style w:type="character" w:customStyle="1" w:styleId="headerslevel1">
    <w:name w:val="headerslevel1"/>
    <w:basedOn w:val="DefaultParagraphFont"/>
    <w:rsid w:val="002F1087"/>
  </w:style>
  <w:style w:type="paragraph" w:styleId="BodyText">
    <w:name w:val="Body Text"/>
    <w:basedOn w:val="Normal"/>
    <w:link w:val="BodyTextChar"/>
    <w:uiPriority w:val="1"/>
    <w:qFormat/>
    <w:rsid w:val="00D84439"/>
    <w:pPr>
      <w:widowControl w:val="0"/>
      <w:autoSpaceDE w:val="0"/>
      <w:autoSpaceDN w:val="0"/>
      <w:adjustRightInd w:val="0"/>
      <w:spacing w:before="40" w:after="0" w:line="240" w:lineRule="auto"/>
      <w:ind w:left="400"/>
    </w:pPr>
    <w:rPr>
      <w:rFonts w:ascii="Arial Narrow" w:eastAsiaTheme="minorEastAsia" w:hAnsi="Arial Narrow" w:cs="Arial Narrow"/>
      <w:b/>
      <w:bCs/>
      <w:sz w:val="24"/>
      <w:szCs w:val="24"/>
    </w:rPr>
  </w:style>
  <w:style w:type="character" w:customStyle="1" w:styleId="BodyTextChar">
    <w:name w:val="Body Text Char"/>
    <w:basedOn w:val="DefaultParagraphFont"/>
    <w:link w:val="BodyText"/>
    <w:uiPriority w:val="1"/>
    <w:rsid w:val="00D84439"/>
    <w:rPr>
      <w:rFonts w:ascii="Arial Narrow" w:eastAsiaTheme="minorEastAsia" w:hAnsi="Arial Narrow" w:cs="Arial Narrow"/>
      <w:b/>
      <w:bCs/>
      <w:sz w:val="24"/>
      <w:szCs w:val="24"/>
    </w:rPr>
  </w:style>
  <w:style w:type="character" w:styleId="UnresolvedMention">
    <w:name w:val="Unresolved Mention"/>
    <w:basedOn w:val="DefaultParagraphFont"/>
    <w:uiPriority w:val="99"/>
    <w:semiHidden/>
    <w:unhideWhenUsed/>
    <w:rsid w:val="0031648B"/>
    <w:rPr>
      <w:color w:val="605E5C"/>
      <w:shd w:val="clear" w:color="auto" w:fill="E1DFDD"/>
    </w:rPr>
  </w:style>
  <w:style w:type="character" w:customStyle="1" w:styleId="Heading4Char">
    <w:name w:val="Heading 4 Char"/>
    <w:basedOn w:val="DefaultParagraphFont"/>
    <w:link w:val="Heading4"/>
    <w:uiPriority w:val="9"/>
    <w:rsid w:val="00040D4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1195">
      <w:bodyDiv w:val="1"/>
      <w:marLeft w:val="0"/>
      <w:marRight w:val="0"/>
      <w:marTop w:val="0"/>
      <w:marBottom w:val="0"/>
      <w:divBdr>
        <w:top w:val="none" w:sz="0" w:space="0" w:color="auto"/>
        <w:left w:val="none" w:sz="0" w:space="0" w:color="auto"/>
        <w:bottom w:val="none" w:sz="0" w:space="0" w:color="auto"/>
        <w:right w:val="none" w:sz="0" w:space="0" w:color="auto"/>
      </w:divBdr>
    </w:div>
    <w:div w:id="25713311">
      <w:bodyDiv w:val="1"/>
      <w:marLeft w:val="0"/>
      <w:marRight w:val="0"/>
      <w:marTop w:val="0"/>
      <w:marBottom w:val="0"/>
      <w:divBdr>
        <w:top w:val="none" w:sz="0" w:space="0" w:color="auto"/>
        <w:left w:val="none" w:sz="0" w:space="0" w:color="auto"/>
        <w:bottom w:val="none" w:sz="0" w:space="0" w:color="auto"/>
        <w:right w:val="none" w:sz="0" w:space="0" w:color="auto"/>
      </w:divBdr>
    </w:div>
    <w:div w:id="41909941">
      <w:bodyDiv w:val="1"/>
      <w:marLeft w:val="0"/>
      <w:marRight w:val="0"/>
      <w:marTop w:val="0"/>
      <w:marBottom w:val="0"/>
      <w:divBdr>
        <w:top w:val="none" w:sz="0" w:space="0" w:color="auto"/>
        <w:left w:val="none" w:sz="0" w:space="0" w:color="auto"/>
        <w:bottom w:val="none" w:sz="0" w:space="0" w:color="auto"/>
        <w:right w:val="none" w:sz="0" w:space="0" w:color="auto"/>
      </w:divBdr>
    </w:div>
    <w:div w:id="62914627">
      <w:bodyDiv w:val="1"/>
      <w:marLeft w:val="0"/>
      <w:marRight w:val="0"/>
      <w:marTop w:val="0"/>
      <w:marBottom w:val="0"/>
      <w:divBdr>
        <w:top w:val="none" w:sz="0" w:space="0" w:color="auto"/>
        <w:left w:val="none" w:sz="0" w:space="0" w:color="auto"/>
        <w:bottom w:val="none" w:sz="0" w:space="0" w:color="auto"/>
        <w:right w:val="none" w:sz="0" w:space="0" w:color="auto"/>
      </w:divBdr>
    </w:div>
    <w:div w:id="166680123">
      <w:bodyDiv w:val="1"/>
      <w:marLeft w:val="0"/>
      <w:marRight w:val="0"/>
      <w:marTop w:val="0"/>
      <w:marBottom w:val="0"/>
      <w:divBdr>
        <w:top w:val="none" w:sz="0" w:space="0" w:color="auto"/>
        <w:left w:val="none" w:sz="0" w:space="0" w:color="auto"/>
        <w:bottom w:val="none" w:sz="0" w:space="0" w:color="auto"/>
        <w:right w:val="none" w:sz="0" w:space="0" w:color="auto"/>
      </w:divBdr>
    </w:div>
    <w:div w:id="185021962">
      <w:bodyDiv w:val="1"/>
      <w:marLeft w:val="0"/>
      <w:marRight w:val="0"/>
      <w:marTop w:val="0"/>
      <w:marBottom w:val="0"/>
      <w:divBdr>
        <w:top w:val="none" w:sz="0" w:space="0" w:color="auto"/>
        <w:left w:val="none" w:sz="0" w:space="0" w:color="auto"/>
        <w:bottom w:val="none" w:sz="0" w:space="0" w:color="auto"/>
        <w:right w:val="none" w:sz="0" w:space="0" w:color="auto"/>
      </w:divBdr>
    </w:div>
    <w:div w:id="194659709">
      <w:bodyDiv w:val="1"/>
      <w:marLeft w:val="0"/>
      <w:marRight w:val="0"/>
      <w:marTop w:val="0"/>
      <w:marBottom w:val="0"/>
      <w:divBdr>
        <w:top w:val="none" w:sz="0" w:space="0" w:color="auto"/>
        <w:left w:val="none" w:sz="0" w:space="0" w:color="auto"/>
        <w:bottom w:val="none" w:sz="0" w:space="0" w:color="auto"/>
        <w:right w:val="none" w:sz="0" w:space="0" w:color="auto"/>
      </w:divBdr>
    </w:div>
    <w:div w:id="224224328">
      <w:bodyDiv w:val="1"/>
      <w:marLeft w:val="0"/>
      <w:marRight w:val="0"/>
      <w:marTop w:val="0"/>
      <w:marBottom w:val="0"/>
      <w:divBdr>
        <w:top w:val="none" w:sz="0" w:space="0" w:color="auto"/>
        <w:left w:val="none" w:sz="0" w:space="0" w:color="auto"/>
        <w:bottom w:val="none" w:sz="0" w:space="0" w:color="auto"/>
        <w:right w:val="none" w:sz="0" w:space="0" w:color="auto"/>
      </w:divBdr>
    </w:div>
    <w:div w:id="258871468">
      <w:bodyDiv w:val="1"/>
      <w:marLeft w:val="0"/>
      <w:marRight w:val="0"/>
      <w:marTop w:val="0"/>
      <w:marBottom w:val="0"/>
      <w:divBdr>
        <w:top w:val="none" w:sz="0" w:space="0" w:color="auto"/>
        <w:left w:val="none" w:sz="0" w:space="0" w:color="auto"/>
        <w:bottom w:val="none" w:sz="0" w:space="0" w:color="auto"/>
        <w:right w:val="none" w:sz="0" w:space="0" w:color="auto"/>
      </w:divBdr>
    </w:div>
    <w:div w:id="282470429">
      <w:bodyDiv w:val="1"/>
      <w:marLeft w:val="0"/>
      <w:marRight w:val="0"/>
      <w:marTop w:val="0"/>
      <w:marBottom w:val="0"/>
      <w:divBdr>
        <w:top w:val="none" w:sz="0" w:space="0" w:color="auto"/>
        <w:left w:val="none" w:sz="0" w:space="0" w:color="auto"/>
        <w:bottom w:val="none" w:sz="0" w:space="0" w:color="auto"/>
        <w:right w:val="none" w:sz="0" w:space="0" w:color="auto"/>
      </w:divBdr>
    </w:div>
    <w:div w:id="409231677">
      <w:bodyDiv w:val="1"/>
      <w:marLeft w:val="0"/>
      <w:marRight w:val="0"/>
      <w:marTop w:val="0"/>
      <w:marBottom w:val="0"/>
      <w:divBdr>
        <w:top w:val="none" w:sz="0" w:space="0" w:color="auto"/>
        <w:left w:val="none" w:sz="0" w:space="0" w:color="auto"/>
        <w:bottom w:val="none" w:sz="0" w:space="0" w:color="auto"/>
        <w:right w:val="none" w:sz="0" w:space="0" w:color="auto"/>
      </w:divBdr>
    </w:div>
    <w:div w:id="435175332">
      <w:bodyDiv w:val="1"/>
      <w:marLeft w:val="0"/>
      <w:marRight w:val="0"/>
      <w:marTop w:val="0"/>
      <w:marBottom w:val="0"/>
      <w:divBdr>
        <w:top w:val="none" w:sz="0" w:space="0" w:color="auto"/>
        <w:left w:val="none" w:sz="0" w:space="0" w:color="auto"/>
        <w:bottom w:val="none" w:sz="0" w:space="0" w:color="auto"/>
        <w:right w:val="none" w:sz="0" w:space="0" w:color="auto"/>
      </w:divBdr>
    </w:div>
    <w:div w:id="453984382">
      <w:bodyDiv w:val="1"/>
      <w:marLeft w:val="0"/>
      <w:marRight w:val="0"/>
      <w:marTop w:val="0"/>
      <w:marBottom w:val="0"/>
      <w:divBdr>
        <w:top w:val="none" w:sz="0" w:space="0" w:color="auto"/>
        <w:left w:val="none" w:sz="0" w:space="0" w:color="auto"/>
        <w:bottom w:val="none" w:sz="0" w:space="0" w:color="auto"/>
        <w:right w:val="none" w:sz="0" w:space="0" w:color="auto"/>
      </w:divBdr>
    </w:div>
    <w:div w:id="490217201">
      <w:bodyDiv w:val="1"/>
      <w:marLeft w:val="0"/>
      <w:marRight w:val="0"/>
      <w:marTop w:val="0"/>
      <w:marBottom w:val="0"/>
      <w:divBdr>
        <w:top w:val="none" w:sz="0" w:space="0" w:color="auto"/>
        <w:left w:val="none" w:sz="0" w:space="0" w:color="auto"/>
        <w:bottom w:val="none" w:sz="0" w:space="0" w:color="auto"/>
        <w:right w:val="none" w:sz="0" w:space="0" w:color="auto"/>
      </w:divBdr>
    </w:div>
    <w:div w:id="569118296">
      <w:bodyDiv w:val="1"/>
      <w:marLeft w:val="0"/>
      <w:marRight w:val="0"/>
      <w:marTop w:val="0"/>
      <w:marBottom w:val="0"/>
      <w:divBdr>
        <w:top w:val="none" w:sz="0" w:space="0" w:color="auto"/>
        <w:left w:val="none" w:sz="0" w:space="0" w:color="auto"/>
        <w:bottom w:val="none" w:sz="0" w:space="0" w:color="auto"/>
        <w:right w:val="none" w:sz="0" w:space="0" w:color="auto"/>
      </w:divBdr>
    </w:div>
    <w:div w:id="573593009">
      <w:bodyDiv w:val="1"/>
      <w:marLeft w:val="0"/>
      <w:marRight w:val="0"/>
      <w:marTop w:val="0"/>
      <w:marBottom w:val="0"/>
      <w:divBdr>
        <w:top w:val="none" w:sz="0" w:space="0" w:color="auto"/>
        <w:left w:val="none" w:sz="0" w:space="0" w:color="auto"/>
        <w:bottom w:val="none" w:sz="0" w:space="0" w:color="auto"/>
        <w:right w:val="none" w:sz="0" w:space="0" w:color="auto"/>
      </w:divBdr>
      <w:divsChild>
        <w:div w:id="2002732628">
          <w:marLeft w:val="720"/>
          <w:marRight w:val="0"/>
          <w:marTop w:val="0"/>
          <w:marBottom w:val="0"/>
          <w:divBdr>
            <w:top w:val="none" w:sz="0" w:space="0" w:color="auto"/>
            <w:left w:val="none" w:sz="0" w:space="0" w:color="auto"/>
            <w:bottom w:val="none" w:sz="0" w:space="0" w:color="auto"/>
            <w:right w:val="none" w:sz="0" w:space="0" w:color="auto"/>
          </w:divBdr>
        </w:div>
      </w:divsChild>
    </w:div>
    <w:div w:id="581455823">
      <w:bodyDiv w:val="1"/>
      <w:marLeft w:val="0"/>
      <w:marRight w:val="0"/>
      <w:marTop w:val="0"/>
      <w:marBottom w:val="0"/>
      <w:divBdr>
        <w:top w:val="none" w:sz="0" w:space="0" w:color="auto"/>
        <w:left w:val="none" w:sz="0" w:space="0" w:color="auto"/>
        <w:bottom w:val="none" w:sz="0" w:space="0" w:color="auto"/>
        <w:right w:val="none" w:sz="0" w:space="0" w:color="auto"/>
      </w:divBdr>
    </w:div>
    <w:div w:id="601576484">
      <w:bodyDiv w:val="1"/>
      <w:marLeft w:val="0"/>
      <w:marRight w:val="0"/>
      <w:marTop w:val="0"/>
      <w:marBottom w:val="0"/>
      <w:divBdr>
        <w:top w:val="none" w:sz="0" w:space="0" w:color="auto"/>
        <w:left w:val="none" w:sz="0" w:space="0" w:color="auto"/>
        <w:bottom w:val="none" w:sz="0" w:space="0" w:color="auto"/>
        <w:right w:val="none" w:sz="0" w:space="0" w:color="auto"/>
      </w:divBdr>
    </w:div>
    <w:div w:id="609818321">
      <w:bodyDiv w:val="1"/>
      <w:marLeft w:val="0"/>
      <w:marRight w:val="0"/>
      <w:marTop w:val="0"/>
      <w:marBottom w:val="0"/>
      <w:divBdr>
        <w:top w:val="none" w:sz="0" w:space="0" w:color="auto"/>
        <w:left w:val="none" w:sz="0" w:space="0" w:color="auto"/>
        <w:bottom w:val="none" w:sz="0" w:space="0" w:color="auto"/>
        <w:right w:val="none" w:sz="0" w:space="0" w:color="auto"/>
      </w:divBdr>
    </w:div>
    <w:div w:id="679966667">
      <w:bodyDiv w:val="1"/>
      <w:marLeft w:val="0"/>
      <w:marRight w:val="0"/>
      <w:marTop w:val="0"/>
      <w:marBottom w:val="0"/>
      <w:divBdr>
        <w:top w:val="none" w:sz="0" w:space="0" w:color="auto"/>
        <w:left w:val="none" w:sz="0" w:space="0" w:color="auto"/>
        <w:bottom w:val="none" w:sz="0" w:space="0" w:color="auto"/>
        <w:right w:val="none" w:sz="0" w:space="0" w:color="auto"/>
      </w:divBdr>
    </w:div>
    <w:div w:id="736709215">
      <w:bodyDiv w:val="1"/>
      <w:marLeft w:val="0"/>
      <w:marRight w:val="0"/>
      <w:marTop w:val="0"/>
      <w:marBottom w:val="0"/>
      <w:divBdr>
        <w:top w:val="none" w:sz="0" w:space="0" w:color="auto"/>
        <w:left w:val="none" w:sz="0" w:space="0" w:color="auto"/>
        <w:bottom w:val="none" w:sz="0" w:space="0" w:color="auto"/>
        <w:right w:val="none" w:sz="0" w:space="0" w:color="auto"/>
      </w:divBdr>
    </w:div>
    <w:div w:id="737244188">
      <w:bodyDiv w:val="1"/>
      <w:marLeft w:val="0"/>
      <w:marRight w:val="0"/>
      <w:marTop w:val="0"/>
      <w:marBottom w:val="0"/>
      <w:divBdr>
        <w:top w:val="none" w:sz="0" w:space="0" w:color="auto"/>
        <w:left w:val="none" w:sz="0" w:space="0" w:color="auto"/>
        <w:bottom w:val="none" w:sz="0" w:space="0" w:color="auto"/>
        <w:right w:val="none" w:sz="0" w:space="0" w:color="auto"/>
      </w:divBdr>
    </w:div>
    <w:div w:id="755441453">
      <w:bodyDiv w:val="1"/>
      <w:marLeft w:val="0"/>
      <w:marRight w:val="0"/>
      <w:marTop w:val="0"/>
      <w:marBottom w:val="0"/>
      <w:divBdr>
        <w:top w:val="none" w:sz="0" w:space="0" w:color="auto"/>
        <w:left w:val="none" w:sz="0" w:space="0" w:color="auto"/>
        <w:bottom w:val="none" w:sz="0" w:space="0" w:color="auto"/>
        <w:right w:val="none" w:sz="0" w:space="0" w:color="auto"/>
      </w:divBdr>
    </w:div>
    <w:div w:id="840388532">
      <w:bodyDiv w:val="1"/>
      <w:marLeft w:val="0"/>
      <w:marRight w:val="0"/>
      <w:marTop w:val="0"/>
      <w:marBottom w:val="0"/>
      <w:divBdr>
        <w:top w:val="none" w:sz="0" w:space="0" w:color="auto"/>
        <w:left w:val="none" w:sz="0" w:space="0" w:color="auto"/>
        <w:bottom w:val="none" w:sz="0" w:space="0" w:color="auto"/>
        <w:right w:val="none" w:sz="0" w:space="0" w:color="auto"/>
      </w:divBdr>
    </w:div>
    <w:div w:id="869223870">
      <w:bodyDiv w:val="1"/>
      <w:marLeft w:val="0"/>
      <w:marRight w:val="0"/>
      <w:marTop w:val="0"/>
      <w:marBottom w:val="0"/>
      <w:divBdr>
        <w:top w:val="none" w:sz="0" w:space="0" w:color="auto"/>
        <w:left w:val="none" w:sz="0" w:space="0" w:color="auto"/>
        <w:bottom w:val="none" w:sz="0" w:space="0" w:color="auto"/>
        <w:right w:val="none" w:sz="0" w:space="0" w:color="auto"/>
      </w:divBdr>
    </w:div>
    <w:div w:id="945842034">
      <w:bodyDiv w:val="1"/>
      <w:marLeft w:val="0"/>
      <w:marRight w:val="0"/>
      <w:marTop w:val="0"/>
      <w:marBottom w:val="0"/>
      <w:divBdr>
        <w:top w:val="none" w:sz="0" w:space="0" w:color="auto"/>
        <w:left w:val="none" w:sz="0" w:space="0" w:color="auto"/>
        <w:bottom w:val="none" w:sz="0" w:space="0" w:color="auto"/>
        <w:right w:val="none" w:sz="0" w:space="0" w:color="auto"/>
      </w:divBdr>
    </w:div>
    <w:div w:id="1022248373">
      <w:bodyDiv w:val="1"/>
      <w:marLeft w:val="0"/>
      <w:marRight w:val="0"/>
      <w:marTop w:val="0"/>
      <w:marBottom w:val="0"/>
      <w:divBdr>
        <w:top w:val="none" w:sz="0" w:space="0" w:color="auto"/>
        <w:left w:val="none" w:sz="0" w:space="0" w:color="auto"/>
        <w:bottom w:val="none" w:sz="0" w:space="0" w:color="auto"/>
        <w:right w:val="none" w:sz="0" w:space="0" w:color="auto"/>
      </w:divBdr>
    </w:div>
    <w:div w:id="1062172081">
      <w:bodyDiv w:val="1"/>
      <w:marLeft w:val="0"/>
      <w:marRight w:val="0"/>
      <w:marTop w:val="0"/>
      <w:marBottom w:val="0"/>
      <w:divBdr>
        <w:top w:val="none" w:sz="0" w:space="0" w:color="auto"/>
        <w:left w:val="none" w:sz="0" w:space="0" w:color="auto"/>
        <w:bottom w:val="none" w:sz="0" w:space="0" w:color="auto"/>
        <w:right w:val="none" w:sz="0" w:space="0" w:color="auto"/>
      </w:divBdr>
    </w:div>
    <w:div w:id="1195146182">
      <w:bodyDiv w:val="1"/>
      <w:marLeft w:val="0"/>
      <w:marRight w:val="0"/>
      <w:marTop w:val="0"/>
      <w:marBottom w:val="0"/>
      <w:divBdr>
        <w:top w:val="none" w:sz="0" w:space="0" w:color="auto"/>
        <w:left w:val="none" w:sz="0" w:space="0" w:color="auto"/>
        <w:bottom w:val="none" w:sz="0" w:space="0" w:color="auto"/>
        <w:right w:val="none" w:sz="0" w:space="0" w:color="auto"/>
      </w:divBdr>
      <w:divsChild>
        <w:div w:id="1490562097">
          <w:marLeft w:val="0"/>
          <w:marRight w:val="0"/>
          <w:marTop w:val="0"/>
          <w:marBottom w:val="75"/>
          <w:divBdr>
            <w:top w:val="none" w:sz="0" w:space="0" w:color="auto"/>
            <w:left w:val="none" w:sz="0" w:space="0" w:color="auto"/>
            <w:bottom w:val="none" w:sz="0" w:space="0" w:color="auto"/>
            <w:right w:val="none" w:sz="0" w:space="0" w:color="auto"/>
          </w:divBdr>
        </w:div>
        <w:div w:id="1739594285">
          <w:marLeft w:val="0"/>
          <w:marRight w:val="0"/>
          <w:marTop w:val="0"/>
          <w:marBottom w:val="75"/>
          <w:divBdr>
            <w:top w:val="none" w:sz="0" w:space="0" w:color="auto"/>
            <w:left w:val="none" w:sz="0" w:space="0" w:color="auto"/>
            <w:bottom w:val="none" w:sz="0" w:space="0" w:color="auto"/>
            <w:right w:val="none" w:sz="0" w:space="0" w:color="auto"/>
          </w:divBdr>
        </w:div>
        <w:div w:id="1097797541">
          <w:marLeft w:val="0"/>
          <w:marRight w:val="0"/>
          <w:marTop w:val="0"/>
          <w:marBottom w:val="0"/>
          <w:divBdr>
            <w:top w:val="none" w:sz="0" w:space="0" w:color="auto"/>
            <w:left w:val="none" w:sz="0" w:space="0" w:color="auto"/>
            <w:bottom w:val="none" w:sz="0" w:space="0" w:color="auto"/>
            <w:right w:val="none" w:sz="0" w:space="0" w:color="auto"/>
          </w:divBdr>
        </w:div>
      </w:divsChild>
    </w:div>
    <w:div w:id="1206602697">
      <w:bodyDiv w:val="1"/>
      <w:marLeft w:val="0"/>
      <w:marRight w:val="0"/>
      <w:marTop w:val="0"/>
      <w:marBottom w:val="0"/>
      <w:divBdr>
        <w:top w:val="none" w:sz="0" w:space="0" w:color="auto"/>
        <w:left w:val="none" w:sz="0" w:space="0" w:color="auto"/>
        <w:bottom w:val="none" w:sz="0" w:space="0" w:color="auto"/>
        <w:right w:val="none" w:sz="0" w:space="0" w:color="auto"/>
      </w:divBdr>
    </w:div>
    <w:div w:id="1235822756">
      <w:bodyDiv w:val="1"/>
      <w:marLeft w:val="0"/>
      <w:marRight w:val="0"/>
      <w:marTop w:val="0"/>
      <w:marBottom w:val="0"/>
      <w:divBdr>
        <w:top w:val="none" w:sz="0" w:space="0" w:color="auto"/>
        <w:left w:val="none" w:sz="0" w:space="0" w:color="auto"/>
        <w:bottom w:val="none" w:sz="0" w:space="0" w:color="auto"/>
        <w:right w:val="none" w:sz="0" w:space="0" w:color="auto"/>
      </w:divBdr>
      <w:divsChild>
        <w:div w:id="800685236">
          <w:marLeft w:val="720"/>
          <w:marRight w:val="0"/>
          <w:marTop w:val="0"/>
          <w:marBottom w:val="0"/>
          <w:divBdr>
            <w:top w:val="none" w:sz="0" w:space="0" w:color="auto"/>
            <w:left w:val="none" w:sz="0" w:space="0" w:color="auto"/>
            <w:bottom w:val="none" w:sz="0" w:space="0" w:color="auto"/>
            <w:right w:val="none" w:sz="0" w:space="0" w:color="auto"/>
          </w:divBdr>
        </w:div>
        <w:div w:id="2072651071">
          <w:marLeft w:val="720"/>
          <w:marRight w:val="0"/>
          <w:marTop w:val="0"/>
          <w:marBottom w:val="0"/>
          <w:divBdr>
            <w:top w:val="none" w:sz="0" w:space="0" w:color="auto"/>
            <w:left w:val="none" w:sz="0" w:space="0" w:color="auto"/>
            <w:bottom w:val="none" w:sz="0" w:space="0" w:color="auto"/>
            <w:right w:val="none" w:sz="0" w:space="0" w:color="auto"/>
          </w:divBdr>
        </w:div>
        <w:div w:id="1240211953">
          <w:marLeft w:val="720"/>
          <w:marRight w:val="0"/>
          <w:marTop w:val="0"/>
          <w:marBottom w:val="0"/>
          <w:divBdr>
            <w:top w:val="none" w:sz="0" w:space="0" w:color="auto"/>
            <w:left w:val="none" w:sz="0" w:space="0" w:color="auto"/>
            <w:bottom w:val="none" w:sz="0" w:space="0" w:color="auto"/>
            <w:right w:val="none" w:sz="0" w:space="0" w:color="auto"/>
          </w:divBdr>
        </w:div>
        <w:div w:id="1693801704">
          <w:marLeft w:val="720"/>
          <w:marRight w:val="0"/>
          <w:marTop w:val="0"/>
          <w:marBottom w:val="0"/>
          <w:divBdr>
            <w:top w:val="none" w:sz="0" w:space="0" w:color="auto"/>
            <w:left w:val="none" w:sz="0" w:space="0" w:color="auto"/>
            <w:bottom w:val="none" w:sz="0" w:space="0" w:color="auto"/>
            <w:right w:val="none" w:sz="0" w:space="0" w:color="auto"/>
          </w:divBdr>
        </w:div>
      </w:divsChild>
    </w:div>
    <w:div w:id="1241061297">
      <w:bodyDiv w:val="1"/>
      <w:marLeft w:val="0"/>
      <w:marRight w:val="0"/>
      <w:marTop w:val="0"/>
      <w:marBottom w:val="0"/>
      <w:divBdr>
        <w:top w:val="none" w:sz="0" w:space="0" w:color="auto"/>
        <w:left w:val="none" w:sz="0" w:space="0" w:color="auto"/>
        <w:bottom w:val="none" w:sz="0" w:space="0" w:color="auto"/>
        <w:right w:val="none" w:sz="0" w:space="0" w:color="auto"/>
      </w:divBdr>
    </w:div>
    <w:div w:id="1291519275">
      <w:bodyDiv w:val="1"/>
      <w:marLeft w:val="0"/>
      <w:marRight w:val="0"/>
      <w:marTop w:val="0"/>
      <w:marBottom w:val="0"/>
      <w:divBdr>
        <w:top w:val="none" w:sz="0" w:space="0" w:color="auto"/>
        <w:left w:val="none" w:sz="0" w:space="0" w:color="auto"/>
        <w:bottom w:val="none" w:sz="0" w:space="0" w:color="auto"/>
        <w:right w:val="none" w:sz="0" w:space="0" w:color="auto"/>
      </w:divBdr>
    </w:div>
    <w:div w:id="1356732662">
      <w:bodyDiv w:val="1"/>
      <w:marLeft w:val="0"/>
      <w:marRight w:val="0"/>
      <w:marTop w:val="0"/>
      <w:marBottom w:val="0"/>
      <w:divBdr>
        <w:top w:val="none" w:sz="0" w:space="0" w:color="auto"/>
        <w:left w:val="none" w:sz="0" w:space="0" w:color="auto"/>
        <w:bottom w:val="none" w:sz="0" w:space="0" w:color="auto"/>
        <w:right w:val="none" w:sz="0" w:space="0" w:color="auto"/>
      </w:divBdr>
    </w:div>
    <w:div w:id="1554655152">
      <w:bodyDiv w:val="1"/>
      <w:marLeft w:val="0"/>
      <w:marRight w:val="0"/>
      <w:marTop w:val="0"/>
      <w:marBottom w:val="0"/>
      <w:divBdr>
        <w:top w:val="none" w:sz="0" w:space="0" w:color="auto"/>
        <w:left w:val="none" w:sz="0" w:space="0" w:color="auto"/>
        <w:bottom w:val="none" w:sz="0" w:space="0" w:color="auto"/>
        <w:right w:val="none" w:sz="0" w:space="0" w:color="auto"/>
      </w:divBdr>
    </w:div>
    <w:div w:id="1717778564">
      <w:bodyDiv w:val="1"/>
      <w:marLeft w:val="0"/>
      <w:marRight w:val="0"/>
      <w:marTop w:val="0"/>
      <w:marBottom w:val="0"/>
      <w:divBdr>
        <w:top w:val="none" w:sz="0" w:space="0" w:color="auto"/>
        <w:left w:val="none" w:sz="0" w:space="0" w:color="auto"/>
        <w:bottom w:val="none" w:sz="0" w:space="0" w:color="auto"/>
        <w:right w:val="none" w:sz="0" w:space="0" w:color="auto"/>
      </w:divBdr>
    </w:div>
    <w:div w:id="1802990335">
      <w:bodyDiv w:val="1"/>
      <w:marLeft w:val="0"/>
      <w:marRight w:val="0"/>
      <w:marTop w:val="0"/>
      <w:marBottom w:val="0"/>
      <w:divBdr>
        <w:top w:val="none" w:sz="0" w:space="0" w:color="auto"/>
        <w:left w:val="none" w:sz="0" w:space="0" w:color="auto"/>
        <w:bottom w:val="none" w:sz="0" w:space="0" w:color="auto"/>
        <w:right w:val="none" w:sz="0" w:space="0" w:color="auto"/>
      </w:divBdr>
    </w:div>
    <w:div w:id="1818647728">
      <w:bodyDiv w:val="1"/>
      <w:marLeft w:val="0"/>
      <w:marRight w:val="0"/>
      <w:marTop w:val="0"/>
      <w:marBottom w:val="0"/>
      <w:divBdr>
        <w:top w:val="none" w:sz="0" w:space="0" w:color="auto"/>
        <w:left w:val="none" w:sz="0" w:space="0" w:color="auto"/>
        <w:bottom w:val="none" w:sz="0" w:space="0" w:color="auto"/>
        <w:right w:val="none" w:sz="0" w:space="0" w:color="auto"/>
      </w:divBdr>
    </w:div>
    <w:div w:id="1832521515">
      <w:bodyDiv w:val="1"/>
      <w:marLeft w:val="0"/>
      <w:marRight w:val="0"/>
      <w:marTop w:val="0"/>
      <w:marBottom w:val="0"/>
      <w:divBdr>
        <w:top w:val="none" w:sz="0" w:space="0" w:color="auto"/>
        <w:left w:val="none" w:sz="0" w:space="0" w:color="auto"/>
        <w:bottom w:val="none" w:sz="0" w:space="0" w:color="auto"/>
        <w:right w:val="none" w:sz="0" w:space="0" w:color="auto"/>
      </w:divBdr>
    </w:div>
    <w:div w:id="1889760838">
      <w:bodyDiv w:val="1"/>
      <w:marLeft w:val="0"/>
      <w:marRight w:val="0"/>
      <w:marTop w:val="0"/>
      <w:marBottom w:val="0"/>
      <w:divBdr>
        <w:top w:val="none" w:sz="0" w:space="0" w:color="auto"/>
        <w:left w:val="none" w:sz="0" w:space="0" w:color="auto"/>
        <w:bottom w:val="none" w:sz="0" w:space="0" w:color="auto"/>
        <w:right w:val="none" w:sz="0" w:space="0" w:color="auto"/>
      </w:divBdr>
    </w:div>
    <w:div w:id="1927958938">
      <w:bodyDiv w:val="1"/>
      <w:marLeft w:val="0"/>
      <w:marRight w:val="0"/>
      <w:marTop w:val="0"/>
      <w:marBottom w:val="0"/>
      <w:divBdr>
        <w:top w:val="none" w:sz="0" w:space="0" w:color="auto"/>
        <w:left w:val="none" w:sz="0" w:space="0" w:color="auto"/>
        <w:bottom w:val="none" w:sz="0" w:space="0" w:color="auto"/>
        <w:right w:val="none" w:sz="0" w:space="0" w:color="auto"/>
      </w:divBdr>
    </w:div>
    <w:div w:id="1952123272">
      <w:bodyDiv w:val="1"/>
      <w:marLeft w:val="0"/>
      <w:marRight w:val="0"/>
      <w:marTop w:val="0"/>
      <w:marBottom w:val="0"/>
      <w:divBdr>
        <w:top w:val="none" w:sz="0" w:space="0" w:color="auto"/>
        <w:left w:val="none" w:sz="0" w:space="0" w:color="auto"/>
        <w:bottom w:val="none" w:sz="0" w:space="0" w:color="auto"/>
        <w:right w:val="none" w:sz="0" w:space="0" w:color="auto"/>
      </w:divBdr>
    </w:div>
    <w:div w:id="2004815014">
      <w:bodyDiv w:val="1"/>
      <w:marLeft w:val="0"/>
      <w:marRight w:val="0"/>
      <w:marTop w:val="0"/>
      <w:marBottom w:val="0"/>
      <w:divBdr>
        <w:top w:val="none" w:sz="0" w:space="0" w:color="auto"/>
        <w:left w:val="none" w:sz="0" w:space="0" w:color="auto"/>
        <w:bottom w:val="none" w:sz="0" w:space="0" w:color="auto"/>
        <w:right w:val="none" w:sz="0" w:space="0" w:color="auto"/>
      </w:divBdr>
    </w:div>
    <w:div w:id="2015643683">
      <w:bodyDiv w:val="1"/>
      <w:marLeft w:val="0"/>
      <w:marRight w:val="0"/>
      <w:marTop w:val="0"/>
      <w:marBottom w:val="0"/>
      <w:divBdr>
        <w:top w:val="none" w:sz="0" w:space="0" w:color="auto"/>
        <w:left w:val="none" w:sz="0" w:space="0" w:color="auto"/>
        <w:bottom w:val="none" w:sz="0" w:space="0" w:color="auto"/>
        <w:right w:val="none" w:sz="0" w:space="0" w:color="auto"/>
      </w:divBdr>
    </w:div>
    <w:div w:id="2053923417">
      <w:bodyDiv w:val="1"/>
      <w:marLeft w:val="0"/>
      <w:marRight w:val="0"/>
      <w:marTop w:val="0"/>
      <w:marBottom w:val="0"/>
      <w:divBdr>
        <w:top w:val="none" w:sz="0" w:space="0" w:color="auto"/>
        <w:left w:val="none" w:sz="0" w:space="0" w:color="auto"/>
        <w:bottom w:val="none" w:sz="0" w:space="0" w:color="auto"/>
        <w:right w:val="none" w:sz="0" w:space="0" w:color="auto"/>
      </w:divBdr>
    </w:div>
    <w:div w:id="2068723884">
      <w:bodyDiv w:val="1"/>
      <w:marLeft w:val="0"/>
      <w:marRight w:val="0"/>
      <w:marTop w:val="0"/>
      <w:marBottom w:val="0"/>
      <w:divBdr>
        <w:top w:val="none" w:sz="0" w:space="0" w:color="auto"/>
        <w:left w:val="none" w:sz="0" w:space="0" w:color="auto"/>
        <w:bottom w:val="none" w:sz="0" w:space="0" w:color="auto"/>
        <w:right w:val="none" w:sz="0" w:space="0" w:color="auto"/>
      </w:divBdr>
    </w:div>
    <w:div w:id="2084713170">
      <w:bodyDiv w:val="1"/>
      <w:marLeft w:val="0"/>
      <w:marRight w:val="0"/>
      <w:marTop w:val="0"/>
      <w:marBottom w:val="0"/>
      <w:divBdr>
        <w:top w:val="none" w:sz="0" w:space="0" w:color="auto"/>
        <w:left w:val="none" w:sz="0" w:space="0" w:color="auto"/>
        <w:bottom w:val="none" w:sz="0" w:space="0" w:color="auto"/>
        <w:right w:val="none" w:sz="0" w:space="0" w:color="auto"/>
      </w:divBdr>
    </w:div>
    <w:div w:id="2139494030">
      <w:bodyDiv w:val="1"/>
      <w:marLeft w:val="0"/>
      <w:marRight w:val="0"/>
      <w:marTop w:val="0"/>
      <w:marBottom w:val="0"/>
      <w:divBdr>
        <w:top w:val="none" w:sz="0" w:space="0" w:color="auto"/>
        <w:left w:val="none" w:sz="0" w:space="0" w:color="auto"/>
        <w:bottom w:val="none" w:sz="0" w:space="0" w:color="auto"/>
        <w:right w:val="none" w:sz="0" w:space="0" w:color="auto"/>
      </w:divBdr>
      <w:divsChild>
        <w:div w:id="2118211199">
          <w:marLeft w:val="0"/>
          <w:marRight w:val="0"/>
          <w:marTop w:val="0"/>
          <w:marBottom w:val="0"/>
          <w:divBdr>
            <w:top w:val="none" w:sz="0" w:space="0" w:color="auto"/>
            <w:left w:val="none" w:sz="0" w:space="0" w:color="auto"/>
            <w:bottom w:val="none" w:sz="0" w:space="0" w:color="auto"/>
            <w:right w:val="none" w:sz="0" w:space="0" w:color="auto"/>
          </w:divBdr>
        </w:div>
        <w:div w:id="1722316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sh.sharepoint.com/sites/universit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0B12F"/>
        </a:solidFill>
        <a:ln>
          <a:noFill/>
        </a:ln>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86489-DBD0-4BF0-88C9-C3AFD613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172</Words>
  <Characters>6686</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Rush University Medical Center</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dc:creator>
  <cp:lastModifiedBy>David Nelson</cp:lastModifiedBy>
  <cp:revision>2</cp:revision>
  <cp:lastPrinted>2022-02-11T14:33:00Z</cp:lastPrinted>
  <dcterms:created xsi:type="dcterms:W3CDTF">2022-02-25T20:12:00Z</dcterms:created>
  <dcterms:modified xsi:type="dcterms:W3CDTF">2022-02-25T20:12:00Z</dcterms:modified>
</cp:coreProperties>
</file>